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7D8DF" w14:textId="38643DE6" w:rsidR="006253D4" w:rsidRPr="006253D4" w:rsidRDefault="00A3789E" w:rsidP="006253D4">
      <w:pPr>
        <w:pBdr>
          <w:bottom w:val="single" w:sz="12" w:space="1" w:color="auto"/>
        </w:pBdr>
        <w:tabs>
          <w:tab w:val="left" w:pos="3615"/>
        </w:tabs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4F81BD" w:themeColor="accent1"/>
          <w:sz w:val="48"/>
          <w:szCs w:val="48"/>
          <w:lang w:val="ru-RU"/>
        </w:rPr>
      </w:pPr>
      <w:r>
        <w:rPr>
          <w:rFonts w:asciiTheme="majorHAnsi" w:hAnsiTheme="majorHAnsi" w:cstheme="majorHAnsi"/>
          <w:b/>
          <w:color w:val="4F81BD" w:themeColor="accent1"/>
          <w:sz w:val="48"/>
          <w:lang w:val="ru-RU"/>
        </w:rPr>
        <w:t>Заявление на участие</w:t>
      </w:r>
      <w:r w:rsidR="006253D4" w:rsidRPr="006253D4">
        <w:rPr>
          <w:rFonts w:asciiTheme="majorHAnsi" w:hAnsiTheme="majorHAnsi" w:cstheme="majorHAnsi"/>
          <w:b/>
          <w:color w:val="4F81BD" w:themeColor="accent1"/>
          <w:sz w:val="48"/>
          <w:lang w:val="ru-RU"/>
        </w:rPr>
        <w:t xml:space="preserve"> в стипендиальной программе ДАФИ</w:t>
      </w:r>
    </w:p>
    <w:p w14:paraId="69E7DBDE" w14:textId="68727A4B" w:rsidR="006253D4" w:rsidRPr="00A3789E" w:rsidRDefault="00A3789E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lang w:val="ru-RU"/>
        </w:rPr>
        <w:t>Пожалуйста, внимательно ознакомьтесь с информацией о стипендиальной программе ДАФИ</w:t>
      </w:r>
      <w:r w:rsidR="006253D4" w:rsidRPr="006253D4">
        <w:rPr>
          <w:rFonts w:asciiTheme="majorHAnsi" w:hAnsiTheme="majorHAnsi" w:cstheme="majorHAnsi"/>
          <w:lang w:val="ru-RU"/>
        </w:rPr>
        <w:t xml:space="preserve"> и убедитесь, что вы понимаете критерии и условия получения стипендии </w:t>
      </w:r>
      <w:r w:rsidR="006253D4">
        <w:rPr>
          <w:rFonts w:asciiTheme="majorHAnsi" w:hAnsiTheme="majorHAnsi" w:cstheme="majorHAnsi"/>
          <w:lang w:val="ru-RU"/>
        </w:rPr>
        <w:t>до</w:t>
      </w:r>
      <w:r w:rsidR="006253D4" w:rsidRPr="006253D4">
        <w:rPr>
          <w:rFonts w:asciiTheme="majorHAnsi" w:hAnsiTheme="majorHAnsi" w:cstheme="majorHAnsi"/>
          <w:lang w:val="ru-RU"/>
        </w:rPr>
        <w:t xml:space="preserve"> подач</w:t>
      </w:r>
      <w:r w:rsidR="006253D4">
        <w:rPr>
          <w:rFonts w:asciiTheme="majorHAnsi" w:hAnsiTheme="majorHAnsi" w:cstheme="majorHAnsi"/>
          <w:lang w:val="ru-RU"/>
        </w:rPr>
        <w:t>и</w:t>
      </w:r>
      <w:r w:rsidR="006253D4" w:rsidRPr="006253D4">
        <w:rPr>
          <w:rFonts w:asciiTheme="majorHAnsi" w:hAnsiTheme="majorHAnsi" w:cstheme="majorHAnsi"/>
          <w:lang w:val="ru-RU"/>
        </w:rPr>
        <w:t xml:space="preserve"> заявления. </w:t>
      </w:r>
      <w:r w:rsidR="00F844C6">
        <w:rPr>
          <w:rFonts w:asciiTheme="majorHAnsi" w:hAnsiTheme="majorHAnsi" w:cstheme="majorHAnsi"/>
          <w:lang w:val="ru-RU"/>
        </w:rPr>
        <w:t xml:space="preserve">Участие </w:t>
      </w:r>
      <w:r w:rsidR="00A2447B">
        <w:rPr>
          <w:rFonts w:asciiTheme="majorHAnsi" w:hAnsiTheme="majorHAnsi" w:cstheme="majorHAnsi"/>
          <w:lang w:val="ru-RU"/>
        </w:rPr>
        <w:t xml:space="preserve">в конкурсе </w:t>
      </w:r>
      <w:r w:rsidR="00CC6C50">
        <w:rPr>
          <w:rFonts w:asciiTheme="majorHAnsi" w:hAnsiTheme="majorHAnsi" w:cstheme="majorHAnsi"/>
          <w:lang w:val="ru-RU"/>
        </w:rPr>
        <w:t xml:space="preserve">женщин </w:t>
      </w:r>
      <w:r w:rsidR="006253D4" w:rsidRPr="006253D4">
        <w:rPr>
          <w:rFonts w:asciiTheme="majorHAnsi" w:hAnsiTheme="majorHAnsi" w:cstheme="majorHAnsi"/>
          <w:lang w:val="ru-RU"/>
        </w:rPr>
        <w:t>и</w:t>
      </w:r>
      <w:r>
        <w:rPr>
          <w:rFonts w:asciiTheme="majorHAnsi" w:hAnsiTheme="majorHAnsi" w:cstheme="majorHAnsi"/>
          <w:lang w:val="ru-RU"/>
        </w:rPr>
        <w:t xml:space="preserve"> лиц</w:t>
      </w:r>
      <w:r w:rsidR="00A2447B">
        <w:rPr>
          <w:rFonts w:asciiTheme="majorHAnsi" w:hAnsiTheme="majorHAnsi" w:cstheme="majorHAnsi"/>
          <w:lang w:val="ru-RU"/>
        </w:rPr>
        <w:t xml:space="preserve"> с особыми потребностями</w:t>
      </w:r>
      <w:r w:rsidR="00F844C6">
        <w:rPr>
          <w:rFonts w:asciiTheme="majorHAnsi" w:hAnsiTheme="majorHAnsi" w:cstheme="majorHAnsi"/>
          <w:lang w:val="ru-RU"/>
        </w:rPr>
        <w:t xml:space="preserve"> приветствуется. </w:t>
      </w:r>
    </w:p>
    <w:p w14:paraId="7EEAD366" w14:textId="3E309289" w:rsidR="006253D4" w:rsidRPr="0087065A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bCs/>
          <w:u w:val="single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Крайний срок подачи настоящего заявления: </w:t>
      </w:r>
      <w:r w:rsidR="0087065A" w:rsidRPr="0087065A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>02 августа</w:t>
      </w:r>
      <w:r w:rsidR="00250057" w:rsidRPr="0087065A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 xml:space="preserve"> </w:t>
      </w:r>
      <w:r w:rsidR="00250057" w:rsidRPr="00BE47AC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>202</w:t>
      </w:r>
      <w:r w:rsidR="000A56D7" w:rsidRPr="00BE47AC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>2</w:t>
      </w:r>
      <w:r w:rsidR="00250057" w:rsidRPr="0087065A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 xml:space="preserve"> года</w:t>
      </w:r>
      <w:r w:rsidR="00CC6C50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 xml:space="preserve"> </w:t>
      </w:r>
    </w:p>
    <w:p w14:paraId="11BCE4A5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4F81BD" w:themeColor="accent1"/>
          <w:sz w:val="32"/>
          <w:szCs w:val="32"/>
          <w:lang w:val="ru-RU"/>
        </w:rPr>
      </w:pPr>
      <w:r w:rsidRPr="006253D4">
        <w:rPr>
          <w:rFonts w:asciiTheme="majorHAnsi" w:hAnsiTheme="majorHAnsi" w:cstheme="majorHAnsi"/>
          <w:color w:val="4F81BD" w:themeColor="accent1"/>
          <w:sz w:val="32"/>
          <w:lang w:val="ru-RU"/>
        </w:rPr>
        <w:t>О СТИПЕНДИАЛЬНОЙ ПРОГРАММЕ ДАФИ</w:t>
      </w:r>
    </w:p>
    <w:p w14:paraId="169C59B2" w14:textId="5B205482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С 1992 года </w:t>
      </w:r>
      <w:r w:rsidR="00BF0392">
        <w:rPr>
          <w:rFonts w:asciiTheme="majorHAnsi" w:hAnsiTheme="majorHAnsi" w:cstheme="majorHAnsi"/>
          <w:lang w:val="ru-RU"/>
        </w:rPr>
        <w:t xml:space="preserve">правительство Германии </w:t>
      </w:r>
      <w:r w:rsidRPr="006253D4">
        <w:rPr>
          <w:rFonts w:asciiTheme="majorHAnsi" w:hAnsiTheme="majorHAnsi" w:cstheme="majorHAnsi"/>
          <w:lang w:val="ru-RU"/>
        </w:rPr>
        <w:t xml:space="preserve">финансирует </w:t>
      </w:r>
      <w:hyperlink r:id="rId11">
        <w:r w:rsidRPr="006253D4">
          <w:rPr>
            <w:rStyle w:val="aff8"/>
            <w:rFonts w:asciiTheme="majorHAnsi" w:hAnsiTheme="majorHAnsi" w:cstheme="majorHAnsi"/>
            <w:lang w:val="ru-RU"/>
          </w:rPr>
          <w:t>образовательную программу имени Альберта Эйнштейна для беженцев (ДАФИ)</w:t>
        </w:r>
      </w:hyperlink>
      <w:r w:rsidR="00F16F6C">
        <w:rPr>
          <w:rFonts w:asciiTheme="majorHAnsi" w:hAnsiTheme="majorHAnsi" w:cstheme="majorHAnsi"/>
          <w:color w:val="000000"/>
          <w:lang w:val="ru-RU"/>
        </w:rPr>
        <w:t>, которая была учреждена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для оказания </w:t>
      </w:r>
      <w:r w:rsidR="00BF0392" w:rsidRPr="006253D4">
        <w:rPr>
          <w:rFonts w:asciiTheme="majorHAnsi" w:hAnsiTheme="majorHAnsi" w:cstheme="majorHAnsi"/>
          <w:color w:val="000000"/>
          <w:lang w:val="ru-RU"/>
        </w:rPr>
        <w:t xml:space="preserve">помощи 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молодым беженцам </w:t>
      </w:r>
      <w:r w:rsidR="00BF0392">
        <w:rPr>
          <w:rFonts w:asciiTheme="majorHAnsi" w:hAnsiTheme="majorHAnsi" w:cstheme="majorHAnsi"/>
          <w:color w:val="000000"/>
          <w:lang w:val="ru-RU"/>
        </w:rPr>
        <w:t>в разных странах мира</w:t>
      </w:r>
      <w:r w:rsidR="00A2447B">
        <w:rPr>
          <w:rFonts w:asciiTheme="majorHAnsi" w:hAnsiTheme="majorHAnsi" w:cstheme="majorHAnsi"/>
          <w:color w:val="000000"/>
          <w:lang w:val="ru-RU"/>
        </w:rPr>
        <w:t>. ДАФИ дает возможность получить среднее профессиональное или высшее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образование. </w:t>
      </w:r>
    </w:p>
    <w:p w14:paraId="0729CDA5" w14:textId="4F581525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4F81BD" w:themeColor="accent1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Программ</w:t>
      </w:r>
      <w:r w:rsidR="00A2447B">
        <w:rPr>
          <w:rFonts w:asciiTheme="majorHAnsi" w:hAnsiTheme="majorHAnsi" w:cstheme="majorHAnsi"/>
          <w:lang w:val="ru-RU"/>
        </w:rPr>
        <w:t xml:space="preserve">а ДАФИ направлена на поддержку </w:t>
      </w:r>
      <w:r w:rsidRPr="006253D4">
        <w:rPr>
          <w:rFonts w:asciiTheme="majorHAnsi" w:hAnsiTheme="majorHAnsi" w:cstheme="majorHAnsi"/>
          <w:lang w:val="ru-RU"/>
        </w:rPr>
        <w:t>девушек и юношей из числа беженцев с высокими академическими способностями</w:t>
      </w:r>
      <w:r w:rsidR="00A2447B">
        <w:rPr>
          <w:rFonts w:asciiTheme="majorHAnsi" w:hAnsiTheme="majorHAnsi" w:cstheme="majorHAnsi"/>
          <w:lang w:val="ru-RU"/>
        </w:rPr>
        <w:t>, отвечающих</w:t>
      </w:r>
      <w:r w:rsidR="00A2447B" w:rsidRPr="006253D4">
        <w:rPr>
          <w:rFonts w:asciiTheme="majorHAnsi" w:hAnsiTheme="majorHAnsi" w:cstheme="majorHAnsi"/>
          <w:lang w:val="ru-RU"/>
        </w:rPr>
        <w:t xml:space="preserve"> требованиям </w:t>
      </w:r>
      <w:r w:rsidR="00A2447B">
        <w:rPr>
          <w:rFonts w:asciiTheme="majorHAnsi" w:hAnsiTheme="majorHAnsi" w:cstheme="majorHAnsi"/>
          <w:lang w:val="ru-RU"/>
        </w:rPr>
        <w:t xml:space="preserve">программы </w:t>
      </w:r>
      <w:r w:rsidR="00A2447B" w:rsidRPr="006253D4">
        <w:rPr>
          <w:rFonts w:asciiTheme="majorHAnsi" w:hAnsiTheme="majorHAnsi" w:cstheme="majorHAnsi"/>
          <w:lang w:val="ru-RU"/>
        </w:rPr>
        <w:t xml:space="preserve">и прошедших квалификационный отбор </w:t>
      </w:r>
      <w:r w:rsidR="00A2447B">
        <w:rPr>
          <w:rFonts w:asciiTheme="majorHAnsi" w:hAnsiTheme="majorHAnsi" w:cstheme="majorHAnsi"/>
          <w:lang w:val="ru-RU"/>
        </w:rPr>
        <w:t xml:space="preserve">и обеспечение </w:t>
      </w:r>
      <w:r w:rsidRPr="006253D4">
        <w:rPr>
          <w:rFonts w:asciiTheme="majorHAnsi" w:hAnsiTheme="majorHAnsi" w:cstheme="majorHAnsi"/>
          <w:lang w:val="ru-RU"/>
        </w:rPr>
        <w:t xml:space="preserve">доступа к </w:t>
      </w:r>
      <w:r w:rsidR="00A2447B">
        <w:rPr>
          <w:rFonts w:asciiTheme="majorHAnsi" w:hAnsiTheme="majorHAnsi" w:cstheme="majorHAnsi"/>
          <w:lang w:val="ru-RU"/>
        </w:rPr>
        <w:t xml:space="preserve">среднему профессиональному или </w:t>
      </w:r>
      <w:r w:rsidRPr="006253D4">
        <w:rPr>
          <w:rFonts w:asciiTheme="majorHAnsi" w:hAnsiTheme="majorHAnsi" w:cstheme="majorHAnsi"/>
          <w:lang w:val="ru-RU"/>
        </w:rPr>
        <w:t xml:space="preserve">высшему образованию на территории первой страны убежища. Стипендия </w:t>
      </w:r>
      <w:r>
        <w:rPr>
          <w:rFonts w:asciiTheme="majorHAnsi" w:hAnsiTheme="majorHAnsi" w:cstheme="majorHAnsi"/>
          <w:lang w:val="ru-RU"/>
        </w:rPr>
        <w:t>ДАФИ</w:t>
      </w:r>
      <w:r w:rsidRPr="006253D4">
        <w:rPr>
          <w:rFonts w:asciiTheme="majorHAnsi" w:hAnsiTheme="majorHAnsi" w:cstheme="majorHAnsi"/>
          <w:lang w:val="ru-RU"/>
        </w:rPr>
        <w:t xml:space="preserve"> предназначена для предост</w:t>
      </w:r>
      <w:r w:rsidR="00F16F6C">
        <w:rPr>
          <w:rFonts w:asciiTheme="majorHAnsi" w:hAnsiTheme="majorHAnsi" w:cstheme="majorHAnsi"/>
          <w:lang w:val="ru-RU"/>
        </w:rPr>
        <w:t>авлени</w:t>
      </w:r>
      <w:r w:rsidR="00A2447B">
        <w:rPr>
          <w:rFonts w:asciiTheme="majorHAnsi" w:hAnsiTheme="majorHAnsi" w:cstheme="majorHAnsi"/>
          <w:lang w:val="ru-RU"/>
        </w:rPr>
        <w:t>я девушкам и юношам возможности</w:t>
      </w:r>
      <w:r w:rsidR="00F16F6C">
        <w:rPr>
          <w:rFonts w:asciiTheme="majorHAnsi" w:hAnsiTheme="majorHAnsi" w:cstheme="majorHAnsi"/>
          <w:lang w:val="ru-RU"/>
        </w:rPr>
        <w:t xml:space="preserve"> направить свои знания, навыки и лидерские</w:t>
      </w:r>
      <w:r w:rsidRPr="006253D4">
        <w:rPr>
          <w:rFonts w:asciiTheme="majorHAnsi" w:hAnsiTheme="majorHAnsi" w:cstheme="majorHAnsi"/>
          <w:lang w:val="ru-RU"/>
        </w:rPr>
        <w:t xml:space="preserve"> качеств</w:t>
      </w:r>
      <w:r w:rsidR="00F16F6C">
        <w:rPr>
          <w:rFonts w:asciiTheme="majorHAnsi" w:hAnsiTheme="majorHAnsi" w:cstheme="majorHAnsi"/>
          <w:lang w:val="ru-RU"/>
        </w:rPr>
        <w:t>а</w:t>
      </w:r>
      <w:r w:rsidRPr="006253D4">
        <w:rPr>
          <w:rFonts w:asciiTheme="majorHAnsi" w:hAnsiTheme="majorHAnsi" w:cstheme="majorHAnsi"/>
          <w:lang w:val="ru-RU"/>
        </w:rPr>
        <w:t xml:space="preserve"> во благо </w:t>
      </w:r>
      <w:r w:rsidR="00F16F6C">
        <w:rPr>
          <w:rFonts w:asciiTheme="majorHAnsi" w:hAnsiTheme="majorHAnsi" w:cstheme="majorHAnsi"/>
          <w:lang w:val="ru-RU"/>
        </w:rPr>
        <w:t>своим соотечественникам</w:t>
      </w:r>
      <w:r w:rsidRPr="006253D4">
        <w:rPr>
          <w:rFonts w:asciiTheme="majorHAnsi" w:hAnsiTheme="majorHAnsi" w:cstheme="majorHAnsi"/>
          <w:lang w:val="ru-RU"/>
        </w:rPr>
        <w:t>, а также для содействия мирному сосуществованию, социальной сплоченности и развитию принимающих сообществ в</w:t>
      </w:r>
      <w:r w:rsidR="00F16F6C">
        <w:rPr>
          <w:rFonts w:asciiTheme="majorHAnsi" w:hAnsiTheme="majorHAnsi" w:cstheme="majorHAnsi"/>
          <w:lang w:val="ru-RU"/>
        </w:rPr>
        <w:t xml:space="preserve"> стране убежища</w:t>
      </w:r>
      <w:r w:rsidRPr="006253D4">
        <w:rPr>
          <w:rFonts w:asciiTheme="majorHAnsi" w:hAnsiTheme="majorHAnsi" w:cstheme="majorHAnsi"/>
          <w:lang w:val="ru-RU"/>
        </w:rPr>
        <w:t>. Для выполнения этой задачи каждый получающий стипендию учащийся должен вносить личный вклад в жизнь своего сообщества и общества в целом не только посредством своих академических достижений и профессиональной карьеры, но и за счет личного участия, поддерживая и вдохновляя своим примером других членов сообщества, особенно детей и молодежи из числа беженцев.</w:t>
      </w:r>
    </w:p>
    <w:p w14:paraId="69C2ED75" w14:textId="0CBE1A2D" w:rsidR="006253D4" w:rsidRPr="006253D4" w:rsidRDefault="006253D4" w:rsidP="006253D4">
      <w:pP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>Стипендия ДАФИ присуждается на срок не более четырех лет обучения на бакалавриате или аналогичном уровне о</w:t>
      </w:r>
      <w:r w:rsidR="00A2447B">
        <w:rPr>
          <w:rFonts w:asciiTheme="majorHAnsi" w:hAnsiTheme="majorHAnsi" w:cstheme="majorHAnsi"/>
          <w:color w:val="000000"/>
          <w:lang w:val="ru-RU"/>
        </w:rPr>
        <w:t>бучения в аккредитованных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учебных заведениях. Программа ДАФИ не предусматривает обучения в магистратуре. </w:t>
      </w:r>
    </w:p>
    <w:p w14:paraId="761C9C62" w14:textId="7BAA7EA2" w:rsidR="006253D4" w:rsidRPr="006253D4" w:rsidRDefault="006253D4" w:rsidP="006253D4">
      <w:pP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Стипендия ДАФИ </w:t>
      </w:r>
      <w:r w:rsidR="00A2447B">
        <w:rPr>
          <w:rFonts w:asciiTheme="majorHAnsi" w:hAnsiTheme="majorHAnsi" w:cstheme="majorHAnsi"/>
          <w:lang w:val="ru-RU"/>
        </w:rPr>
        <w:t>покрывает расходы на обучение, образовательные сборы</w:t>
      </w:r>
      <w:r w:rsidRPr="006253D4">
        <w:rPr>
          <w:rFonts w:asciiTheme="majorHAnsi" w:hAnsiTheme="majorHAnsi" w:cstheme="majorHAnsi"/>
          <w:lang w:val="ru-RU"/>
        </w:rPr>
        <w:t>, учебны</w:t>
      </w:r>
      <w:r w:rsidR="00A2447B">
        <w:rPr>
          <w:rFonts w:asciiTheme="majorHAnsi" w:hAnsiTheme="majorHAnsi" w:cstheme="majorHAnsi"/>
          <w:lang w:val="ru-RU"/>
        </w:rPr>
        <w:t>е материалы, а также иные издержки</w:t>
      </w:r>
      <w:r w:rsidRPr="006253D4">
        <w:rPr>
          <w:rFonts w:asciiTheme="majorHAnsi" w:hAnsiTheme="majorHAnsi" w:cstheme="majorHAnsi"/>
          <w:lang w:val="ru-RU"/>
        </w:rPr>
        <w:t xml:space="preserve">, </w:t>
      </w:r>
      <w:r w:rsidR="00A2447B">
        <w:rPr>
          <w:rFonts w:asciiTheme="majorHAnsi" w:hAnsiTheme="majorHAnsi" w:cstheme="majorHAnsi"/>
          <w:lang w:val="ru-RU"/>
        </w:rPr>
        <w:t>связанные</w:t>
      </w:r>
      <w:r w:rsidRPr="006253D4">
        <w:rPr>
          <w:rFonts w:asciiTheme="majorHAnsi" w:hAnsiTheme="majorHAnsi" w:cstheme="majorHAnsi"/>
          <w:lang w:val="ru-RU"/>
        </w:rPr>
        <w:t xml:space="preserve"> с получением образования, к примеру, на проведение исследований или прохождение стажировки. С</w:t>
      </w:r>
      <w:r w:rsidR="0079444D">
        <w:rPr>
          <w:rFonts w:asciiTheme="majorHAnsi" w:hAnsiTheme="majorHAnsi" w:cstheme="majorHAnsi"/>
          <w:lang w:val="ru-RU"/>
        </w:rPr>
        <w:t>типендия также предусматривает покрытие</w:t>
      </w:r>
      <w:r w:rsidRPr="006253D4">
        <w:rPr>
          <w:rFonts w:asciiTheme="majorHAnsi" w:hAnsiTheme="majorHAnsi" w:cstheme="majorHAnsi"/>
          <w:lang w:val="ru-RU"/>
        </w:rPr>
        <w:t xml:space="preserve"> расхо</w:t>
      </w:r>
      <w:r w:rsidR="0079444D">
        <w:rPr>
          <w:rFonts w:asciiTheme="majorHAnsi" w:hAnsiTheme="majorHAnsi" w:cstheme="majorHAnsi"/>
          <w:lang w:val="ru-RU"/>
        </w:rPr>
        <w:t>дов на питание, проезд, проживание</w:t>
      </w:r>
      <w:r w:rsidRPr="006253D4">
        <w:rPr>
          <w:rFonts w:asciiTheme="majorHAnsi" w:hAnsiTheme="majorHAnsi" w:cstheme="majorHAnsi"/>
          <w:lang w:val="ru-RU"/>
        </w:rPr>
        <w:t xml:space="preserve"> и прочих издержек, связанных с </w:t>
      </w:r>
      <w:r w:rsidR="0079444D">
        <w:rPr>
          <w:rFonts w:asciiTheme="majorHAnsi" w:hAnsiTheme="majorHAnsi" w:cstheme="majorHAnsi"/>
          <w:lang w:val="ru-RU"/>
        </w:rPr>
        <w:t>получением профессионального</w:t>
      </w:r>
      <w:r w:rsidRPr="006253D4">
        <w:rPr>
          <w:rFonts w:asciiTheme="majorHAnsi" w:hAnsiTheme="majorHAnsi" w:cstheme="majorHAnsi"/>
          <w:lang w:val="ru-RU"/>
        </w:rPr>
        <w:t xml:space="preserve"> образования. </w:t>
      </w:r>
    </w:p>
    <w:p w14:paraId="42A8579C" w14:textId="016C0C91" w:rsidR="006253D4" w:rsidRPr="006253D4" w:rsidRDefault="006253D4" w:rsidP="006253D4">
      <w:pP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Стипендиаты программы ДАФИ </w:t>
      </w:r>
      <w:r w:rsidR="001E7357">
        <w:rPr>
          <w:rFonts w:asciiTheme="majorHAnsi" w:hAnsiTheme="majorHAnsi" w:cstheme="majorHAnsi"/>
          <w:lang w:val="ru-RU"/>
        </w:rPr>
        <w:t xml:space="preserve">должны </w:t>
      </w:r>
      <w:r w:rsidR="00A2447B">
        <w:rPr>
          <w:rFonts w:asciiTheme="majorHAnsi" w:hAnsiTheme="majorHAnsi" w:cstheme="majorHAnsi"/>
          <w:lang w:val="ru-RU"/>
        </w:rPr>
        <w:t xml:space="preserve">активно </w:t>
      </w:r>
      <w:r w:rsidR="001E7357">
        <w:rPr>
          <w:rFonts w:asciiTheme="majorHAnsi" w:hAnsiTheme="majorHAnsi" w:cstheme="majorHAnsi"/>
          <w:lang w:val="ru-RU"/>
        </w:rPr>
        <w:t xml:space="preserve">участвовать в различных мероприятиях и </w:t>
      </w:r>
      <w:r w:rsidRPr="006253D4">
        <w:rPr>
          <w:rFonts w:asciiTheme="majorHAnsi" w:hAnsiTheme="majorHAnsi" w:cstheme="majorHAnsi"/>
          <w:lang w:val="ru-RU"/>
        </w:rPr>
        <w:t>в жизни сообществ</w:t>
      </w:r>
      <w:r w:rsidR="001E7357">
        <w:rPr>
          <w:rFonts w:asciiTheme="majorHAnsi" w:hAnsiTheme="majorHAnsi" w:cstheme="majorHAnsi"/>
          <w:lang w:val="ru-RU"/>
        </w:rPr>
        <w:t>а</w:t>
      </w:r>
      <w:r w:rsidRPr="006253D4">
        <w:rPr>
          <w:rFonts w:asciiTheme="majorHAnsi" w:hAnsiTheme="majorHAnsi" w:cstheme="majorHAnsi"/>
          <w:lang w:val="ru-RU"/>
        </w:rPr>
        <w:t>. УВКБ ООН</w:t>
      </w:r>
      <w:r w:rsidR="00221474">
        <w:rPr>
          <w:rFonts w:asciiTheme="majorHAnsi" w:hAnsiTheme="majorHAnsi" w:cstheme="majorHAnsi"/>
          <w:lang w:val="ru-RU"/>
        </w:rPr>
        <w:t xml:space="preserve"> поддерживает</w:t>
      </w:r>
      <w:r w:rsidRPr="006253D4">
        <w:rPr>
          <w:rFonts w:asciiTheme="majorHAnsi" w:hAnsiTheme="majorHAnsi" w:cstheme="majorHAnsi"/>
          <w:lang w:val="ru-RU"/>
        </w:rPr>
        <w:t xml:space="preserve"> тесную связь с каждым стипендиатом и </w:t>
      </w:r>
      <w:r w:rsidR="00221474">
        <w:rPr>
          <w:rFonts w:asciiTheme="majorHAnsi" w:hAnsiTheme="majorHAnsi" w:cstheme="majorHAnsi"/>
          <w:lang w:val="ru-RU"/>
        </w:rPr>
        <w:t>его</w:t>
      </w:r>
      <w:r w:rsidR="00A2447B">
        <w:rPr>
          <w:rFonts w:asciiTheme="majorHAnsi" w:hAnsiTheme="majorHAnsi" w:cstheme="majorHAnsi"/>
          <w:lang w:val="ru-RU"/>
        </w:rPr>
        <w:t xml:space="preserve"> учебным заведением</w:t>
      </w:r>
      <w:r w:rsidR="00444ECC">
        <w:rPr>
          <w:rFonts w:asciiTheme="majorHAnsi" w:hAnsiTheme="majorHAnsi" w:cstheme="majorHAnsi"/>
          <w:lang w:val="ru-RU"/>
        </w:rPr>
        <w:t xml:space="preserve">, осуществляет мониторинг условий жизни и учебы, успеваемости и посещаемости </w:t>
      </w:r>
      <w:r w:rsidRPr="006253D4">
        <w:rPr>
          <w:rFonts w:asciiTheme="majorHAnsi" w:hAnsiTheme="majorHAnsi" w:cstheme="majorHAnsi"/>
          <w:lang w:val="ru-RU"/>
        </w:rPr>
        <w:t>каждого стипендиата.</w:t>
      </w:r>
    </w:p>
    <w:p w14:paraId="4702BCFF" w14:textId="77777777" w:rsidR="006253D4" w:rsidRPr="006253D4" w:rsidRDefault="006253D4" w:rsidP="006253D4">
      <w:pP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color w:val="0072BC"/>
          <w:sz w:val="32"/>
          <w:szCs w:val="32"/>
          <w:lang w:val="ru-RU"/>
        </w:rPr>
      </w:pPr>
      <w:r w:rsidRPr="006253D4">
        <w:rPr>
          <w:rFonts w:asciiTheme="majorHAnsi" w:hAnsiTheme="majorHAnsi" w:cstheme="majorHAnsi"/>
          <w:color w:val="0072BC"/>
          <w:sz w:val="32"/>
          <w:lang w:val="ru-RU"/>
        </w:rPr>
        <w:t>КРИТЕРИИ ОТБОРА КАНДИДАТОВ</w:t>
      </w:r>
    </w:p>
    <w:p w14:paraId="4F196039" w14:textId="70BB1E0C" w:rsidR="006253D4" w:rsidRPr="006253D4" w:rsidRDefault="006253D4" w:rsidP="006253D4">
      <w:pP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72BC"/>
          <w:lang w:val="ru-RU"/>
        </w:rPr>
        <w:t xml:space="preserve">Для </w:t>
      </w:r>
      <w:r w:rsidR="00DA5A9B">
        <w:rPr>
          <w:rFonts w:asciiTheme="majorHAnsi" w:hAnsiTheme="majorHAnsi" w:cstheme="majorHAnsi"/>
          <w:color w:val="0072BC"/>
          <w:lang w:val="ru-RU"/>
        </w:rPr>
        <w:t>подачи заявления</w:t>
      </w:r>
      <w:r w:rsidRPr="006253D4">
        <w:rPr>
          <w:rFonts w:asciiTheme="majorHAnsi" w:hAnsiTheme="majorHAnsi" w:cstheme="majorHAnsi"/>
          <w:color w:val="0072BC"/>
          <w:lang w:val="ru-RU"/>
        </w:rPr>
        <w:t xml:space="preserve"> на получение стипендии по программе ДАФИ, вы должны соответствовать следующим критериям:</w:t>
      </w:r>
    </w:p>
    <w:p w14:paraId="1B8D3F87" w14:textId="5B7BF082" w:rsidR="006253D4" w:rsidRPr="006253D4" w:rsidRDefault="00DA5A9B" w:rsidP="006253D4">
      <w:pPr>
        <w:pStyle w:val="aff7"/>
        <w:numPr>
          <w:ilvl w:val="0"/>
          <w:numId w:val="2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>
        <w:rPr>
          <w:rFonts w:asciiTheme="majorHAnsi" w:hAnsiTheme="majorHAnsi" w:cstheme="majorHAnsi"/>
          <w:lang w:val="ru-RU"/>
        </w:rPr>
        <w:t xml:space="preserve">Вы являетесь </w:t>
      </w:r>
      <w:r w:rsidR="006253D4" w:rsidRPr="006253D4">
        <w:rPr>
          <w:rFonts w:asciiTheme="majorHAnsi" w:hAnsiTheme="majorHAnsi" w:cstheme="majorHAnsi"/>
          <w:lang w:val="ru-RU"/>
        </w:rPr>
        <w:t xml:space="preserve">лицом, которому предоставлен </w:t>
      </w:r>
      <w:r w:rsidR="006253D4" w:rsidRPr="006253D4">
        <w:rPr>
          <w:rFonts w:asciiTheme="majorHAnsi" w:hAnsiTheme="majorHAnsi" w:cstheme="majorHAnsi"/>
          <w:b/>
          <w:lang w:val="ru-RU"/>
        </w:rPr>
        <w:t>статус беженца</w:t>
      </w:r>
      <w:r w:rsidR="006253D4" w:rsidRPr="006253D4">
        <w:rPr>
          <w:rFonts w:asciiTheme="majorHAnsi" w:hAnsiTheme="majorHAnsi" w:cstheme="majorHAnsi"/>
          <w:lang w:val="ru-RU"/>
        </w:rPr>
        <w:t xml:space="preserve"> на территории </w:t>
      </w:r>
      <w:r>
        <w:rPr>
          <w:rFonts w:asciiTheme="majorHAnsi" w:hAnsiTheme="majorHAnsi" w:cstheme="majorHAnsi"/>
          <w:lang w:val="ru-RU"/>
        </w:rPr>
        <w:t>Российской Федерации или считаетесь УВКБ ООН и/или</w:t>
      </w:r>
      <w:r w:rsidR="006253D4" w:rsidRPr="006253D4">
        <w:rPr>
          <w:rFonts w:asciiTheme="majorHAnsi" w:hAnsiTheme="majorHAnsi" w:cstheme="majorHAnsi"/>
          <w:lang w:val="ru-RU"/>
        </w:rPr>
        <w:t xml:space="preserve"> принимающей </w:t>
      </w:r>
      <w:r w:rsidRPr="006253D4">
        <w:rPr>
          <w:rFonts w:asciiTheme="majorHAnsi" w:hAnsiTheme="majorHAnsi" w:cstheme="majorHAnsi"/>
          <w:lang w:val="ru-RU"/>
        </w:rPr>
        <w:t>страной лицом</w:t>
      </w:r>
      <w:r w:rsidR="006253D4" w:rsidRPr="006253D4">
        <w:rPr>
          <w:rFonts w:asciiTheme="majorHAnsi" w:hAnsiTheme="majorHAnsi" w:cstheme="majorHAnsi"/>
          <w:lang w:val="ru-RU"/>
        </w:rPr>
        <w:t>, нуждающимся в международной защите.</w:t>
      </w:r>
      <w:r w:rsidR="006253D4" w:rsidRPr="006253D4">
        <w:rPr>
          <w:rFonts w:asciiTheme="majorHAnsi" w:eastAsiaTheme="minorEastAsia" w:hAnsiTheme="majorHAnsi" w:cstheme="majorHAnsi"/>
          <w:lang w:val="ru-RU"/>
        </w:rPr>
        <w:t xml:space="preserve"> </w:t>
      </w:r>
    </w:p>
    <w:p w14:paraId="14CAE933" w14:textId="7B9C413A" w:rsidR="006253D4" w:rsidRPr="006253D4" w:rsidRDefault="006253D4" w:rsidP="006253D4">
      <w:pPr>
        <w:pStyle w:val="aff7"/>
        <w:numPr>
          <w:ilvl w:val="0"/>
          <w:numId w:val="28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На момент начала обучения вам должно быть </w:t>
      </w:r>
      <w:r w:rsidR="00DA5A9B" w:rsidRPr="00DA5A9B">
        <w:rPr>
          <w:rFonts w:asciiTheme="majorHAnsi" w:hAnsiTheme="majorHAnsi" w:cstheme="majorHAnsi"/>
          <w:b/>
          <w:lang w:val="ru-RU"/>
        </w:rPr>
        <w:t>не более 28 лет</w:t>
      </w:r>
      <w:r w:rsidRPr="006253D4">
        <w:rPr>
          <w:rFonts w:asciiTheme="majorHAnsi" w:hAnsiTheme="majorHAnsi" w:cstheme="majorHAnsi"/>
          <w:lang w:val="ru-RU"/>
        </w:rPr>
        <w:t>.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  <w:r w:rsidR="00DA5A9B">
        <w:rPr>
          <w:rFonts w:asciiTheme="majorHAnsi" w:hAnsiTheme="majorHAnsi" w:cstheme="majorHAnsi"/>
          <w:lang w:val="ru-RU"/>
        </w:rPr>
        <w:t xml:space="preserve">(Возможны исключения в </w:t>
      </w:r>
      <w:r w:rsidRPr="006253D4">
        <w:rPr>
          <w:rFonts w:asciiTheme="majorHAnsi" w:hAnsiTheme="majorHAnsi" w:cstheme="majorHAnsi"/>
          <w:lang w:val="ru-RU"/>
        </w:rPr>
        <w:t>случае, если вы начали учебу на бакалавриате на территории своей страны, но вам при</w:t>
      </w:r>
      <w:r w:rsidR="00DA5A9B">
        <w:rPr>
          <w:rFonts w:asciiTheme="majorHAnsi" w:hAnsiTheme="majorHAnsi" w:cstheme="majorHAnsi"/>
          <w:lang w:val="ru-RU"/>
        </w:rPr>
        <w:t xml:space="preserve">шлось прервать учебу </w:t>
      </w:r>
      <w:r w:rsidR="005130F1">
        <w:rPr>
          <w:rFonts w:asciiTheme="majorHAnsi" w:hAnsiTheme="majorHAnsi" w:cstheme="majorHAnsi"/>
          <w:lang w:val="ru-RU"/>
        </w:rPr>
        <w:t>в связи с поиском убежища на территории другой страны</w:t>
      </w:r>
      <w:r w:rsidRPr="006253D4">
        <w:rPr>
          <w:rFonts w:asciiTheme="majorHAnsi" w:hAnsiTheme="majorHAnsi" w:cstheme="majorHAnsi"/>
          <w:lang w:val="ru-RU"/>
        </w:rPr>
        <w:t xml:space="preserve">, а также если вы столкнулись с особыми трудностями </w:t>
      </w:r>
      <w:r>
        <w:rPr>
          <w:rFonts w:asciiTheme="majorHAnsi" w:hAnsiTheme="majorHAnsi" w:cstheme="majorHAnsi"/>
          <w:lang w:val="ru-RU"/>
        </w:rPr>
        <w:t>в</w:t>
      </w:r>
      <w:r w:rsidRPr="006253D4">
        <w:rPr>
          <w:rFonts w:asciiTheme="majorHAnsi" w:hAnsiTheme="majorHAnsi" w:cstheme="majorHAnsi"/>
          <w:lang w:val="ru-RU"/>
        </w:rPr>
        <w:t xml:space="preserve"> получении доступа к программам высшего образов</w:t>
      </w:r>
      <w:r w:rsidR="00F16F6C">
        <w:rPr>
          <w:rFonts w:asciiTheme="majorHAnsi" w:hAnsiTheme="majorHAnsi" w:cstheme="majorHAnsi"/>
          <w:lang w:val="ru-RU"/>
        </w:rPr>
        <w:t>ания в силу определенных обстоятельств</w:t>
      </w:r>
      <w:r w:rsidRPr="006253D4">
        <w:rPr>
          <w:rFonts w:asciiTheme="majorHAnsi" w:hAnsiTheme="majorHAnsi" w:cstheme="majorHAnsi"/>
          <w:lang w:val="ru-RU"/>
        </w:rPr>
        <w:t>, например, необходимости воспитания детей или обязанностей по уходу за ребенком, инвалидности и т.д.)</w:t>
      </w:r>
      <w:r w:rsidR="005130F1">
        <w:rPr>
          <w:rFonts w:asciiTheme="majorHAnsi" w:hAnsiTheme="majorHAnsi" w:cstheme="majorHAnsi"/>
          <w:lang w:val="ru-RU"/>
        </w:rPr>
        <w:t>.</w:t>
      </w:r>
    </w:p>
    <w:p w14:paraId="442C6EB1" w14:textId="69B12F0B" w:rsidR="005130F1" w:rsidRPr="005130F1" w:rsidRDefault="006253D4" w:rsidP="00672225">
      <w:pPr>
        <w:pStyle w:val="aff7"/>
        <w:numPr>
          <w:ilvl w:val="0"/>
          <w:numId w:val="27"/>
        </w:numPr>
        <w:spacing w:before="100" w:beforeAutospacing="1" w:after="120" w:line="0" w:lineRule="atLeast"/>
        <w:ind w:left="714" w:hanging="357"/>
        <w:contextualSpacing w:val="0"/>
        <w:jc w:val="both"/>
        <w:rPr>
          <w:rFonts w:asciiTheme="majorHAnsi" w:hAnsiTheme="majorHAnsi" w:cstheme="majorHAnsi"/>
          <w:lang w:val="ru-RU"/>
        </w:rPr>
      </w:pPr>
      <w:r w:rsidRPr="005130F1">
        <w:rPr>
          <w:rFonts w:asciiTheme="majorHAnsi" w:hAnsiTheme="majorHAnsi" w:cstheme="majorHAnsi"/>
          <w:b/>
          <w:color w:val="000000"/>
          <w:lang w:val="ru-RU"/>
        </w:rPr>
        <w:t>У вас есть аттестат о</w:t>
      </w:r>
      <w:r w:rsidR="005130F1" w:rsidRPr="005130F1">
        <w:rPr>
          <w:rFonts w:asciiTheme="majorHAnsi" w:hAnsiTheme="majorHAnsi" w:cstheme="majorHAnsi"/>
          <w:b/>
          <w:color w:val="000000"/>
          <w:lang w:val="ru-RU"/>
        </w:rPr>
        <w:t xml:space="preserve"> среднем /</w:t>
      </w:r>
      <w:r w:rsidRPr="005130F1">
        <w:rPr>
          <w:rFonts w:asciiTheme="majorHAnsi" w:hAnsiTheme="majorHAnsi" w:cstheme="majorHAnsi"/>
          <w:b/>
          <w:color w:val="000000"/>
          <w:lang w:val="ru-RU"/>
        </w:rPr>
        <w:t xml:space="preserve"> общем полном среднем образовании, и вы можете пред</w:t>
      </w:r>
      <w:r w:rsidR="00444ECC">
        <w:rPr>
          <w:rFonts w:asciiTheme="majorHAnsi" w:hAnsiTheme="majorHAnsi" w:cstheme="majorHAnsi"/>
          <w:b/>
          <w:color w:val="000000"/>
          <w:lang w:val="ru-RU"/>
        </w:rPr>
        <w:t>о</w:t>
      </w:r>
      <w:r w:rsidRPr="005130F1">
        <w:rPr>
          <w:rFonts w:asciiTheme="majorHAnsi" w:hAnsiTheme="majorHAnsi" w:cstheme="majorHAnsi"/>
          <w:b/>
          <w:color w:val="000000"/>
          <w:lang w:val="ru-RU"/>
        </w:rPr>
        <w:t xml:space="preserve">ставить оригиналы документов, подтверждающих ваше образование. </w:t>
      </w:r>
      <w:r w:rsidR="00444ECC">
        <w:rPr>
          <w:rFonts w:asciiTheme="majorHAnsi" w:hAnsiTheme="majorHAnsi" w:cstheme="majorHAnsi"/>
          <w:color w:val="000000"/>
          <w:lang w:val="ru-RU"/>
        </w:rPr>
        <w:t>Если у вас нет этих</w:t>
      </w:r>
      <w:r w:rsidRPr="005130F1">
        <w:rPr>
          <w:rFonts w:asciiTheme="majorHAnsi" w:hAnsiTheme="majorHAnsi" w:cstheme="majorHAnsi"/>
          <w:color w:val="000000"/>
          <w:lang w:val="ru-RU"/>
        </w:rPr>
        <w:t xml:space="preserve"> документов, </w:t>
      </w:r>
      <w:r w:rsidR="005130F1" w:rsidRPr="005130F1">
        <w:rPr>
          <w:rFonts w:asciiTheme="majorHAnsi" w:hAnsiTheme="majorHAnsi" w:cstheme="majorHAnsi"/>
          <w:color w:val="000000"/>
          <w:lang w:val="ru-RU"/>
        </w:rPr>
        <w:t xml:space="preserve">свяжитесь с УВКБ ООН </w:t>
      </w:r>
      <w:r w:rsidRPr="005130F1">
        <w:rPr>
          <w:rFonts w:asciiTheme="majorHAnsi" w:hAnsiTheme="majorHAnsi" w:cstheme="majorHAnsi"/>
          <w:color w:val="000000"/>
          <w:lang w:val="ru-RU"/>
        </w:rPr>
        <w:t xml:space="preserve">до </w:t>
      </w:r>
      <w:r w:rsidRPr="005130F1">
        <w:rPr>
          <w:rFonts w:asciiTheme="majorHAnsi" w:hAnsiTheme="majorHAnsi" w:cstheme="majorHAnsi"/>
          <w:color w:val="000000"/>
          <w:lang w:val="ru-RU"/>
        </w:rPr>
        <w:lastRenderedPageBreak/>
        <w:t xml:space="preserve">подачи заявления и объясните вашу ситуацию. Укажите причину, по которой </w:t>
      </w:r>
      <w:r w:rsidR="00444ECC">
        <w:rPr>
          <w:rFonts w:asciiTheme="majorHAnsi" w:hAnsiTheme="majorHAnsi" w:cstheme="majorHAnsi"/>
          <w:color w:val="000000"/>
          <w:lang w:val="ru-RU"/>
        </w:rPr>
        <w:t>вы не можете предъявить аттестат</w:t>
      </w:r>
      <w:r w:rsidRPr="005130F1">
        <w:rPr>
          <w:rFonts w:asciiTheme="majorHAnsi" w:hAnsiTheme="majorHAnsi" w:cstheme="majorHAnsi"/>
          <w:color w:val="000000"/>
          <w:lang w:val="ru-RU"/>
        </w:rPr>
        <w:t xml:space="preserve"> при подаче заявления. </w:t>
      </w:r>
    </w:p>
    <w:p w14:paraId="6FE7F4BF" w14:textId="0271805C" w:rsidR="006253D4" w:rsidRPr="005130F1" w:rsidRDefault="00EB2147" w:rsidP="00672225">
      <w:pPr>
        <w:pStyle w:val="aff7"/>
        <w:numPr>
          <w:ilvl w:val="0"/>
          <w:numId w:val="27"/>
        </w:numPr>
        <w:spacing w:before="100" w:beforeAutospacing="1" w:after="120" w:line="0" w:lineRule="atLeast"/>
        <w:ind w:left="714" w:hanging="357"/>
        <w:contextualSpacing w:val="0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b/>
          <w:color w:val="000000"/>
          <w:lang w:val="ru-RU"/>
        </w:rPr>
        <w:t xml:space="preserve">Вы окончили среднюю школу с результатами выше среднего уровня. </w:t>
      </w:r>
    </w:p>
    <w:p w14:paraId="30A53B46" w14:textId="31C09860" w:rsidR="006253D4" w:rsidRPr="006253D4" w:rsidRDefault="006253D4" w:rsidP="006253D4">
      <w:pPr>
        <w:numPr>
          <w:ilvl w:val="0"/>
          <w:numId w:val="27"/>
        </w:numPr>
        <w:spacing w:before="100" w:beforeAutospacing="1" w:after="120" w:line="0" w:lineRule="atLeast"/>
        <w:ind w:left="714" w:hanging="357"/>
        <w:jc w:val="both"/>
        <w:rPr>
          <w:rFonts w:asciiTheme="majorHAnsi" w:hAnsiTheme="majorHAnsi" w:cstheme="majorHAnsi"/>
          <w:lang w:val="ru-RU"/>
        </w:rPr>
      </w:pPr>
      <w:r w:rsidRPr="00444ECC">
        <w:rPr>
          <w:rFonts w:asciiTheme="majorHAnsi" w:hAnsiTheme="majorHAnsi" w:cstheme="majorHAnsi"/>
          <w:b/>
          <w:color w:val="000000"/>
          <w:lang w:val="ru-RU"/>
        </w:rPr>
        <w:t>Вы х</w:t>
      </w:r>
      <w:r w:rsidRPr="006253D4">
        <w:rPr>
          <w:rFonts w:asciiTheme="majorHAnsi" w:hAnsiTheme="majorHAnsi" w:cstheme="majorHAnsi"/>
          <w:b/>
          <w:color w:val="000000"/>
          <w:lang w:val="ru-RU"/>
        </w:rPr>
        <w:t xml:space="preserve">орошо владеете </w:t>
      </w:r>
      <w:r w:rsidR="00444ECC">
        <w:rPr>
          <w:rFonts w:asciiTheme="majorHAnsi" w:hAnsiTheme="majorHAnsi" w:cstheme="majorHAnsi"/>
          <w:b/>
          <w:color w:val="000000"/>
          <w:lang w:val="ru-RU"/>
        </w:rPr>
        <w:t>русским языком.</w:t>
      </w:r>
      <w:r w:rsidR="00EB2147">
        <w:rPr>
          <w:rFonts w:asciiTheme="majorHAnsi" w:hAnsiTheme="majorHAnsi" w:cstheme="majorHAnsi"/>
          <w:color w:val="000000"/>
          <w:lang w:val="ru-RU"/>
        </w:rPr>
        <w:t xml:space="preserve"> </w:t>
      </w:r>
    </w:p>
    <w:p w14:paraId="4DDFB7E2" w14:textId="77777777" w:rsidR="006253D4" w:rsidRPr="006253D4" w:rsidRDefault="006253D4" w:rsidP="006253D4">
      <w:pPr>
        <w:numPr>
          <w:ilvl w:val="0"/>
          <w:numId w:val="27"/>
        </w:numPr>
        <w:spacing w:before="100" w:beforeAutospacing="1" w:after="120" w:line="0" w:lineRule="atLeast"/>
        <w:ind w:left="714" w:hanging="357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b/>
          <w:color w:val="000000"/>
          <w:lang w:val="ru-RU"/>
        </w:rPr>
        <w:t xml:space="preserve">В настоящее время вы не получаете стипендию </w:t>
      </w:r>
      <w:r w:rsidRPr="006253D4">
        <w:rPr>
          <w:rFonts w:asciiTheme="majorHAnsi" w:hAnsiTheme="majorHAnsi" w:cstheme="majorHAnsi"/>
          <w:color w:val="000000"/>
          <w:lang w:val="ru-RU"/>
        </w:rPr>
        <w:t>из другого источника.</w:t>
      </w:r>
      <w:r w:rsidRPr="006253D4">
        <w:rPr>
          <w:rFonts w:asciiTheme="majorHAnsi" w:hAnsiTheme="majorHAnsi" w:cstheme="majorHAnsi"/>
          <w:b/>
          <w:color w:val="000000"/>
          <w:lang w:val="ru-RU"/>
        </w:rPr>
        <w:t xml:space="preserve"> </w:t>
      </w:r>
    </w:p>
    <w:p w14:paraId="1A9E2F92" w14:textId="0E8F4565" w:rsidR="006253D4" w:rsidRPr="006253D4" w:rsidRDefault="000A6276" w:rsidP="006253D4">
      <w:pPr>
        <w:numPr>
          <w:ilvl w:val="0"/>
          <w:numId w:val="27"/>
        </w:numPr>
        <w:spacing w:before="100" w:beforeAutospacing="1" w:after="120" w:line="0" w:lineRule="atLeast"/>
        <w:ind w:left="714" w:hanging="357"/>
        <w:jc w:val="both"/>
        <w:rPr>
          <w:rFonts w:asciiTheme="majorHAnsi" w:hAnsiTheme="majorHAnsi" w:cstheme="majorHAnsi"/>
          <w:lang w:val="ru-RU"/>
        </w:rPr>
      </w:pPr>
      <w:r w:rsidRPr="000A6276">
        <w:rPr>
          <w:rFonts w:asciiTheme="majorHAnsi" w:hAnsiTheme="majorHAnsi" w:cstheme="majorHAnsi"/>
          <w:b/>
          <w:lang w:val="ru-RU"/>
        </w:rPr>
        <w:t>В</w:t>
      </w:r>
      <w:r w:rsidR="006253D4" w:rsidRPr="000A6276">
        <w:rPr>
          <w:rFonts w:asciiTheme="majorHAnsi" w:hAnsiTheme="majorHAnsi" w:cstheme="majorHAnsi"/>
          <w:b/>
          <w:lang w:val="ru-RU"/>
        </w:rPr>
        <w:t xml:space="preserve">ам </w:t>
      </w:r>
      <w:r w:rsidR="006253D4" w:rsidRPr="006253D4">
        <w:rPr>
          <w:rFonts w:asciiTheme="majorHAnsi" w:hAnsiTheme="majorHAnsi" w:cstheme="majorHAnsi"/>
          <w:b/>
          <w:lang w:val="ru-RU"/>
        </w:rPr>
        <w:t>нужна финансовая помощь</w:t>
      </w:r>
      <w:r>
        <w:rPr>
          <w:rFonts w:asciiTheme="majorHAnsi" w:hAnsiTheme="majorHAnsi" w:cstheme="majorHAnsi"/>
          <w:lang w:val="ru-RU"/>
        </w:rPr>
        <w:t xml:space="preserve"> для </w:t>
      </w:r>
      <w:r w:rsidR="00444ECC">
        <w:rPr>
          <w:rFonts w:asciiTheme="majorHAnsi" w:hAnsiTheme="majorHAnsi" w:cstheme="majorHAnsi"/>
          <w:lang w:val="ru-RU"/>
        </w:rPr>
        <w:t xml:space="preserve">продолжения учебы. </w:t>
      </w:r>
    </w:p>
    <w:p w14:paraId="4193BF0B" w14:textId="44723169" w:rsidR="006253D4" w:rsidRPr="006253D4" w:rsidRDefault="00024634" w:rsidP="006253D4">
      <w:pPr>
        <w:numPr>
          <w:ilvl w:val="0"/>
          <w:numId w:val="2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b/>
          <w:lang w:val="ru-RU"/>
        </w:rPr>
        <w:t xml:space="preserve">У вас есть сильная мотивация для </w:t>
      </w:r>
      <w:r>
        <w:rPr>
          <w:rFonts w:asciiTheme="majorHAnsi" w:hAnsiTheme="majorHAnsi" w:cstheme="majorHAnsi"/>
          <w:lang w:val="ru-RU"/>
        </w:rPr>
        <w:t>участия</w:t>
      </w:r>
      <w:r w:rsidR="00113A54">
        <w:rPr>
          <w:rFonts w:asciiTheme="majorHAnsi" w:hAnsiTheme="majorHAnsi" w:cstheme="majorHAnsi"/>
          <w:lang w:val="ru-RU"/>
        </w:rPr>
        <w:t xml:space="preserve"> в жизни вашего</w:t>
      </w:r>
      <w:r>
        <w:rPr>
          <w:rFonts w:asciiTheme="majorHAnsi" w:hAnsiTheme="majorHAnsi" w:cstheme="majorHAnsi"/>
          <w:lang w:val="ru-RU"/>
        </w:rPr>
        <w:t xml:space="preserve"> сообщество посредством ваших</w:t>
      </w:r>
      <w:r w:rsidR="006253D4" w:rsidRPr="006253D4">
        <w:rPr>
          <w:rFonts w:asciiTheme="majorHAnsi" w:hAnsiTheme="majorHAnsi" w:cstheme="majorHAnsi"/>
          <w:lang w:val="ru-RU"/>
        </w:rPr>
        <w:t xml:space="preserve"> лидерских качеств, </w:t>
      </w:r>
      <w:r w:rsidR="00444ECC">
        <w:rPr>
          <w:rFonts w:asciiTheme="majorHAnsi" w:hAnsiTheme="majorHAnsi" w:cstheme="majorHAnsi"/>
          <w:lang w:val="ru-RU"/>
        </w:rPr>
        <w:t xml:space="preserve">волонтерства, </w:t>
      </w:r>
      <w:r w:rsidR="006253D4" w:rsidRPr="006253D4">
        <w:rPr>
          <w:rFonts w:asciiTheme="majorHAnsi" w:hAnsiTheme="majorHAnsi" w:cstheme="majorHAnsi"/>
          <w:lang w:val="ru-RU"/>
        </w:rPr>
        <w:t>общественной работ</w:t>
      </w:r>
      <w:r w:rsidR="00444ECC">
        <w:rPr>
          <w:rFonts w:asciiTheme="majorHAnsi" w:hAnsiTheme="majorHAnsi" w:cstheme="majorHAnsi"/>
          <w:lang w:val="ru-RU"/>
        </w:rPr>
        <w:t>ы</w:t>
      </w:r>
      <w:r w:rsidR="006253D4" w:rsidRPr="006253D4">
        <w:rPr>
          <w:rFonts w:asciiTheme="majorHAnsi" w:hAnsiTheme="majorHAnsi" w:cstheme="majorHAnsi"/>
          <w:lang w:val="ru-RU"/>
        </w:rPr>
        <w:t>, наставничества, содействия развитию сообщества и т.п.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</w:p>
    <w:p w14:paraId="5C14DC04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sz w:val="32"/>
          <w:szCs w:val="32"/>
          <w:lang w:val="ru-RU"/>
        </w:rPr>
      </w:pPr>
      <w:r w:rsidRPr="006253D4">
        <w:rPr>
          <w:rFonts w:asciiTheme="majorHAnsi" w:hAnsiTheme="majorHAnsi" w:cstheme="majorHAnsi"/>
          <w:color w:val="0072BC"/>
          <w:sz w:val="32"/>
          <w:lang w:val="ru-RU"/>
        </w:rPr>
        <w:t>УСЛОВИЯ ВЫПЛАТЫ СТИПЕНДИИ</w:t>
      </w:r>
    </w:p>
    <w:p w14:paraId="2749692F" w14:textId="3591835C" w:rsidR="006253D4" w:rsidRPr="006253D4" w:rsidRDefault="006253D4" w:rsidP="006253D4">
      <w:pPr>
        <w:pBdr>
          <w:left w:val="nil"/>
          <w:bottom w:val="nil"/>
          <w:right w:val="nil"/>
          <w:between w:val="nil"/>
        </w:pBd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>Стипендия ДАФИ может продлеваться ежегодно на срок до четырех лет при условии регулярного посещения занятий, успешного окончания каждого семестра и учебного года, хорошей успеваемости на протяжении учебного го</w:t>
      </w:r>
      <w:r w:rsidR="00F16F6C">
        <w:rPr>
          <w:rFonts w:asciiTheme="majorHAnsi" w:hAnsiTheme="majorHAnsi" w:cstheme="majorHAnsi"/>
          <w:color w:val="000000"/>
          <w:lang w:val="ru-RU"/>
        </w:rPr>
        <w:t>да с учетом установленных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учебным заведением сроков, а также участия в программных мероприятиях ДАФИ, </w:t>
      </w:r>
      <w:r w:rsidR="00622AB1">
        <w:rPr>
          <w:rFonts w:asciiTheme="majorHAnsi" w:hAnsiTheme="majorHAnsi" w:cstheme="majorHAnsi"/>
          <w:color w:val="000000"/>
          <w:lang w:val="ru-RU"/>
        </w:rPr>
        <w:t>например</w:t>
      </w:r>
      <w:r w:rsidR="00672225">
        <w:rPr>
          <w:rFonts w:asciiTheme="majorHAnsi" w:hAnsiTheme="majorHAnsi" w:cstheme="majorHAnsi"/>
          <w:color w:val="000000"/>
          <w:lang w:val="ru-RU"/>
        </w:rPr>
        <w:t xml:space="preserve"> в деятельности клуба</w:t>
      </w:r>
      <w:r w:rsidR="00A471A5">
        <w:rPr>
          <w:rFonts w:asciiTheme="majorHAnsi" w:hAnsiTheme="majorHAnsi" w:cstheme="majorHAnsi"/>
          <w:color w:val="000000"/>
          <w:lang w:val="ru-RU"/>
        </w:rPr>
        <w:t xml:space="preserve"> ДАФИ, культурных и общественных мероприятиях</w:t>
      </w:r>
      <w:r w:rsidR="00672225">
        <w:rPr>
          <w:rFonts w:asciiTheme="majorHAnsi" w:hAnsiTheme="majorHAnsi" w:cstheme="majorHAnsi"/>
          <w:color w:val="000000"/>
          <w:lang w:val="ru-RU"/>
        </w:rPr>
        <w:t xml:space="preserve">. </w:t>
      </w:r>
    </w:p>
    <w:p w14:paraId="465500D9" w14:textId="60F74B90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В начале каждого учебного года стипендиаты программы ДАФИ подписывают Соглашение о </w:t>
      </w:r>
      <w:r w:rsidR="00672225">
        <w:rPr>
          <w:rFonts w:asciiTheme="majorHAnsi" w:hAnsiTheme="majorHAnsi" w:cstheme="majorHAnsi"/>
          <w:lang w:val="ru-RU"/>
        </w:rPr>
        <w:t>предоставлении гранта</w:t>
      </w:r>
      <w:r w:rsidRPr="006253D4">
        <w:rPr>
          <w:rFonts w:asciiTheme="majorHAnsi" w:hAnsiTheme="majorHAnsi" w:cstheme="majorHAnsi"/>
          <w:lang w:val="ru-RU"/>
        </w:rPr>
        <w:t xml:space="preserve">. Ожидается, что стипендиаты программы ДАФИ будут </w:t>
      </w:r>
      <w:r w:rsidR="00CA4C4A">
        <w:rPr>
          <w:rFonts w:asciiTheme="majorHAnsi" w:hAnsiTheme="majorHAnsi" w:cstheme="majorHAnsi"/>
          <w:lang w:val="ru-RU"/>
        </w:rPr>
        <w:t xml:space="preserve">старательно </w:t>
      </w:r>
      <w:r w:rsidRPr="006253D4">
        <w:rPr>
          <w:rFonts w:asciiTheme="majorHAnsi" w:hAnsiTheme="majorHAnsi" w:cstheme="majorHAnsi"/>
          <w:lang w:val="ru-RU"/>
        </w:rPr>
        <w:t>учиться</w:t>
      </w:r>
      <w:r w:rsidR="00672225">
        <w:rPr>
          <w:rFonts w:asciiTheme="majorHAnsi" w:hAnsiTheme="majorHAnsi" w:cstheme="majorHAnsi"/>
          <w:lang w:val="ru-RU"/>
        </w:rPr>
        <w:t xml:space="preserve"> с целью</w:t>
      </w:r>
      <w:r w:rsidRPr="006253D4">
        <w:rPr>
          <w:rFonts w:asciiTheme="majorHAnsi" w:hAnsiTheme="majorHAnsi" w:cstheme="majorHAnsi"/>
          <w:lang w:val="ru-RU"/>
        </w:rPr>
        <w:t xml:space="preserve"> успешного окончания программ</w:t>
      </w:r>
      <w:r w:rsidR="00672225">
        <w:rPr>
          <w:rFonts w:asciiTheme="majorHAnsi" w:hAnsiTheme="majorHAnsi" w:cstheme="majorHAnsi"/>
          <w:lang w:val="ru-RU"/>
        </w:rPr>
        <w:t xml:space="preserve">ы обучения и своевременно сообщать УВКБ ООН </w:t>
      </w:r>
      <w:r w:rsidRPr="006253D4">
        <w:rPr>
          <w:rFonts w:asciiTheme="majorHAnsi" w:hAnsiTheme="majorHAnsi" w:cstheme="majorHAnsi"/>
          <w:lang w:val="ru-RU"/>
        </w:rPr>
        <w:t xml:space="preserve">о возникновении </w:t>
      </w:r>
      <w:r w:rsidR="00622AB1">
        <w:rPr>
          <w:rFonts w:asciiTheme="majorHAnsi" w:hAnsiTheme="majorHAnsi" w:cstheme="majorHAnsi"/>
          <w:lang w:val="ru-RU"/>
        </w:rPr>
        <w:t xml:space="preserve">любых проблем </w:t>
      </w:r>
      <w:r w:rsidRPr="006253D4">
        <w:rPr>
          <w:rFonts w:asciiTheme="majorHAnsi" w:hAnsiTheme="majorHAnsi" w:cstheme="majorHAnsi"/>
          <w:lang w:val="ru-RU"/>
        </w:rPr>
        <w:t>личного характера или связанных с учебой.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>В случае выявления фактов обмана или неправомерных дей</w:t>
      </w:r>
      <w:r w:rsidR="00F16F6C">
        <w:rPr>
          <w:rFonts w:asciiTheme="majorHAnsi" w:hAnsiTheme="majorHAnsi" w:cstheme="majorHAnsi"/>
          <w:lang w:val="ru-RU"/>
        </w:rPr>
        <w:t>ствий стипендия будет незамедлительно</w:t>
      </w:r>
      <w:r w:rsidRPr="006253D4">
        <w:rPr>
          <w:rFonts w:asciiTheme="majorHAnsi" w:hAnsiTheme="majorHAnsi" w:cstheme="majorHAnsi"/>
          <w:lang w:val="ru-RU"/>
        </w:rPr>
        <w:t xml:space="preserve"> отменена. </w:t>
      </w:r>
      <w:r w:rsidRPr="006253D4">
        <w:rPr>
          <w:rFonts w:asciiTheme="majorHAnsi" w:hAnsiTheme="majorHAnsi" w:cstheme="majorHAnsi"/>
          <w:color w:val="000000"/>
          <w:lang w:val="ru-RU"/>
        </w:rPr>
        <w:t>В случае неоднократно</w:t>
      </w:r>
      <w:r w:rsidR="00672225">
        <w:rPr>
          <w:rFonts w:asciiTheme="majorHAnsi" w:hAnsiTheme="majorHAnsi" w:cstheme="majorHAnsi"/>
          <w:color w:val="000000"/>
          <w:lang w:val="ru-RU"/>
        </w:rPr>
        <w:t>го прогула занятий, низко</w:t>
      </w:r>
      <w:r w:rsidRPr="006253D4">
        <w:rPr>
          <w:rFonts w:asciiTheme="majorHAnsi" w:hAnsiTheme="majorHAnsi" w:cstheme="majorHAnsi"/>
          <w:color w:val="000000"/>
          <w:lang w:val="ru-RU"/>
        </w:rPr>
        <w:t>й успе</w:t>
      </w:r>
      <w:r w:rsidR="00CA4C4A">
        <w:rPr>
          <w:rFonts w:asciiTheme="majorHAnsi" w:hAnsiTheme="majorHAnsi" w:cstheme="majorHAnsi"/>
          <w:color w:val="000000"/>
          <w:lang w:val="ru-RU"/>
        </w:rPr>
        <w:t>ваемости,</w:t>
      </w:r>
      <w:r w:rsidR="00672225">
        <w:rPr>
          <w:rFonts w:asciiTheme="majorHAnsi" w:hAnsiTheme="majorHAnsi" w:cstheme="majorHAnsi"/>
          <w:color w:val="000000"/>
          <w:lang w:val="ru-RU"/>
        </w:rPr>
        <w:t xml:space="preserve"> несдачи сессии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вопрос о дальнейшей</w:t>
      </w:r>
      <w:r w:rsidR="00CA4C4A">
        <w:rPr>
          <w:rFonts w:asciiTheme="majorHAnsi" w:hAnsiTheme="majorHAnsi" w:cstheme="majorHAnsi"/>
          <w:color w:val="000000"/>
          <w:lang w:val="ru-RU"/>
        </w:rPr>
        <w:t xml:space="preserve"> поддержке в рамках программы ДАФИ будет рассматриваться </w:t>
      </w:r>
      <w:r w:rsidRPr="006253D4">
        <w:rPr>
          <w:rFonts w:asciiTheme="majorHAnsi" w:hAnsiTheme="majorHAnsi" w:cstheme="majorHAnsi"/>
          <w:color w:val="000000"/>
          <w:lang w:val="ru-RU"/>
        </w:rPr>
        <w:t>с учетом сложи</w:t>
      </w:r>
      <w:r w:rsidR="00CA4C4A">
        <w:rPr>
          <w:rFonts w:asciiTheme="majorHAnsi" w:hAnsiTheme="majorHAnsi" w:cstheme="majorHAnsi"/>
          <w:color w:val="000000"/>
          <w:lang w:val="ru-RU"/>
        </w:rPr>
        <w:t>вшихся обстоятельств, причин и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представленных объяснений. </w:t>
      </w:r>
    </w:p>
    <w:p w14:paraId="460E5754" w14:textId="1FD391B9" w:rsidR="006253D4" w:rsidRPr="006253D4" w:rsidRDefault="00CA4C4A" w:rsidP="006253D4">
      <w:pPr>
        <w:shd w:val="clear" w:color="auto" w:fill="FFFFFF"/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lang w:val="ru-RU"/>
        </w:rPr>
        <w:t xml:space="preserve">Счета за обучение </w:t>
      </w:r>
      <w:r w:rsidR="00622AB1">
        <w:rPr>
          <w:rFonts w:asciiTheme="majorHAnsi" w:hAnsiTheme="majorHAnsi" w:cstheme="majorHAnsi"/>
          <w:lang w:val="ru-RU"/>
        </w:rPr>
        <w:t>будут оплачиваться</w:t>
      </w:r>
      <w:r w:rsidR="006253D4" w:rsidRPr="006253D4">
        <w:rPr>
          <w:rFonts w:asciiTheme="majorHAnsi" w:hAnsiTheme="majorHAnsi" w:cstheme="majorHAnsi"/>
          <w:lang w:val="ru-RU"/>
        </w:rPr>
        <w:t xml:space="preserve"> непосредственно учебному заведению </w:t>
      </w:r>
      <w:r>
        <w:rPr>
          <w:rFonts w:asciiTheme="majorHAnsi" w:hAnsiTheme="majorHAnsi" w:cstheme="majorHAnsi"/>
          <w:lang w:val="ru-RU"/>
        </w:rPr>
        <w:t xml:space="preserve">при условии хорошей академической успеваемости. Стипендия </w:t>
      </w:r>
      <w:r w:rsidR="00622AB1">
        <w:rPr>
          <w:rFonts w:asciiTheme="majorHAnsi" w:hAnsiTheme="majorHAnsi" w:cstheme="majorHAnsi"/>
          <w:lang w:val="ru-RU"/>
        </w:rPr>
        <w:t>будет выплачиваться</w:t>
      </w:r>
      <w:r w:rsidR="006253D4" w:rsidRPr="006253D4">
        <w:rPr>
          <w:rFonts w:asciiTheme="majorHAnsi" w:hAnsiTheme="majorHAnsi" w:cstheme="majorHAnsi"/>
          <w:lang w:val="ru-RU"/>
        </w:rPr>
        <w:t xml:space="preserve"> непоср</w:t>
      </w:r>
      <w:r>
        <w:rPr>
          <w:rFonts w:asciiTheme="majorHAnsi" w:hAnsiTheme="majorHAnsi" w:cstheme="majorHAnsi"/>
          <w:lang w:val="ru-RU"/>
        </w:rPr>
        <w:t>едственно стипендиату</w:t>
      </w:r>
      <w:r w:rsidR="00F16F6C">
        <w:rPr>
          <w:rFonts w:asciiTheme="majorHAnsi" w:hAnsiTheme="majorHAnsi" w:cstheme="majorHAnsi"/>
          <w:lang w:val="ru-RU"/>
        </w:rPr>
        <w:t xml:space="preserve"> при условии хорошей академической успеваемости</w:t>
      </w:r>
      <w:r w:rsidR="00622AB1">
        <w:rPr>
          <w:rFonts w:asciiTheme="majorHAnsi" w:hAnsiTheme="majorHAnsi" w:cstheme="majorHAnsi"/>
          <w:lang w:val="ru-RU"/>
        </w:rPr>
        <w:t xml:space="preserve">. </w:t>
      </w:r>
    </w:p>
    <w:p w14:paraId="2F390AD5" w14:textId="345EE79A" w:rsidR="006253D4" w:rsidRPr="006253D4" w:rsidRDefault="00CA4C4A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72BC"/>
          <w:sz w:val="32"/>
          <w:szCs w:val="32"/>
          <w:lang w:val="ru-RU"/>
        </w:rPr>
      </w:pPr>
      <w:r>
        <w:rPr>
          <w:rFonts w:asciiTheme="majorHAnsi" w:hAnsiTheme="majorHAnsi" w:cstheme="majorHAnsi"/>
          <w:color w:val="0072BC"/>
          <w:sz w:val="32"/>
          <w:lang w:val="ru-RU"/>
        </w:rPr>
        <w:t xml:space="preserve">ИНСТРУКЦИЯ </w:t>
      </w:r>
      <w:r w:rsidR="006253D4" w:rsidRPr="006253D4">
        <w:rPr>
          <w:rFonts w:asciiTheme="majorHAnsi" w:hAnsiTheme="majorHAnsi" w:cstheme="majorHAnsi"/>
          <w:color w:val="0072BC"/>
          <w:sz w:val="32"/>
          <w:lang w:val="ru-RU"/>
        </w:rPr>
        <w:t>О ПОРЯДКЕ ПОДАЧЕ ЗАЯВЛЕНИЯ</w:t>
      </w:r>
    </w:p>
    <w:p w14:paraId="3A6154A3" w14:textId="34DE95DB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72BC"/>
          <w:lang w:val="ru-RU"/>
        </w:rPr>
      </w:pPr>
      <w:r w:rsidRPr="006253D4">
        <w:rPr>
          <w:rFonts w:asciiTheme="majorHAnsi" w:hAnsiTheme="majorHAnsi" w:cstheme="majorHAnsi"/>
          <w:color w:val="0072BC"/>
          <w:lang w:val="ru-RU"/>
        </w:rPr>
        <w:t xml:space="preserve">К заявлению должны быть приложены все необходимые </w:t>
      </w:r>
      <w:r w:rsidRPr="00F16F6C">
        <w:rPr>
          <w:rFonts w:asciiTheme="majorHAnsi" w:hAnsiTheme="majorHAnsi" w:cstheme="majorHAnsi"/>
          <w:color w:val="0072BC"/>
          <w:lang w:val="ru-RU"/>
        </w:rPr>
        <w:t xml:space="preserve">документы. </w:t>
      </w:r>
      <w:r w:rsidR="00F16F6C" w:rsidRPr="00F16F6C">
        <w:rPr>
          <w:rFonts w:asciiTheme="majorHAnsi" w:hAnsiTheme="majorHAnsi" w:cstheme="majorHAnsi"/>
          <w:color w:val="0072BC"/>
          <w:lang w:val="ru-RU"/>
        </w:rPr>
        <w:t>УВКБ ООН не будет рассматривать з</w:t>
      </w:r>
      <w:r w:rsidRPr="006253D4">
        <w:rPr>
          <w:rFonts w:asciiTheme="majorHAnsi" w:hAnsiTheme="majorHAnsi" w:cstheme="majorHAnsi"/>
          <w:color w:val="0072BC"/>
          <w:lang w:val="ru-RU"/>
        </w:rPr>
        <w:t>аявления</w:t>
      </w:r>
      <w:r w:rsidR="00312E02">
        <w:rPr>
          <w:rFonts w:asciiTheme="majorHAnsi" w:hAnsiTheme="majorHAnsi" w:cstheme="majorHAnsi"/>
          <w:color w:val="0072BC"/>
          <w:lang w:val="ru-RU"/>
        </w:rPr>
        <w:t xml:space="preserve"> без полного пакета документов</w:t>
      </w:r>
      <w:r w:rsidRPr="006253D4">
        <w:rPr>
          <w:rFonts w:asciiTheme="majorHAnsi" w:hAnsiTheme="majorHAnsi" w:cstheme="majorHAnsi"/>
          <w:color w:val="0072BC"/>
          <w:lang w:val="ru-RU"/>
        </w:rPr>
        <w:t>.</w:t>
      </w:r>
    </w:p>
    <w:p w14:paraId="42F8C117" w14:textId="77777777" w:rsidR="006253D4" w:rsidRPr="006253D4" w:rsidRDefault="006253D4" w:rsidP="006253D4">
      <w:pPr>
        <w:pStyle w:val="aff7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000000"/>
          <w:lang w:val="ru-RU"/>
        </w:rPr>
      </w:pPr>
      <w:r w:rsidRPr="006253D4">
        <w:rPr>
          <w:rFonts w:asciiTheme="majorHAnsi" w:hAnsiTheme="majorHAnsi" w:cstheme="majorHAnsi"/>
          <w:b/>
          <w:color w:val="000000"/>
          <w:lang w:val="ru-RU"/>
        </w:rPr>
        <w:t>Порядок подачи заявления</w:t>
      </w:r>
    </w:p>
    <w:p w14:paraId="5C145AF5" w14:textId="77777777" w:rsidR="006253D4" w:rsidRPr="006253D4" w:rsidRDefault="006253D4" w:rsidP="006253D4">
      <w:pPr>
        <w:pStyle w:val="aff7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>Соберите все необходимые документы для подачи заявления и заполните бланк заявления.</w:t>
      </w:r>
    </w:p>
    <w:p w14:paraId="13F24D69" w14:textId="4DB95A5E" w:rsidR="006253D4" w:rsidRPr="006253D4" w:rsidRDefault="00622AB1" w:rsidP="006253D4">
      <w:pPr>
        <w:pStyle w:val="aff7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left="714" w:hanging="357"/>
        <w:contextualSpacing w:val="0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color w:val="000000"/>
          <w:lang w:val="ru-RU"/>
        </w:rPr>
        <w:t>Соберите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информацию о направлени</w:t>
      </w:r>
      <w:r w:rsidR="00250057">
        <w:rPr>
          <w:rFonts w:asciiTheme="majorHAnsi" w:hAnsiTheme="majorHAnsi" w:cstheme="majorHAnsi"/>
          <w:color w:val="000000"/>
          <w:lang w:val="ru-RU"/>
        </w:rPr>
        <w:t>ях обучения, предлагаемых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учебным</w:t>
      </w:r>
      <w:r w:rsidR="00250057">
        <w:rPr>
          <w:rFonts w:asciiTheme="majorHAnsi" w:hAnsiTheme="majorHAnsi" w:cstheme="majorHAnsi"/>
          <w:color w:val="000000"/>
          <w:lang w:val="ru-RU"/>
        </w:rPr>
        <w:t>и заведениями,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  <w:r w:rsidR="00250057">
        <w:rPr>
          <w:rFonts w:asciiTheme="majorHAnsi" w:hAnsiTheme="majorHAnsi" w:cstheme="majorHAnsi"/>
          <w:color w:val="000000"/>
          <w:lang w:val="ru-RU"/>
        </w:rPr>
        <w:t xml:space="preserve">и 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>о программе обучения, которую вы желаете пройти, а также о требованиях к абитуриентам.</w:t>
      </w:r>
    </w:p>
    <w:p w14:paraId="519077E8" w14:textId="6902A0B0" w:rsidR="006253D4" w:rsidRPr="006253D4" w:rsidRDefault="006253D4" w:rsidP="006253D4">
      <w:pPr>
        <w:pStyle w:val="aff7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left="714" w:hanging="357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Подайте заполненное и подписанное </w:t>
      </w:r>
      <w:r w:rsidR="00250057">
        <w:rPr>
          <w:rFonts w:asciiTheme="majorHAnsi" w:hAnsiTheme="majorHAnsi" w:cstheme="majorHAnsi"/>
          <w:color w:val="000000"/>
          <w:lang w:val="ru-RU"/>
        </w:rPr>
        <w:t xml:space="preserve">вами 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заявление </w:t>
      </w:r>
      <w:r w:rsidRPr="006253D4">
        <w:rPr>
          <w:rFonts w:asciiTheme="majorHAnsi" w:hAnsiTheme="majorHAnsi" w:cstheme="majorHAnsi"/>
          <w:b/>
          <w:color w:val="000000"/>
          <w:lang w:val="ru-RU"/>
        </w:rPr>
        <w:t>с приложение</w:t>
      </w:r>
      <w:r w:rsidR="00250057">
        <w:rPr>
          <w:rFonts w:asciiTheme="majorHAnsi" w:hAnsiTheme="majorHAnsi" w:cstheme="majorHAnsi"/>
          <w:b/>
          <w:color w:val="000000"/>
          <w:lang w:val="ru-RU"/>
        </w:rPr>
        <w:t>м всех необходимых документов до</w:t>
      </w:r>
      <w:r w:rsidRPr="006253D4">
        <w:rPr>
          <w:rFonts w:asciiTheme="majorHAnsi" w:hAnsiTheme="majorHAnsi" w:cstheme="majorHAnsi"/>
          <w:b/>
          <w:color w:val="000000"/>
          <w:lang w:val="ru-RU"/>
        </w:rPr>
        <w:t xml:space="preserve"> установленного срока</w:t>
      </w:r>
      <w:r w:rsidRPr="006253D4">
        <w:rPr>
          <w:rFonts w:asciiTheme="majorHAnsi" w:hAnsiTheme="majorHAnsi" w:cstheme="majorHAnsi"/>
          <w:color w:val="000000"/>
          <w:lang w:val="ru-RU"/>
        </w:rPr>
        <w:t>.</w:t>
      </w:r>
    </w:p>
    <w:p w14:paraId="2E54D30D" w14:textId="570CCB2F" w:rsidR="006253D4" w:rsidRPr="006253D4" w:rsidRDefault="006253D4" w:rsidP="006253D4">
      <w:pPr>
        <w:pStyle w:val="aff7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left="714" w:hanging="357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Ожидайте получения </w:t>
      </w:r>
      <w:r w:rsidR="009A2649">
        <w:rPr>
          <w:rFonts w:asciiTheme="majorHAnsi" w:hAnsiTheme="majorHAnsi" w:cstheme="majorHAnsi"/>
          <w:color w:val="000000"/>
          <w:lang w:val="ru-RU"/>
        </w:rPr>
        <w:t xml:space="preserve">от УВКБ ООН </w:t>
      </w:r>
      <w:r w:rsidRPr="006253D4">
        <w:rPr>
          <w:rFonts w:asciiTheme="majorHAnsi" w:hAnsiTheme="majorHAnsi" w:cstheme="majorHAnsi"/>
          <w:color w:val="000000"/>
          <w:lang w:val="ru-RU"/>
        </w:rPr>
        <w:t>дополнительной информации по в</w:t>
      </w:r>
      <w:r w:rsidR="009A2649">
        <w:rPr>
          <w:rFonts w:asciiTheme="majorHAnsi" w:hAnsiTheme="majorHAnsi" w:cstheme="majorHAnsi"/>
          <w:color w:val="000000"/>
          <w:lang w:val="ru-RU"/>
        </w:rPr>
        <w:t>ашему заявлению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. Если ваше заявление будет соответствовать установленным требованиям и критериям квалификационного отбора, вы получите приглашение на собеседование. Учитывая большое количество поступающих заявлений, с вами свяжутся только в том случае, если вы </w:t>
      </w:r>
      <w:r w:rsidR="009A2649">
        <w:rPr>
          <w:rFonts w:asciiTheme="majorHAnsi" w:hAnsiTheme="majorHAnsi" w:cstheme="majorHAnsi"/>
          <w:color w:val="000000"/>
          <w:lang w:val="ru-RU"/>
        </w:rPr>
        <w:t xml:space="preserve">пройдете предварительный отбор. 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</w:p>
    <w:p w14:paraId="0731766A" w14:textId="32E3603F" w:rsidR="006253D4" w:rsidRPr="002377E1" w:rsidRDefault="006253D4" w:rsidP="006253D4">
      <w:pPr>
        <w:pStyle w:val="aff7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left="714" w:hanging="357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Если после собеседования по вашему заявлению будет принято положительное решение, с вами свяжется </w:t>
      </w:r>
      <w:r w:rsidR="009A2649">
        <w:rPr>
          <w:rFonts w:asciiTheme="majorHAnsi" w:hAnsiTheme="majorHAnsi" w:cstheme="majorHAnsi"/>
          <w:color w:val="000000"/>
          <w:lang w:val="ru-RU"/>
        </w:rPr>
        <w:t>сотрудник УВКБ ООН</w:t>
      </w:r>
      <w:r w:rsidRPr="006253D4">
        <w:rPr>
          <w:rFonts w:asciiTheme="majorHAnsi" w:hAnsiTheme="majorHAnsi" w:cstheme="majorHAnsi"/>
          <w:color w:val="000000"/>
          <w:lang w:val="ru-RU"/>
        </w:rPr>
        <w:t>. Выплата стипендии начинается посл</w:t>
      </w:r>
      <w:r w:rsidR="009A2649">
        <w:rPr>
          <w:rFonts w:asciiTheme="majorHAnsi" w:hAnsiTheme="majorHAnsi" w:cstheme="majorHAnsi"/>
          <w:color w:val="000000"/>
          <w:lang w:val="ru-RU"/>
        </w:rPr>
        <w:t>е подписания С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оглашения о </w:t>
      </w:r>
      <w:r w:rsidR="009A2649">
        <w:rPr>
          <w:rFonts w:asciiTheme="majorHAnsi" w:hAnsiTheme="majorHAnsi" w:cstheme="majorHAnsi"/>
          <w:color w:val="000000"/>
          <w:lang w:val="ru-RU"/>
        </w:rPr>
        <w:t>предоставлении гранта.</w:t>
      </w:r>
    </w:p>
    <w:p w14:paraId="57F019B7" w14:textId="37666FF1" w:rsidR="002377E1" w:rsidRDefault="002377E1" w:rsidP="002377E1">
      <w:pPr>
        <w:pStyle w:val="aff7"/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left="714"/>
        <w:contextualSpacing w:val="0"/>
        <w:jc w:val="both"/>
        <w:rPr>
          <w:rFonts w:asciiTheme="majorHAnsi" w:hAnsiTheme="majorHAnsi" w:cstheme="majorHAnsi"/>
          <w:color w:val="000000"/>
          <w:lang w:val="ru-RU"/>
        </w:rPr>
      </w:pPr>
    </w:p>
    <w:p w14:paraId="6FE1340F" w14:textId="77777777" w:rsidR="002377E1" w:rsidRPr="006253D4" w:rsidRDefault="002377E1" w:rsidP="002377E1">
      <w:pPr>
        <w:pStyle w:val="aff7"/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left="714"/>
        <w:contextualSpacing w:val="0"/>
        <w:jc w:val="both"/>
        <w:rPr>
          <w:rFonts w:asciiTheme="majorHAnsi" w:hAnsiTheme="majorHAnsi" w:cstheme="majorHAnsi"/>
          <w:lang w:val="ru-RU"/>
        </w:rPr>
      </w:pPr>
    </w:p>
    <w:p w14:paraId="0F986813" w14:textId="77777777" w:rsidR="006253D4" w:rsidRPr="006253D4" w:rsidRDefault="006253D4" w:rsidP="006253D4">
      <w:pPr>
        <w:pStyle w:val="aff7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000000"/>
          <w:lang w:val="ru-RU"/>
        </w:rPr>
      </w:pPr>
      <w:r w:rsidRPr="006253D4">
        <w:rPr>
          <w:rFonts w:asciiTheme="majorHAnsi" w:hAnsiTheme="majorHAnsi" w:cstheme="majorHAnsi"/>
          <w:b/>
          <w:color w:val="000000"/>
          <w:lang w:val="ru-RU"/>
        </w:rPr>
        <w:t>Сбор и подготовка необходимых документов</w:t>
      </w:r>
    </w:p>
    <w:p w14:paraId="64DD50C8" w14:textId="24EC0CA2" w:rsidR="006253D4" w:rsidRPr="006253D4" w:rsidRDefault="00B41139" w:rsidP="006253D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hanging="357"/>
        <w:jc w:val="both"/>
        <w:rPr>
          <w:rFonts w:asciiTheme="majorHAnsi" w:hAnsiTheme="majorHAnsi" w:cstheme="majorHAnsi"/>
          <w:color w:val="000000"/>
          <w:lang w:val="ru-RU"/>
        </w:rPr>
      </w:pPr>
      <w:r>
        <w:rPr>
          <w:rFonts w:asciiTheme="majorHAnsi" w:hAnsiTheme="majorHAnsi" w:cstheme="majorHAnsi"/>
          <w:color w:val="000000"/>
          <w:lang w:val="ru-RU"/>
        </w:rPr>
        <w:lastRenderedPageBreak/>
        <w:t xml:space="preserve">Мотивационное письмо, объясняющее вашу мотивацию 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>к учебе,</w:t>
      </w:r>
      <w:r w:rsidR="00212422">
        <w:rPr>
          <w:rFonts w:asciiTheme="majorHAnsi" w:hAnsiTheme="majorHAnsi" w:cstheme="majorHAnsi"/>
          <w:color w:val="000000"/>
          <w:lang w:val="ru-RU"/>
        </w:rPr>
        <w:t xml:space="preserve"> ваши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профессиональные устремления и планы на будущее, каким образом ваши личные, семейные и (или) социальные обстоятельства </w:t>
      </w:r>
      <w:r w:rsidR="00212422">
        <w:rPr>
          <w:rFonts w:asciiTheme="majorHAnsi" w:hAnsiTheme="majorHAnsi" w:cstheme="majorHAnsi"/>
          <w:color w:val="000000"/>
          <w:lang w:val="ru-RU"/>
        </w:rPr>
        <w:t>говорят в пользу вашего соответствия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требованиям стипен</w:t>
      </w:r>
      <w:r w:rsidR="00212422">
        <w:rPr>
          <w:rFonts w:asciiTheme="majorHAnsi" w:hAnsiTheme="majorHAnsi" w:cstheme="majorHAnsi"/>
          <w:color w:val="000000"/>
          <w:lang w:val="ru-RU"/>
        </w:rPr>
        <w:t xml:space="preserve">диальной программы </w:t>
      </w:r>
      <w:r w:rsidR="00252449">
        <w:rPr>
          <w:rFonts w:asciiTheme="majorHAnsi" w:hAnsiTheme="majorHAnsi" w:cstheme="majorHAnsi"/>
          <w:color w:val="000000"/>
          <w:lang w:val="ru-RU"/>
        </w:rPr>
        <w:t xml:space="preserve">ДАФИ </w:t>
      </w:r>
      <w:r w:rsidR="00212422">
        <w:rPr>
          <w:rFonts w:asciiTheme="majorHAnsi" w:hAnsiTheme="majorHAnsi" w:cstheme="majorHAnsi"/>
          <w:color w:val="000000"/>
          <w:lang w:val="ru-RU"/>
        </w:rPr>
        <w:t>и возможности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участия в ней, любые </w:t>
      </w:r>
      <w:r w:rsidR="00252449">
        <w:rPr>
          <w:rFonts w:asciiTheme="majorHAnsi" w:hAnsiTheme="majorHAnsi" w:cstheme="majorHAnsi"/>
          <w:color w:val="000000"/>
          <w:lang w:val="ru-RU"/>
        </w:rPr>
        <w:t>особые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 </w:t>
      </w:r>
      <w:r w:rsidR="00212422">
        <w:rPr>
          <w:rFonts w:asciiTheme="majorHAnsi" w:hAnsiTheme="majorHAnsi" w:cstheme="majorHAnsi"/>
          <w:color w:val="000000"/>
          <w:lang w:val="ru-RU"/>
        </w:rPr>
        <w:t xml:space="preserve">обстоятельства, 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>касающиеся вашей ситуации, такие как отсутствие документов и аттестата. Письмо должно содержать не больше 500 слов и</w:t>
      </w:r>
      <w:r w:rsidR="006253D4">
        <w:rPr>
          <w:rFonts w:asciiTheme="majorHAnsi" w:hAnsiTheme="majorHAnsi" w:cstheme="majorHAnsi"/>
          <w:color w:val="000000"/>
          <w:lang w:val="ru-RU"/>
        </w:rPr>
        <w:t xml:space="preserve"> должно быть</w:t>
      </w:r>
      <w:r>
        <w:rPr>
          <w:rFonts w:asciiTheme="majorHAnsi" w:hAnsiTheme="majorHAnsi" w:cstheme="majorHAnsi"/>
          <w:color w:val="000000"/>
          <w:lang w:val="ru-RU"/>
        </w:rPr>
        <w:t xml:space="preserve"> написано на русском языке.</w:t>
      </w:r>
    </w:p>
    <w:p w14:paraId="1970E51F" w14:textId="16FDC681" w:rsidR="006253D4" w:rsidRPr="006253D4" w:rsidRDefault="00212422" w:rsidP="006253D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hanging="357"/>
        <w:jc w:val="both"/>
        <w:rPr>
          <w:rFonts w:asciiTheme="majorHAnsi" w:hAnsiTheme="majorHAnsi" w:cstheme="majorHAnsi"/>
          <w:color w:val="000000"/>
          <w:lang w:val="ru-RU"/>
        </w:rPr>
      </w:pPr>
      <w:r>
        <w:rPr>
          <w:rFonts w:asciiTheme="majorHAnsi" w:hAnsiTheme="majorHAnsi" w:cstheme="majorHAnsi"/>
          <w:color w:val="000000"/>
          <w:lang w:val="ru-RU"/>
        </w:rPr>
        <w:t>З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аполненное и подписанное </w:t>
      </w:r>
      <w:r>
        <w:rPr>
          <w:rFonts w:asciiTheme="majorHAnsi" w:hAnsiTheme="majorHAnsi" w:cstheme="majorHAnsi"/>
          <w:color w:val="000000"/>
          <w:lang w:val="ru-RU"/>
        </w:rPr>
        <w:t xml:space="preserve">вами 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>заявление.</w:t>
      </w:r>
    </w:p>
    <w:p w14:paraId="007AF056" w14:textId="06E9C544" w:rsidR="0029091F" w:rsidRPr="0029091F" w:rsidRDefault="0029091F" w:rsidP="0029091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hanging="357"/>
        <w:jc w:val="both"/>
        <w:rPr>
          <w:rFonts w:asciiTheme="majorHAnsi" w:hAnsiTheme="majorHAnsi" w:cstheme="majorHAnsi"/>
          <w:color w:val="000000"/>
          <w:lang w:val="ru-RU"/>
        </w:rPr>
      </w:pPr>
      <w:r w:rsidRPr="0029091F">
        <w:rPr>
          <w:rFonts w:asciiTheme="majorHAnsi" w:hAnsiTheme="majorHAnsi" w:cstheme="majorHAnsi"/>
          <w:color w:val="000000"/>
          <w:lang w:val="ru-RU"/>
        </w:rPr>
        <w:t>Копия документа, подтверждающего обращение за убежищем в государственные органы (статус беженца, временное убежище, лицо, ищущее убежище)</w:t>
      </w:r>
      <w:r>
        <w:rPr>
          <w:rFonts w:asciiTheme="majorHAnsi" w:hAnsiTheme="majorHAnsi" w:cstheme="majorHAnsi"/>
          <w:color w:val="000000"/>
          <w:lang w:val="ru-RU"/>
        </w:rPr>
        <w:t>.</w:t>
      </w:r>
    </w:p>
    <w:p w14:paraId="2FFBC34C" w14:textId="6A045FE9" w:rsidR="006253D4" w:rsidRPr="006253D4" w:rsidRDefault="006253D4" w:rsidP="006253D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hanging="357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Копия </w:t>
      </w:r>
      <w:r w:rsidR="00F863B1">
        <w:rPr>
          <w:rFonts w:asciiTheme="majorHAnsi" w:hAnsiTheme="majorHAnsi" w:cstheme="majorHAnsi"/>
          <w:color w:val="000000"/>
          <w:lang w:val="ru-RU"/>
        </w:rPr>
        <w:t>аттестата</w:t>
      </w:r>
      <w:r w:rsidR="00F23069">
        <w:rPr>
          <w:rFonts w:asciiTheme="majorHAnsi" w:hAnsiTheme="majorHAnsi" w:cstheme="majorHAnsi"/>
          <w:color w:val="000000"/>
          <w:lang w:val="ru-RU"/>
        </w:rPr>
        <w:t xml:space="preserve"> (вкладыша</w:t>
      </w:r>
      <w:r w:rsidR="00F863B1">
        <w:rPr>
          <w:rFonts w:asciiTheme="majorHAnsi" w:hAnsiTheme="majorHAnsi" w:cstheme="majorHAnsi"/>
          <w:color w:val="000000"/>
          <w:lang w:val="ru-RU"/>
        </w:rPr>
        <w:t xml:space="preserve"> с оценками) </w:t>
      </w:r>
      <w:r w:rsidRPr="006253D4">
        <w:rPr>
          <w:rFonts w:asciiTheme="majorHAnsi" w:hAnsiTheme="majorHAnsi" w:cstheme="majorHAnsi"/>
          <w:color w:val="000000"/>
          <w:lang w:val="ru-RU"/>
        </w:rPr>
        <w:t>о получении с</w:t>
      </w:r>
      <w:r w:rsidR="00F863B1">
        <w:rPr>
          <w:rFonts w:asciiTheme="majorHAnsi" w:hAnsiTheme="majorHAnsi" w:cstheme="majorHAnsi"/>
          <w:color w:val="000000"/>
          <w:lang w:val="ru-RU"/>
        </w:rPr>
        <w:t>реднего образования (если аттестат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выдан в д</w:t>
      </w:r>
      <w:r w:rsidR="00952646">
        <w:rPr>
          <w:rFonts w:asciiTheme="majorHAnsi" w:hAnsiTheme="majorHAnsi" w:cstheme="majorHAnsi"/>
          <w:color w:val="000000"/>
          <w:lang w:val="ru-RU"/>
        </w:rPr>
        <w:t xml:space="preserve">ругой стране, он должен быть легализован Министерством образования этой страны). </w:t>
      </w:r>
    </w:p>
    <w:p w14:paraId="0C3D3FA2" w14:textId="682ED8F4" w:rsidR="00B0497E" w:rsidRPr="006253D4" w:rsidRDefault="00B0497E" w:rsidP="00B0497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hanging="357"/>
        <w:jc w:val="both"/>
        <w:rPr>
          <w:rFonts w:asciiTheme="majorHAnsi" w:hAnsiTheme="majorHAnsi" w:cstheme="majorHAnsi"/>
          <w:color w:val="000000"/>
          <w:lang w:val="ru-RU"/>
        </w:rPr>
      </w:pPr>
      <w:r>
        <w:rPr>
          <w:rFonts w:asciiTheme="majorHAnsi" w:hAnsiTheme="majorHAnsi" w:cstheme="majorHAnsi"/>
          <w:lang w:val="ru-RU"/>
        </w:rPr>
        <w:t xml:space="preserve">Если вы уже </w:t>
      </w:r>
      <w:r w:rsidR="00252449">
        <w:rPr>
          <w:rFonts w:asciiTheme="majorHAnsi" w:hAnsiTheme="majorHAnsi" w:cstheme="majorHAnsi"/>
          <w:lang w:val="ru-RU"/>
        </w:rPr>
        <w:t>зачислены в</w:t>
      </w:r>
      <w:r w:rsidR="00337071">
        <w:rPr>
          <w:rFonts w:asciiTheme="majorHAnsi" w:hAnsiTheme="majorHAnsi" w:cstheme="majorHAnsi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>учебное заведение</w:t>
      </w:r>
      <w:r>
        <w:rPr>
          <w:rFonts w:asciiTheme="majorHAnsi" w:hAnsiTheme="majorHAnsi" w:cstheme="majorHAnsi"/>
          <w:lang w:val="ru-RU"/>
        </w:rPr>
        <w:t xml:space="preserve">, приложите </w:t>
      </w:r>
      <w:r w:rsidR="00252449">
        <w:rPr>
          <w:rFonts w:asciiTheme="majorHAnsi" w:hAnsiTheme="majorHAnsi" w:cstheme="majorHAnsi"/>
          <w:lang w:val="ru-RU"/>
        </w:rPr>
        <w:t>документ, подтверждающий факт зачисления (уведомление о зачислении, договор с учебным заведением).</w:t>
      </w:r>
    </w:p>
    <w:p w14:paraId="68800E4D" w14:textId="25498D72" w:rsidR="006253D4" w:rsidRPr="006253D4" w:rsidRDefault="006253D4" w:rsidP="006253D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ind w:hanging="357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Если вы </w:t>
      </w:r>
      <w:r w:rsidR="00F23069">
        <w:rPr>
          <w:rFonts w:asciiTheme="majorHAnsi" w:hAnsiTheme="majorHAnsi" w:cstheme="majorHAnsi"/>
          <w:lang w:val="ru-RU"/>
        </w:rPr>
        <w:t xml:space="preserve">уже </w:t>
      </w:r>
      <w:r w:rsidR="00952646">
        <w:rPr>
          <w:rFonts w:asciiTheme="majorHAnsi" w:hAnsiTheme="majorHAnsi" w:cstheme="majorHAnsi"/>
          <w:lang w:val="ru-RU"/>
        </w:rPr>
        <w:t>обучаетесь</w:t>
      </w:r>
      <w:r w:rsidR="00F23069">
        <w:rPr>
          <w:rFonts w:asciiTheme="majorHAnsi" w:hAnsiTheme="majorHAnsi" w:cstheme="majorHAnsi"/>
          <w:lang w:val="ru-RU"/>
        </w:rPr>
        <w:t xml:space="preserve"> </w:t>
      </w:r>
      <w:r w:rsidR="00252449">
        <w:rPr>
          <w:rFonts w:asciiTheme="majorHAnsi" w:hAnsiTheme="majorHAnsi" w:cstheme="majorHAnsi"/>
          <w:lang w:val="ru-RU"/>
        </w:rPr>
        <w:t xml:space="preserve">в </w:t>
      </w:r>
      <w:r w:rsidR="00F23069">
        <w:rPr>
          <w:rFonts w:asciiTheme="majorHAnsi" w:hAnsiTheme="majorHAnsi" w:cstheme="majorHAnsi"/>
          <w:lang w:val="ru-RU"/>
        </w:rPr>
        <w:t>учебно</w:t>
      </w:r>
      <w:r w:rsidR="000A56D7">
        <w:rPr>
          <w:rFonts w:asciiTheme="majorHAnsi" w:hAnsiTheme="majorHAnsi" w:cstheme="majorHAnsi"/>
          <w:lang w:val="ru-RU"/>
        </w:rPr>
        <w:t>м</w:t>
      </w:r>
      <w:r w:rsidR="00F23069">
        <w:rPr>
          <w:rFonts w:asciiTheme="majorHAnsi" w:hAnsiTheme="majorHAnsi" w:cstheme="majorHAnsi"/>
          <w:lang w:val="ru-RU"/>
        </w:rPr>
        <w:t xml:space="preserve"> заведени</w:t>
      </w:r>
      <w:r w:rsidR="000A56D7">
        <w:rPr>
          <w:rFonts w:asciiTheme="majorHAnsi" w:hAnsiTheme="majorHAnsi" w:cstheme="majorHAnsi"/>
          <w:lang w:val="ru-RU"/>
        </w:rPr>
        <w:t>и</w:t>
      </w:r>
      <w:r w:rsidR="00F23069">
        <w:rPr>
          <w:rFonts w:asciiTheme="majorHAnsi" w:hAnsiTheme="majorHAnsi" w:cstheme="majorHAnsi"/>
          <w:lang w:val="ru-RU"/>
        </w:rPr>
        <w:t xml:space="preserve">, приложите копию </w:t>
      </w:r>
      <w:r w:rsidR="00337071">
        <w:rPr>
          <w:rFonts w:asciiTheme="majorHAnsi" w:hAnsiTheme="majorHAnsi" w:cstheme="majorHAnsi"/>
          <w:lang w:val="ru-RU"/>
        </w:rPr>
        <w:t>договора с учебным заведением</w:t>
      </w:r>
      <w:r w:rsidR="00252449">
        <w:rPr>
          <w:rFonts w:asciiTheme="majorHAnsi" w:hAnsiTheme="majorHAnsi" w:cstheme="majorHAnsi"/>
          <w:lang w:val="ru-RU"/>
        </w:rPr>
        <w:t xml:space="preserve"> и все дополнительные соглашения к нему, если таковые были </w:t>
      </w:r>
      <w:r w:rsidR="00C009B1">
        <w:rPr>
          <w:rFonts w:asciiTheme="majorHAnsi" w:hAnsiTheme="majorHAnsi" w:cstheme="majorHAnsi"/>
          <w:lang w:val="ru-RU"/>
        </w:rPr>
        <w:t>и</w:t>
      </w:r>
      <w:r w:rsidR="00337071">
        <w:rPr>
          <w:rFonts w:asciiTheme="majorHAnsi" w:hAnsiTheme="majorHAnsi" w:cstheme="majorHAnsi"/>
          <w:lang w:val="ru-RU"/>
        </w:rPr>
        <w:t xml:space="preserve"> копию зачетной книжки или справки</w:t>
      </w:r>
      <w:r w:rsidR="00952646">
        <w:rPr>
          <w:rFonts w:asciiTheme="majorHAnsi" w:hAnsiTheme="majorHAnsi" w:cstheme="majorHAnsi"/>
          <w:lang w:val="ru-RU"/>
        </w:rPr>
        <w:t xml:space="preserve"> об успеваемости. </w:t>
      </w:r>
    </w:p>
    <w:p w14:paraId="1FBC9722" w14:textId="77777777" w:rsidR="006253D4" w:rsidRPr="006253D4" w:rsidRDefault="006253D4" w:rsidP="006253D4">
      <w:pPr>
        <w:pStyle w:val="aff7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000000"/>
          <w:lang w:val="ru-RU"/>
        </w:rPr>
      </w:pPr>
      <w:r w:rsidRPr="006253D4">
        <w:rPr>
          <w:rFonts w:asciiTheme="majorHAnsi" w:hAnsiTheme="majorHAnsi" w:cstheme="majorHAnsi"/>
          <w:b/>
          <w:color w:val="000000"/>
          <w:lang w:val="ru-RU"/>
        </w:rPr>
        <w:t>Порядок подачи заявления</w:t>
      </w:r>
    </w:p>
    <w:p w14:paraId="20FEC939" w14:textId="385D692C" w:rsidR="006253D4" w:rsidRPr="006253D4" w:rsidRDefault="00B0497E" w:rsidP="006253D4">
      <w:pPr>
        <w:pStyle w:val="aff7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lang w:val="ru-RU"/>
        </w:rPr>
        <w:t xml:space="preserve">Вам необходимо подать </w:t>
      </w:r>
      <w:r w:rsidR="006253D4" w:rsidRPr="006253D4">
        <w:rPr>
          <w:rFonts w:asciiTheme="majorHAnsi" w:hAnsiTheme="majorHAnsi" w:cstheme="majorHAnsi"/>
          <w:lang w:val="ru-RU"/>
        </w:rPr>
        <w:t>Заявление об участии в стип</w:t>
      </w:r>
      <w:r>
        <w:rPr>
          <w:rFonts w:asciiTheme="majorHAnsi" w:hAnsiTheme="majorHAnsi" w:cstheme="majorHAnsi"/>
          <w:lang w:val="ru-RU"/>
        </w:rPr>
        <w:t>ендиальной программе ДАФИ (страницы 4</w:t>
      </w:r>
      <w:r w:rsidR="006253D4" w:rsidRPr="006253D4">
        <w:rPr>
          <w:rFonts w:asciiTheme="majorHAnsi" w:hAnsiTheme="majorHAnsi" w:cstheme="majorHAnsi"/>
          <w:lang w:val="ru-RU"/>
        </w:rPr>
        <w:t>-1</w:t>
      </w:r>
      <w:r>
        <w:rPr>
          <w:rFonts w:asciiTheme="majorHAnsi" w:hAnsiTheme="majorHAnsi" w:cstheme="majorHAnsi"/>
          <w:lang w:val="ru-RU"/>
        </w:rPr>
        <w:t>3</w:t>
      </w:r>
      <w:r w:rsidR="006253D4" w:rsidRPr="006253D4">
        <w:rPr>
          <w:rFonts w:asciiTheme="majorHAnsi" w:hAnsiTheme="majorHAnsi" w:cstheme="majorHAnsi"/>
          <w:lang w:val="ru-RU"/>
        </w:rPr>
        <w:t xml:space="preserve"> нас</w:t>
      </w:r>
      <w:r>
        <w:rPr>
          <w:rFonts w:asciiTheme="majorHAnsi" w:hAnsiTheme="majorHAnsi" w:cstheme="majorHAnsi"/>
          <w:lang w:val="ru-RU"/>
        </w:rPr>
        <w:t xml:space="preserve">тоящего комплекта) </w:t>
      </w:r>
      <w:r w:rsidR="00C009B1">
        <w:rPr>
          <w:rFonts w:asciiTheme="majorHAnsi" w:hAnsiTheme="majorHAnsi" w:cstheme="majorHAnsi"/>
          <w:lang w:val="ru-RU"/>
        </w:rPr>
        <w:t xml:space="preserve">со всеми </w:t>
      </w:r>
      <w:r w:rsidR="00071897">
        <w:rPr>
          <w:rFonts w:asciiTheme="majorHAnsi" w:hAnsiTheme="majorHAnsi" w:cstheme="majorHAnsi"/>
          <w:lang w:val="ru-RU"/>
        </w:rPr>
        <w:t xml:space="preserve">необходимыми </w:t>
      </w:r>
      <w:r w:rsidR="00C009B1">
        <w:rPr>
          <w:rFonts w:asciiTheme="majorHAnsi" w:hAnsiTheme="majorHAnsi" w:cstheme="majorHAnsi"/>
          <w:lang w:val="ru-RU"/>
        </w:rPr>
        <w:t>документами</w:t>
      </w:r>
      <w:r w:rsidR="006253D4" w:rsidRPr="006253D4">
        <w:rPr>
          <w:rFonts w:asciiTheme="majorHAnsi" w:hAnsiTheme="majorHAnsi" w:cstheme="majorHAnsi"/>
          <w:lang w:val="ru-RU"/>
        </w:rPr>
        <w:t>.</w:t>
      </w:r>
    </w:p>
    <w:p w14:paraId="697A4953" w14:textId="3F357DB8" w:rsidR="006253D4" w:rsidRPr="006253D4" w:rsidRDefault="006253D4" w:rsidP="006253D4">
      <w:pPr>
        <w:pStyle w:val="aff7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Подайте полный комплект документов </w:t>
      </w:r>
      <w:r w:rsidR="00B0497E">
        <w:rPr>
          <w:rFonts w:asciiTheme="majorHAnsi" w:hAnsiTheme="majorHAnsi" w:cstheme="majorHAnsi"/>
          <w:color w:val="000000"/>
          <w:lang w:val="ru-RU"/>
        </w:rPr>
        <w:t>по указанному в заявлении адресу до окончания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установленного срока:</w:t>
      </w:r>
    </w:p>
    <w:p w14:paraId="0C3BF426" w14:textId="4B813A10" w:rsidR="006253D4" w:rsidRPr="00BE47AC" w:rsidRDefault="006253D4" w:rsidP="006253D4">
      <w:pPr>
        <w:pStyle w:val="aff7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BE47AC">
        <w:rPr>
          <w:rFonts w:asciiTheme="majorHAnsi" w:hAnsiTheme="majorHAnsi" w:cstheme="majorHAnsi"/>
          <w:color w:val="000000"/>
          <w:lang w:val="ru-RU"/>
        </w:rPr>
        <w:t xml:space="preserve">Отправьте </w:t>
      </w:r>
      <w:r w:rsidR="00B0497E" w:rsidRPr="00BE47AC">
        <w:rPr>
          <w:rFonts w:asciiTheme="majorHAnsi" w:hAnsiTheme="majorHAnsi" w:cstheme="majorHAnsi"/>
          <w:color w:val="000000"/>
          <w:lang w:val="ru-RU"/>
        </w:rPr>
        <w:t>заявление</w:t>
      </w:r>
      <w:r w:rsidRPr="00BE47AC">
        <w:rPr>
          <w:rFonts w:asciiTheme="majorHAnsi" w:hAnsiTheme="majorHAnsi" w:cstheme="majorHAnsi"/>
          <w:color w:val="000000"/>
          <w:lang w:val="ru-RU"/>
        </w:rPr>
        <w:t xml:space="preserve"> </w:t>
      </w:r>
      <w:r w:rsidR="00B0497E" w:rsidRPr="00BE47AC">
        <w:rPr>
          <w:rFonts w:asciiTheme="majorHAnsi" w:hAnsiTheme="majorHAnsi" w:cstheme="majorHAnsi"/>
          <w:color w:val="000000"/>
          <w:lang w:val="ru-RU"/>
        </w:rPr>
        <w:t xml:space="preserve">и перечисленные выше документы </w:t>
      </w:r>
      <w:r w:rsidRPr="00BE47AC">
        <w:rPr>
          <w:rFonts w:asciiTheme="majorHAnsi" w:hAnsiTheme="majorHAnsi" w:cstheme="majorHAnsi"/>
          <w:color w:val="000000"/>
          <w:lang w:val="ru-RU"/>
        </w:rPr>
        <w:t>п</w:t>
      </w:r>
      <w:r w:rsidR="00071897" w:rsidRPr="00BE47AC">
        <w:rPr>
          <w:rFonts w:asciiTheme="majorHAnsi" w:hAnsiTheme="majorHAnsi" w:cstheme="majorHAnsi"/>
          <w:color w:val="000000"/>
          <w:lang w:val="ru-RU"/>
        </w:rPr>
        <w:t xml:space="preserve">о электронной почте на адрес </w:t>
      </w:r>
      <w:r w:rsidR="00252449" w:rsidRPr="00BE47AC">
        <w:rPr>
          <w:rFonts w:asciiTheme="majorHAnsi" w:hAnsiTheme="majorHAnsi" w:cstheme="majorHAnsi"/>
          <w:color w:val="000000"/>
          <w:lang w:val="ru-RU"/>
        </w:rPr>
        <w:t>сотрудник</w:t>
      </w:r>
      <w:r w:rsidR="000A56D7" w:rsidRPr="00BE47AC">
        <w:rPr>
          <w:rFonts w:asciiTheme="majorHAnsi" w:hAnsiTheme="majorHAnsi" w:cstheme="majorHAnsi"/>
          <w:color w:val="000000"/>
          <w:lang w:val="ru-RU"/>
        </w:rPr>
        <w:t>ов</w:t>
      </w:r>
      <w:r w:rsidR="00071897" w:rsidRPr="00BE47AC">
        <w:rPr>
          <w:rFonts w:asciiTheme="majorHAnsi" w:hAnsiTheme="majorHAnsi" w:cstheme="majorHAnsi"/>
          <w:color w:val="000000"/>
          <w:lang w:val="ru-RU"/>
        </w:rPr>
        <w:t xml:space="preserve"> УВКБ ООН</w:t>
      </w:r>
      <w:r w:rsidRPr="00BE47AC">
        <w:rPr>
          <w:rFonts w:asciiTheme="majorHAnsi" w:hAnsiTheme="majorHAnsi" w:cstheme="majorHAnsi"/>
          <w:color w:val="000000"/>
          <w:lang w:val="ru-RU"/>
        </w:rPr>
        <w:t xml:space="preserve">: </w:t>
      </w:r>
      <w:bookmarkStart w:id="0" w:name="_Hlk103331703"/>
      <w:r w:rsidR="004D6D9D" w:rsidRPr="00BE47AC">
        <w:fldChar w:fldCharType="begin"/>
      </w:r>
      <w:r w:rsidR="004D6D9D" w:rsidRPr="00BE47AC">
        <w:rPr>
          <w:lang w:val="ru-RU"/>
        </w:rPr>
        <w:instrText xml:space="preserve"> </w:instrText>
      </w:r>
      <w:r w:rsidR="004D6D9D" w:rsidRPr="00BE47AC">
        <w:instrText>HYPERLINK</w:instrText>
      </w:r>
      <w:r w:rsidR="004D6D9D" w:rsidRPr="00BE47AC">
        <w:rPr>
          <w:lang w:val="ru-RU"/>
        </w:rPr>
        <w:instrText xml:space="preserve"> "</w:instrText>
      </w:r>
      <w:r w:rsidR="004D6D9D" w:rsidRPr="00BE47AC">
        <w:instrText>mailto</w:instrText>
      </w:r>
      <w:r w:rsidR="004D6D9D" w:rsidRPr="00BE47AC">
        <w:rPr>
          <w:lang w:val="ru-RU"/>
        </w:rPr>
        <w:instrText>:</w:instrText>
      </w:r>
      <w:r w:rsidR="004D6D9D" w:rsidRPr="00BE47AC">
        <w:instrText>kogay</w:instrText>
      </w:r>
      <w:r w:rsidR="004D6D9D" w:rsidRPr="00BE47AC">
        <w:rPr>
          <w:lang w:val="ru-RU"/>
        </w:rPr>
        <w:instrText>@</w:instrText>
      </w:r>
      <w:r w:rsidR="004D6D9D" w:rsidRPr="00BE47AC">
        <w:instrText>unhcr</w:instrText>
      </w:r>
      <w:r w:rsidR="004D6D9D" w:rsidRPr="00BE47AC">
        <w:rPr>
          <w:lang w:val="ru-RU"/>
        </w:rPr>
        <w:instrText>.</w:instrText>
      </w:r>
      <w:r w:rsidR="004D6D9D" w:rsidRPr="00BE47AC">
        <w:instrText>org</w:instrText>
      </w:r>
      <w:r w:rsidR="004D6D9D" w:rsidRPr="00BE47AC">
        <w:rPr>
          <w:lang w:val="ru-RU"/>
        </w:rPr>
        <w:instrText xml:space="preserve">" </w:instrText>
      </w:r>
      <w:r w:rsidR="004D6D9D" w:rsidRPr="00BE47AC">
        <w:fldChar w:fldCharType="separate"/>
      </w:r>
      <w:r w:rsidR="000A56D7" w:rsidRPr="00BE47AC">
        <w:rPr>
          <w:rStyle w:val="aff8"/>
          <w:rFonts w:asciiTheme="majorHAnsi" w:hAnsiTheme="majorHAnsi" w:cstheme="majorHAnsi"/>
          <w:b/>
          <w:bCs/>
          <w:lang w:val="ru-RU"/>
        </w:rPr>
        <w:t>kogay@unhcr.org</w:t>
      </w:r>
      <w:r w:rsidR="004D6D9D" w:rsidRPr="00BE47AC">
        <w:rPr>
          <w:rStyle w:val="aff8"/>
          <w:rFonts w:asciiTheme="majorHAnsi" w:hAnsiTheme="majorHAnsi" w:cstheme="majorHAnsi"/>
          <w:b/>
          <w:bCs/>
          <w:lang w:val="ru-RU"/>
        </w:rPr>
        <w:fldChar w:fldCharType="end"/>
      </w:r>
      <w:r w:rsidR="000A56D7" w:rsidRPr="00BE47AC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 xml:space="preserve"> </w:t>
      </w:r>
      <w:r w:rsidR="000A56D7" w:rsidRPr="00BE47AC">
        <w:rPr>
          <w:rFonts w:asciiTheme="majorHAnsi" w:hAnsiTheme="majorHAnsi" w:cstheme="majorHAnsi"/>
          <w:color w:val="17365D" w:themeColor="text2" w:themeShade="BF"/>
          <w:lang w:val="ru-RU"/>
        </w:rPr>
        <w:t>и</w:t>
      </w:r>
      <w:r w:rsidR="000A56D7" w:rsidRPr="00BE47AC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 xml:space="preserve"> </w:t>
      </w:r>
      <w:hyperlink r:id="rId12" w:history="1">
        <w:r w:rsidR="000A56D7" w:rsidRPr="00BE47AC">
          <w:rPr>
            <w:rStyle w:val="aff8"/>
            <w:rFonts w:asciiTheme="majorHAnsi" w:hAnsiTheme="majorHAnsi" w:cstheme="majorHAnsi"/>
            <w:b/>
            <w:bCs/>
            <w:lang w:val="ru-RU"/>
          </w:rPr>
          <w:t>drozdova@unhcr.org</w:t>
        </w:r>
      </w:hyperlink>
      <w:r w:rsidR="000A56D7" w:rsidRPr="00BE47AC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 xml:space="preserve">. </w:t>
      </w:r>
      <w:bookmarkEnd w:id="0"/>
      <w:r w:rsidRPr="00BE47AC">
        <w:rPr>
          <w:rFonts w:asciiTheme="majorHAnsi" w:hAnsiTheme="majorHAnsi" w:cstheme="majorHAnsi"/>
          <w:lang w:val="ru-RU"/>
        </w:rPr>
        <w:br w:type="page"/>
      </w:r>
    </w:p>
    <w:p w14:paraId="169619D9" w14:textId="71DED137" w:rsidR="006253D4" w:rsidRPr="006253D4" w:rsidRDefault="00481C15" w:rsidP="006253D4">
      <w:pPr>
        <w:pStyle w:val="1"/>
        <w:pBdr>
          <w:bottom w:val="single" w:sz="12" w:space="1" w:color="auto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sz w:val="36"/>
          <w:szCs w:val="36"/>
          <w:lang w:val="ru-RU"/>
        </w:rPr>
      </w:pPr>
      <w:r>
        <w:rPr>
          <w:rFonts w:asciiTheme="majorHAnsi" w:hAnsiTheme="majorHAnsi" w:cstheme="majorHAnsi"/>
          <w:sz w:val="36"/>
          <w:lang w:val="ru-RU"/>
        </w:rPr>
        <w:lastRenderedPageBreak/>
        <w:t xml:space="preserve">Заявление на </w:t>
      </w:r>
      <w:r w:rsidR="006253D4" w:rsidRPr="00481C15">
        <w:rPr>
          <w:rFonts w:asciiTheme="majorHAnsi" w:hAnsiTheme="majorHAnsi" w:cstheme="majorHAnsi"/>
          <w:sz w:val="36"/>
          <w:lang w:val="ru-RU"/>
        </w:rPr>
        <w:t>участии в стипендиальной программе</w:t>
      </w:r>
    </w:p>
    <w:p w14:paraId="176A5481" w14:textId="469DAAB5" w:rsidR="006253D4" w:rsidRPr="006253D4" w:rsidRDefault="006253D4" w:rsidP="006253D4">
      <w:pPr>
        <w:pStyle w:val="affd"/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Заполняется заявителем. Пожалуйста, заполните все пункты и убедитесь, что вс</w:t>
      </w:r>
      <w:r w:rsidR="00265F29">
        <w:rPr>
          <w:rFonts w:asciiTheme="majorHAnsi" w:hAnsiTheme="majorHAnsi" w:cstheme="majorHAnsi"/>
          <w:lang w:val="ru-RU"/>
        </w:rPr>
        <w:t>я информация указана четко и разборчиво</w:t>
      </w:r>
      <w:r w:rsidRPr="006253D4">
        <w:rPr>
          <w:rFonts w:asciiTheme="majorHAnsi" w:hAnsiTheme="majorHAnsi" w:cstheme="majorHAnsi"/>
          <w:lang w:val="ru-RU"/>
        </w:rPr>
        <w:t>.</w:t>
      </w:r>
    </w:p>
    <w:p w14:paraId="653894F4" w14:textId="77777777" w:rsidR="006253D4" w:rsidRPr="006253D4" w:rsidRDefault="006253D4" w:rsidP="006253D4">
      <w:pPr>
        <w:pStyle w:val="1"/>
        <w:spacing w:before="100" w:beforeAutospacing="1" w:after="120" w:line="0" w:lineRule="atLeast"/>
        <w:jc w:val="both"/>
        <w:rPr>
          <w:rFonts w:asciiTheme="majorHAnsi" w:hAnsiTheme="majorHAnsi" w:cstheme="majorHAnsi"/>
          <w:sz w:val="28"/>
          <w:szCs w:val="28"/>
          <w:lang w:val="ru-RU"/>
        </w:rPr>
      </w:pPr>
      <w:r w:rsidRPr="006253D4">
        <w:rPr>
          <w:rFonts w:asciiTheme="majorHAnsi" w:hAnsiTheme="majorHAnsi" w:cstheme="majorHAnsi"/>
          <w:sz w:val="28"/>
          <w:lang w:val="ru-RU"/>
        </w:rPr>
        <w:t>Часть I - Общие сведения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2739"/>
        <w:gridCol w:w="7701"/>
      </w:tblGrid>
      <w:tr w:rsidR="006253D4" w:rsidRPr="006253D4" w14:paraId="38E8F89E" w14:textId="77777777" w:rsidTr="00B6083C">
        <w:tc>
          <w:tcPr>
            <w:tcW w:w="1312" w:type="pct"/>
            <w:shd w:val="clear" w:color="auto" w:fill="D9D9D9"/>
            <w:vAlign w:val="center"/>
          </w:tcPr>
          <w:p w14:paraId="46B74868" w14:textId="77777777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Фамилия </w:t>
            </w:r>
          </w:p>
        </w:tc>
        <w:tc>
          <w:tcPr>
            <w:tcW w:w="3688" w:type="pct"/>
            <w:vAlign w:val="center"/>
          </w:tcPr>
          <w:p w14:paraId="0061899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0A0CA5AD" w14:textId="77777777" w:rsidTr="00B6083C">
        <w:tc>
          <w:tcPr>
            <w:tcW w:w="1312" w:type="pct"/>
            <w:shd w:val="clear" w:color="auto" w:fill="D9D9D9"/>
            <w:vAlign w:val="center"/>
          </w:tcPr>
          <w:p w14:paraId="5C96A229" w14:textId="77777777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мя (имена)</w:t>
            </w:r>
          </w:p>
        </w:tc>
        <w:tc>
          <w:tcPr>
            <w:tcW w:w="3688" w:type="pct"/>
            <w:vAlign w:val="center"/>
          </w:tcPr>
          <w:p w14:paraId="19D7E22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0B3AD0D3" w14:textId="77777777" w:rsidTr="00672225">
        <w:tc>
          <w:tcPr>
            <w:tcW w:w="5000" w:type="pct"/>
            <w:gridSpan w:val="2"/>
            <w:vAlign w:val="center"/>
          </w:tcPr>
          <w:p w14:paraId="223CA2B5" w14:textId="25D1A673" w:rsidR="006253D4" w:rsidRPr="006253D4" w:rsidRDefault="006253D4" w:rsidP="00D17B36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>Пожалуйста, укажите</w:t>
            </w:r>
            <w:r w:rsidR="00265F29">
              <w:rPr>
                <w:rFonts w:asciiTheme="majorHAnsi" w:hAnsiTheme="majorHAnsi" w:cstheme="majorHAnsi"/>
                <w:i/>
                <w:lang w:val="ru-RU"/>
              </w:rPr>
              <w:t xml:space="preserve"> ваши данные</w:t>
            </w:r>
            <w:r w:rsidR="00040894">
              <w:rPr>
                <w:rFonts w:asciiTheme="majorHAnsi" w:hAnsiTheme="majorHAnsi" w:cstheme="majorHAnsi"/>
                <w:i/>
                <w:lang w:val="ru-RU"/>
              </w:rPr>
              <w:t xml:space="preserve"> в полном соответствии с тем, как они указаны в</w:t>
            </w:r>
            <w:r w:rsidR="00265F29">
              <w:rPr>
                <w:rFonts w:asciiTheme="majorHAnsi" w:hAnsiTheme="majorHAnsi" w:cstheme="majorHAnsi"/>
                <w:i/>
                <w:lang w:val="ru-RU"/>
              </w:rPr>
              <w:t xml:space="preserve"> документе, удостоверяющем</w:t>
            </w:r>
            <w:r w:rsidR="00040894">
              <w:rPr>
                <w:rFonts w:asciiTheme="majorHAnsi" w:hAnsiTheme="majorHAnsi" w:cstheme="majorHAnsi"/>
                <w:i/>
                <w:lang w:val="ru-RU"/>
              </w:rPr>
              <w:t xml:space="preserve"> вашу личность</w:t>
            </w:r>
            <w:r w:rsidR="00D17B36">
              <w:rPr>
                <w:rFonts w:asciiTheme="majorHAnsi" w:hAnsiTheme="majorHAnsi" w:cstheme="majorHAnsi"/>
                <w:i/>
                <w:lang w:val="ru-RU"/>
              </w:rPr>
              <w:t>.</w:t>
            </w:r>
          </w:p>
        </w:tc>
      </w:tr>
      <w:tr w:rsidR="006253D4" w:rsidRPr="00BE47AC" w14:paraId="003E1538" w14:textId="77777777" w:rsidTr="00FD3312">
        <w:tc>
          <w:tcPr>
            <w:tcW w:w="1312" w:type="pct"/>
            <w:shd w:val="clear" w:color="auto" w:fill="D9D9D9"/>
            <w:vAlign w:val="center"/>
          </w:tcPr>
          <w:p w14:paraId="7B769942" w14:textId="77777777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та рождения (ДД/ММ/ГГГГ)</w:t>
            </w:r>
          </w:p>
        </w:tc>
        <w:tc>
          <w:tcPr>
            <w:tcW w:w="3688" w:type="pct"/>
            <w:vAlign w:val="center"/>
          </w:tcPr>
          <w:p w14:paraId="0FE2861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3B17D14F" w14:textId="77777777" w:rsidTr="00FD3312">
        <w:tc>
          <w:tcPr>
            <w:tcW w:w="1312" w:type="pct"/>
            <w:shd w:val="clear" w:color="auto" w:fill="D9D9D9"/>
            <w:vAlign w:val="center"/>
          </w:tcPr>
          <w:p w14:paraId="68C0AD0E" w14:textId="77777777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есто рождения</w:t>
            </w:r>
          </w:p>
        </w:tc>
        <w:tc>
          <w:tcPr>
            <w:tcW w:w="3688" w:type="pct"/>
            <w:vAlign w:val="center"/>
          </w:tcPr>
          <w:p w14:paraId="42BBD644" w14:textId="1AABE9C3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трана:                </w:t>
            </w:r>
            <w:r w:rsidR="00D17B36">
              <w:rPr>
                <w:rFonts w:asciiTheme="majorHAnsi" w:hAnsiTheme="majorHAnsi" w:cstheme="majorHAnsi"/>
                <w:lang w:val="ru-RU"/>
              </w:rPr>
              <w:t xml:space="preserve">                   Город/населенный пункт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: </w:t>
            </w:r>
          </w:p>
        </w:tc>
      </w:tr>
      <w:tr w:rsidR="006253D4" w:rsidRPr="006253D4" w14:paraId="62C26609" w14:textId="77777777" w:rsidTr="00FD3312">
        <w:tc>
          <w:tcPr>
            <w:tcW w:w="1312" w:type="pct"/>
            <w:shd w:val="clear" w:color="auto" w:fill="D9D9D9"/>
            <w:vAlign w:val="center"/>
          </w:tcPr>
          <w:p w14:paraId="1BC59F0A" w14:textId="77777777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Гражданство(а)</w:t>
            </w:r>
          </w:p>
        </w:tc>
        <w:tc>
          <w:tcPr>
            <w:tcW w:w="3688" w:type="pct"/>
            <w:vAlign w:val="center"/>
          </w:tcPr>
          <w:p w14:paraId="0773063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D17B36" w14:paraId="78C95FE3" w14:textId="77777777" w:rsidTr="00FD3312">
        <w:tc>
          <w:tcPr>
            <w:tcW w:w="1312" w:type="pct"/>
            <w:shd w:val="clear" w:color="auto" w:fill="D9D9D9"/>
            <w:vAlign w:val="center"/>
          </w:tcPr>
          <w:p w14:paraId="56D1635A" w14:textId="031E660A" w:rsidR="006253D4" w:rsidRPr="006253D4" w:rsidRDefault="00FD3312" w:rsidP="00FD3312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Индивидуальный</w:t>
            </w:r>
            <w:r w:rsidR="00D17B36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636BB9">
              <w:rPr>
                <w:rFonts w:asciiTheme="majorHAnsi" w:hAnsiTheme="majorHAnsi" w:cstheme="majorHAnsi"/>
                <w:lang w:val="ru-RU"/>
              </w:rPr>
              <w:t>номер</w:t>
            </w:r>
            <w:r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D17B36">
              <w:rPr>
                <w:rFonts w:asciiTheme="majorHAnsi" w:hAnsiTheme="majorHAnsi" w:cstheme="majorHAnsi"/>
                <w:lang w:val="ru-RU"/>
              </w:rPr>
              <w:t>УВКБ ООН</w:t>
            </w:r>
          </w:p>
        </w:tc>
        <w:tc>
          <w:tcPr>
            <w:tcW w:w="3688" w:type="pct"/>
            <w:vAlign w:val="center"/>
          </w:tcPr>
          <w:p w14:paraId="39DD45B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047E1C0B" w14:textId="77777777" w:rsidTr="00FD3312">
        <w:tc>
          <w:tcPr>
            <w:tcW w:w="1312" w:type="pct"/>
            <w:shd w:val="clear" w:color="auto" w:fill="D9D9D9"/>
            <w:vAlign w:val="center"/>
          </w:tcPr>
          <w:p w14:paraId="60708DCF" w14:textId="1C4B29EC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есяц и год в</w:t>
            </w:r>
            <w:r w:rsidR="00636BB9">
              <w:rPr>
                <w:rFonts w:asciiTheme="majorHAnsi" w:hAnsiTheme="majorHAnsi" w:cstheme="majorHAnsi"/>
                <w:lang w:val="ru-RU"/>
              </w:rPr>
              <w:t>ъезда в Россию и из какой страны вы приехали</w:t>
            </w:r>
          </w:p>
        </w:tc>
        <w:tc>
          <w:tcPr>
            <w:tcW w:w="3688" w:type="pct"/>
            <w:vAlign w:val="center"/>
          </w:tcPr>
          <w:p w14:paraId="58FD3243" w14:textId="77777777" w:rsidR="006253D4" w:rsidRPr="006253D4" w:rsidRDefault="006253D4" w:rsidP="00672225">
            <w:pPr>
              <w:pStyle w:val="aff7"/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21C7682A" w14:textId="77777777" w:rsidTr="00FD3312">
        <w:tc>
          <w:tcPr>
            <w:tcW w:w="1312" w:type="pct"/>
            <w:shd w:val="clear" w:color="auto" w:fill="D9D9D9"/>
            <w:vAlign w:val="center"/>
          </w:tcPr>
          <w:p w14:paraId="75069474" w14:textId="77777777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емейное положение (выбрать один вариант)</w:t>
            </w:r>
          </w:p>
        </w:tc>
        <w:tc>
          <w:tcPr>
            <w:tcW w:w="3688" w:type="pct"/>
            <w:vAlign w:val="center"/>
          </w:tcPr>
          <w:p w14:paraId="187A2AC4" w14:textId="71C661F8" w:rsidR="006253D4" w:rsidRPr="00636BB9" w:rsidRDefault="00636BB9" w:rsidP="00636BB9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Холост (не замужем)          </w:t>
            </w:r>
            <w:r w:rsidRPr="00636BB9">
              <w:rPr>
                <w:rFonts w:asciiTheme="majorHAnsi" w:hAnsiTheme="majorHAnsi" w:cstheme="majorHAnsi"/>
                <w:lang w:val="ru-RU"/>
              </w:rPr>
              <w:t>Ж</w:t>
            </w:r>
            <w:r>
              <w:rPr>
                <w:rFonts w:asciiTheme="majorHAnsi" w:hAnsiTheme="majorHAnsi" w:cstheme="majorHAnsi"/>
                <w:lang w:val="ru-RU"/>
              </w:rPr>
              <w:t xml:space="preserve">енат (замужем)          </w:t>
            </w:r>
            <w:r w:rsidRPr="00636BB9">
              <w:rPr>
                <w:rFonts w:asciiTheme="majorHAnsi" w:hAnsiTheme="majorHAnsi" w:cstheme="majorHAnsi"/>
                <w:lang w:val="ru-RU"/>
              </w:rPr>
              <w:t>Разведен(а</w:t>
            </w:r>
            <w:r>
              <w:rPr>
                <w:rFonts w:asciiTheme="majorHAnsi" w:hAnsiTheme="majorHAnsi" w:cstheme="majorHAnsi"/>
                <w:lang w:val="ru-RU"/>
              </w:rPr>
              <w:t xml:space="preserve">)          </w:t>
            </w:r>
            <w:r w:rsidRPr="00636BB9">
              <w:rPr>
                <w:rFonts w:asciiTheme="majorHAnsi" w:hAnsiTheme="majorHAnsi" w:cstheme="majorHAnsi"/>
                <w:lang w:val="ru-RU"/>
              </w:rPr>
              <w:t>В</w:t>
            </w:r>
            <w:r w:rsidR="006253D4" w:rsidRPr="00636BB9">
              <w:rPr>
                <w:rFonts w:asciiTheme="majorHAnsi" w:hAnsiTheme="majorHAnsi" w:cstheme="majorHAnsi"/>
                <w:lang w:val="ru-RU"/>
              </w:rPr>
              <w:t>довец (вдова)</w:t>
            </w:r>
          </w:p>
        </w:tc>
      </w:tr>
      <w:tr w:rsidR="006253D4" w:rsidRPr="00BE47AC" w14:paraId="062547CC" w14:textId="77777777" w:rsidTr="00FD3312">
        <w:tc>
          <w:tcPr>
            <w:tcW w:w="1312" w:type="pct"/>
            <w:shd w:val="clear" w:color="auto" w:fill="D9D9D9"/>
            <w:vAlign w:val="center"/>
          </w:tcPr>
          <w:p w14:paraId="79F3C741" w14:textId="77777777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ети</w:t>
            </w:r>
          </w:p>
        </w:tc>
        <w:tc>
          <w:tcPr>
            <w:tcW w:w="3688" w:type="pct"/>
            <w:vAlign w:val="center"/>
          </w:tcPr>
          <w:p w14:paraId="18300B11" w14:textId="0E822AE4" w:rsidR="006253D4" w:rsidRPr="00FD3312" w:rsidRDefault="00FD3312" w:rsidP="00FD3312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Нет          Дети (указать количество детей</w:t>
            </w:r>
            <w:r w:rsidR="006253D4" w:rsidRPr="00FD3312">
              <w:rPr>
                <w:rFonts w:asciiTheme="majorHAnsi" w:hAnsiTheme="majorHAnsi" w:cstheme="majorHAnsi"/>
                <w:lang w:val="ru-RU"/>
              </w:rPr>
              <w:t xml:space="preserve">): </w:t>
            </w:r>
          </w:p>
        </w:tc>
      </w:tr>
      <w:tr w:rsidR="006253D4" w:rsidRPr="006253D4" w14:paraId="3FAD8638" w14:textId="77777777" w:rsidTr="00FD3312">
        <w:tc>
          <w:tcPr>
            <w:tcW w:w="1312" w:type="pct"/>
            <w:shd w:val="clear" w:color="auto" w:fill="D9D9D9"/>
            <w:vAlign w:val="center"/>
          </w:tcPr>
          <w:p w14:paraId="5F400E8F" w14:textId="551EE4E0" w:rsidR="006253D4" w:rsidRPr="006253D4" w:rsidRDefault="00047233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Чем занимаетесь в настоящее время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/ вид деятельности (выбрать один вариант)</w:t>
            </w:r>
          </w:p>
        </w:tc>
        <w:tc>
          <w:tcPr>
            <w:tcW w:w="3688" w:type="pct"/>
            <w:vAlign w:val="center"/>
          </w:tcPr>
          <w:p w14:paraId="377B7FA8" w14:textId="77777777" w:rsidR="006253D4" w:rsidRPr="006253D4" w:rsidRDefault="006253D4" w:rsidP="006253D4">
            <w:pPr>
              <w:pStyle w:val="aff7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ыпускник средней школы (только что окончил(а) среднюю школу)</w:t>
            </w:r>
          </w:p>
          <w:p w14:paraId="17DD259A" w14:textId="11079DAF" w:rsidR="006253D4" w:rsidRPr="006253D4" w:rsidRDefault="006253D4" w:rsidP="006253D4">
            <w:pPr>
              <w:pStyle w:val="aff7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тудент(ка) </w:t>
            </w:r>
            <w:r w:rsidR="00236702">
              <w:rPr>
                <w:rFonts w:asciiTheme="majorHAnsi" w:hAnsiTheme="majorHAnsi" w:cstheme="majorHAnsi"/>
                <w:lang w:val="ru-RU"/>
              </w:rPr>
              <w:t>колледжа/</w:t>
            </w:r>
            <w:r w:rsidRPr="006253D4">
              <w:rPr>
                <w:rFonts w:asciiTheme="majorHAnsi" w:hAnsiTheme="majorHAnsi" w:cstheme="majorHAnsi"/>
                <w:lang w:val="ru-RU"/>
              </w:rPr>
              <w:t>университета</w:t>
            </w:r>
            <w:r w:rsidR="00236702">
              <w:rPr>
                <w:rFonts w:asciiTheme="majorHAnsi" w:hAnsiTheme="majorHAnsi" w:cstheme="majorHAnsi"/>
                <w:lang w:val="ru-RU"/>
              </w:rPr>
              <w:t xml:space="preserve"> (уже поступил(а</w:t>
            </w:r>
            <w:r w:rsidRPr="006253D4">
              <w:rPr>
                <w:rFonts w:asciiTheme="majorHAnsi" w:hAnsiTheme="majorHAnsi" w:cstheme="majorHAnsi"/>
                <w:lang w:val="ru-RU"/>
              </w:rPr>
              <w:t>)</w:t>
            </w:r>
          </w:p>
          <w:p w14:paraId="19F8490F" w14:textId="62510371" w:rsidR="006253D4" w:rsidRPr="006253D4" w:rsidRDefault="008E2D78" w:rsidP="006253D4">
            <w:pPr>
              <w:pStyle w:val="aff7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Не доучился/не доучилась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в </w:t>
            </w:r>
            <w:r w:rsidR="00236702">
              <w:rPr>
                <w:rFonts w:asciiTheme="majorHAnsi" w:hAnsiTheme="majorHAnsi" w:cstheme="majorHAnsi"/>
                <w:lang w:val="ru-RU"/>
              </w:rPr>
              <w:t>колледже/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университете </w:t>
            </w:r>
            <w:r>
              <w:rPr>
                <w:rFonts w:asciiTheme="majorHAnsi" w:hAnsiTheme="majorHAnsi" w:cstheme="majorHAnsi"/>
                <w:lang w:val="ru-RU"/>
              </w:rPr>
              <w:t>по причине</w:t>
            </w:r>
            <w:r w:rsidR="00047233">
              <w:rPr>
                <w:rFonts w:asciiTheme="majorHAnsi" w:hAnsiTheme="majorHAnsi" w:cstheme="majorHAnsi"/>
                <w:lang w:val="ru-RU"/>
              </w:rPr>
              <w:t xml:space="preserve"> (указать причину)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: </w:t>
            </w:r>
          </w:p>
          <w:p w14:paraId="65177C32" w14:textId="38C94868" w:rsidR="006253D4" w:rsidRPr="006253D4" w:rsidRDefault="00236702" w:rsidP="006253D4">
            <w:pPr>
              <w:pStyle w:val="aff7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Принят(а) на работу</w:t>
            </w:r>
            <w:r w:rsidR="008E2D78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(указать</w:t>
            </w:r>
            <w:r w:rsidR="00047233">
              <w:rPr>
                <w:rFonts w:asciiTheme="majorHAnsi" w:hAnsiTheme="majorHAnsi" w:cstheme="majorHAnsi"/>
                <w:lang w:val="ru-RU"/>
              </w:rPr>
              <w:t xml:space="preserve"> где и кем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): </w:t>
            </w:r>
          </w:p>
          <w:p w14:paraId="51046966" w14:textId="532003EB" w:rsidR="006253D4" w:rsidRPr="006253D4" w:rsidRDefault="006253D4" w:rsidP="006253D4">
            <w:pPr>
              <w:pStyle w:val="aff7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амозанятый</w:t>
            </w:r>
            <w:r w:rsidR="008E2D78">
              <w:rPr>
                <w:rFonts w:asciiTheme="majorHAnsi" w:hAnsiTheme="majorHAnsi" w:cstheme="majorHAnsi"/>
                <w:lang w:val="ru-RU"/>
              </w:rPr>
              <w:t>(ая)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(указать</w:t>
            </w:r>
            <w:r w:rsidR="00047233">
              <w:rPr>
                <w:rFonts w:asciiTheme="majorHAnsi" w:hAnsiTheme="majorHAnsi" w:cstheme="majorHAnsi"/>
                <w:lang w:val="ru-RU"/>
              </w:rPr>
              <w:t xml:space="preserve"> в качестве кого</w:t>
            </w:r>
            <w:r w:rsidRPr="006253D4">
              <w:rPr>
                <w:rFonts w:asciiTheme="majorHAnsi" w:hAnsiTheme="majorHAnsi" w:cstheme="majorHAnsi"/>
                <w:lang w:val="ru-RU"/>
              </w:rPr>
              <w:t>):</w:t>
            </w:r>
          </w:p>
          <w:p w14:paraId="314C42BA" w14:textId="379CDFA5" w:rsidR="006253D4" w:rsidRPr="006253D4" w:rsidRDefault="00236702" w:rsidP="006253D4">
            <w:pPr>
              <w:pStyle w:val="aff7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В</w:t>
            </w:r>
            <w:r w:rsidR="008E2D78">
              <w:rPr>
                <w:rFonts w:asciiTheme="majorHAnsi" w:hAnsiTheme="majorHAnsi" w:cstheme="majorHAnsi"/>
                <w:lang w:val="ru-RU"/>
              </w:rPr>
              <w:t>ременная</w:t>
            </w:r>
            <w:r>
              <w:rPr>
                <w:rFonts w:asciiTheme="majorHAnsi" w:hAnsiTheme="majorHAnsi" w:cstheme="majorHAnsi"/>
                <w:lang w:val="ru-RU"/>
              </w:rPr>
              <w:t xml:space="preserve"> работа (указать где и кем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):</w:t>
            </w:r>
          </w:p>
          <w:p w14:paraId="55A896C9" w14:textId="77777777" w:rsidR="006253D4" w:rsidRPr="006253D4" w:rsidRDefault="006253D4" w:rsidP="006253D4">
            <w:pPr>
              <w:pStyle w:val="aff7"/>
              <w:numPr>
                <w:ilvl w:val="0"/>
                <w:numId w:val="15"/>
              </w:numPr>
              <w:spacing w:before="100" w:beforeAutospacing="1" w:after="120" w:line="0" w:lineRule="atLeast"/>
              <w:ind w:left="714" w:hanging="357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Иное (указать): </w:t>
            </w:r>
          </w:p>
        </w:tc>
      </w:tr>
      <w:tr w:rsidR="006253D4" w:rsidRPr="00BE47AC" w14:paraId="7AD8E3CC" w14:textId="77777777" w:rsidTr="00B6083C">
        <w:trPr>
          <w:trHeight w:val="397"/>
        </w:trPr>
        <w:tc>
          <w:tcPr>
            <w:tcW w:w="1312" w:type="pct"/>
            <w:shd w:val="clear" w:color="auto" w:fill="D9D9D9"/>
            <w:vAlign w:val="center"/>
          </w:tcPr>
          <w:p w14:paraId="2E4E1732" w14:textId="790D7503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Фактический адрес</w:t>
            </w:r>
            <w:r w:rsidR="00236702">
              <w:rPr>
                <w:rFonts w:asciiTheme="majorHAnsi" w:hAnsiTheme="majorHAnsi" w:cstheme="majorHAnsi"/>
                <w:lang w:val="ru-RU"/>
              </w:rPr>
              <w:t xml:space="preserve"> проживания (город/населенный пункт, улица, дом, квартира)</w:t>
            </w:r>
          </w:p>
        </w:tc>
        <w:tc>
          <w:tcPr>
            <w:tcW w:w="3688" w:type="pct"/>
            <w:vAlign w:val="center"/>
          </w:tcPr>
          <w:p w14:paraId="04DCA79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201712B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3034F64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61C2C8F0" w14:textId="77777777" w:rsidTr="00B6083C">
        <w:trPr>
          <w:trHeight w:val="514"/>
        </w:trPr>
        <w:tc>
          <w:tcPr>
            <w:tcW w:w="1312" w:type="pct"/>
            <w:shd w:val="clear" w:color="auto" w:fill="D9D9D9"/>
            <w:vAlign w:val="center"/>
          </w:tcPr>
          <w:p w14:paraId="6DA7F96D" w14:textId="072C3373" w:rsidR="006253D4" w:rsidRPr="006253D4" w:rsidRDefault="006253D4" w:rsidP="008E2D78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омер моб</w:t>
            </w:r>
            <w:r w:rsidR="008E2D78">
              <w:rPr>
                <w:rFonts w:asciiTheme="majorHAnsi" w:hAnsiTheme="majorHAnsi" w:cstheme="majorHAnsi"/>
                <w:lang w:val="ru-RU"/>
              </w:rPr>
              <w:t>ильного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телефона</w:t>
            </w:r>
          </w:p>
        </w:tc>
        <w:tc>
          <w:tcPr>
            <w:tcW w:w="3688" w:type="pct"/>
            <w:vAlign w:val="center"/>
          </w:tcPr>
          <w:p w14:paraId="6018AF3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2E071BD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6134EA96" w14:textId="77777777" w:rsidTr="00B6083C">
        <w:trPr>
          <w:trHeight w:val="397"/>
        </w:trPr>
        <w:tc>
          <w:tcPr>
            <w:tcW w:w="1312" w:type="pct"/>
            <w:shd w:val="clear" w:color="auto" w:fill="D9D9D9"/>
            <w:vAlign w:val="center"/>
          </w:tcPr>
          <w:p w14:paraId="08A378E1" w14:textId="77777777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WhatsApp, если отличается от номера мобильного телефона</w:t>
            </w:r>
          </w:p>
        </w:tc>
        <w:tc>
          <w:tcPr>
            <w:tcW w:w="3688" w:type="pct"/>
            <w:vAlign w:val="center"/>
          </w:tcPr>
          <w:p w14:paraId="0261137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65FC16F8" w14:textId="77777777" w:rsidTr="00B6083C">
        <w:tc>
          <w:tcPr>
            <w:tcW w:w="1312" w:type="pct"/>
            <w:shd w:val="clear" w:color="auto" w:fill="D9D9D9"/>
            <w:vAlign w:val="center"/>
          </w:tcPr>
          <w:p w14:paraId="46187055" w14:textId="77777777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Электронная почта:</w:t>
            </w:r>
          </w:p>
        </w:tc>
        <w:tc>
          <w:tcPr>
            <w:tcW w:w="3688" w:type="pct"/>
            <w:vAlign w:val="center"/>
          </w:tcPr>
          <w:p w14:paraId="329A56A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02971863" w14:textId="77777777" w:rsidR="006253D4" w:rsidRPr="006253D4" w:rsidRDefault="006253D4" w:rsidP="006253D4">
      <w:pPr>
        <w:pStyle w:val="1"/>
        <w:spacing w:before="100" w:beforeAutospacing="1" w:after="120" w:line="0" w:lineRule="atLeast"/>
        <w:jc w:val="both"/>
        <w:rPr>
          <w:rFonts w:asciiTheme="majorHAnsi" w:hAnsiTheme="majorHAnsi" w:cstheme="majorHAnsi"/>
          <w:sz w:val="28"/>
          <w:szCs w:val="28"/>
          <w:lang w:val="ru-RU"/>
        </w:rPr>
      </w:pPr>
      <w:bookmarkStart w:id="1" w:name="_gjdgxs"/>
      <w:bookmarkEnd w:id="1"/>
      <w:r w:rsidRPr="006253D4">
        <w:rPr>
          <w:rFonts w:asciiTheme="majorHAnsi" w:hAnsiTheme="majorHAnsi" w:cstheme="majorHAnsi"/>
          <w:sz w:val="28"/>
          <w:lang w:val="ru-RU"/>
        </w:rPr>
        <w:lastRenderedPageBreak/>
        <w:t>Часть II - сведения о семье</w:t>
      </w:r>
    </w:p>
    <w:p w14:paraId="798F4482" w14:textId="77777777" w:rsidR="006253D4" w:rsidRPr="006253D4" w:rsidRDefault="006253D4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 xml:space="preserve">Информация о родителях/опекунах 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1923"/>
        <w:gridCol w:w="1825"/>
        <w:gridCol w:w="2422"/>
        <w:gridCol w:w="2136"/>
        <w:gridCol w:w="2134"/>
      </w:tblGrid>
      <w:tr w:rsidR="006253D4" w:rsidRPr="00BE47AC" w14:paraId="24E648E6" w14:textId="77777777" w:rsidTr="00672225">
        <w:tc>
          <w:tcPr>
            <w:tcW w:w="921" w:type="pct"/>
            <w:shd w:val="clear" w:color="auto" w:fill="D9D9D9"/>
          </w:tcPr>
          <w:p w14:paraId="0844386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874" w:type="pct"/>
            <w:shd w:val="clear" w:color="auto" w:fill="D9D9D9"/>
          </w:tcPr>
          <w:p w14:paraId="3C35681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Фамилия</w:t>
            </w:r>
          </w:p>
        </w:tc>
        <w:tc>
          <w:tcPr>
            <w:tcW w:w="1160" w:type="pct"/>
            <w:shd w:val="clear" w:color="auto" w:fill="D9D9D9"/>
          </w:tcPr>
          <w:p w14:paraId="67E81B6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мя</w:t>
            </w:r>
          </w:p>
        </w:tc>
        <w:tc>
          <w:tcPr>
            <w:tcW w:w="1023" w:type="pct"/>
            <w:shd w:val="clear" w:color="auto" w:fill="D9D9D9"/>
          </w:tcPr>
          <w:p w14:paraId="4E70AD8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та рождения (ДД/ММ/ГГГГ)</w:t>
            </w:r>
          </w:p>
        </w:tc>
        <w:tc>
          <w:tcPr>
            <w:tcW w:w="1022" w:type="pct"/>
            <w:shd w:val="clear" w:color="auto" w:fill="D9D9D9"/>
          </w:tcPr>
          <w:p w14:paraId="53BD6C08" w14:textId="3EF996C4" w:rsidR="006253D4" w:rsidRPr="006253D4" w:rsidRDefault="00236702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Место проживания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(страна, умер(ла), иное)</w:t>
            </w:r>
          </w:p>
        </w:tc>
      </w:tr>
      <w:tr w:rsidR="006253D4" w:rsidRPr="006253D4" w14:paraId="56CFD335" w14:textId="77777777" w:rsidTr="00672225">
        <w:tc>
          <w:tcPr>
            <w:tcW w:w="921" w:type="pct"/>
          </w:tcPr>
          <w:p w14:paraId="318758CD" w14:textId="77777777" w:rsidR="006253D4" w:rsidRPr="006253D4" w:rsidRDefault="006253D4" w:rsidP="006253D4">
            <w:pPr>
              <w:pStyle w:val="aff7"/>
              <w:numPr>
                <w:ilvl w:val="0"/>
                <w:numId w:val="25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Отец </w:t>
            </w:r>
          </w:p>
        </w:tc>
        <w:tc>
          <w:tcPr>
            <w:tcW w:w="874" w:type="pct"/>
          </w:tcPr>
          <w:p w14:paraId="3066819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160" w:type="pct"/>
          </w:tcPr>
          <w:p w14:paraId="67877FB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023" w:type="pct"/>
          </w:tcPr>
          <w:p w14:paraId="543C3A5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022" w:type="pct"/>
          </w:tcPr>
          <w:p w14:paraId="259817A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1B83F124" w14:textId="77777777" w:rsidTr="00672225">
        <w:trPr>
          <w:trHeight w:val="20"/>
        </w:trPr>
        <w:tc>
          <w:tcPr>
            <w:tcW w:w="921" w:type="pct"/>
          </w:tcPr>
          <w:p w14:paraId="7DE66FEB" w14:textId="77777777" w:rsidR="006253D4" w:rsidRPr="006253D4" w:rsidRDefault="006253D4" w:rsidP="006253D4">
            <w:pPr>
              <w:pStyle w:val="aff7"/>
              <w:numPr>
                <w:ilvl w:val="0"/>
                <w:numId w:val="25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Мать </w:t>
            </w:r>
          </w:p>
        </w:tc>
        <w:tc>
          <w:tcPr>
            <w:tcW w:w="874" w:type="pct"/>
          </w:tcPr>
          <w:p w14:paraId="0C60782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160" w:type="pct"/>
          </w:tcPr>
          <w:p w14:paraId="6BEDDAF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023" w:type="pct"/>
          </w:tcPr>
          <w:p w14:paraId="1EF6001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022" w:type="pct"/>
          </w:tcPr>
          <w:p w14:paraId="5E6D207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56D858FC" w14:textId="77777777" w:rsidTr="00672225">
        <w:trPr>
          <w:trHeight w:val="20"/>
        </w:trPr>
        <w:tc>
          <w:tcPr>
            <w:tcW w:w="921" w:type="pct"/>
          </w:tcPr>
          <w:p w14:paraId="2FC6BF7B" w14:textId="77777777" w:rsidR="006253D4" w:rsidRPr="006253D4" w:rsidRDefault="006253D4" w:rsidP="006253D4">
            <w:pPr>
              <w:pStyle w:val="aff7"/>
              <w:numPr>
                <w:ilvl w:val="0"/>
                <w:numId w:val="25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Основной опекун (если отличается от родителя)</w:t>
            </w:r>
          </w:p>
        </w:tc>
        <w:tc>
          <w:tcPr>
            <w:tcW w:w="874" w:type="pct"/>
          </w:tcPr>
          <w:p w14:paraId="76AC9D8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160" w:type="pct"/>
          </w:tcPr>
          <w:p w14:paraId="57237D8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023" w:type="pct"/>
          </w:tcPr>
          <w:p w14:paraId="0793CD9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022" w:type="pct"/>
          </w:tcPr>
          <w:p w14:paraId="4C438F2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44DA98C2" w14:textId="77777777" w:rsidR="006253D4" w:rsidRPr="006253D4" w:rsidRDefault="006253D4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>Братья и сестры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2724"/>
        <w:gridCol w:w="1248"/>
        <w:gridCol w:w="878"/>
        <w:gridCol w:w="922"/>
        <w:gridCol w:w="1365"/>
        <w:gridCol w:w="1071"/>
        <w:gridCol w:w="987"/>
        <w:gridCol w:w="1245"/>
      </w:tblGrid>
      <w:tr w:rsidR="008E2D78" w:rsidRPr="00BE47AC" w14:paraId="63AFFF68" w14:textId="77777777" w:rsidTr="008E2D78">
        <w:tc>
          <w:tcPr>
            <w:tcW w:w="1320" w:type="pct"/>
            <w:shd w:val="clear" w:color="auto" w:fill="D9D9D9"/>
          </w:tcPr>
          <w:p w14:paraId="112322D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Фамилия, имя</w:t>
            </w:r>
          </w:p>
        </w:tc>
        <w:tc>
          <w:tcPr>
            <w:tcW w:w="584" w:type="pct"/>
            <w:shd w:val="clear" w:color="auto" w:fill="D9D9D9"/>
          </w:tcPr>
          <w:p w14:paraId="0BFB8BB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естра/брат (жен/муж)</w:t>
            </w:r>
          </w:p>
        </w:tc>
        <w:tc>
          <w:tcPr>
            <w:tcW w:w="411" w:type="pct"/>
            <w:shd w:val="clear" w:color="auto" w:fill="D9D9D9"/>
          </w:tcPr>
          <w:p w14:paraId="4C2A97A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озраст</w:t>
            </w:r>
          </w:p>
        </w:tc>
        <w:tc>
          <w:tcPr>
            <w:tcW w:w="457" w:type="pct"/>
            <w:shd w:val="clear" w:color="auto" w:fill="D9D9D9"/>
          </w:tcPr>
          <w:p w14:paraId="1908F521" w14:textId="5C891E53" w:rsidR="006253D4" w:rsidRPr="006253D4" w:rsidRDefault="008E2D7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Учи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тся в школе? Да/Нет</w:t>
            </w:r>
          </w:p>
        </w:tc>
        <w:tc>
          <w:tcPr>
            <w:tcW w:w="669" w:type="pct"/>
            <w:shd w:val="clear" w:color="auto" w:fill="D9D9D9"/>
          </w:tcPr>
          <w:p w14:paraId="07B0B873" w14:textId="388D735E" w:rsidR="006253D4" w:rsidRPr="006253D4" w:rsidRDefault="008E2D7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Если да, в каком классе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? </w:t>
            </w:r>
          </w:p>
        </w:tc>
        <w:tc>
          <w:tcPr>
            <w:tcW w:w="459" w:type="pct"/>
            <w:shd w:val="clear" w:color="auto" w:fill="D9D9D9"/>
          </w:tcPr>
          <w:p w14:paraId="21A0D5DE" w14:textId="39798F80" w:rsidR="006253D4" w:rsidRPr="006253D4" w:rsidRDefault="008E2D7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Работае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т? Да/Нет</w:t>
            </w:r>
          </w:p>
        </w:tc>
        <w:tc>
          <w:tcPr>
            <w:tcW w:w="488" w:type="pct"/>
            <w:shd w:val="clear" w:color="auto" w:fill="D9D9D9"/>
          </w:tcPr>
          <w:p w14:paraId="32396111" w14:textId="78035113" w:rsidR="006253D4" w:rsidRPr="008E2D78" w:rsidRDefault="006253D4" w:rsidP="008E2D78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Если да, указать </w:t>
            </w:r>
            <w:r w:rsidR="008E2D78">
              <w:rPr>
                <w:rFonts w:asciiTheme="majorHAnsi" w:hAnsiTheme="majorHAnsi" w:cstheme="majorHAnsi"/>
                <w:lang w:val="ru-RU"/>
              </w:rPr>
              <w:t>род занятий</w:t>
            </w:r>
          </w:p>
        </w:tc>
        <w:tc>
          <w:tcPr>
            <w:tcW w:w="611" w:type="pct"/>
            <w:shd w:val="clear" w:color="auto" w:fill="D9D9D9"/>
          </w:tcPr>
          <w:p w14:paraId="5E4DA496" w14:textId="083B077E" w:rsidR="006253D4" w:rsidRPr="006253D4" w:rsidRDefault="00236702" w:rsidP="008E2D78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Проживает</w:t>
            </w:r>
            <w:r w:rsidR="008E2D78">
              <w:rPr>
                <w:rFonts w:asciiTheme="majorHAnsi" w:hAnsiTheme="majorHAnsi" w:cstheme="majorHAnsi"/>
                <w:lang w:val="ru-RU"/>
              </w:rPr>
              <w:t xml:space="preserve"> вместе</w:t>
            </w:r>
            <w:r>
              <w:rPr>
                <w:rFonts w:asciiTheme="majorHAnsi" w:hAnsiTheme="majorHAnsi" w:cstheme="majorHAnsi"/>
                <w:lang w:val="ru-RU"/>
              </w:rPr>
              <w:t xml:space="preserve"> с вами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? Да/Нет</w:t>
            </w:r>
          </w:p>
        </w:tc>
      </w:tr>
      <w:tr w:rsidR="006253D4" w:rsidRPr="00BE47AC" w14:paraId="182F510B" w14:textId="77777777" w:rsidTr="008E2D78">
        <w:tc>
          <w:tcPr>
            <w:tcW w:w="1320" w:type="pct"/>
          </w:tcPr>
          <w:p w14:paraId="71E62EB7" w14:textId="77777777" w:rsidR="006253D4" w:rsidRPr="006253D4" w:rsidRDefault="006253D4" w:rsidP="006722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84" w:type="pct"/>
          </w:tcPr>
          <w:p w14:paraId="269B1EF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11" w:type="pct"/>
          </w:tcPr>
          <w:p w14:paraId="27FEABC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7" w:type="pct"/>
          </w:tcPr>
          <w:p w14:paraId="70112C9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69" w:type="pct"/>
          </w:tcPr>
          <w:p w14:paraId="5DE960C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9" w:type="pct"/>
          </w:tcPr>
          <w:p w14:paraId="5D32486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88" w:type="pct"/>
          </w:tcPr>
          <w:p w14:paraId="6D103AE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11" w:type="pct"/>
          </w:tcPr>
          <w:p w14:paraId="22B1C06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2472396C" w14:textId="77777777" w:rsidTr="008E2D78">
        <w:tc>
          <w:tcPr>
            <w:tcW w:w="1320" w:type="pct"/>
          </w:tcPr>
          <w:p w14:paraId="6A44BEC1" w14:textId="77777777" w:rsidR="006253D4" w:rsidRPr="006253D4" w:rsidRDefault="006253D4" w:rsidP="006722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84" w:type="pct"/>
          </w:tcPr>
          <w:p w14:paraId="6A56CEF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11" w:type="pct"/>
          </w:tcPr>
          <w:p w14:paraId="1F4E1C2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7" w:type="pct"/>
          </w:tcPr>
          <w:p w14:paraId="129A5F1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69" w:type="pct"/>
          </w:tcPr>
          <w:p w14:paraId="473E5F7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9" w:type="pct"/>
          </w:tcPr>
          <w:p w14:paraId="3EE1A3A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88" w:type="pct"/>
          </w:tcPr>
          <w:p w14:paraId="71506A2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11" w:type="pct"/>
          </w:tcPr>
          <w:p w14:paraId="3505394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3739A8A3" w14:textId="77777777" w:rsidTr="008E2D78">
        <w:tc>
          <w:tcPr>
            <w:tcW w:w="1320" w:type="pct"/>
          </w:tcPr>
          <w:p w14:paraId="4D11B0A9" w14:textId="77777777" w:rsidR="006253D4" w:rsidRPr="006253D4" w:rsidRDefault="006253D4" w:rsidP="006722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84" w:type="pct"/>
          </w:tcPr>
          <w:p w14:paraId="3AB327B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11" w:type="pct"/>
          </w:tcPr>
          <w:p w14:paraId="0607C65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7" w:type="pct"/>
          </w:tcPr>
          <w:p w14:paraId="7351B5A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69" w:type="pct"/>
          </w:tcPr>
          <w:p w14:paraId="20B38A2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9" w:type="pct"/>
          </w:tcPr>
          <w:p w14:paraId="22C8185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88" w:type="pct"/>
          </w:tcPr>
          <w:p w14:paraId="715AAC7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11" w:type="pct"/>
          </w:tcPr>
          <w:p w14:paraId="3E96B8B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5D43B236" w14:textId="77777777" w:rsidTr="008E2D78">
        <w:tc>
          <w:tcPr>
            <w:tcW w:w="1320" w:type="pct"/>
          </w:tcPr>
          <w:p w14:paraId="3A0752BA" w14:textId="77777777" w:rsidR="006253D4" w:rsidRPr="006253D4" w:rsidRDefault="006253D4" w:rsidP="006722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84" w:type="pct"/>
          </w:tcPr>
          <w:p w14:paraId="45FD776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11" w:type="pct"/>
          </w:tcPr>
          <w:p w14:paraId="27DB398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7" w:type="pct"/>
          </w:tcPr>
          <w:p w14:paraId="203A10D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69" w:type="pct"/>
          </w:tcPr>
          <w:p w14:paraId="6EA3B43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9" w:type="pct"/>
          </w:tcPr>
          <w:p w14:paraId="19453B6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88" w:type="pct"/>
          </w:tcPr>
          <w:p w14:paraId="1003E84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11" w:type="pct"/>
          </w:tcPr>
          <w:p w14:paraId="00F1F4A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21F4CB64" w14:textId="77777777" w:rsidTr="008E2D78">
        <w:tc>
          <w:tcPr>
            <w:tcW w:w="1320" w:type="pct"/>
          </w:tcPr>
          <w:p w14:paraId="0918B204" w14:textId="77777777" w:rsidR="006253D4" w:rsidRPr="006253D4" w:rsidRDefault="006253D4" w:rsidP="006722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84" w:type="pct"/>
          </w:tcPr>
          <w:p w14:paraId="1371EDB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11" w:type="pct"/>
          </w:tcPr>
          <w:p w14:paraId="14B94A0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7" w:type="pct"/>
          </w:tcPr>
          <w:p w14:paraId="235A433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69" w:type="pct"/>
          </w:tcPr>
          <w:p w14:paraId="58D0754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59" w:type="pct"/>
          </w:tcPr>
          <w:p w14:paraId="50312E9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488" w:type="pct"/>
          </w:tcPr>
          <w:p w14:paraId="09D631D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611" w:type="pct"/>
          </w:tcPr>
          <w:p w14:paraId="7943327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472B770C" w14:textId="77777777" w:rsidR="006253D4" w:rsidRPr="006253D4" w:rsidRDefault="006253D4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>Сведения об иждивенцах</w:t>
      </w:r>
    </w:p>
    <w:p w14:paraId="6982D848" w14:textId="42810BE5" w:rsidR="006253D4" w:rsidRPr="006253D4" w:rsidRDefault="006253D4" w:rsidP="006253D4">
      <w:pPr>
        <w:pStyle w:val="aff7"/>
        <w:spacing w:before="100" w:beforeAutospacing="1" w:after="120" w:line="0" w:lineRule="atLeast"/>
        <w:ind w:left="360"/>
        <w:contextualSpacing w:val="0"/>
        <w:jc w:val="both"/>
        <w:rPr>
          <w:rFonts w:asciiTheme="majorHAnsi" w:hAnsiTheme="majorHAnsi" w:cstheme="majorHAnsi"/>
          <w:i/>
          <w:color w:val="0070C0"/>
          <w:lang w:val="ru-RU"/>
        </w:rPr>
      </w:pPr>
      <w:r w:rsidRPr="006253D4">
        <w:rPr>
          <w:rFonts w:asciiTheme="majorHAnsi" w:hAnsiTheme="majorHAnsi" w:cstheme="majorHAnsi"/>
          <w:i/>
          <w:color w:val="0070C0"/>
          <w:lang w:val="ru-RU"/>
        </w:rPr>
        <w:t>Предоставьте информацию о вашем супруге, детях и (или) других</w:t>
      </w:r>
      <w:r w:rsidR="0087065A">
        <w:rPr>
          <w:rFonts w:asciiTheme="majorHAnsi" w:hAnsiTheme="majorHAnsi" w:cstheme="majorHAnsi"/>
          <w:i/>
          <w:color w:val="0070C0"/>
          <w:lang w:val="ru-RU"/>
        </w:rPr>
        <w:t xml:space="preserve"> членов семьи, находящихся на вашем иждивении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. При наличии более чем двух иждивенцев, пожалуйста, укажите дополнительную информацию на отдельном листе. </w:t>
      </w:r>
    </w:p>
    <w:p w14:paraId="5BB02296" w14:textId="77777777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У меня нет детей или иждивенцев </w:t>
      </w:r>
    </w:p>
    <w:p w14:paraId="0F2BCBEE" w14:textId="77777777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Если у вас есть дети или иждивенцы, пожалуйста, заполните следующие данные: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2957"/>
        <w:gridCol w:w="3094"/>
        <w:gridCol w:w="4389"/>
      </w:tblGrid>
      <w:tr w:rsidR="006253D4" w:rsidRPr="006253D4" w14:paraId="0508CB5B" w14:textId="77777777" w:rsidTr="00672225">
        <w:tc>
          <w:tcPr>
            <w:tcW w:w="5000" w:type="pct"/>
            <w:gridSpan w:val="3"/>
            <w:shd w:val="clear" w:color="auto" w:fill="D9D9D9"/>
          </w:tcPr>
          <w:p w14:paraId="5FE5916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 w:rsidRPr="006253D4">
              <w:rPr>
                <w:rFonts w:asciiTheme="majorHAnsi" w:hAnsiTheme="majorHAnsi" w:cstheme="majorHAnsi"/>
                <w:b/>
                <w:lang w:val="ru-RU"/>
              </w:rPr>
              <w:t>Иждивенец (1)</w:t>
            </w:r>
          </w:p>
        </w:tc>
      </w:tr>
      <w:tr w:rsidR="006253D4" w:rsidRPr="006253D4" w14:paraId="5BE99B8E" w14:textId="77777777" w:rsidTr="00672225">
        <w:tc>
          <w:tcPr>
            <w:tcW w:w="2898" w:type="pct"/>
            <w:gridSpan w:val="2"/>
          </w:tcPr>
          <w:p w14:paraId="3D6E23D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Фамилия:</w:t>
            </w:r>
          </w:p>
        </w:tc>
        <w:tc>
          <w:tcPr>
            <w:tcW w:w="2102" w:type="pct"/>
          </w:tcPr>
          <w:p w14:paraId="456201B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мя:</w:t>
            </w:r>
          </w:p>
        </w:tc>
      </w:tr>
      <w:tr w:rsidR="006253D4" w:rsidRPr="00BE47AC" w14:paraId="04806BF9" w14:textId="77777777" w:rsidTr="00672225">
        <w:tc>
          <w:tcPr>
            <w:tcW w:w="1416" w:type="pct"/>
          </w:tcPr>
          <w:p w14:paraId="2C018601" w14:textId="0F7B297B" w:rsidR="006253D4" w:rsidRPr="006253D4" w:rsidRDefault="008E2D7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Степень родства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6253D4" w:rsidRPr="006253D4">
              <w:rPr>
                <w:rFonts w:asciiTheme="majorHAnsi" w:hAnsiTheme="majorHAnsi" w:cstheme="majorHAnsi"/>
                <w:color w:val="0072BC"/>
                <w:lang w:val="ru-RU"/>
              </w:rPr>
              <w:t>(супруг(а), ребенок и т.п.)</w:t>
            </w:r>
          </w:p>
        </w:tc>
        <w:tc>
          <w:tcPr>
            <w:tcW w:w="3584" w:type="pct"/>
            <w:gridSpan w:val="2"/>
          </w:tcPr>
          <w:p w14:paraId="517EB20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33625AF9" w14:textId="77777777" w:rsidTr="00672225">
        <w:tc>
          <w:tcPr>
            <w:tcW w:w="1416" w:type="pct"/>
          </w:tcPr>
          <w:p w14:paraId="4DBAD02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озраст</w:t>
            </w:r>
          </w:p>
        </w:tc>
        <w:tc>
          <w:tcPr>
            <w:tcW w:w="3584" w:type="pct"/>
            <w:gridSpan w:val="2"/>
          </w:tcPr>
          <w:p w14:paraId="12CF3CF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0335F6C1" w14:textId="77777777" w:rsidTr="00672225">
        <w:tc>
          <w:tcPr>
            <w:tcW w:w="1416" w:type="pct"/>
          </w:tcPr>
          <w:p w14:paraId="5F48BF5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та рождения</w:t>
            </w:r>
          </w:p>
        </w:tc>
        <w:tc>
          <w:tcPr>
            <w:tcW w:w="3584" w:type="pct"/>
            <w:gridSpan w:val="2"/>
          </w:tcPr>
          <w:p w14:paraId="04E2933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Число:                          Месяц:                        Год:</w:t>
            </w:r>
          </w:p>
        </w:tc>
      </w:tr>
      <w:tr w:rsidR="006253D4" w:rsidRPr="006253D4" w14:paraId="730EEC7A" w14:textId="77777777" w:rsidTr="00672225">
        <w:trPr>
          <w:trHeight w:val="80"/>
        </w:trPr>
        <w:tc>
          <w:tcPr>
            <w:tcW w:w="1416" w:type="pct"/>
          </w:tcPr>
          <w:p w14:paraId="4847FAD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есто рождения</w:t>
            </w:r>
          </w:p>
        </w:tc>
        <w:tc>
          <w:tcPr>
            <w:tcW w:w="3584" w:type="pct"/>
            <w:gridSpan w:val="2"/>
          </w:tcPr>
          <w:p w14:paraId="0C6E0051" w14:textId="4B023324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трана:                  </w:t>
            </w:r>
            <w:r w:rsidR="008E2D78">
              <w:rPr>
                <w:rFonts w:asciiTheme="majorHAnsi" w:hAnsiTheme="majorHAnsi" w:cstheme="majorHAnsi"/>
                <w:lang w:val="ru-RU"/>
              </w:rPr>
              <w:t xml:space="preserve">                   Город/населенный пункт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</w:tc>
      </w:tr>
      <w:tr w:rsidR="006253D4" w:rsidRPr="006253D4" w14:paraId="57A0E040" w14:textId="77777777" w:rsidTr="00672225">
        <w:tc>
          <w:tcPr>
            <w:tcW w:w="1416" w:type="pct"/>
          </w:tcPr>
          <w:p w14:paraId="1E930859" w14:textId="7B4246D2" w:rsidR="006253D4" w:rsidRPr="006253D4" w:rsidRDefault="00B6083C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М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есто жительства</w:t>
            </w:r>
            <w:r>
              <w:rPr>
                <w:rFonts w:asciiTheme="majorHAnsi" w:hAnsiTheme="majorHAnsi" w:cstheme="majorHAnsi"/>
                <w:lang w:val="ru-RU"/>
              </w:rPr>
              <w:t xml:space="preserve"> в настоящее время</w:t>
            </w:r>
          </w:p>
        </w:tc>
        <w:tc>
          <w:tcPr>
            <w:tcW w:w="3584" w:type="pct"/>
            <w:gridSpan w:val="2"/>
          </w:tcPr>
          <w:p w14:paraId="09B3F3E9" w14:textId="3486664B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трана:                  </w:t>
            </w:r>
            <w:r w:rsidR="008E2D78">
              <w:rPr>
                <w:rFonts w:asciiTheme="majorHAnsi" w:hAnsiTheme="majorHAnsi" w:cstheme="majorHAnsi"/>
                <w:lang w:val="ru-RU"/>
              </w:rPr>
              <w:t xml:space="preserve">                   Город/населенный пункт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</w:tc>
      </w:tr>
      <w:tr w:rsidR="006253D4" w:rsidRPr="006253D4" w14:paraId="79907251" w14:textId="77777777" w:rsidTr="00672225">
        <w:tc>
          <w:tcPr>
            <w:tcW w:w="5000" w:type="pct"/>
            <w:gridSpan w:val="3"/>
            <w:shd w:val="clear" w:color="auto" w:fill="D9D9D9"/>
          </w:tcPr>
          <w:p w14:paraId="51C7D05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b/>
                <w:lang w:val="ru-RU"/>
              </w:rPr>
              <w:t>Иждивенец (2)</w:t>
            </w:r>
          </w:p>
        </w:tc>
      </w:tr>
      <w:tr w:rsidR="006253D4" w:rsidRPr="006253D4" w14:paraId="5DB0B9A8" w14:textId="77777777" w:rsidTr="00672225">
        <w:tc>
          <w:tcPr>
            <w:tcW w:w="2898" w:type="pct"/>
            <w:gridSpan w:val="2"/>
          </w:tcPr>
          <w:p w14:paraId="357E900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Фамилия:</w:t>
            </w:r>
          </w:p>
        </w:tc>
        <w:tc>
          <w:tcPr>
            <w:tcW w:w="2102" w:type="pct"/>
          </w:tcPr>
          <w:p w14:paraId="5368271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мя:</w:t>
            </w:r>
          </w:p>
        </w:tc>
      </w:tr>
      <w:tr w:rsidR="006253D4" w:rsidRPr="00BE47AC" w14:paraId="0B5E836F" w14:textId="77777777" w:rsidTr="00672225">
        <w:tc>
          <w:tcPr>
            <w:tcW w:w="1416" w:type="pct"/>
          </w:tcPr>
          <w:p w14:paraId="5FCF381F" w14:textId="0A106D34" w:rsidR="006253D4" w:rsidRPr="006253D4" w:rsidRDefault="008E2D7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Степень родства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6253D4" w:rsidRPr="006253D4">
              <w:rPr>
                <w:rFonts w:asciiTheme="majorHAnsi" w:hAnsiTheme="majorHAnsi" w:cstheme="majorHAnsi"/>
                <w:color w:val="0072BC"/>
                <w:lang w:val="ru-RU"/>
              </w:rPr>
              <w:t>(супруг(а), ребенок и т.п.)</w:t>
            </w:r>
          </w:p>
        </w:tc>
        <w:tc>
          <w:tcPr>
            <w:tcW w:w="3584" w:type="pct"/>
            <w:gridSpan w:val="2"/>
          </w:tcPr>
          <w:p w14:paraId="2BA8F22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6CC71521" w14:textId="77777777" w:rsidTr="00672225">
        <w:tc>
          <w:tcPr>
            <w:tcW w:w="1416" w:type="pct"/>
          </w:tcPr>
          <w:p w14:paraId="43E4F4D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lastRenderedPageBreak/>
              <w:t>Возраст</w:t>
            </w:r>
          </w:p>
        </w:tc>
        <w:tc>
          <w:tcPr>
            <w:tcW w:w="3584" w:type="pct"/>
            <w:gridSpan w:val="2"/>
          </w:tcPr>
          <w:p w14:paraId="4190D84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194891A7" w14:textId="77777777" w:rsidTr="00672225">
        <w:tc>
          <w:tcPr>
            <w:tcW w:w="1416" w:type="pct"/>
          </w:tcPr>
          <w:p w14:paraId="2C82894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та рождения</w:t>
            </w:r>
          </w:p>
        </w:tc>
        <w:tc>
          <w:tcPr>
            <w:tcW w:w="3584" w:type="pct"/>
            <w:gridSpan w:val="2"/>
          </w:tcPr>
          <w:p w14:paraId="26DA219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Число:                          Месяц:                        Год:</w:t>
            </w:r>
          </w:p>
        </w:tc>
      </w:tr>
      <w:tr w:rsidR="006253D4" w:rsidRPr="006253D4" w14:paraId="248A8D17" w14:textId="77777777" w:rsidTr="00672225">
        <w:tc>
          <w:tcPr>
            <w:tcW w:w="1416" w:type="pct"/>
          </w:tcPr>
          <w:p w14:paraId="100872B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есто рождения</w:t>
            </w:r>
          </w:p>
        </w:tc>
        <w:tc>
          <w:tcPr>
            <w:tcW w:w="3584" w:type="pct"/>
            <w:gridSpan w:val="2"/>
          </w:tcPr>
          <w:p w14:paraId="2F247433" w14:textId="180EC8E2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трана:                  </w:t>
            </w:r>
            <w:r w:rsidR="008E2D78">
              <w:rPr>
                <w:rFonts w:asciiTheme="majorHAnsi" w:hAnsiTheme="majorHAnsi" w:cstheme="majorHAnsi"/>
                <w:lang w:val="ru-RU"/>
              </w:rPr>
              <w:t xml:space="preserve">                   Город/населенный пункт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</w:tc>
      </w:tr>
      <w:tr w:rsidR="006253D4" w:rsidRPr="006253D4" w14:paraId="6E8CDDEC" w14:textId="77777777" w:rsidTr="00672225">
        <w:tc>
          <w:tcPr>
            <w:tcW w:w="1416" w:type="pct"/>
          </w:tcPr>
          <w:p w14:paraId="7253668C" w14:textId="1A47820A" w:rsidR="006253D4" w:rsidRPr="006253D4" w:rsidRDefault="00B6083C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М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есто жительства</w:t>
            </w:r>
            <w:r>
              <w:rPr>
                <w:rFonts w:asciiTheme="majorHAnsi" w:hAnsiTheme="majorHAnsi" w:cstheme="majorHAnsi"/>
                <w:lang w:val="ru-RU"/>
              </w:rPr>
              <w:t xml:space="preserve"> в настоящее время</w:t>
            </w:r>
          </w:p>
        </w:tc>
        <w:tc>
          <w:tcPr>
            <w:tcW w:w="3584" w:type="pct"/>
            <w:gridSpan w:val="2"/>
          </w:tcPr>
          <w:p w14:paraId="0491F5BC" w14:textId="214BFFAF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трана:                  </w:t>
            </w:r>
            <w:r w:rsidR="008E2D78">
              <w:rPr>
                <w:rFonts w:asciiTheme="majorHAnsi" w:hAnsiTheme="majorHAnsi" w:cstheme="majorHAnsi"/>
                <w:lang w:val="ru-RU"/>
              </w:rPr>
              <w:t xml:space="preserve">                   Город/населенный пункт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</w:tc>
      </w:tr>
    </w:tbl>
    <w:p w14:paraId="2D2AA284" w14:textId="77777777" w:rsidR="006253D4" w:rsidRPr="006253D4" w:rsidRDefault="006253D4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>Особые потребности</w:t>
      </w:r>
    </w:p>
    <w:p w14:paraId="57A97E7D" w14:textId="65645A13" w:rsidR="006253D4" w:rsidRPr="006253D4" w:rsidRDefault="006253D4" w:rsidP="006253D4">
      <w:pPr>
        <w:pStyle w:val="aff7"/>
        <w:spacing w:before="100" w:beforeAutospacing="1" w:after="120" w:line="0" w:lineRule="atLeast"/>
        <w:ind w:left="357"/>
        <w:contextualSpacing w:val="0"/>
        <w:jc w:val="both"/>
        <w:rPr>
          <w:rFonts w:asciiTheme="majorHAnsi" w:hAnsiTheme="majorHAnsi" w:cstheme="majorHAnsi"/>
          <w:i/>
          <w:color w:val="0070C0"/>
          <w:lang w:val="ru-RU"/>
        </w:rPr>
      </w:pPr>
      <w:r w:rsidRPr="006253D4">
        <w:rPr>
          <w:rFonts w:asciiTheme="majorHAnsi" w:hAnsiTheme="majorHAnsi" w:cstheme="majorHAnsi"/>
          <w:i/>
          <w:color w:val="0070C0"/>
          <w:lang w:val="ru-RU"/>
        </w:rPr>
        <w:t>Пожалуйста, укажите сведения о наличии у вас или у другого члена вашей семьи инвалидности, серьезного заболевания или любых иных особых обстоятельств, которые следует принять во внимание. Е</w:t>
      </w:r>
      <w:r w:rsidR="00147447">
        <w:rPr>
          <w:rFonts w:asciiTheme="majorHAnsi" w:hAnsiTheme="majorHAnsi" w:cstheme="majorHAnsi"/>
          <w:i/>
          <w:color w:val="0070C0"/>
          <w:lang w:val="ru-RU"/>
        </w:rPr>
        <w:t>сли есть</w:t>
      </w:r>
      <w:r w:rsidR="00B6083C">
        <w:rPr>
          <w:rFonts w:asciiTheme="majorHAnsi" w:hAnsiTheme="majorHAnsi" w:cstheme="majorHAnsi"/>
          <w:i/>
          <w:color w:val="0070C0"/>
          <w:lang w:val="ru-RU"/>
        </w:rPr>
        <w:t xml:space="preserve">, приложите к заявлению заключение о состоянии здоровья.  </w:t>
      </w:r>
    </w:p>
    <w:p w14:paraId="1C6667C4" w14:textId="77777777" w:rsidR="006253D4" w:rsidRPr="006253D4" w:rsidRDefault="006253D4" w:rsidP="006253D4">
      <w:pPr>
        <w:pStyle w:val="aff7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i/>
          <w:color w:val="0070C0"/>
          <w:lang w:val="ru-RU"/>
        </w:rPr>
      </w:pPr>
    </w:p>
    <w:p w14:paraId="1FA78254" w14:textId="77777777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У меня есть особые потребности</w:t>
      </w:r>
    </w:p>
    <w:p w14:paraId="783F85DD" w14:textId="77777777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У одного из членов моей семьи есть особые потребности:</w:t>
      </w:r>
    </w:p>
    <w:p w14:paraId="37FF55B7" w14:textId="77777777" w:rsidR="006253D4" w:rsidRPr="006253D4" w:rsidRDefault="006253D4" w:rsidP="006253D4">
      <w:pPr>
        <w:pStyle w:val="aff7"/>
        <w:numPr>
          <w:ilvl w:val="1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>Фамилия, имя, возраст и степень родства с вами:</w:t>
      </w:r>
      <w:r w:rsidRPr="006253D4">
        <w:rPr>
          <w:rFonts w:asciiTheme="majorHAnsi" w:hAnsiTheme="majorHAnsi" w:cstheme="majorHAnsi"/>
          <w:lang w:val="ru-RU"/>
        </w:rPr>
        <w:t xml:space="preserve"> _____________________________________________</w:t>
      </w:r>
    </w:p>
    <w:p w14:paraId="59880CA5" w14:textId="77777777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Особые потребности есть и у меня, и у члена моей семьи</w:t>
      </w:r>
    </w:p>
    <w:p w14:paraId="5359F480" w14:textId="0FC17338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Не</w:t>
      </w:r>
      <w:r w:rsidR="009D4843">
        <w:rPr>
          <w:rFonts w:asciiTheme="majorHAnsi" w:hAnsiTheme="majorHAnsi" w:cstheme="majorHAnsi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 xml:space="preserve">применимо </w:t>
      </w:r>
    </w:p>
    <w:p w14:paraId="3D05B52E" w14:textId="77777777" w:rsidR="006253D4" w:rsidRPr="006253D4" w:rsidRDefault="006253D4" w:rsidP="006253D4">
      <w:pPr>
        <w:pStyle w:val="aff7"/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</w:p>
    <w:tbl>
      <w:tblPr>
        <w:tblW w:w="513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492"/>
        <w:gridCol w:w="7219"/>
      </w:tblGrid>
      <w:tr w:rsidR="006253D4" w:rsidRPr="006253D4" w14:paraId="67846341" w14:textId="77777777" w:rsidTr="00672225">
        <w:tc>
          <w:tcPr>
            <w:tcW w:w="1630" w:type="pct"/>
          </w:tcPr>
          <w:p w14:paraId="1F048805" w14:textId="61733F09" w:rsidR="006253D4" w:rsidRPr="006253D4" w:rsidRDefault="00B6083C" w:rsidP="00B6083C">
            <w:pPr>
              <w:pStyle w:val="aff7"/>
              <w:numPr>
                <w:ilvl w:val="0"/>
                <w:numId w:val="26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>Имеющееся з</w:t>
            </w:r>
            <w:r w:rsidR="006253D4" w:rsidRPr="006253D4">
              <w:rPr>
                <w:rFonts w:asciiTheme="majorHAnsi" w:hAnsiTheme="majorHAnsi" w:cstheme="majorHAnsi"/>
                <w:b/>
                <w:lang w:val="ru-RU"/>
              </w:rPr>
              <w:t>а</w:t>
            </w:r>
            <w:r>
              <w:rPr>
                <w:rFonts w:asciiTheme="majorHAnsi" w:hAnsiTheme="majorHAnsi" w:cstheme="majorHAnsi"/>
                <w:b/>
                <w:lang w:val="ru-RU"/>
              </w:rPr>
              <w:t>болевание</w:t>
            </w:r>
            <w:r w:rsidR="006253D4" w:rsidRPr="006253D4">
              <w:rPr>
                <w:rFonts w:asciiTheme="majorHAnsi" w:hAnsiTheme="majorHAnsi" w:cstheme="majorHAnsi"/>
                <w:b/>
                <w:lang w:val="ru-RU"/>
              </w:rPr>
              <w:t xml:space="preserve"> (выбрать нужное)</w:t>
            </w:r>
          </w:p>
        </w:tc>
        <w:tc>
          <w:tcPr>
            <w:tcW w:w="3370" w:type="pct"/>
          </w:tcPr>
          <w:p w14:paraId="0BE2E749" w14:textId="77777777" w:rsidR="006253D4" w:rsidRPr="006253D4" w:rsidRDefault="006253D4" w:rsidP="006253D4">
            <w:pPr>
              <w:pStyle w:val="aff7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арушение зрения</w:t>
            </w:r>
          </w:p>
          <w:p w14:paraId="1ACF893A" w14:textId="77777777" w:rsidR="006253D4" w:rsidRPr="006253D4" w:rsidRDefault="006253D4" w:rsidP="006253D4">
            <w:pPr>
              <w:pStyle w:val="aff7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арушение слуха</w:t>
            </w:r>
          </w:p>
          <w:p w14:paraId="26D04845" w14:textId="77777777" w:rsidR="006253D4" w:rsidRPr="006253D4" w:rsidRDefault="006253D4" w:rsidP="006253D4">
            <w:pPr>
              <w:pStyle w:val="aff7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Физический недостаток</w:t>
            </w:r>
          </w:p>
          <w:p w14:paraId="1F713C83" w14:textId="1D6DBEF7" w:rsidR="006253D4" w:rsidRPr="006253D4" w:rsidRDefault="006253D4" w:rsidP="006253D4">
            <w:pPr>
              <w:pStyle w:val="aff7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Хроническая боле</w:t>
            </w:r>
            <w:r w:rsidR="00147447">
              <w:rPr>
                <w:rFonts w:asciiTheme="majorHAnsi" w:hAnsiTheme="majorHAnsi" w:cstheme="majorHAnsi"/>
                <w:lang w:val="ru-RU"/>
              </w:rPr>
              <w:t>знь (указать какая)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  <w:p w14:paraId="562B1EF7" w14:textId="55D656E4" w:rsidR="006253D4" w:rsidRPr="006253D4" w:rsidRDefault="006253D4" w:rsidP="006253D4">
            <w:pPr>
              <w:pStyle w:val="aff7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Ранение (указать</w:t>
            </w:r>
            <w:r w:rsidR="00147447">
              <w:rPr>
                <w:rFonts w:asciiTheme="majorHAnsi" w:hAnsiTheme="majorHAnsi" w:cstheme="majorHAnsi"/>
                <w:lang w:val="ru-RU"/>
              </w:rPr>
              <w:t xml:space="preserve"> какое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): </w:t>
            </w:r>
          </w:p>
          <w:p w14:paraId="4F4FDE78" w14:textId="703ED2EB" w:rsidR="006253D4" w:rsidRPr="006253D4" w:rsidRDefault="006253D4" w:rsidP="006253D4">
            <w:pPr>
              <w:pStyle w:val="aff7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ерьезное заболевание (указать</w:t>
            </w:r>
            <w:r w:rsidR="00147447">
              <w:rPr>
                <w:rFonts w:asciiTheme="majorHAnsi" w:hAnsiTheme="majorHAnsi" w:cstheme="majorHAnsi"/>
                <w:lang w:val="ru-RU"/>
              </w:rPr>
              <w:t xml:space="preserve"> какое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): </w:t>
            </w:r>
          </w:p>
          <w:p w14:paraId="46167B48" w14:textId="77777777" w:rsidR="006253D4" w:rsidRPr="006253D4" w:rsidRDefault="006253D4" w:rsidP="006253D4">
            <w:pPr>
              <w:pStyle w:val="aff7"/>
              <w:numPr>
                <w:ilvl w:val="0"/>
                <w:numId w:val="2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ное (указать):</w:t>
            </w:r>
          </w:p>
        </w:tc>
      </w:tr>
      <w:tr w:rsidR="006253D4" w:rsidRPr="00BE47AC" w14:paraId="724034AA" w14:textId="77777777" w:rsidTr="00672225">
        <w:tc>
          <w:tcPr>
            <w:tcW w:w="1630" w:type="pct"/>
          </w:tcPr>
          <w:p w14:paraId="5CE0963E" w14:textId="3C8B9A00" w:rsidR="006253D4" w:rsidRPr="006253D4" w:rsidRDefault="00B6083C" w:rsidP="00B6083C">
            <w:pPr>
              <w:pStyle w:val="aff7"/>
              <w:numPr>
                <w:ilvl w:val="0"/>
                <w:numId w:val="26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 xml:space="preserve">Какая помощь </w:t>
            </w:r>
            <w:r w:rsidR="006253D4" w:rsidRPr="006253D4">
              <w:rPr>
                <w:rFonts w:asciiTheme="majorHAnsi" w:hAnsiTheme="majorHAnsi" w:cstheme="majorHAnsi"/>
                <w:b/>
                <w:lang w:val="ru-RU"/>
              </w:rPr>
              <w:t>необходима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(лекарства, терапия, специальное питание, защита, жилье, уход</w:t>
            </w:r>
            <w:r>
              <w:rPr>
                <w:rFonts w:asciiTheme="majorHAnsi" w:hAnsiTheme="majorHAnsi" w:cstheme="majorHAnsi"/>
                <w:lang w:val="ru-RU"/>
              </w:rPr>
              <w:t>, материалы для чтения, слуховой аппарат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и т.п.)</w:t>
            </w:r>
          </w:p>
        </w:tc>
        <w:tc>
          <w:tcPr>
            <w:tcW w:w="3370" w:type="pct"/>
          </w:tcPr>
          <w:p w14:paraId="2EF0BC5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64770E9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467738F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66D0C5C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478A7639" w14:textId="77777777" w:rsidTr="00672225">
        <w:tc>
          <w:tcPr>
            <w:tcW w:w="1630" w:type="pct"/>
          </w:tcPr>
          <w:p w14:paraId="243141A4" w14:textId="161E13C2" w:rsidR="006253D4" w:rsidRPr="006253D4" w:rsidRDefault="006253D4" w:rsidP="006253D4">
            <w:pPr>
              <w:pStyle w:val="afd"/>
              <w:numPr>
                <w:ilvl w:val="0"/>
                <w:numId w:val="26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b/>
                <w:lang w:val="ru-RU"/>
              </w:rPr>
              <w:t xml:space="preserve">Если у </w:t>
            </w:r>
            <w:r w:rsidRPr="006253D4">
              <w:rPr>
                <w:rFonts w:asciiTheme="majorHAnsi" w:hAnsiTheme="majorHAnsi" w:cstheme="majorHAnsi"/>
                <w:b/>
                <w:u w:val="single"/>
                <w:lang w:val="ru-RU"/>
              </w:rPr>
              <w:t>вас</w:t>
            </w:r>
            <w:r w:rsidRPr="006253D4">
              <w:rPr>
                <w:rFonts w:asciiTheme="majorHAnsi" w:hAnsiTheme="majorHAnsi" w:cstheme="majorHAnsi"/>
                <w:b/>
                <w:lang w:val="ru-RU"/>
              </w:rPr>
              <w:t xml:space="preserve"> есть особые потребности,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укажите, повлияет ли это на вашу учебу, и какие дополнительные условия проживания/</w:t>
            </w:r>
            <w:r w:rsidR="00B6083C">
              <w:rPr>
                <w:rFonts w:asciiTheme="majorHAnsi" w:hAnsiTheme="majorHAnsi" w:cstheme="majorHAnsi"/>
                <w:lang w:val="ru-RU"/>
              </w:rPr>
              <w:t>виды помощи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могут потребоваться для содействия вашей уч</w:t>
            </w:r>
            <w:r w:rsidR="00147447">
              <w:rPr>
                <w:rFonts w:asciiTheme="majorHAnsi" w:hAnsiTheme="majorHAnsi" w:cstheme="majorHAnsi"/>
                <w:lang w:val="ru-RU"/>
              </w:rPr>
              <w:t>ебе (например, доступное жилье/</w:t>
            </w:r>
            <w:r w:rsidRPr="006253D4">
              <w:rPr>
                <w:rFonts w:asciiTheme="majorHAnsi" w:hAnsiTheme="majorHAnsi" w:cstheme="majorHAnsi"/>
                <w:lang w:val="ru-RU"/>
              </w:rPr>
              <w:t>переводчик языка жестов).</w:t>
            </w:r>
          </w:p>
        </w:tc>
        <w:tc>
          <w:tcPr>
            <w:tcW w:w="3370" w:type="pct"/>
          </w:tcPr>
          <w:p w14:paraId="10AFE90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25E63EA7" w14:textId="77777777" w:rsidR="006253D4" w:rsidRPr="006253D4" w:rsidRDefault="006253D4" w:rsidP="006253D4">
      <w:pPr>
        <w:pStyle w:val="1"/>
        <w:spacing w:before="100" w:beforeAutospacing="1" w:after="120" w:line="0" w:lineRule="atLeast"/>
        <w:jc w:val="both"/>
        <w:rPr>
          <w:rFonts w:asciiTheme="majorHAnsi" w:hAnsiTheme="majorHAnsi" w:cstheme="majorHAnsi"/>
          <w:sz w:val="28"/>
          <w:szCs w:val="28"/>
          <w:lang w:val="ru-RU"/>
        </w:rPr>
      </w:pPr>
      <w:r w:rsidRPr="006253D4">
        <w:rPr>
          <w:rFonts w:asciiTheme="majorHAnsi" w:hAnsiTheme="majorHAnsi" w:cstheme="majorHAnsi"/>
          <w:sz w:val="28"/>
          <w:lang w:val="ru-RU"/>
        </w:rPr>
        <w:t xml:space="preserve">Часть III - Социальное/экономическое положение </w:t>
      </w:r>
    </w:p>
    <w:p w14:paraId="0CFE4D42" w14:textId="77777777" w:rsidR="006253D4" w:rsidRPr="006253D4" w:rsidRDefault="006253D4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 xml:space="preserve">Профессия и образование родителей </w:t>
      </w:r>
    </w:p>
    <w:tbl>
      <w:tblPr>
        <w:tblW w:w="5000" w:type="pct"/>
        <w:jc w:val="center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379"/>
        <w:gridCol w:w="3568"/>
        <w:gridCol w:w="3493"/>
      </w:tblGrid>
      <w:tr w:rsidR="006253D4" w:rsidRPr="006253D4" w14:paraId="1EC8C97B" w14:textId="77777777" w:rsidTr="00672225">
        <w:trPr>
          <w:jc w:val="center"/>
        </w:trPr>
        <w:tc>
          <w:tcPr>
            <w:tcW w:w="1618" w:type="pct"/>
            <w:shd w:val="clear" w:color="auto" w:fill="D9D9D9"/>
          </w:tcPr>
          <w:p w14:paraId="12E6A67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709" w:type="pct"/>
            <w:shd w:val="clear" w:color="auto" w:fill="D9D9D9"/>
          </w:tcPr>
          <w:p w14:paraId="358D9DC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Отец (или опекун)</w:t>
            </w:r>
          </w:p>
        </w:tc>
        <w:tc>
          <w:tcPr>
            <w:tcW w:w="1673" w:type="pct"/>
            <w:shd w:val="clear" w:color="auto" w:fill="D9D9D9"/>
          </w:tcPr>
          <w:p w14:paraId="14EB37C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ать (или опекун)</w:t>
            </w:r>
          </w:p>
        </w:tc>
      </w:tr>
      <w:tr w:rsidR="006253D4" w:rsidRPr="00BE47AC" w14:paraId="0F6E6A64" w14:textId="77777777" w:rsidTr="00672225">
        <w:trPr>
          <w:jc w:val="center"/>
        </w:trPr>
        <w:tc>
          <w:tcPr>
            <w:tcW w:w="1618" w:type="pct"/>
          </w:tcPr>
          <w:p w14:paraId="17E63FE3" w14:textId="2C7FF243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Уровень образования (наивысший уровень образовани</w:t>
            </w:r>
            <w:r w:rsidR="009D4843">
              <w:rPr>
                <w:rFonts w:asciiTheme="majorHAnsi" w:hAnsiTheme="majorHAnsi" w:cstheme="majorHAnsi"/>
                <w:lang w:val="ru-RU"/>
              </w:rPr>
              <w:t xml:space="preserve">я, полученный </w:t>
            </w:r>
            <w:r w:rsidR="009D4843">
              <w:rPr>
                <w:rFonts w:asciiTheme="majorHAnsi" w:hAnsiTheme="majorHAnsi" w:cstheme="majorHAnsi"/>
                <w:lang w:val="ru-RU"/>
              </w:rPr>
              <w:lastRenderedPageBreak/>
              <w:t>родителем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Pr="006253D4">
              <w:rPr>
                <w:rFonts w:asciiTheme="majorHAnsi" w:hAnsiTheme="majorHAnsi" w:cstheme="majorHAnsi"/>
                <w:b/>
                <w:u w:val="single"/>
                <w:lang w:val="ru-RU"/>
              </w:rPr>
              <w:t>или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количество лет обучения в школе)</w:t>
            </w:r>
          </w:p>
        </w:tc>
        <w:tc>
          <w:tcPr>
            <w:tcW w:w="1709" w:type="pct"/>
          </w:tcPr>
          <w:p w14:paraId="772DB6E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1673" w:type="pct"/>
          </w:tcPr>
          <w:p w14:paraId="2FCE10F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443CCAC3" w14:textId="77777777" w:rsidTr="00672225">
        <w:trPr>
          <w:jc w:val="center"/>
        </w:trPr>
        <w:tc>
          <w:tcPr>
            <w:tcW w:w="1618" w:type="pct"/>
          </w:tcPr>
          <w:p w14:paraId="19F445D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рофессия</w:t>
            </w:r>
          </w:p>
        </w:tc>
        <w:tc>
          <w:tcPr>
            <w:tcW w:w="1709" w:type="pct"/>
          </w:tcPr>
          <w:p w14:paraId="4B26FAF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1673" w:type="pct"/>
          </w:tcPr>
          <w:p w14:paraId="31772E6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</w:tbl>
    <w:p w14:paraId="6B3B7966" w14:textId="62A210E7" w:rsidR="006253D4" w:rsidRPr="006253D4" w:rsidRDefault="006253D4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 xml:space="preserve">Текущий род </w:t>
      </w:r>
      <w:r w:rsidR="009D4843">
        <w:rPr>
          <w:rFonts w:asciiTheme="majorHAnsi" w:hAnsiTheme="majorHAnsi" w:cstheme="majorHAnsi"/>
          <w:b/>
          <w:lang w:val="ru-RU"/>
        </w:rPr>
        <w:t>занятий</w:t>
      </w:r>
      <w:r w:rsidRPr="006253D4">
        <w:rPr>
          <w:rFonts w:asciiTheme="majorHAnsi" w:hAnsiTheme="majorHAnsi" w:cstheme="majorHAnsi"/>
          <w:b/>
          <w:lang w:val="ru-RU"/>
        </w:rPr>
        <w:t xml:space="preserve"> родителей </w:t>
      </w:r>
    </w:p>
    <w:tbl>
      <w:tblPr>
        <w:tblW w:w="5000" w:type="pct"/>
        <w:jc w:val="center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385"/>
        <w:gridCol w:w="3585"/>
        <w:gridCol w:w="3470"/>
      </w:tblGrid>
      <w:tr w:rsidR="006253D4" w:rsidRPr="006253D4" w14:paraId="646BFCE3" w14:textId="77777777" w:rsidTr="00672225">
        <w:trPr>
          <w:jc w:val="center"/>
        </w:trPr>
        <w:tc>
          <w:tcPr>
            <w:tcW w:w="1621" w:type="pct"/>
            <w:shd w:val="clear" w:color="auto" w:fill="D9D9D9"/>
          </w:tcPr>
          <w:p w14:paraId="63AD20B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717" w:type="pct"/>
            <w:shd w:val="clear" w:color="auto" w:fill="D9D9D9"/>
          </w:tcPr>
          <w:p w14:paraId="03CDAEA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Отец (или опекун)</w:t>
            </w:r>
          </w:p>
        </w:tc>
        <w:tc>
          <w:tcPr>
            <w:tcW w:w="1662" w:type="pct"/>
            <w:shd w:val="clear" w:color="auto" w:fill="D9D9D9"/>
          </w:tcPr>
          <w:p w14:paraId="04B30FA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ать (или опекун)</w:t>
            </w:r>
          </w:p>
        </w:tc>
      </w:tr>
      <w:tr w:rsidR="006253D4" w:rsidRPr="00BE47AC" w14:paraId="25514346" w14:textId="77777777" w:rsidTr="00672225">
        <w:trPr>
          <w:jc w:val="center"/>
        </w:trPr>
        <w:tc>
          <w:tcPr>
            <w:tcW w:w="1621" w:type="pct"/>
          </w:tcPr>
          <w:p w14:paraId="1DD18967" w14:textId="0C2A83E8" w:rsidR="006253D4" w:rsidRPr="006253D4" w:rsidRDefault="006253D4" w:rsidP="00672225">
            <w:pPr>
              <w:tabs>
                <w:tab w:val="left" w:pos="390"/>
              </w:tabs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Текущий род </w:t>
            </w:r>
            <w:r w:rsidR="009D4843">
              <w:rPr>
                <w:rFonts w:asciiTheme="majorHAnsi" w:hAnsiTheme="majorHAnsi" w:cstheme="majorHAnsi"/>
                <w:lang w:val="ru-RU"/>
              </w:rPr>
              <w:t>занятий и место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работы </w:t>
            </w:r>
          </w:p>
        </w:tc>
        <w:tc>
          <w:tcPr>
            <w:tcW w:w="1717" w:type="pct"/>
          </w:tcPr>
          <w:p w14:paraId="0A90EE57" w14:textId="77777777" w:rsidR="006253D4" w:rsidRPr="006253D4" w:rsidRDefault="006253D4" w:rsidP="00672225">
            <w:pPr>
              <w:tabs>
                <w:tab w:val="left" w:pos="390"/>
              </w:tabs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ab/>
            </w:r>
          </w:p>
        </w:tc>
        <w:tc>
          <w:tcPr>
            <w:tcW w:w="1662" w:type="pct"/>
          </w:tcPr>
          <w:p w14:paraId="751442B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42A19B18" w14:textId="77777777" w:rsidTr="00672225">
        <w:trPr>
          <w:jc w:val="center"/>
        </w:trPr>
        <w:tc>
          <w:tcPr>
            <w:tcW w:w="1621" w:type="pct"/>
          </w:tcPr>
          <w:p w14:paraId="398E9C96" w14:textId="4E84DD0B" w:rsidR="006253D4" w:rsidRPr="006253D4" w:rsidRDefault="00E32BF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Примерный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доход</w:t>
            </w:r>
            <w:r>
              <w:rPr>
                <w:rFonts w:asciiTheme="majorHAnsi" w:hAnsiTheme="majorHAnsi" w:cstheme="majorHAnsi"/>
                <w:lang w:val="ru-RU"/>
              </w:rPr>
              <w:t xml:space="preserve"> в месяц</w:t>
            </w:r>
            <w:r w:rsidR="00B6083C">
              <w:rPr>
                <w:rFonts w:asciiTheme="majorHAnsi" w:hAnsiTheme="majorHAnsi" w:cstheme="majorHAnsi"/>
                <w:lang w:val="ru-RU"/>
              </w:rPr>
              <w:t>, руб</w:t>
            </w:r>
          </w:p>
        </w:tc>
        <w:tc>
          <w:tcPr>
            <w:tcW w:w="1717" w:type="pct"/>
          </w:tcPr>
          <w:p w14:paraId="2F19FD43" w14:textId="77777777" w:rsidR="006253D4" w:rsidRPr="00B6083C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1662" w:type="pct"/>
          </w:tcPr>
          <w:p w14:paraId="1315B3D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</w:tbl>
    <w:p w14:paraId="4CC7CCF2" w14:textId="196EBD54" w:rsidR="006253D4" w:rsidRPr="006253D4" w:rsidRDefault="00B6083C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b/>
          <w:lang w:val="ru-RU"/>
        </w:rPr>
        <w:t>М</w:t>
      </w:r>
      <w:r w:rsidR="006253D4" w:rsidRPr="006253D4">
        <w:rPr>
          <w:rFonts w:asciiTheme="majorHAnsi" w:hAnsiTheme="majorHAnsi" w:cstheme="majorHAnsi"/>
          <w:b/>
          <w:lang w:val="ru-RU"/>
        </w:rPr>
        <w:t>есячный доход семьи (</w:t>
      </w:r>
      <w:r w:rsidR="00E32BF8">
        <w:rPr>
          <w:rFonts w:asciiTheme="majorHAnsi" w:hAnsiTheme="majorHAnsi" w:cstheme="majorHAnsi"/>
          <w:b/>
          <w:lang w:val="ru-RU"/>
        </w:rPr>
        <w:t>в рублях</w:t>
      </w:r>
      <w:r w:rsidR="006253D4" w:rsidRPr="006253D4">
        <w:rPr>
          <w:rFonts w:asciiTheme="majorHAnsi" w:hAnsiTheme="majorHAnsi" w:cstheme="majorHAnsi"/>
          <w:b/>
          <w:lang w:val="ru-RU"/>
        </w:rPr>
        <w:t>)</w:t>
      </w:r>
    </w:p>
    <w:p w14:paraId="280E48F7" w14:textId="77777777" w:rsidR="006253D4" w:rsidRPr="006253D4" w:rsidRDefault="006253D4" w:rsidP="006253D4">
      <w:pPr>
        <w:pStyle w:val="aff7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lang w:val="ru-RU"/>
        </w:rPr>
      </w:pP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4253"/>
        <w:gridCol w:w="6187"/>
      </w:tblGrid>
      <w:tr w:rsidR="006253D4" w:rsidRPr="006253D4" w14:paraId="7F29BD87" w14:textId="77777777" w:rsidTr="00672225">
        <w:tc>
          <w:tcPr>
            <w:tcW w:w="2037" w:type="pct"/>
            <w:shd w:val="clear" w:color="auto" w:fill="D9D9D9"/>
            <w:vAlign w:val="center"/>
          </w:tcPr>
          <w:p w14:paraId="4711F888" w14:textId="612002FC" w:rsidR="006253D4" w:rsidRPr="006253D4" w:rsidRDefault="00B6083C" w:rsidP="006253D4">
            <w:pPr>
              <w:pStyle w:val="aff7"/>
              <w:numPr>
                <w:ilvl w:val="0"/>
                <w:numId w:val="18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Общий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месячный доход </w:t>
            </w:r>
            <w:r w:rsidR="00E32BF8">
              <w:rPr>
                <w:rFonts w:asciiTheme="majorHAnsi" w:hAnsiTheme="majorHAnsi" w:cstheme="majorHAnsi"/>
                <w:lang w:val="ru-RU"/>
              </w:rPr>
              <w:t xml:space="preserve">семьи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(при</w:t>
            </w:r>
            <w:r w:rsidR="00E32BF8">
              <w:rPr>
                <w:rFonts w:asciiTheme="majorHAnsi" w:hAnsiTheme="majorHAnsi" w:cstheme="majorHAnsi"/>
                <w:lang w:val="ru-RU"/>
              </w:rPr>
              <w:t>мерный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) </w:t>
            </w:r>
          </w:p>
        </w:tc>
        <w:tc>
          <w:tcPr>
            <w:tcW w:w="2963" w:type="pct"/>
            <w:vAlign w:val="center"/>
          </w:tcPr>
          <w:p w14:paraId="17785A37" w14:textId="05A7A678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умма/</w:t>
            </w:r>
            <w:r w:rsidR="00E32BF8">
              <w:rPr>
                <w:rFonts w:asciiTheme="majorHAnsi" w:hAnsiTheme="majorHAnsi" w:cstheme="majorHAnsi"/>
                <w:lang w:val="ru-RU"/>
              </w:rPr>
              <w:t>руб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:                                    </w:t>
            </w:r>
          </w:p>
        </w:tc>
      </w:tr>
      <w:tr w:rsidR="006253D4" w:rsidRPr="006253D4" w14:paraId="0AE29B45" w14:textId="77777777" w:rsidTr="00672225">
        <w:tc>
          <w:tcPr>
            <w:tcW w:w="2037" w:type="pct"/>
            <w:shd w:val="clear" w:color="auto" w:fill="D9D9D9"/>
            <w:vAlign w:val="center"/>
          </w:tcPr>
          <w:p w14:paraId="7F58E42B" w14:textId="67176A3D" w:rsidR="006253D4" w:rsidRPr="006253D4" w:rsidRDefault="006253D4" w:rsidP="006253D4">
            <w:pPr>
              <w:pStyle w:val="aff7"/>
              <w:numPr>
                <w:ilvl w:val="0"/>
                <w:numId w:val="18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Кт</w:t>
            </w:r>
            <w:r w:rsidR="00B6083C">
              <w:rPr>
                <w:rFonts w:asciiTheme="majorHAnsi" w:hAnsiTheme="majorHAnsi" w:cstheme="majorHAnsi"/>
                <w:lang w:val="ru-RU"/>
              </w:rPr>
              <w:t xml:space="preserve">о зарабатывает большую часть </w:t>
            </w:r>
            <w:r w:rsidRPr="006253D4">
              <w:rPr>
                <w:rFonts w:asciiTheme="majorHAnsi" w:hAnsiTheme="majorHAnsi" w:cstheme="majorHAnsi"/>
                <w:lang w:val="ru-RU"/>
              </w:rPr>
              <w:t>месячного дохода семьи?</w:t>
            </w:r>
          </w:p>
        </w:tc>
        <w:tc>
          <w:tcPr>
            <w:tcW w:w="2963" w:type="pct"/>
            <w:vAlign w:val="center"/>
          </w:tcPr>
          <w:p w14:paraId="103636D7" w14:textId="51052271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умма/</w:t>
            </w:r>
            <w:r w:rsidR="00E32BF8">
              <w:rPr>
                <w:rFonts w:asciiTheme="majorHAnsi" w:hAnsiTheme="majorHAnsi" w:cstheme="majorHAnsi"/>
                <w:lang w:val="ru-RU"/>
              </w:rPr>
              <w:t>руб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:                                    </w:t>
            </w:r>
          </w:p>
        </w:tc>
      </w:tr>
      <w:tr w:rsidR="006253D4" w:rsidRPr="006253D4" w14:paraId="3A081F6D" w14:textId="77777777" w:rsidTr="00672225">
        <w:tc>
          <w:tcPr>
            <w:tcW w:w="2037" w:type="pct"/>
            <w:shd w:val="clear" w:color="auto" w:fill="D9D9D9"/>
          </w:tcPr>
          <w:p w14:paraId="326B4C48" w14:textId="69DFDF97" w:rsidR="006253D4" w:rsidRPr="006253D4" w:rsidRDefault="006253D4" w:rsidP="006253D4">
            <w:pPr>
              <w:pStyle w:val="aff7"/>
              <w:numPr>
                <w:ilvl w:val="0"/>
                <w:numId w:val="18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Размер и источник </w:t>
            </w:r>
            <w:r w:rsidR="00E32BF8">
              <w:rPr>
                <w:rFonts w:asciiTheme="majorHAnsi" w:hAnsiTheme="majorHAnsi" w:cstheme="majorHAnsi"/>
                <w:lang w:val="ru-RU"/>
              </w:rPr>
              <w:t>дохода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семьи, если вы, ваши родители/опекун</w:t>
            </w:r>
            <w:r w:rsidR="00E32BF8">
              <w:rPr>
                <w:rFonts w:asciiTheme="majorHAnsi" w:hAnsiTheme="majorHAnsi" w:cstheme="majorHAnsi"/>
                <w:lang w:val="ru-RU"/>
              </w:rPr>
              <w:t>ы</w:t>
            </w:r>
            <w:r w:rsidR="00B6083C">
              <w:rPr>
                <w:rFonts w:asciiTheme="majorHAnsi" w:hAnsiTheme="majorHAnsi" w:cstheme="majorHAnsi"/>
                <w:lang w:val="ru-RU"/>
              </w:rPr>
              <w:t>/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глава </w:t>
            </w:r>
            <w:r w:rsidR="00E32BF8">
              <w:rPr>
                <w:rFonts w:asciiTheme="majorHAnsi" w:hAnsiTheme="majorHAnsi" w:cstheme="majorHAnsi"/>
                <w:lang w:val="ru-RU"/>
              </w:rPr>
              <w:t>семьи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не работаете (родственники, церковь</w:t>
            </w:r>
            <w:r w:rsidR="00E32BF8">
              <w:rPr>
                <w:rFonts w:asciiTheme="majorHAnsi" w:hAnsiTheme="majorHAnsi" w:cstheme="majorHAnsi"/>
                <w:lang w:val="ru-RU"/>
              </w:rPr>
              <w:t>, иное</w:t>
            </w:r>
            <w:r w:rsidRPr="006253D4">
              <w:rPr>
                <w:rFonts w:asciiTheme="majorHAnsi" w:hAnsiTheme="majorHAnsi" w:cstheme="majorHAnsi"/>
                <w:lang w:val="ru-RU"/>
              </w:rPr>
              <w:t>.</w:t>
            </w:r>
            <w:r w:rsidRPr="006253D4">
              <w:rPr>
                <w:rFonts w:asciiTheme="majorHAnsi" w:hAnsiTheme="majorHAnsi" w:cstheme="majorHAnsi"/>
                <w:i/>
                <w:lang w:val="ru-RU"/>
              </w:rPr>
              <w:t>)</w:t>
            </w:r>
          </w:p>
        </w:tc>
        <w:tc>
          <w:tcPr>
            <w:tcW w:w="2963" w:type="pct"/>
            <w:vAlign w:val="center"/>
          </w:tcPr>
          <w:p w14:paraId="595A320F" w14:textId="61BAEF8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умма/</w:t>
            </w:r>
            <w:r w:rsidR="00E32BF8">
              <w:rPr>
                <w:rFonts w:asciiTheme="majorHAnsi" w:hAnsiTheme="majorHAnsi" w:cstheme="majorHAnsi"/>
                <w:lang w:val="ru-RU"/>
              </w:rPr>
              <w:t>руб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:                                   </w:t>
            </w:r>
          </w:p>
          <w:p w14:paraId="743F435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сточник:</w:t>
            </w:r>
          </w:p>
        </w:tc>
      </w:tr>
      <w:tr w:rsidR="006253D4" w:rsidRPr="006253D4" w14:paraId="43562BB2" w14:textId="77777777" w:rsidTr="00672225">
        <w:tc>
          <w:tcPr>
            <w:tcW w:w="2037" w:type="pct"/>
            <w:shd w:val="clear" w:color="auto" w:fill="D9D9D9"/>
            <w:vAlign w:val="center"/>
          </w:tcPr>
          <w:p w14:paraId="64AA6DF0" w14:textId="6570E3E4" w:rsidR="006253D4" w:rsidRPr="006253D4" w:rsidRDefault="006253D4" w:rsidP="006253D4">
            <w:pPr>
              <w:pStyle w:val="aff7"/>
              <w:numPr>
                <w:ilvl w:val="0"/>
                <w:numId w:val="18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E32BF8">
              <w:rPr>
                <w:rFonts w:asciiTheme="majorHAnsi" w:hAnsiTheme="majorHAnsi" w:cstheme="majorHAnsi"/>
                <w:lang w:val="ru-RU"/>
              </w:rPr>
              <w:t>Вы п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олучаете </w:t>
            </w:r>
            <w:r w:rsidR="00E32BF8">
              <w:rPr>
                <w:rFonts w:asciiTheme="majorHAnsi" w:hAnsiTheme="majorHAnsi" w:cstheme="majorHAnsi"/>
                <w:lang w:val="ru-RU"/>
              </w:rPr>
              <w:t xml:space="preserve">финансовую </w:t>
            </w:r>
            <w:r w:rsidRPr="006253D4">
              <w:rPr>
                <w:rFonts w:asciiTheme="majorHAnsi" w:hAnsiTheme="majorHAnsi" w:cstheme="majorHAnsi"/>
                <w:lang w:val="ru-RU"/>
              </w:rPr>
              <w:t>помощь?</w:t>
            </w:r>
          </w:p>
        </w:tc>
        <w:tc>
          <w:tcPr>
            <w:tcW w:w="2963" w:type="pct"/>
            <w:vAlign w:val="center"/>
          </w:tcPr>
          <w:p w14:paraId="79488C1E" w14:textId="77777777" w:rsidR="006253D4" w:rsidRPr="006253D4" w:rsidRDefault="006253D4" w:rsidP="006253D4">
            <w:pPr>
              <w:pStyle w:val="aff7"/>
              <w:numPr>
                <w:ilvl w:val="0"/>
                <w:numId w:val="3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Да                                 </w:t>
            </w:r>
          </w:p>
          <w:p w14:paraId="6F34455E" w14:textId="77777777" w:rsidR="006253D4" w:rsidRPr="006253D4" w:rsidRDefault="006253D4" w:rsidP="006253D4">
            <w:pPr>
              <w:pStyle w:val="aff7"/>
              <w:numPr>
                <w:ilvl w:val="0"/>
                <w:numId w:val="3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</w:tc>
      </w:tr>
      <w:tr w:rsidR="006253D4" w:rsidRPr="006253D4" w14:paraId="5CD33139" w14:textId="77777777" w:rsidTr="00672225">
        <w:tc>
          <w:tcPr>
            <w:tcW w:w="2037" w:type="pct"/>
            <w:shd w:val="clear" w:color="auto" w:fill="D9D9D9"/>
          </w:tcPr>
          <w:p w14:paraId="5BD731F1" w14:textId="77777777" w:rsidR="006253D4" w:rsidRPr="006253D4" w:rsidRDefault="006253D4" w:rsidP="006253D4">
            <w:pPr>
              <w:pStyle w:val="aff7"/>
              <w:numPr>
                <w:ilvl w:val="0"/>
                <w:numId w:val="18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Если да, из какого источника? </w:t>
            </w:r>
          </w:p>
        </w:tc>
        <w:tc>
          <w:tcPr>
            <w:tcW w:w="2963" w:type="pct"/>
            <w:vAlign w:val="center"/>
          </w:tcPr>
          <w:p w14:paraId="69A3C211" w14:textId="0F199390" w:rsidR="006253D4" w:rsidRPr="006253D4" w:rsidRDefault="006253D4" w:rsidP="006253D4">
            <w:pPr>
              <w:pStyle w:val="aff7"/>
              <w:numPr>
                <w:ilvl w:val="0"/>
                <w:numId w:val="14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УВКБ </w:t>
            </w:r>
            <w:r w:rsidR="00E32BF8">
              <w:rPr>
                <w:rFonts w:asciiTheme="majorHAnsi" w:hAnsiTheme="majorHAnsi" w:cstheme="majorHAnsi"/>
                <w:lang w:val="ru-RU"/>
              </w:rPr>
              <w:t>ООН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                                       </w:t>
            </w:r>
          </w:p>
          <w:p w14:paraId="4F7CC0C7" w14:textId="6CE35E8B" w:rsidR="006253D4" w:rsidRPr="006253D4" w:rsidRDefault="006253D4" w:rsidP="006253D4">
            <w:pPr>
              <w:pStyle w:val="aff7"/>
              <w:numPr>
                <w:ilvl w:val="0"/>
                <w:numId w:val="14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Другое </w:t>
            </w:r>
            <w:r w:rsidR="00E32BF8">
              <w:rPr>
                <w:rFonts w:asciiTheme="majorHAnsi" w:hAnsiTheme="majorHAnsi" w:cstheme="majorHAnsi"/>
                <w:lang w:val="ru-RU"/>
              </w:rPr>
              <w:t>агентство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ООН</w:t>
            </w:r>
          </w:p>
          <w:p w14:paraId="7FFC7B44" w14:textId="3A0D2473" w:rsidR="006253D4" w:rsidRPr="006253D4" w:rsidRDefault="00B6083C" w:rsidP="006253D4">
            <w:pPr>
              <w:pStyle w:val="aff7"/>
              <w:numPr>
                <w:ilvl w:val="0"/>
                <w:numId w:val="14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Государственная помощь</w:t>
            </w:r>
          </w:p>
          <w:p w14:paraId="1411CBE7" w14:textId="73AD169D" w:rsidR="006253D4" w:rsidRPr="006253D4" w:rsidRDefault="006253D4" w:rsidP="006253D4">
            <w:pPr>
              <w:pStyle w:val="aff7"/>
              <w:numPr>
                <w:ilvl w:val="0"/>
                <w:numId w:val="14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правительственн</w:t>
            </w:r>
            <w:r w:rsidR="00E32BF8">
              <w:rPr>
                <w:rFonts w:asciiTheme="majorHAnsi" w:hAnsiTheme="majorHAnsi" w:cstheme="majorHAnsi"/>
                <w:lang w:val="ru-RU"/>
              </w:rPr>
              <w:t>ая организация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(указать</w:t>
            </w:r>
            <w:r w:rsidR="00E32BF8">
              <w:rPr>
                <w:rFonts w:asciiTheme="majorHAnsi" w:hAnsiTheme="majorHAnsi" w:cstheme="majorHAnsi"/>
                <w:lang w:val="ru-RU"/>
              </w:rPr>
              <w:t xml:space="preserve"> какая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): </w:t>
            </w:r>
          </w:p>
          <w:p w14:paraId="09C81B7D" w14:textId="77777777" w:rsidR="006253D4" w:rsidRPr="006253D4" w:rsidRDefault="006253D4" w:rsidP="006253D4">
            <w:pPr>
              <w:pStyle w:val="aff7"/>
              <w:numPr>
                <w:ilvl w:val="0"/>
                <w:numId w:val="14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ное (указать):</w:t>
            </w:r>
          </w:p>
        </w:tc>
      </w:tr>
    </w:tbl>
    <w:p w14:paraId="7B41D394" w14:textId="2E5E824C" w:rsidR="006253D4" w:rsidRPr="006253D4" w:rsidRDefault="006253D4" w:rsidP="006253D4">
      <w:pPr>
        <w:pStyle w:val="1"/>
        <w:spacing w:before="100" w:beforeAutospacing="1" w:after="120" w:line="0" w:lineRule="atLeast"/>
        <w:jc w:val="both"/>
        <w:rPr>
          <w:rFonts w:asciiTheme="majorHAnsi" w:hAnsiTheme="majorHAnsi" w:cstheme="majorHAnsi"/>
          <w:sz w:val="28"/>
          <w:szCs w:val="28"/>
          <w:lang w:val="ru-RU"/>
        </w:rPr>
      </w:pPr>
      <w:r w:rsidRPr="006253D4">
        <w:rPr>
          <w:rFonts w:asciiTheme="majorHAnsi" w:hAnsiTheme="majorHAnsi" w:cstheme="majorHAnsi"/>
          <w:sz w:val="28"/>
          <w:lang w:val="ru-RU"/>
        </w:rPr>
        <w:t>Часть IV - Сведения о</w:t>
      </w:r>
      <w:r w:rsidR="00B6083C">
        <w:rPr>
          <w:rFonts w:asciiTheme="majorHAnsi" w:hAnsiTheme="majorHAnsi" w:cstheme="majorHAnsi"/>
          <w:sz w:val="28"/>
          <w:lang w:val="ru-RU"/>
        </w:rPr>
        <w:t xml:space="preserve"> вашем</w:t>
      </w:r>
      <w:r w:rsidRPr="006253D4">
        <w:rPr>
          <w:rFonts w:asciiTheme="majorHAnsi" w:hAnsiTheme="majorHAnsi" w:cstheme="majorHAnsi"/>
          <w:sz w:val="28"/>
          <w:lang w:val="ru-RU"/>
        </w:rPr>
        <w:t xml:space="preserve"> образовании</w:t>
      </w:r>
    </w:p>
    <w:p w14:paraId="275ED6C5" w14:textId="77777777" w:rsidR="006253D4" w:rsidRPr="006253D4" w:rsidRDefault="006253D4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 xml:space="preserve">Средняя школа  </w:t>
      </w:r>
    </w:p>
    <w:p w14:paraId="7C61FCBC" w14:textId="77777777" w:rsidR="006253D4" w:rsidRPr="006253D4" w:rsidRDefault="006253D4" w:rsidP="006253D4">
      <w:pPr>
        <w:pStyle w:val="aff7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b/>
          <w:lang w:val="ru-RU"/>
        </w:rPr>
      </w:pP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564"/>
        <w:gridCol w:w="6876"/>
      </w:tblGrid>
      <w:tr w:rsidR="006253D4" w:rsidRPr="00BE47AC" w14:paraId="69D635F7" w14:textId="77777777" w:rsidTr="00672225">
        <w:tc>
          <w:tcPr>
            <w:tcW w:w="1707" w:type="pct"/>
            <w:shd w:val="clear" w:color="auto" w:fill="D9D9D9"/>
          </w:tcPr>
          <w:p w14:paraId="5629A8D7" w14:textId="77777777" w:rsidR="006253D4" w:rsidRPr="006253D4" w:rsidRDefault="006253D4" w:rsidP="006253D4">
            <w:pPr>
              <w:pStyle w:val="aff7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ериод обучения</w:t>
            </w:r>
          </w:p>
        </w:tc>
        <w:tc>
          <w:tcPr>
            <w:tcW w:w="3293" w:type="pct"/>
          </w:tcPr>
          <w:p w14:paraId="173F135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 (мм/гггг):                             По (мм/гггг):                            </w:t>
            </w:r>
          </w:p>
        </w:tc>
      </w:tr>
      <w:tr w:rsidR="006253D4" w:rsidRPr="006253D4" w14:paraId="1E3ED2CD" w14:textId="77777777" w:rsidTr="00672225">
        <w:tc>
          <w:tcPr>
            <w:tcW w:w="1707" w:type="pct"/>
            <w:shd w:val="clear" w:color="auto" w:fill="D9D9D9"/>
          </w:tcPr>
          <w:p w14:paraId="59E12F81" w14:textId="77777777" w:rsidR="006253D4" w:rsidRPr="006253D4" w:rsidRDefault="006253D4" w:rsidP="006253D4">
            <w:pPr>
              <w:pStyle w:val="aff7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естонахождение школы</w:t>
            </w:r>
          </w:p>
        </w:tc>
        <w:tc>
          <w:tcPr>
            <w:tcW w:w="3293" w:type="pct"/>
          </w:tcPr>
          <w:p w14:paraId="2EE83B7C" w14:textId="5AB8F5DC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трана:                                      Город</w:t>
            </w:r>
            <w:r w:rsidR="00B6083C">
              <w:rPr>
                <w:rFonts w:asciiTheme="majorHAnsi" w:hAnsiTheme="majorHAnsi" w:cstheme="majorHAnsi"/>
                <w:lang w:val="ru-RU"/>
              </w:rPr>
              <w:t>/населенный пункт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</w:tc>
      </w:tr>
      <w:tr w:rsidR="006253D4" w:rsidRPr="006253D4" w14:paraId="28BB8B1A" w14:textId="77777777" w:rsidTr="00672225">
        <w:tc>
          <w:tcPr>
            <w:tcW w:w="1707" w:type="pct"/>
            <w:shd w:val="clear" w:color="auto" w:fill="D9D9D9"/>
          </w:tcPr>
          <w:p w14:paraId="6B29B246" w14:textId="68A57144" w:rsidR="006253D4" w:rsidRPr="006253D4" w:rsidRDefault="00B6083C" w:rsidP="006253D4">
            <w:pPr>
              <w:pStyle w:val="aff7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Номер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школы</w:t>
            </w:r>
          </w:p>
        </w:tc>
        <w:tc>
          <w:tcPr>
            <w:tcW w:w="3293" w:type="pct"/>
          </w:tcPr>
          <w:p w14:paraId="39A9234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0492FE50" w14:textId="77777777" w:rsidTr="00672225">
        <w:tc>
          <w:tcPr>
            <w:tcW w:w="1707" w:type="pct"/>
            <w:shd w:val="clear" w:color="auto" w:fill="D9D9D9"/>
          </w:tcPr>
          <w:p w14:paraId="29A24CC7" w14:textId="77777777" w:rsidR="006253D4" w:rsidRPr="006253D4" w:rsidRDefault="006253D4" w:rsidP="006253D4">
            <w:pPr>
              <w:pStyle w:val="aff7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Год окончания</w:t>
            </w:r>
          </w:p>
        </w:tc>
        <w:tc>
          <w:tcPr>
            <w:tcW w:w="3293" w:type="pct"/>
          </w:tcPr>
          <w:p w14:paraId="5268410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3452B5" w14:paraId="2C0CF467" w14:textId="77777777" w:rsidTr="00672225">
        <w:tc>
          <w:tcPr>
            <w:tcW w:w="1707" w:type="pct"/>
            <w:shd w:val="clear" w:color="auto" w:fill="D9D9D9"/>
          </w:tcPr>
          <w:p w14:paraId="1632FDF6" w14:textId="565C372C" w:rsidR="006253D4" w:rsidRPr="006253D4" w:rsidRDefault="006253D4" w:rsidP="003452B5">
            <w:pPr>
              <w:pStyle w:val="aff7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редний балл </w:t>
            </w:r>
            <w:r w:rsidR="00AB51C7">
              <w:rPr>
                <w:rFonts w:asciiTheme="majorHAnsi" w:hAnsiTheme="majorHAnsi" w:cstheme="majorHAnsi"/>
                <w:lang w:val="ru-RU"/>
              </w:rPr>
              <w:t>аттестата</w:t>
            </w:r>
            <w:r w:rsidR="003452B5">
              <w:rPr>
                <w:rFonts w:asciiTheme="majorHAnsi" w:hAnsiTheme="majorHAnsi" w:cstheme="majorHAnsi"/>
                <w:lang w:val="ru-RU"/>
              </w:rPr>
              <w:t xml:space="preserve"> </w:t>
            </w:r>
          </w:p>
        </w:tc>
        <w:tc>
          <w:tcPr>
            <w:tcW w:w="3293" w:type="pct"/>
          </w:tcPr>
          <w:p w14:paraId="3D45710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4C42DC1D" w14:textId="77777777" w:rsidTr="00672225">
        <w:tc>
          <w:tcPr>
            <w:tcW w:w="1707" w:type="pct"/>
            <w:shd w:val="clear" w:color="auto" w:fill="D9D9D9"/>
          </w:tcPr>
          <w:p w14:paraId="0808E060" w14:textId="09577E9B" w:rsidR="006253D4" w:rsidRPr="006253D4" w:rsidRDefault="00AB51C7" w:rsidP="006253D4">
            <w:pPr>
              <w:pStyle w:val="aff7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К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опия аттестата об окончании средней школы прилагается</w:t>
            </w:r>
          </w:p>
        </w:tc>
        <w:tc>
          <w:tcPr>
            <w:tcW w:w="3293" w:type="pct"/>
          </w:tcPr>
          <w:p w14:paraId="579464E4" w14:textId="77777777" w:rsidR="006253D4" w:rsidRPr="006253D4" w:rsidRDefault="006253D4" w:rsidP="006253D4">
            <w:pPr>
              <w:pStyle w:val="aff7"/>
              <w:numPr>
                <w:ilvl w:val="0"/>
                <w:numId w:val="1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</w:t>
            </w:r>
          </w:p>
          <w:p w14:paraId="72EF6A7F" w14:textId="77777777" w:rsidR="006253D4" w:rsidRPr="006253D4" w:rsidRDefault="006253D4" w:rsidP="006253D4">
            <w:pPr>
              <w:pStyle w:val="aff7"/>
              <w:numPr>
                <w:ilvl w:val="0"/>
                <w:numId w:val="12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65D58B03" w14:textId="7711BAE6" w:rsidR="006253D4" w:rsidRPr="006253D4" w:rsidRDefault="003452B5" w:rsidP="003452B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>
              <w:rPr>
                <w:rFonts w:asciiTheme="majorHAnsi" w:hAnsiTheme="majorHAnsi" w:cstheme="majorHAnsi"/>
                <w:i/>
                <w:lang w:val="ru-RU"/>
              </w:rPr>
              <w:t>Если нет, поясните</w:t>
            </w:r>
            <w:r w:rsidR="006253D4" w:rsidRPr="006253D4">
              <w:rPr>
                <w:rFonts w:asciiTheme="majorHAnsi" w:hAnsiTheme="majorHAnsi" w:cstheme="majorHAnsi"/>
                <w:i/>
                <w:lang w:val="ru-RU"/>
              </w:rPr>
              <w:t xml:space="preserve"> почему нет:</w:t>
            </w:r>
          </w:p>
        </w:tc>
      </w:tr>
      <w:tr w:rsidR="006253D4" w:rsidRPr="00BE47AC" w14:paraId="2501FC22" w14:textId="77777777" w:rsidTr="00672225">
        <w:tc>
          <w:tcPr>
            <w:tcW w:w="1707" w:type="pct"/>
            <w:shd w:val="clear" w:color="auto" w:fill="D9D9D9"/>
          </w:tcPr>
          <w:p w14:paraId="3C031F33" w14:textId="1D500F91" w:rsidR="006253D4" w:rsidRPr="006253D4" w:rsidRDefault="006253D4" w:rsidP="006253D4">
            <w:pPr>
              <w:pStyle w:val="aff7"/>
              <w:numPr>
                <w:ilvl w:val="0"/>
                <w:numId w:val="19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Если применимо, прилагается</w:t>
            </w:r>
            <w:r w:rsidR="00AB51C7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976DE0">
              <w:rPr>
                <w:rFonts w:asciiTheme="majorHAnsi" w:hAnsiTheme="majorHAnsi" w:cstheme="majorHAnsi"/>
                <w:lang w:val="ru-RU"/>
              </w:rPr>
              <w:t>официальная справка о завершении программы общ</w:t>
            </w:r>
            <w:r w:rsidR="003452B5">
              <w:rPr>
                <w:rFonts w:asciiTheme="majorHAnsi" w:hAnsiTheme="majorHAnsi" w:cstheme="majorHAnsi"/>
                <w:lang w:val="ru-RU"/>
              </w:rPr>
              <w:t>его среднего образования (эквивалент</w:t>
            </w:r>
            <w:r w:rsidR="00976DE0">
              <w:rPr>
                <w:rFonts w:asciiTheme="majorHAnsi" w:hAnsiTheme="majorHAnsi" w:cstheme="majorHAnsi"/>
                <w:lang w:val="ru-RU"/>
              </w:rPr>
              <w:t xml:space="preserve"> аттестата)</w:t>
            </w:r>
          </w:p>
        </w:tc>
        <w:tc>
          <w:tcPr>
            <w:tcW w:w="3293" w:type="pct"/>
          </w:tcPr>
          <w:p w14:paraId="5ED0B91F" w14:textId="77777777" w:rsidR="006253D4" w:rsidRPr="006253D4" w:rsidRDefault="006253D4" w:rsidP="006253D4">
            <w:pPr>
              <w:pStyle w:val="aff7"/>
              <w:numPr>
                <w:ilvl w:val="0"/>
                <w:numId w:val="13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</w:t>
            </w:r>
          </w:p>
          <w:p w14:paraId="085AD30D" w14:textId="77777777" w:rsidR="006253D4" w:rsidRPr="006253D4" w:rsidRDefault="006253D4" w:rsidP="006253D4">
            <w:pPr>
              <w:pStyle w:val="aff7"/>
              <w:numPr>
                <w:ilvl w:val="0"/>
                <w:numId w:val="13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1F5F45B5" w14:textId="0CF33748" w:rsidR="006253D4" w:rsidRPr="006253D4" w:rsidRDefault="006253D4" w:rsidP="003452B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Если нет, </w:t>
            </w:r>
            <w:r w:rsidR="003452B5">
              <w:rPr>
                <w:rFonts w:asciiTheme="majorHAnsi" w:hAnsiTheme="majorHAnsi" w:cstheme="majorHAnsi"/>
                <w:i/>
                <w:lang w:val="ru-RU"/>
              </w:rPr>
              <w:t>поясните</w:t>
            </w: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 почему нет:</w:t>
            </w:r>
          </w:p>
        </w:tc>
      </w:tr>
    </w:tbl>
    <w:p w14:paraId="6BEA8EB6" w14:textId="373EF168" w:rsidR="003452B5" w:rsidRDefault="003452B5" w:rsidP="003452B5">
      <w:pPr>
        <w:pStyle w:val="aff7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b/>
          <w:lang w:val="ru-RU"/>
        </w:rPr>
      </w:pPr>
    </w:p>
    <w:p w14:paraId="04C000F8" w14:textId="77777777" w:rsidR="003452B5" w:rsidRDefault="003452B5" w:rsidP="003452B5">
      <w:pPr>
        <w:pStyle w:val="aff7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b/>
          <w:lang w:val="ru-RU"/>
        </w:rPr>
      </w:pPr>
    </w:p>
    <w:p w14:paraId="583273D9" w14:textId="621CA5AF" w:rsidR="006253D4" w:rsidRPr="006253D4" w:rsidRDefault="003452B5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>
        <w:rPr>
          <w:rFonts w:asciiTheme="majorHAnsi" w:hAnsiTheme="majorHAnsi" w:cstheme="majorHAnsi"/>
          <w:b/>
          <w:lang w:val="ru-RU"/>
        </w:rPr>
        <w:t>Среднее профессиональное / в</w:t>
      </w:r>
      <w:r w:rsidR="006253D4" w:rsidRPr="006253D4">
        <w:rPr>
          <w:rFonts w:asciiTheme="majorHAnsi" w:hAnsiTheme="majorHAnsi" w:cstheme="majorHAnsi"/>
          <w:b/>
          <w:lang w:val="ru-RU"/>
        </w:rPr>
        <w:t xml:space="preserve">ысшее образование </w:t>
      </w:r>
    </w:p>
    <w:p w14:paraId="22934152" w14:textId="6A39C8BD" w:rsidR="006253D4" w:rsidRPr="00976DE0" w:rsidRDefault="006253D4" w:rsidP="00976DE0">
      <w:pPr>
        <w:pStyle w:val="aff7"/>
        <w:spacing w:before="100" w:beforeAutospacing="1" w:after="120" w:line="0" w:lineRule="atLeast"/>
        <w:ind w:left="357"/>
        <w:contextualSpacing w:val="0"/>
        <w:jc w:val="both"/>
        <w:rPr>
          <w:rFonts w:asciiTheme="majorHAnsi" w:hAnsiTheme="majorHAnsi" w:cstheme="majorHAnsi"/>
          <w:i/>
          <w:color w:val="0070C0"/>
          <w:lang w:val="ru-RU"/>
        </w:rPr>
      </w:pP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Заполните этот раздел, только если вы ранее поступили в </w:t>
      </w:r>
      <w:r w:rsidR="003452B5">
        <w:rPr>
          <w:rFonts w:asciiTheme="majorHAnsi" w:hAnsiTheme="majorHAnsi" w:cstheme="majorHAnsi"/>
          <w:i/>
          <w:color w:val="0070C0"/>
          <w:lang w:val="ru-RU"/>
        </w:rPr>
        <w:t xml:space="preserve">среднее профессиональное или 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>высшее учебное заведение, но были в</w:t>
      </w:r>
      <w:r w:rsidR="003452B5">
        <w:rPr>
          <w:rFonts w:asciiTheme="majorHAnsi" w:hAnsiTheme="majorHAnsi" w:cstheme="majorHAnsi"/>
          <w:i/>
          <w:color w:val="0070C0"/>
          <w:lang w:val="ru-RU"/>
        </w:rPr>
        <w:t>ынуждены прервать учебу у себя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 </w:t>
      </w:r>
      <w:r w:rsidR="00976DE0">
        <w:rPr>
          <w:rFonts w:asciiTheme="majorHAnsi" w:hAnsiTheme="majorHAnsi" w:cstheme="majorHAnsi"/>
          <w:i/>
          <w:color w:val="0070C0"/>
          <w:lang w:val="ru-RU"/>
        </w:rPr>
        <w:t>на родите</w:t>
      </w:r>
      <w:r w:rsidRPr="00976DE0">
        <w:rPr>
          <w:rFonts w:asciiTheme="majorHAnsi" w:hAnsiTheme="majorHAnsi" w:cstheme="majorHAnsi"/>
          <w:i/>
          <w:color w:val="0070C0"/>
          <w:lang w:val="ru-RU"/>
        </w:rPr>
        <w:t xml:space="preserve"> или в стране убежища.</w:t>
      </w:r>
    </w:p>
    <w:p w14:paraId="08FFBE94" w14:textId="0AB67775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В учреждения </w:t>
      </w:r>
      <w:r w:rsidR="003452B5">
        <w:rPr>
          <w:rFonts w:asciiTheme="majorHAnsi" w:hAnsiTheme="majorHAnsi" w:cstheme="majorHAnsi"/>
          <w:lang w:val="ru-RU"/>
        </w:rPr>
        <w:t xml:space="preserve">среднего профессионального / </w:t>
      </w:r>
      <w:r w:rsidRPr="006253D4">
        <w:rPr>
          <w:rFonts w:asciiTheme="majorHAnsi" w:hAnsiTheme="majorHAnsi" w:cstheme="majorHAnsi"/>
          <w:lang w:val="ru-RU"/>
        </w:rPr>
        <w:t>высшего образования ранее не поступал(а); не</w:t>
      </w:r>
      <w:r w:rsidR="00976DE0">
        <w:rPr>
          <w:rFonts w:asciiTheme="majorHAnsi" w:hAnsiTheme="majorHAnsi" w:cstheme="majorHAnsi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 xml:space="preserve">применимо </w:t>
      </w:r>
    </w:p>
    <w:p w14:paraId="563EF2C7" w14:textId="77777777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Если да, указать следующие сведения:</w:t>
      </w:r>
    </w:p>
    <w:p w14:paraId="47F4B347" w14:textId="77777777" w:rsidR="006253D4" w:rsidRPr="006253D4" w:rsidRDefault="006253D4" w:rsidP="006253D4">
      <w:pPr>
        <w:pStyle w:val="aff7"/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564"/>
        <w:gridCol w:w="6876"/>
      </w:tblGrid>
      <w:tr w:rsidR="006253D4" w:rsidRPr="00BE47AC" w14:paraId="2C3A9924" w14:textId="77777777" w:rsidTr="00672225">
        <w:tc>
          <w:tcPr>
            <w:tcW w:w="1707" w:type="pct"/>
            <w:shd w:val="clear" w:color="auto" w:fill="D9D9D9"/>
          </w:tcPr>
          <w:p w14:paraId="118E95B8" w14:textId="77777777" w:rsidR="006253D4" w:rsidRPr="006253D4" w:rsidRDefault="006253D4" w:rsidP="006253D4">
            <w:pPr>
              <w:pStyle w:val="aff7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ериод обучения</w:t>
            </w:r>
          </w:p>
        </w:tc>
        <w:tc>
          <w:tcPr>
            <w:tcW w:w="3293" w:type="pct"/>
          </w:tcPr>
          <w:p w14:paraId="26126F0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 (мм/гггг):                           по (мм/гггг):                            </w:t>
            </w:r>
          </w:p>
        </w:tc>
      </w:tr>
      <w:tr w:rsidR="006253D4" w:rsidRPr="006253D4" w14:paraId="0AE34DA7" w14:textId="77777777" w:rsidTr="00672225">
        <w:tc>
          <w:tcPr>
            <w:tcW w:w="1707" w:type="pct"/>
            <w:shd w:val="clear" w:color="auto" w:fill="D9D9D9"/>
          </w:tcPr>
          <w:p w14:paraId="5F11D0FE" w14:textId="77777777" w:rsidR="006253D4" w:rsidRPr="006253D4" w:rsidRDefault="006253D4" w:rsidP="006253D4">
            <w:pPr>
              <w:pStyle w:val="aff7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Количество оконченных семестров</w:t>
            </w:r>
          </w:p>
        </w:tc>
        <w:tc>
          <w:tcPr>
            <w:tcW w:w="3293" w:type="pct"/>
          </w:tcPr>
          <w:p w14:paraId="498B951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25A38837" w14:textId="77777777" w:rsidTr="00672225">
        <w:tc>
          <w:tcPr>
            <w:tcW w:w="1707" w:type="pct"/>
            <w:shd w:val="clear" w:color="auto" w:fill="D9D9D9"/>
          </w:tcPr>
          <w:p w14:paraId="4D26BF48" w14:textId="77777777" w:rsidR="006253D4" w:rsidRPr="006253D4" w:rsidRDefault="006253D4" w:rsidP="006253D4">
            <w:pPr>
              <w:pStyle w:val="aff7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Местонахождение  учреждения</w:t>
            </w:r>
          </w:p>
        </w:tc>
        <w:tc>
          <w:tcPr>
            <w:tcW w:w="3293" w:type="pct"/>
          </w:tcPr>
          <w:p w14:paraId="62850F2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трана:                                      Город:</w:t>
            </w:r>
          </w:p>
        </w:tc>
      </w:tr>
      <w:tr w:rsidR="006253D4" w:rsidRPr="006253D4" w14:paraId="2E9B511A" w14:textId="77777777" w:rsidTr="00672225">
        <w:tc>
          <w:tcPr>
            <w:tcW w:w="1707" w:type="pct"/>
            <w:shd w:val="clear" w:color="auto" w:fill="D9D9D9"/>
          </w:tcPr>
          <w:p w14:paraId="0DAD642D" w14:textId="77777777" w:rsidR="006253D4" w:rsidRPr="006253D4" w:rsidRDefault="006253D4" w:rsidP="006253D4">
            <w:pPr>
              <w:pStyle w:val="aff7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азвание учреждения</w:t>
            </w:r>
          </w:p>
        </w:tc>
        <w:tc>
          <w:tcPr>
            <w:tcW w:w="3293" w:type="pct"/>
          </w:tcPr>
          <w:p w14:paraId="4FE8BCA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482F11F1" w14:textId="77777777" w:rsidTr="00672225">
        <w:tc>
          <w:tcPr>
            <w:tcW w:w="1707" w:type="pct"/>
            <w:shd w:val="clear" w:color="auto" w:fill="D9D9D9"/>
          </w:tcPr>
          <w:p w14:paraId="17832FE2" w14:textId="1EEE4AA1" w:rsidR="006253D4" w:rsidRPr="006253D4" w:rsidRDefault="00976DE0" w:rsidP="006253D4">
            <w:pPr>
              <w:pStyle w:val="aff7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Факультет</w:t>
            </w:r>
          </w:p>
        </w:tc>
        <w:tc>
          <w:tcPr>
            <w:tcW w:w="3293" w:type="pct"/>
          </w:tcPr>
          <w:p w14:paraId="1ED0B7F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2C1C1C19" w14:textId="77777777" w:rsidTr="00672225">
        <w:tc>
          <w:tcPr>
            <w:tcW w:w="1707" w:type="pct"/>
            <w:shd w:val="clear" w:color="auto" w:fill="D9D9D9"/>
          </w:tcPr>
          <w:p w14:paraId="50D02AC2" w14:textId="08498D6C" w:rsidR="006253D4" w:rsidRPr="006253D4" w:rsidRDefault="00003FD8" w:rsidP="00003FD8">
            <w:pPr>
              <w:pStyle w:val="aff7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Уровень образования завершен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(Д</w:t>
            </w:r>
            <w:r w:rsidR="00976DE0">
              <w:rPr>
                <w:rFonts w:asciiTheme="majorHAnsi" w:hAnsiTheme="majorHAnsi" w:cstheme="majorHAnsi"/>
                <w:lang w:val="ru-RU"/>
              </w:rPr>
              <w:t>а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/Н</w:t>
            </w:r>
            <w:r w:rsidR="00976DE0">
              <w:rPr>
                <w:rFonts w:asciiTheme="majorHAnsi" w:hAnsiTheme="majorHAnsi" w:cstheme="majorHAnsi"/>
                <w:lang w:val="ru-RU"/>
              </w:rPr>
              <w:t>ет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) </w:t>
            </w:r>
          </w:p>
        </w:tc>
        <w:tc>
          <w:tcPr>
            <w:tcW w:w="3293" w:type="pct"/>
          </w:tcPr>
          <w:p w14:paraId="5D05370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6253D4" w14:paraId="2FF9B160" w14:textId="77777777" w:rsidTr="00672225">
        <w:tc>
          <w:tcPr>
            <w:tcW w:w="1707" w:type="pct"/>
            <w:shd w:val="clear" w:color="auto" w:fill="D9D9D9"/>
          </w:tcPr>
          <w:p w14:paraId="4D6EB2CA" w14:textId="77777777" w:rsidR="006253D4" w:rsidRPr="006253D4" w:rsidRDefault="006253D4" w:rsidP="006253D4">
            <w:pPr>
              <w:pStyle w:val="aff7"/>
              <w:numPr>
                <w:ilvl w:val="0"/>
                <w:numId w:val="20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ричины перерыва в учебе</w:t>
            </w:r>
          </w:p>
        </w:tc>
        <w:tc>
          <w:tcPr>
            <w:tcW w:w="3293" w:type="pct"/>
          </w:tcPr>
          <w:p w14:paraId="2ACDC2B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>Если учеба прервалась, указать причину:</w:t>
            </w:r>
          </w:p>
          <w:p w14:paraId="32B34CA2" w14:textId="77777777" w:rsidR="006253D4" w:rsidRPr="006253D4" w:rsidRDefault="006253D4" w:rsidP="006253D4">
            <w:pPr>
              <w:pStyle w:val="aff7"/>
              <w:numPr>
                <w:ilvl w:val="0"/>
                <w:numId w:val="16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ынужденное бегство.</w:t>
            </w:r>
          </w:p>
          <w:p w14:paraId="238FA324" w14:textId="77777777" w:rsidR="006253D4" w:rsidRPr="006253D4" w:rsidRDefault="006253D4" w:rsidP="006253D4">
            <w:pPr>
              <w:pStyle w:val="aff7"/>
              <w:numPr>
                <w:ilvl w:val="0"/>
                <w:numId w:val="16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Отсутствие финансовых средств к существованию.</w:t>
            </w:r>
          </w:p>
          <w:p w14:paraId="58727012" w14:textId="77777777" w:rsidR="006253D4" w:rsidRPr="006253D4" w:rsidRDefault="006253D4" w:rsidP="006253D4">
            <w:pPr>
              <w:pStyle w:val="aff7"/>
              <w:numPr>
                <w:ilvl w:val="0"/>
                <w:numId w:val="16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Болезнь</w:t>
            </w:r>
          </w:p>
          <w:p w14:paraId="39425422" w14:textId="77777777" w:rsidR="006253D4" w:rsidRPr="006253D4" w:rsidRDefault="006253D4" w:rsidP="006253D4">
            <w:pPr>
              <w:pStyle w:val="aff7"/>
              <w:numPr>
                <w:ilvl w:val="0"/>
                <w:numId w:val="16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обходимость содержания семьи и работы</w:t>
            </w:r>
          </w:p>
          <w:p w14:paraId="40A25DEA" w14:textId="77777777" w:rsidR="006253D4" w:rsidRPr="006253D4" w:rsidRDefault="006253D4" w:rsidP="006253D4">
            <w:pPr>
              <w:pStyle w:val="aff7"/>
              <w:numPr>
                <w:ilvl w:val="0"/>
                <w:numId w:val="16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ное (указать): ____________________________</w:t>
            </w:r>
          </w:p>
        </w:tc>
      </w:tr>
      <w:tr w:rsidR="006253D4" w:rsidRPr="00BE47AC" w14:paraId="28EA30FD" w14:textId="77777777" w:rsidTr="00672225">
        <w:tc>
          <w:tcPr>
            <w:tcW w:w="1707" w:type="pct"/>
            <w:shd w:val="clear" w:color="auto" w:fill="D9D9D9"/>
          </w:tcPr>
          <w:p w14:paraId="191681C6" w14:textId="3E479BDF" w:rsidR="006253D4" w:rsidRPr="006253D4" w:rsidRDefault="00976DE0" w:rsidP="006253D4">
            <w:pPr>
              <w:pStyle w:val="aff7"/>
              <w:numPr>
                <w:ilvl w:val="0"/>
                <w:numId w:val="18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Копия зачетной книжки с результатами обучения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прилагается</w:t>
            </w:r>
          </w:p>
        </w:tc>
        <w:tc>
          <w:tcPr>
            <w:tcW w:w="3293" w:type="pct"/>
          </w:tcPr>
          <w:p w14:paraId="0F7D50DD" w14:textId="77777777" w:rsidR="006253D4" w:rsidRPr="006253D4" w:rsidRDefault="006253D4" w:rsidP="006253D4">
            <w:pPr>
              <w:pStyle w:val="aff7"/>
              <w:numPr>
                <w:ilvl w:val="0"/>
                <w:numId w:val="1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</w:t>
            </w:r>
          </w:p>
          <w:p w14:paraId="5593F025" w14:textId="77777777" w:rsidR="006253D4" w:rsidRPr="006253D4" w:rsidRDefault="006253D4" w:rsidP="006253D4">
            <w:pPr>
              <w:pStyle w:val="aff7"/>
              <w:numPr>
                <w:ilvl w:val="0"/>
                <w:numId w:val="11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2770AEAF" w14:textId="0B64BBD3" w:rsidR="006253D4" w:rsidRPr="006253D4" w:rsidRDefault="00003FD8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>
              <w:rPr>
                <w:rFonts w:asciiTheme="majorHAnsi" w:hAnsiTheme="majorHAnsi" w:cstheme="majorHAnsi"/>
                <w:i/>
                <w:lang w:val="ru-RU"/>
              </w:rPr>
              <w:t>Если нет, поясните</w:t>
            </w:r>
            <w:r w:rsidR="006253D4" w:rsidRPr="006253D4">
              <w:rPr>
                <w:rFonts w:asciiTheme="majorHAnsi" w:hAnsiTheme="majorHAnsi" w:cstheme="majorHAnsi"/>
                <w:i/>
                <w:lang w:val="ru-RU"/>
              </w:rPr>
              <w:t xml:space="preserve"> почему нет:</w:t>
            </w:r>
          </w:p>
        </w:tc>
      </w:tr>
      <w:tr w:rsidR="006253D4" w:rsidRPr="00BE47AC" w14:paraId="69FE90B6" w14:textId="77777777" w:rsidTr="00672225">
        <w:tc>
          <w:tcPr>
            <w:tcW w:w="1707" w:type="pct"/>
            <w:shd w:val="clear" w:color="auto" w:fill="D9D9D9"/>
          </w:tcPr>
          <w:p w14:paraId="3B662357" w14:textId="5A93BCB4" w:rsidR="006253D4" w:rsidRPr="006253D4" w:rsidRDefault="006253D4" w:rsidP="006253D4">
            <w:pPr>
              <w:pStyle w:val="aff7"/>
              <w:numPr>
                <w:ilvl w:val="0"/>
                <w:numId w:val="18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Если применимо, прилагается равноценная справка из </w:t>
            </w:r>
            <w:r w:rsidR="00976DE0">
              <w:rPr>
                <w:rFonts w:asciiTheme="majorHAnsi" w:hAnsiTheme="majorHAnsi" w:cstheme="majorHAnsi"/>
                <w:lang w:val="ru-RU"/>
              </w:rPr>
              <w:t>учебного заведения</w:t>
            </w:r>
            <w:r w:rsidR="00C65640">
              <w:rPr>
                <w:rFonts w:asciiTheme="majorHAnsi" w:hAnsiTheme="majorHAnsi" w:cstheme="majorHAnsi"/>
                <w:lang w:val="ru-RU"/>
              </w:rPr>
              <w:t xml:space="preserve"> с результатами аттестации студента</w:t>
            </w:r>
            <w:r w:rsidR="008E65C9">
              <w:rPr>
                <w:rFonts w:asciiTheme="majorHAnsi" w:hAnsiTheme="majorHAnsi" w:cstheme="majorHAnsi"/>
                <w:lang w:val="ru-RU"/>
              </w:rPr>
              <w:t xml:space="preserve"> (эквивалент</w:t>
            </w:r>
            <w:r w:rsidR="00976DE0">
              <w:rPr>
                <w:rFonts w:asciiTheme="majorHAnsi" w:hAnsiTheme="majorHAnsi" w:cstheme="majorHAnsi"/>
                <w:lang w:val="ru-RU"/>
              </w:rPr>
              <w:t xml:space="preserve"> зачетной </w:t>
            </w:r>
            <w:proofErr w:type="gramStart"/>
            <w:r w:rsidR="00976DE0">
              <w:rPr>
                <w:rFonts w:asciiTheme="majorHAnsi" w:hAnsiTheme="majorHAnsi" w:cstheme="majorHAnsi"/>
                <w:lang w:val="ru-RU"/>
              </w:rPr>
              <w:t>книжки</w:t>
            </w:r>
            <w:proofErr w:type="gramEnd"/>
            <w:r w:rsidR="00976DE0">
              <w:rPr>
                <w:rFonts w:asciiTheme="majorHAnsi" w:hAnsiTheme="majorHAnsi" w:cstheme="majorHAnsi"/>
                <w:lang w:val="ru-RU"/>
              </w:rPr>
              <w:t>)</w:t>
            </w:r>
          </w:p>
        </w:tc>
        <w:tc>
          <w:tcPr>
            <w:tcW w:w="3293" w:type="pct"/>
          </w:tcPr>
          <w:p w14:paraId="58669ABE" w14:textId="77777777" w:rsidR="006253D4" w:rsidRPr="006253D4" w:rsidRDefault="006253D4" w:rsidP="006253D4">
            <w:pPr>
              <w:pStyle w:val="aff7"/>
              <w:numPr>
                <w:ilvl w:val="0"/>
                <w:numId w:val="10"/>
              </w:numPr>
              <w:shd w:val="clear" w:color="auto" w:fill="FFFFFF" w:themeFill="background1"/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</w:t>
            </w:r>
          </w:p>
          <w:p w14:paraId="734B5891" w14:textId="77777777" w:rsidR="006253D4" w:rsidRPr="006253D4" w:rsidRDefault="006253D4" w:rsidP="006253D4">
            <w:pPr>
              <w:pStyle w:val="aff7"/>
              <w:numPr>
                <w:ilvl w:val="0"/>
                <w:numId w:val="10"/>
              </w:numPr>
              <w:shd w:val="clear" w:color="auto" w:fill="FFFFFF" w:themeFill="background1"/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2C91A1F2" w14:textId="75B9FB72" w:rsidR="006253D4" w:rsidRPr="006253D4" w:rsidRDefault="008E65C9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i/>
                <w:lang w:val="ru-RU"/>
              </w:rPr>
              <w:t xml:space="preserve">Если нет, поясните </w:t>
            </w:r>
            <w:r w:rsidR="006253D4" w:rsidRPr="006253D4">
              <w:rPr>
                <w:rFonts w:asciiTheme="majorHAnsi" w:hAnsiTheme="majorHAnsi" w:cstheme="majorHAnsi"/>
                <w:i/>
                <w:lang w:val="ru-RU"/>
              </w:rPr>
              <w:t>почему нет:</w:t>
            </w:r>
          </w:p>
        </w:tc>
      </w:tr>
    </w:tbl>
    <w:p w14:paraId="6602811D" w14:textId="498ED1B4" w:rsidR="006253D4" w:rsidRPr="006253D4" w:rsidRDefault="006253D4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>Языки</w:t>
      </w:r>
    </w:p>
    <w:p w14:paraId="09201E10" w14:textId="24F73ED0" w:rsidR="006253D4" w:rsidRPr="006253D4" w:rsidRDefault="006253D4" w:rsidP="006253D4">
      <w:pPr>
        <w:pStyle w:val="aff7"/>
        <w:spacing w:before="100" w:beforeAutospacing="1" w:after="120" w:line="0" w:lineRule="atLeast"/>
        <w:ind w:left="357"/>
        <w:contextualSpacing w:val="0"/>
        <w:jc w:val="both"/>
        <w:rPr>
          <w:rFonts w:asciiTheme="majorHAnsi" w:hAnsiTheme="majorHAnsi" w:cstheme="majorHAnsi"/>
          <w:i/>
          <w:color w:val="0070C0"/>
          <w:lang w:val="ru-RU"/>
        </w:rPr>
      </w:pPr>
      <w:r w:rsidRPr="006253D4">
        <w:rPr>
          <w:rFonts w:asciiTheme="majorHAnsi" w:hAnsiTheme="majorHAnsi" w:cstheme="majorHAnsi"/>
          <w:i/>
          <w:color w:val="0070C0"/>
          <w:lang w:val="ru-RU"/>
        </w:rPr>
        <w:t>Указать уровень владения языком [родной (</w:t>
      </w:r>
      <w:r w:rsidR="00C65640">
        <w:rPr>
          <w:rFonts w:asciiTheme="majorHAnsi" w:hAnsiTheme="majorHAnsi" w:cstheme="majorHAnsi"/>
          <w:i/>
          <w:color w:val="0070C0"/>
          <w:lang w:val="ru-RU"/>
        </w:rPr>
        <w:t>Р</w:t>
      </w:r>
      <w:r w:rsidR="008E65C9">
        <w:rPr>
          <w:rFonts w:asciiTheme="majorHAnsi" w:hAnsiTheme="majorHAnsi" w:cstheme="majorHAnsi"/>
          <w:i/>
          <w:color w:val="0070C0"/>
          <w:lang w:val="ru-RU"/>
        </w:rPr>
        <w:t>), отлично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 (</w:t>
      </w:r>
      <w:r w:rsidR="00C65640">
        <w:rPr>
          <w:rFonts w:asciiTheme="majorHAnsi" w:hAnsiTheme="majorHAnsi" w:cstheme="majorHAnsi"/>
          <w:i/>
          <w:color w:val="0070C0"/>
          <w:lang w:val="ru-RU"/>
        </w:rPr>
        <w:t>О</w:t>
      </w:r>
      <w:r w:rsidR="008E65C9">
        <w:rPr>
          <w:rFonts w:asciiTheme="majorHAnsi" w:hAnsiTheme="majorHAnsi" w:cstheme="majorHAnsi"/>
          <w:i/>
          <w:color w:val="0070C0"/>
          <w:lang w:val="ru-RU"/>
        </w:rPr>
        <w:t>), хорошо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 (</w:t>
      </w:r>
      <w:r w:rsidR="00C65640">
        <w:rPr>
          <w:rFonts w:asciiTheme="majorHAnsi" w:hAnsiTheme="majorHAnsi" w:cstheme="majorHAnsi"/>
          <w:i/>
          <w:color w:val="0070C0"/>
          <w:lang w:val="ru-RU"/>
        </w:rPr>
        <w:t>Х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>) и базовый (</w:t>
      </w:r>
      <w:r w:rsidR="00C65640">
        <w:rPr>
          <w:rFonts w:asciiTheme="majorHAnsi" w:hAnsiTheme="majorHAnsi" w:cstheme="majorHAnsi"/>
          <w:i/>
          <w:color w:val="0070C0"/>
          <w:lang w:val="ru-RU"/>
        </w:rPr>
        <w:t>Б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)] по каждой категории. 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2886"/>
        <w:gridCol w:w="2007"/>
        <w:gridCol w:w="1352"/>
        <w:gridCol w:w="1095"/>
        <w:gridCol w:w="1329"/>
        <w:gridCol w:w="1771"/>
      </w:tblGrid>
      <w:tr w:rsidR="006253D4" w:rsidRPr="00BE47AC" w14:paraId="06507537" w14:textId="77777777" w:rsidTr="00672225">
        <w:tc>
          <w:tcPr>
            <w:tcW w:w="1402" w:type="pct"/>
            <w:shd w:val="clear" w:color="auto" w:fill="D9D9D9"/>
          </w:tcPr>
          <w:p w14:paraId="302E0E33" w14:textId="5C543CE9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color w:val="0070C0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Языки </w:t>
            </w:r>
            <w:r>
              <w:rPr>
                <w:rFonts w:asciiTheme="majorHAnsi" w:hAnsiTheme="majorHAnsi" w:cstheme="majorHAnsi"/>
                <w:lang w:val="ru-RU"/>
              </w:rPr>
              <w:t xml:space="preserve">- </w:t>
            </w:r>
            <w:r>
              <w:rPr>
                <w:rFonts w:asciiTheme="majorHAnsi" w:hAnsiTheme="majorHAnsi" w:cstheme="majorHAnsi"/>
                <w:i/>
                <w:color w:val="0070C0"/>
                <w:lang w:val="ru-RU"/>
              </w:rPr>
              <w:t>у</w:t>
            </w:r>
            <w:r w:rsidRPr="006253D4">
              <w:rPr>
                <w:rFonts w:asciiTheme="majorHAnsi" w:hAnsiTheme="majorHAnsi" w:cstheme="majorHAnsi"/>
                <w:i/>
                <w:color w:val="0070C0"/>
                <w:lang w:val="ru-RU"/>
              </w:rPr>
              <w:t xml:space="preserve">казать: </w:t>
            </w:r>
            <w:r w:rsidR="00C65640">
              <w:rPr>
                <w:rFonts w:asciiTheme="majorHAnsi" w:hAnsiTheme="majorHAnsi" w:cstheme="majorHAnsi"/>
                <w:i/>
                <w:color w:val="0070C0"/>
                <w:lang w:val="ru-RU"/>
              </w:rPr>
              <w:t>Р</w:t>
            </w:r>
            <w:r w:rsidRPr="006253D4">
              <w:rPr>
                <w:rFonts w:asciiTheme="majorHAnsi" w:hAnsiTheme="majorHAnsi" w:cstheme="majorHAnsi"/>
                <w:i/>
                <w:color w:val="0070C0"/>
                <w:lang w:val="ru-RU"/>
              </w:rPr>
              <w:t xml:space="preserve">-родной; </w:t>
            </w:r>
            <w:r w:rsidR="00C65640">
              <w:rPr>
                <w:rFonts w:asciiTheme="majorHAnsi" w:hAnsiTheme="majorHAnsi" w:cstheme="majorHAnsi"/>
                <w:i/>
                <w:color w:val="0070C0"/>
                <w:lang w:val="ru-RU"/>
              </w:rPr>
              <w:t>О</w:t>
            </w:r>
            <w:r w:rsidRPr="006253D4">
              <w:rPr>
                <w:rFonts w:asciiTheme="majorHAnsi" w:hAnsiTheme="majorHAnsi" w:cstheme="majorHAnsi"/>
                <w:i/>
                <w:color w:val="0070C0"/>
                <w:lang w:val="ru-RU"/>
              </w:rPr>
              <w:t xml:space="preserve">-отлично; </w:t>
            </w:r>
            <w:r w:rsidR="00C65640">
              <w:rPr>
                <w:rFonts w:asciiTheme="majorHAnsi" w:hAnsiTheme="majorHAnsi" w:cstheme="majorHAnsi"/>
                <w:i/>
                <w:color w:val="0070C0"/>
                <w:lang w:val="ru-RU"/>
              </w:rPr>
              <w:t>Х</w:t>
            </w:r>
            <w:r w:rsidRPr="006253D4">
              <w:rPr>
                <w:rFonts w:asciiTheme="majorHAnsi" w:hAnsiTheme="majorHAnsi" w:cstheme="majorHAnsi"/>
                <w:i/>
                <w:color w:val="0070C0"/>
                <w:lang w:val="ru-RU"/>
              </w:rPr>
              <w:t xml:space="preserve">-хорошо; </w:t>
            </w:r>
            <w:r w:rsidR="00C65640">
              <w:rPr>
                <w:rFonts w:asciiTheme="majorHAnsi" w:hAnsiTheme="majorHAnsi" w:cstheme="majorHAnsi"/>
                <w:i/>
                <w:color w:val="0070C0"/>
                <w:lang w:val="ru-RU"/>
              </w:rPr>
              <w:t>Б</w:t>
            </w:r>
            <w:r w:rsidRPr="006253D4">
              <w:rPr>
                <w:rFonts w:asciiTheme="majorHAnsi" w:hAnsiTheme="majorHAnsi" w:cstheme="majorHAnsi"/>
                <w:i/>
                <w:color w:val="0070C0"/>
                <w:lang w:val="ru-RU"/>
              </w:rPr>
              <w:t>-базовый уровень</w:t>
            </w:r>
          </w:p>
        </w:tc>
        <w:tc>
          <w:tcPr>
            <w:tcW w:w="981" w:type="pct"/>
            <w:shd w:val="clear" w:color="auto" w:fill="D9D9D9"/>
          </w:tcPr>
          <w:p w14:paraId="71E391D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онимание</w:t>
            </w:r>
          </w:p>
        </w:tc>
        <w:tc>
          <w:tcPr>
            <w:tcW w:w="667" w:type="pct"/>
            <w:shd w:val="clear" w:color="auto" w:fill="D9D9D9"/>
          </w:tcPr>
          <w:p w14:paraId="425DF03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Чтение</w:t>
            </w:r>
          </w:p>
        </w:tc>
        <w:tc>
          <w:tcPr>
            <w:tcW w:w="544" w:type="pct"/>
            <w:shd w:val="clear" w:color="auto" w:fill="D9D9D9"/>
          </w:tcPr>
          <w:p w14:paraId="28D5606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исьмо</w:t>
            </w:r>
          </w:p>
        </w:tc>
        <w:tc>
          <w:tcPr>
            <w:tcW w:w="611" w:type="pct"/>
            <w:shd w:val="clear" w:color="auto" w:fill="D9D9D9"/>
          </w:tcPr>
          <w:p w14:paraId="1CDFEA8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Разговорный язык</w:t>
            </w:r>
          </w:p>
        </w:tc>
        <w:tc>
          <w:tcPr>
            <w:tcW w:w="795" w:type="pct"/>
            <w:shd w:val="clear" w:color="auto" w:fill="D9D9D9"/>
          </w:tcPr>
          <w:p w14:paraId="5535A6E5" w14:textId="0BBF4123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Документ, подтверждающий уровень владения </w:t>
            </w:r>
            <w:r w:rsidR="00C65640">
              <w:rPr>
                <w:rFonts w:asciiTheme="majorHAnsi" w:hAnsiTheme="majorHAnsi" w:cstheme="majorHAnsi"/>
                <w:lang w:val="ru-RU"/>
              </w:rPr>
              <w:t xml:space="preserve">языком </w:t>
            </w:r>
            <w:r w:rsidRPr="006253D4">
              <w:rPr>
                <w:rFonts w:asciiTheme="majorHAnsi" w:hAnsiTheme="majorHAnsi" w:cstheme="majorHAnsi"/>
                <w:lang w:val="ru-RU"/>
              </w:rPr>
              <w:t>(Да/Нет)</w:t>
            </w:r>
          </w:p>
        </w:tc>
      </w:tr>
      <w:tr w:rsidR="006253D4" w:rsidRPr="009D4843" w14:paraId="0BC41FFD" w14:textId="77777777" w:rsidTr="00672225">
        <w:tc>
          <w:tcPr>
            <w:tcW w:w="1402" w:type="pct"/>
          </w:tcPr>
          <w:p w14:paraId="57AD602C" w14:textId="7B24D93B" w:rsidR="006253D4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>Русский</w:t>
            </w:r>
          </w:p>
        </w:tc>
        <w:tc>
          <w:tcPr>
            <w:tcW w:w="981" w:type="pct"/>
          </w:tcPr>
          <w:p w14:paraId="314F63B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67" w:type="pct"/>
          </w:tcPr>
          <w:p w14:paraId="4DB1DE6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544" w:type="pct"/>
          </w:tcPr>
          <w:p w14:paraId="3BAE6E6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11" w:type="pct"/>
          </w:tcPr>
          <w:p w14:paraId="2DCE8D2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795" w:type="pct"/>
          </w:tcPr>
          <w:p w14:paraId="680B122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9D4843" w14:paraId="1047EDB4" w14:textId="77777777" w:rsidTr="00672225">
        <w:tc>
          <w:tcPr>
            <w:tcW w:w="1402" w:type="pct"/>
          </w:tcPr>
          <w:p w14:paraId="7E0BDAC3" w14:textId="2F07E986" w:rsidR="006253D4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>Дари</w:t>
            </w:r>
          </w:p>
        </w:tc>
        <w:tc>
          <w:tcPr>
            <w:tcW w:w="981" w:type="pct"/>
          </w:tcPr>
          <w:p w14:paraId="27D4715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67" w:type="pct"/>
          </w:tcPr>
          <w:p w14:paraId="1C0CCBE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544" w:type="pct"/>
          </w:tcPr>
          <w:p w14:paraId="31F6563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11" w:type="pct"/>
          </w:tcPr>
          <w:p w14:paraId="5255A5B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795" w:type="pct"/>
          </w:tcPr>
          <w:p w14:paraId="3AC41AE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9D4843" w14:paraId="4917A6BE" w14:textId="77777777" w:rsidTr="00672225">
        <w:tc>
          <w:tcPr>
            <w:tcW w:w="1402" w:type="pct"/>
          </w:tcPr>
          <w:p w14:paraId="3276BC34" w14:textId="1D44AF08" w:rsidR="006253D4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>Арабский</w:t>
            </w:r>
          </w:p>
        </w:tc>
        <w:tc>
          <w:tcPr>
            <w:tcW w:w="981" w:type="pct"/>
          </w:tcPr>
          <w:p w14:paraId="101ED80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67" w:type="pct"/>
          </w:tcPr>
          <w:p w14:paraId="0A51724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544" w:type="pct"/>
          </w:tcPr>
          <w:p w14:paraId="719A1EC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11" w:type="pct"/>
          </w:tcPr>
          <w:p w14:paraId="409BA45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795" w:type="pct"/>
          </w:tcPr>
          <w:p w14:paraId="2DFC74C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C65640" w:rsidRPr="009D4843" w14:paraId="72E76F94" w14:textId="77777777" w:rsidTr="00672225">
        <w:tc>
          <w:tcPr>
            <w:tcW w:w="1402" w:type="pct"/>
          </w:tcPr>
          <w:p w14:paraId="49448C7D" w14:textId="2A6F414A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>Английский</w:t>
            </w:r>
          </w:p>
        </w:tc>
        <w:tc>
          <w:tcPr>
            <w:tcW w:w="981" w:type="pct"/>
          </w:tcPr>
          <w:p w14:paraId="65CE7A63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67" w:type="pct"/>
          </w:tcPr>
          <w:p w14:paraId="3D3A2625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544" w:type="pct"/>
          </w:tcPr>
          <w:p w14:paraId="7AD62EC8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11" w:type="pct"/>
          </w:tcPr>
          <w:p w14:paraId="05CDAA97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795" w:type="pct"/>
          </w:tcPr>
          <w:p w14:paraId="3E16271E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9D4843" w14:paraId="462BC266" w14:textId="77777777" w:rsidTr="00672225">
        <w:tc>
          <w:tcPr>
            <w:tcW w:w="1402" w:type="pct"/>
          </w:tcPr>
          <w:p w14:paraId="2B649B52" w14:textId="5863385F" w:rsidR="006253D4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t>Французский</w:t>
            </w:r>
          </w:p>
        </w:tc>
        <w:tc>
          <w:tcPr>
            <w:tcW w:w="981" w:type="pct"/>
          </w:tcPr>
          <w:p w14:paraId="4DA7598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67" w:type="pct"/>
          </w:tcPr>
          <w:p w14:paraId="2822677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544" w:type="pct"/>
          </w:tcPr>
          <w:p w14:paraId="4AE8D8E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11" w:type="pct"/>
          </w:tcPr>
          <w:p w14:paraId="61D64CD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795" w:type="pct"/>
          </w:tcPr>
          <w:p w14:paraId="754DD68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C65640" w:rsidRPr="009D4843" w14:paraId="6CB134D7" w14:textId="77777777" w:rsidTr="00672225">
        <w:tc>
          <w:tcPr>
            <w:tcW w:w="1402" w:type="pct"/>
          </w:tcPr>
          <w:p w14:paraId="13EA6F74" w14:textId="78BA33A6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>
              <w:rPr>
                <w:rFonts w:asciiTheme="majorHAnsi" w:hAnsiTheme="majorHAnsi" w:cstheme="majorHAnsi"/>
                <w:b/>
                <w:lang w:val="ru-RU"/>
              </w:rPr>
              <w:lastRenderedPageBreak/>
              <w:t>Иное (указать)</w:t>
            </w:r>
          </w:p>
        </w:tc>
        <w:tc>
          <w:tcPr>
            <w:tcW w:w="981" w:type="pct"/>
          </w:tcPr>
          <w:p w14:paraId="23C27C1A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67" w:type="pct"/>
          </w:tcPr>
          <w:p w14:paraId="771FA571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544" w:type="pct"/>
          </w:tcPr>
          <w:p w14:paraId="141AE281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611" w:type="pct"/>
          </w:tcPr>
          <w:p w14:paraId="66702B7A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795" w:type="pct"/>
          </w:tcPr>
          <w:p w14:paraId="7840E57F" w14:textId="77777777" w:rsidR="00C65640" w:rsidRPr="006253D4" w:rsidRDefault="00C65640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</w:tbl>
    <w:p w14:paraId="17CD964E" w14:textId="77777777" w:rsidR="006253D4" w:rsidRPr="006253D4" w:rsidRDefault="006253D4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 xml:space="preserve">Компьютеры и технологии </w:t>
      </w:r>
    </w:p>
    <w:p w14:paraId="450BDA3E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color w:val="0070C0"/>
          <w:lang w:val="ru-RU"/>
        </w:rPr>
      </w:pPr>
      <w:r w:rsidRPr="006253D4">
        <w:rPr>
          <w:rFonts w:asciiTheme="majorHAnsi" w:hAnsiTheme="majorHAnsi" w:cstheme="majorHAnsi"/>
          <w:i/>
          <w:color w:val="0070C0"/>
          <w:lang w:val="ru-RU"/>
        </w:rPr>
        <w:t>Отметьте галочкой вариант доступности вам персонального компьютера:</w:t>
      </w:r>
    </w:p>
    <w:p w14:paraId="72C0674B" w14:textId="7164BE7D" w:rsidR="006253D4" w:rsidRPr="006253D4" w:rsidRDefault="006253D4" w:rsidP="006253D4">
      <w:pPr>
        <w:pStyle w:val="aff7"/>
        <w:numPr>
          <w:ilvl w:val="0"/>
          <w:numId w:val="1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У меня есть </w:t>
      </w:r>
      <w:r w:rsidR="00854D44">
        <w:rPr>
          <w:rFonts w:asciiTheme="majorHAnsi" w:hAnsiTheme="majorHAnsi" w:cstheme="majorHAnsi"/>
          <w:i/>
          <w:lang w:val="ru-RU"/>
        </w:rPr>
        <w:t>персональный</w:t>
      </w:r>
      <w:r w:rsidR="00C65640">
        <w:rPr>
          <w:rFonts w:asciiTheme="majorHAnsi" w:hAnsiTheme="majorHAnsi" w:cstheme="majorHAnsi"/>
          <w:i/>
          <w:lang w:val="ru-RU"/>
        </w:rPr>
        <w:t xml:space="preserve"> </w:t>
      </w:r>
      <w:r w:rsidRPr="006253D4">
        <w:rPr>
          <w:rFonts w:asciiTheme="majorHAnsi" w:hAnsiTheme="majorHAnsi" w:cstheme="majorHAnsi"/>
          <w:i/>
          <w:lang w:val="ru-RU"/>
        </w:rPr>
        <w:t>компьютер</w:t>
      </w:r>
    </w:p>
    <w:p w14:paraId="5A47A23A" w14:textId="6D00D8D1" w:rsidR="006253D4" w:rsidRPr="006253D4" w:rsidRDefault="006253D4" w:rsidP="006253D4">
      <w:pPr>
        <w:pStyle w:val="aff7"/>
        <w:numPr>
          <w:ilvl w:val="0"/>
          <w:numId w:val="1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У меня нет </w:t>
      </w:r>
      <w:r w:rsidR="00854D44">
        <w:rPr>
          <w:rFonts w:asciiTheme="majorHAnsi" w:hAnsiTheme="majorHAnsi" w:cstheme="majorHAnsi"/>
          <w:i/>
          <w:lang w:val="ru-RU"/>
        </w:rPr>
        <w:t xml:space="preserve">персонального </w:t>
      </w:r>
      <w:r w:rsidRPr="006253D4">
        <w:rPr>
          <w:rFonts w:asciiTheme="majorHAnsi" w:hAnsiTheme="majorHAnsi" w:cstheme="majorHAnsi"/>
          <w:i/>
          <w:lang w:val="ru-RU"/>
        </w:rPr>
        <w:t>компьютера</w:t>
      </w:r>
    </w:p>
    <w:p w14:paraId="09278030" w14:textId="77777777" w:rsidR="006253D4" w:rsidRPr="006253D4" w:rsidRDefault="006253D4" w:rsidP="006253D4">
      <w:pPr>
        <w:pStyle w:val="aff7"/>
        <w:numPr>
          <w:ilvl w:val="0"/>
          <w:numId w:val="1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>У нас в семье есть один компьютер, который я могу периодически использовать</w:t>
      </w:r>
    </w:p>
    <w:p w14:paraId="4B6D613E" w14:textId="63A50F27" w:rsidR="006253D4" w:rsidRPr="006253D4" w:rsidRDefault="006253D4" w:rsidP="006253D4">
      <w:pPr>
        <w:pStyle w:val="aff7"/>
        <w:numPr>
          <w:ilvl w:val="0"/>
          <w:numId w:val="1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У меня </w:t>
      </w:r>
      <w:r w:rsidR="00854D44">
        <w:rPr>
          <w:rFonts w:asciiTheme="majorHAnsi" w:hAnsiTheme="majorHAnsi" w:cstheme="majorHAnsi"/>
          <w:i/>
          <w:lang w:val="ru-RU"/>
        </w:rPr>
        <w:t xml:space="preserve">есть </w:t>
      </w:r>
      <w:r w:rsidRPr="006253D4">
        <w:rPr>
          <w:rFonts w:asciiTheme="majorHAnsi" w:hAnsiTheme="majorHAnsi" w:cstheme="majorHAnsi"/>
          <w:i/>
          <w:lang w:val="ru-RU"/>
        </w:rPr>
        <w:t>только смартфон</w:t>
      </w:r>
      <w:r w:rsidR="00C65640">
        <w:rPr>
          <w:rFonts w:asciiTheme="majorHAnsi" w:hAnsiTheme="majorHAnsi" w:cstheme="majorHAnsi"/>
          <w:i/>
          <w:lang w:val="ru-RU"/>
        </w:rPr>
        <w:t xml:space="preserve"> с </w:t>
      </w:r>
      <w:r w:rsidRPr="006253D4">
        <w:rPr>
          <w:rFonts w:asciiTheme="majorHAnsi" w:hAnsiTheme="majorHAnsi" w:cstheme="majorHAnsi"/>
          <w:i/>
          <w:lang w:val="ru-RU"/>
        </w:rPr>
        <w:t>подклю</w:t>
      </w:r>
      <w:r w:rsidR="00C65640">
        <w:rPr>
          <w:rFonts w:asciiTheme="majorHAnsi" w:hAnsiTheme="majorHAnsi" w:cstheme="majorHAnsi"/>
          <w:i/>
          <w:lang w:val="ru-RU"/>
        </w:rPr>
        <w:t>чением</w:t>
      </w:r>
      <w:r w:rsidRPr="006253D4">
        <w:rPr>
          <w:rFonts w:asciiTheme="majorHAnsi" w:hAnsiTheme="majorHAnsi" w:cstheme="majorHAnsi"/>
          <w:i/>
          <w:lang w:val="ru-RU"/>
        </w:rPr>
        <w:t xml:space="preserve"> к интернету</w:t>
      </w:r>
    </w:p>
    <w:p w14:paraId="3E385D04" w14:textId="26651DE5" w:rsidR="006253D4" w:rsidRPr="006253D4" w:rsidRDefault="006253D4" w:rsidP="006253D4">
      <w:pPr>
        <w:pStyle w:val="aff7"/>
        <w:numPr>
          <w:ilvl w:val="0"/>
          <w:numId w:val="1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У меня нет доступа к Интернету. </w:t>
      </w:r>
    </w:p>
    <w:p w14:paraId="135545F6" w14:textId="77777777" w:rsidR="006253D4" w:rsidRPr="006253D4" w:rsidRDefault="006253D4" w:rsidP="006253D4">
      <w:pPr>
        <w:pStyle w:val="aff7"/>
        <w:numPr>
          <w:ilvl w:val="0"/>
          <w:numId w:val="17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Иное (указать): </w:t>
      </w:r>
    </w:p>
    <w:p w14:paraId="4969AA3C" w14:textId="58F7DC56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color w:val="0070C0"/>
          <w:lang w:val="ru-RU"/>
        </w:rPr>
      </w:pP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 Пожалуйста, отметьте крестиком (x) вариант, который соответствует вашему уровню владения компьютером и навыкам работы в Интернете. Недостаток опыта или навыков работы с </w:t>
      </w:r>
      <w:r w:rsidR="00C65640">
        <w:rPr>
          <w:rFonts w:asciiTheme="majorHAnsi" w:hAnsiTheme="majorHAnsi" w:cstheme="majorHAnsi"/>
          <w:i/>
          <w:color w:val="0070C0"/>
          <w:lang w:val="ru-RU"/>
        </w:rPr>
        <w:t xml:space="preserve">компьютерными 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технологиями не </w:t>
      </w:r>
      <w:r w:rsidR="00C65640">
        <w:rPr>
          <w:rFonts w:asciiTheme="majorHAnsi" w:hAnsiTheme="majorHAnsi" w:cstheme="majorHAnsi"/>
          <w:i/>
          <w:color w:val="0070C0"/>
          <w:lang w:val="ru-RU"/>
        </w:rPr>
        <w:t>по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влияет на вероятность вашего отбора </w:t>
      </w:r>
      <w:r w:rsidR="00854D44">
        <w:rPr>
          <w:rFonts w:asciiTheme="majorHAnsi" w:hAnsiTheme="majorHAnsi" w:cstheme="majorHAnsi"/>
          <w:i/>
          <w:color w:val="0070C0"/>
          <w:lang w:val="ru-RU"/>
        </w:rPr>
        <w:t xml:space="preserve">в программу ДАФИ. </w:t>
      </w:r>
      <w:r w:rsidRPr="006253D4">
        <w:rPr>
          <w:rFonts w:asciiTheme="majorHAnsi" w:hAnsiTheme="majorHAnsi" w:cstheme="majorHAnsi"/>
          <w:i/>
          <w:color w:val="0070C0"/>
          <w:lang w:val="ru-RU"/>
        </w:rPr>
        <w:t xml:space="preserve">.  </w:t>
      </w:r>
    </w:p>
    <w:tbl>
      <w:tblPr>
        <w:tblW w:w="4831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061"/>
        <w:gridCol w:w="1745"/>
        <w:gridCol w:w="1795"/>
        <w:gridCol w:w="1711"/>
        <w:gridCol w:w="1775"/>
      </w:tblGrid>
      <w:tr w:rsidR="006253D4" w:rsidRPr="006253D4" w14:paraId="3C3BB7D8" w14:textId="77777777" w:rsidTr="00672225">
        <w:trPr>
          <w:trHeight w:val="832"/>
        </w:trPr>
        <w:tc>
          <w:tcPr>
            <w:tcW w:w="1517" w:type="pct"/>
            <w:shd w:val="clear" w:color="auto" w:fill="D9D9D9"/>
          </w:tcPr>
          <w:p w14:paraId="75B49EA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авык/опыт</w:t>
            </w:r>
          </w:p>
        </w:tc>
        <w:tc>
          <w:tcPr>
            <w:tcW w:w="865" w:type="pct"/>
            <w:shd w:val="clear" w:color="auto" w:fill="D9D9D9"/>
          </w:tcPr>
          <w:p w14:paraId="2D376B3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икогда не пользовался/нет опыта</w:t>
            </w:r>
          </w:p>
        </w:tc>
        <w:tc>
          <w:tcPr>
            <w:tcW w:w="890" w:type="pct"/>
            <w:shd w:val="clear" w:color="auto" w:fill="D9D9D9"/>
          </w:tcPr>
          <w:p w14:paraId="42193B9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Ограниченные знания</w:t>
            </w:r>
          </w:p>
        </w:tc>
        <w:tc>
          <w:tcPr>
            <w:tcW w:w="848" w:type="pct"/>
            <w:shd w:val="clear" w:color="auto" w:fill="D9D9D9"/>
          </w:tcPr>
          <w:p w14:paraId="5D10713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аличие некоторых практических знаний</w:t>
            </w:r>
          </w:p>
        </w:tc>
        <w:tc>
          <w:tcPr>
            <w:tcW w:w="880" w:type="pct"/>
            <w:shd w:val="clear" w:color="auto" w:fill="D9D9D9"/>
          </w:tcPr>
          <w:p w14:paraId="5AD51962" w14:textId="57E1608B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Продвинутый </w:t>
            </w:r>
            <w:r w:rsidR="00C65640">
              <w:rPr>
                <w:rFonts w:asciiTheme="majorHAnsi" w:hAnsiTheme="majorHAnsi" w:cstheme="majorHAnsi"/>
                <w:lang w:val="ru-RU"/>
              </w:rPr>
              <w:t>пользователь</w:t>
            </w:r>
          </w:p>
        </w:tc>
      </w:tr>
      <w:tr w:rsidR="006253D4" w:rsidRPr="006253D4" w14:paraId="5790C5A4" w14:textId="77777777" w:rsidTr="00672225">
        <w:trPr>
          <w:trHeight w:val="356"/>
        </w:trPr>
        <w:tc>
          <w:tcPr>
            <w:tcW w:w="1517" w:type="pct"/>
          </w:tcPr>
          <w:p w14:paraId="5A089AE1" w14:textId="270254E3" w:rsidR="006253D4" w:rsidRPr="00C65640" w:rsidRDefault="00854D4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ru-RU"/>
              </w:rPr>
              <w:t>Работа на</w:t>
            </w:r>
            <w:r w:rsidR="00C65640">
              <w:rPr>
                <w:rFonts w:asciiTheme="majorHAnsi" w:hAnsiTheme="majorHAnsi" w:cstheme="majorHAnsi"/>
                <w:lang w:val="ru-RU"/>
              </w:rPr>
              <w:t xml:space="preserve"> </w:t>
            </w:r>
            <w:r>
              <w:rPr>
                <w:rFonts w:asciiTheme="majorHAnsi" w:hAnsiTheme="majorHAnsi" w:cstheme="majorHAnsi"/>
                <w:lang w:val="ru-RU"/>
              </w:rPr>
              <w:t>компьютере</w:t>
            </w:r>
          </w:p>
        </w:tc>
        <w:tc>
          <w:tcPr>
            <w:tcW w:w="865" w:type="pct"/>
          </w:tcPr>
          <w:p w14:paraId="172A998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5850D08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2F5D520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2A2138E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019D9D6B" w14:textId="77777777" w:rsidTr="00672225">
        <w:trPr>
          <w:trHeight w:val="369"/>
        </w:trPr>
        <w:tc>
          <w:tcPr>
            <w:tcW w:w="1517" w:type="pct"/>
          </w:tcPr>
          <w:p w14:paraId="67FB089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Microsoft Word </w:t>
            </w:r>
          </w:p>
        </w:tc>
        <w:tc>
          <w:tcPr>
            <w:tcW w:w="865" w:type="pct"/>
          </w:tcPr>
          <w:p w14:paraId="24860EF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45F88F0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6B93674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10ED7B3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4254F90F" w14:textId="77777777" w:rsidTr="00672225">
        <w:trPr>
          <w:trHeight w:val="356"/>
        </w:trPr>
        <w:tc>
          <w:tcPr>
            <w:tcW w:w="1517" w:type="pct"/>
          </w:tcPr>
          <w:p w14:paraId="16ACC59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Microsoft Excel</w:t>
            </w:r>
          </w:p>
        </w:tc>
        <w:tc>
          <w:tcPr>
            <w:tcW w:w="865" w:type="pct"/>
          </w:tcPr>
          <w:p w14:paraId="7D24589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76687DE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21B3CB2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0984AFB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28C752F7" w14:textId="77777777" w:rsidTr="00672225">
        <w:trPr>
          <w:trHeight w:val="356"/>
        </w:trPr>
        <w:tc>
          <w:tcPr>
            <w:tcW w:w="1517" w:type="pct"/>
          </w:tcPr>
          <w:p w14:paraId="50E3938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Работа с электронной почтой</w:t>
            </w:r>
          </w:p>
        </w:tc>
        <w:tc>
          <w:tcPr>
            <w:tcW w:w="865" w:type="pct"/>
          </w:tcPr>
          <w:p w14:paraId="459FB58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1B02DB5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57A4C13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669622F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6983FAB0" w14:textId="77777777" w:rsidTr="00672225">
        <w:trPr>
          <w:trHeight w:val="356"/>
        </w:trPr>
        <w:tc>
          <w:tcPr>
            <w:tcW w:w="1517" w:type="pct"/>
          </w:tcPr>
          <w:p w14:paraId="01C6984A" w14:textId="560FF2CD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оиск информации</w:t>
            </w:r>
            <w:r w:rsidR="00854D44">
              <w:rPr>
                <w:rFonts w:asciiTheme="majorHAnsi" w:hAnsiTheme="majorHAnsi" w:cstheme="majorHAnsi"/>
                <w:lang w:val="ru-RU"/>
              </w:rPr>
              <w:t xml:space="preserve"> в интернете</w:t>
            </w:r>
          </w:p>
        </w:tc>
        <w:tc>
          <w:tcPr>
            <w:tcW w:w="865" w:type="pct"/>
          </w:tcPr>
          <w:p w14:paraId="3ACCF81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645686D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667EBF1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2775B3E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7B839FAA" w14:textId="77777777" w:rsidTr="00672225">
        <w:trPr>
          <w:trHeight w:val="356"/>
        </w:trPr>
        <w:tc>
          <w:tcPr>
            <w:tcW w:w="1517" w:type="pct"/>
          </w:tcPr>
          <w:p w14:paraId="0735143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рограммирование</w:t>
            </w:r>
          </w:p>
        </w:tc>
        <w:tc>
          <w:tcPr>
            <w:tcW w:w="865" w:type="pct"/>
          </w:tcPr>
          <w:p w14:paraId="1A56745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01BA74C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691E556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4BBF0DD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41F747C0" w14:textId="77777777" w:rsidTr="00672225">
        <w:trPr>
          <w:trHeight w:val="356"/>
        </w:trPr>
        <w:tc>
          <w:tcPr>
            <w:tcW w:w="1517" w:type="pct"/>
          </w:tcPr>
          <w:p w14:paraId="0391286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татистическая работа</w:t>
            </w:r>
          </w:p>
        </w:tc>
        <w:tc>
          <w:tcPr>
            <w:tcW w:w="865" w:type="pct"/>
          </w:tcPr>
          <w:p w14:paraId="72C8DE8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1F0E91D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0CFE2EB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0E53DAA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3CD908B5" w14:textId="77777777" w:rsidTr="00672225">
        <w:trPr>
          <w:trHeight w:val="356"/>
        </w:trPr>
        <w:tc>
          <w:tcPr>
            <w:tcW w:w="1517" w:type="pct"/>
          </w:tcPr>
          <w:p w14:paraId="468874D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Иное:</w:t>
            </w:r>
          </w:p>
        </w:tc>
        <w:tc>
          <w:tcPr>
            <w:tcW w:w="865" w:type="pct"/>
          </w:tcPr>
          <w:p w14:paraId="7BF7C2C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6AF9637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7C69347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6B0F165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6253D4" w14:paraId="09DFE0A1" w14:textId="77777777" w:rsidTr="00672225">
        <w:trPr>
          <w:trHeight w:val="343"/>
        </w:trPr>
        <w:tc>
          <w:tcPr>
            <w:tcW w:w="1517" w:type="pct"/>
          </w:tcPr>
          <w:p w14:paraId="6D2FE06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Иное: </w:t>
            </w:r>
          </w:p>
        </w:tc>
        <w:tc>
          <w:tcPr>
            <w:tcW w:w="865" w:type="pct"/>
          </w:tcPr>
          <w:p w14:paraId="60C057F5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90" w:type="pct"/>
          </w:tcPr>
          <w:p w14:paraId="4DFB471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48" w:type="pct"/>
          </w:tcPr>
          <w:p w14:paraId="3BE4201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  <w:tc>
          <w:tcPr>
            <w:tcW w:w="880" w:type="pct"/>
          </w:tcPr>
          <w:p w14:paraId="39AF01A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</w:tbl>
    <w:p w14:paraId="6CB93C5B" w14:textId="2CD28509" w:rsidR="006253D4" w:rsidRPr="006253D4" w:rsidRDefault="006253D4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>Профессиональный опыт</w:t>
      </w:r>
    </w:p>
    <w:p w14:paraId="194D4DEC" w14:textId="77777777" w:rsidR="006253D4" w:rsidRPr="006253D4" w:rsidRDefault="006253D4" w:rsidP="006253D4">
      <w:pPr>
        <w:pStyle w:val="aff7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b/>
          <w:lang w:val="ru-RU"/>
        </w:rPr>
      </w:pPr>
    </w:p>
    <w:p w14:paraId="45B308B6" w14:textId="766F46E3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У меня нет профессионального опыта; не</w:t>
      </w:r>
      <w:r w:rsidR="00774FED" w:rsidRPr="00774FED">
        <w:rPr>
          <w:rFonts w:asciiTheme="majorHAnsi" w:hAnsiTheme="majorHAnsi" w:cstheme="majorHAnsi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 xml:space="preserve">применимо </w:t>
      </w:r>
    </w:p>
    <w:p w14:paraId="00620DE1" w14:textId="2DC1E2A9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Если да, указать следующие сведения: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926"/>
        <w:gridCol w:w="1237"/>
        <w:gridCol w:w="1237"/>
        <w:gridCol w:w="4040"/>
      </w:tblGrid>
      <w:tr w:rsidR="006253D4" w:rsidRPr="00F844C6" w14:paraId="58F4270E" w14:textId="77777777" w:rsidTr="00672225">
        <w:tc>
          <w:tcPr>
            <w:tcW w:w="1880" w:type="pct"/>
            <w:shd w:val="clear" w:color="auto" w:fill="D9D9D9"/>
            <w:vAlign w:val="bottom"/>
          </w:tcPr>
          <w:p w14:paraId="4CBB2975" w14:textId="130E8C62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Название компании, организации, </w:t>
            </w:r>
            <w:r w:rsidR="00774FED">
              <w:rPr>
                <w:rFonts w:asciiTheme="majorHAnsi" w:hAnsiTheme="majorHAnsi" w:cstheme="majorHAnsi"/>
                <w:lang w:val="ru-RU"/>
              </w:rPr>
              <w:t>аген</w:t>
            </w:r>
            <w:r w:rsidR="00D43D79">
              <w:rPr>
                <w:rFonts w:asciiTheme="majorHAnsi" w:hAnsiTheme="majorHAnsi" w:cstheme="majorHAnsi"/>
                <w:lang w:val="ru-RU"/>
              </w:rPr>
              <w:t>т</w:t>
            </w:r>
            <w:r w:rsidR="00774FED">
              <w:rPr>
                <w:rFonts w:asciiTheme="majorHAnsi" w:hAnsiTheme="majorHAnsi" w:cstheme="majorHAnsi"/>
                <w:lang w:val="ru-RU"/>
              </w:rPr>
              <w:t>ства</w:t>
            </w:r>
          </w:p>
        </w:tc>
        <w:tc>
          <w:tcPr>
            <w:tcW w:w="592" w:type="pct"/>
            <w:shd w:val="clear" w:color="auto" w:fill="D9D9D9"/>
            <w:vAlign w:val="bottom"/>
          </w:tcPr>
          <w:p w14:paraId="43325A9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</w:t>
            </w:r>
          </w:p>
          <w:p w14:paraId="7DCA99C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>(месяц/год)</w:t>
            </w:r>
          </w:p>
        </w:tc>
        <w:tc>
          <w:tcPr>
            <w:tcW w:w="592" w:type="pct"/>
            <w:shd w:val="clear" w:color="auto" w:fill="D9D9D9"/>
            <w:vAlign w:val="bottom"/>
          </w:tcPr>
          <w:p w14:paraId="607ABE0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о</w:t>
            </w:r>
          </w:p>
          <w:p w14:paraId="5FD94F9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>(месяц/год)</w:t>
            </w:r>
          </w:p>
        </w:tc>
        <w:tc>
          <w:tcPr>
            <w:tcW w:w="1935" w:type="pct"/>
            <w:shd w:val="clear" w:color="auto" w:fill="D9D9D9"/>
            <w:vAlign w:val="bottom"/>
          </w:tcPr>
          <w:p w14:paraId="2ECF120C" w14:textId="78168780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ид работы</w:t>
            </w:r>
            <w:r w:rsidR="00052943">
              <w:rPr>
                <w:rFonts w:asciiTheme="majorHAnsi" w:hAnsiTheme="majorHAnsi" w:cstheme="majorHAnsi"/>
                <w:lang w:val="ru-RU"/>
              </w:rPr>
              <w:t>,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занимаемая должность</w:t>
            </w:r>
          </w:p>
        </w:tc>
      </w:tr>
      <w:tr w:rsidR="006253D4" w:rsidRPr="00F844C6" w14:paraId="3FC025A2" w14:textId="77777777" w:rsidTr="00672225">
        <w:trPr>
          <w:cantSplit/>
          <w:trHeight w:hRule="exact" w:val="360"/>
        </w:trPr>
        <w:tc>
          <w:tcPr>
            <w:tcW w:w="1880" w:type="pct"/>
            <w:vAlign w:val="center"/>
          </w:tcPr>
          <w:p w14:paraId="298B35FB" w14:textId="77777777" w:rsidR="006253D4" w:rsidRPr="006253D4" w:rsidRDefault="006253D4" w:rsidP="0067222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contextualSpacing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92" w:type="pct"/>
          </w:tcPr>
          <w:p w14:paraId="5CA2954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92" w:type="pct"/>
          </w:tcPr>
          <w:p w14:paraId="6444CBD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935" w:type="pct"/>
          </w:tcPr>
          <w:p w14:paraId="3E4D8A5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F844C6" w14:paraId="075DEDE1" w14:textId="77777777" w:rsidTr="00672225">
        <w:trPr>
          <w:cantSplit/>
          <w:trHeight w:hRule="exact" w:val="360"/>
        </w:trPr>
        <w:tc>
          <w:tcPr>
            <w:tcW w:w="1880" w:type="pct"/>
            <w:vAlign w:val="center"/>
          </w:tcPr>
          <w:p w14:paraId="49709A62" w14:textId="77777777" w:rsidR="006253D4" w:rsidRPr="006253D4" w:rsidRDefault="006253D4" w:rsidP="0067222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contextualSpacing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92" w:type="pct"/>
          </w:tcPr>
          <w:p w14:paraId="7FDF75F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92" w:type="pct"/>
          </w:tcPr>
          <w:p w14:paraId="3ABD992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935" w:type="pct"/>
          </w:tcPr>
          <w:p w14:paraId="16A9B3A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F844C6" w14:paraId="0B9EF768" w14:textId="77777777" w:rsidTr="00672225">
        <w:trPr>
          <w:cantSplit/>
          <w:trHeight w:hRule="exact" w:val="360"/>
        </w:trPr>
        <w:tc>
          <w:tcPr>
            <w:tcW w:w="1880" w:type="pct"/>
            <w:vAlign w:val="center"/>
          </w:tcPr>
          <w:p w14:paraId="397B8CE8" w14:textId="77777777" w:rsidR="006253D4" w:rsidRPr="006253D4" w:rsidRDefault="006253D4" w:rsidP="0067222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contextualSpacing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92" w:type="pct"/>
          </w:tcPr>
          <w:p w14:paraId="53D974A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592" w:type="pct"/>
          </w:tcPr>
          <w:p w14:paraId="585CF26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935" w:type="pct"/>
          </w:tcPr>
          <w:p w14:paraId="00CB203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6C861112" w14:textId="78A86E25" w:rsidR="006253D4" w:rsidRPr="006253D4" w:rsidRDefault="006253D4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 xml:space="preserve">Участие в </w:t>
      </w:r>
      <w:r w:rsidR="00D43D79">
        <w:rPr>
          <w:rFonts w:asciiTheme="majorHAnsi" w:hAnsiTheme="majorHAnsi" w:cstheme="majorHAnsi"/>
          <w:b/>
          <w:lang w:val="ru-RU"/>
        </w:rPr>
        <w:t xml:space="preserve">общественной жизни и в </w:t>
      </w:r>
      <w:r w:rsidR="00052943">
        <w:rPr>
          <w:rFonts w:asciiTheme="majorHAnsi" w:hAnsiTheme="majorHAnsi" w:cstheme="majorHAnsi"/>
          <w:b/>
          <w:lang w:val="ru-RU"/>
        </w:rPr>
        <w:t>жизни сообщества/</w:t>
      </w:r>
      <w:r w:rsidRPr="006253D4">
        <w:rPr>
          <w:rFonts w:asciiTheme="majorHAnsi" w:hAnsiTheme="majorHAnsi" w:cstheme="majorHAnsi"/>
          <w:b/>
          <w:lang w:val="ru-RU"/>
        </w:rPr>
        <w:t xml:space="preserve">волонтерство: </w:t>
      </w:r>
    </w:p>
    <w:p w14:paraId="6E49BF08" w14:textId="647B211F" w:rsidR="006253D4" w:rsidRPr="006253D4" w:rsidRDefault="00052943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color w:val="0072BC"/>
          <w:lang w:val="ru-RU"/>
        </w:rPr>
      </w:pPr>
      <w:r>
        <w:rPr>
          <w:rFonts w:asciiTheme="majorHAnsi" w:hAnsiTheme="majorHAnsi" w:cstheme="majorHAnsi"/>
          <w:i/>
          <w:color w:val="0072BC"/>
          <w:lang w:val="ru-RU"/>
        </w:rPr>
        <w:t>Укажите</w:t>
      </w:r>
      <w:r w:rsidR="006253D4" w:rsidRPr="006253D4">
        <w:rPr>
          <w:rFonts w:asciiTheme="majorHAnsi" w:hAnsiTheme="majorHAnsi" w:cstheme="majorHAnsi"/>
          <w:i/>
          <w:color w:val="0072BC"/>
          <w:lang w:val="ru-RU"/>
        </w:rPr>
        <w:t xml:space="preserve"> общественные, социальные, спортивные, образовательные и иные виды деятельности, в которых вы регулярно участвуете.</w:t>
      </w:r>
    </w:p>
    <w:p w14:paraId="1E329643" w14:textId="0A038C48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lastRenderedPageBreak/>
        <w:t>Я не участвую в какой-либо деятельности; не</w:t>
      </w:r>
      <w:r w:rsidR="00D43D79">
        <w:rPr>
          <w:rFonts w:asciiTheme="majorHAnsi" w:hAnsiTheme="majorHAnsi" w:cstheme="majorHAnsi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 xml:space="preserve">применимо </w:t>
      </w:r>
    </w:p>
    <w:p w14:paraId="15BB41AA" w14:textId="77777777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Если да, указать следующие сведения: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605"/>
        <w:gridCol w:w="1558"/>
        <w:gridCol w:w="1558"/>
        <w:gridCol w:w="3719"/>
      </w:tblGrid>
      <w:tr w:rsidR="006253D4" w:rsidRPr="00BE47AC" w14:paraId="30A0E4F6" w14:textId="77777777" w:rsidTr="00672225">
        <w:tc>
          <w:tcPr>
            <w:tcW w:w="1727" w:type="pct"/>
            <w:shd w:val="clear" w:color="auto" w:fill="D9D9D9"/>
            <w:vAlign w:val="bottom"/>
          </w:tcPr>
          <w:p w14:paraId="4BD2C88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Вид деятельности </w:t>
            </w:r>
          </w:p>
        </w:tc>
        <w:tc>
          <w:tcPr>
            <w:tcW w:w="746" w:type="pct"/>
            <w:shd w:val="clear" w:color="auto" w:fill="D9D9D9"/>
            <w:vAlign w:val="bottom"/>
          </w:tcPr>
          <w:p w14:paraId="7063147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</w:t>
            </w:r>
          </w:p>
          <w:p w14:paraId="24141E8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>(месяц/год)</w:t>
            </w:r>
          </w:p>
        </w:tc>
        <w:tc>
          <w:tcPr>
            <w:tcW w:w="746" w:type="pct"/>
            <w:shd w:val="clear" w:color="auto" w:fill="D9D9D9"/>
            <w:vAlign w:val="bottom"/>
          </w:tcPr>
          <w:p w14:paraId="32E2DA4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о</w:t>
            </w:r>
          </w:p>
          <w:p w14:paraId="43DBF3F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>(месяц/год)</w:t>
            </w:r>
          </w:p>
        </w:tc>
        <w:tc>
          <w:tcPr>
            <w:tcW w:w="1781" w:type="pct"/>
            <w:shd w:val="clear" w:color="auto" w:fill="D9D9D9"/>
            <w:vAlign w:val="bottom"/>
          </w:tcPr>
          <w:p w14:paraId="682A0F7C" w14:textId="56A5608C" w:rsidR="006253D4" w:rsidRPr="006253D4" w:rsidRDefault="00052943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 xml:space="preserve">Сведения о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деятельности, выполняемых функциях и занимаемой должности</w:t>
            </w:r>
          </w:p>
        </w:tc>
      </w:tr>
      <w:tr w:rsidR="006253D4" w:rsidRPr="00BE47AC" w14:paraId="4BDD5F31" w14:textId="77777777" w:rsidTr="00672225">
        <w:trPr>
          <w:cantSplit/>
          <w:trHeight w:hRule="exact" w:val="360"/>
        </w:trPr>
        <w:tc>
          <w:tcPr>
            <w:tcW w:w="1727" w:type="pct"/>
            <w:vAlign w:val="center"/>
          </w:tcPr>
          <w:p w14:paraId="277C6DD6" w14:textId="77777777" w:rsidR="006253D4" w:rsidRPr="006253D4" w:rsidRDefault="006253D4" w:rsidP="0067222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contextualSpacing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746" w:type="pct"/>
            <w:vAlign w:val="center"/>
          </w:tcPr>
          <w:p w14:paraId="6B8E749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746" w:type="pct"/>
            <w:vAlign w:val="center"/>
          </w:tcPr>
          <w:p w14:paraId="531CD55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781" w:type="pct"/>
            <w:vAlign w:val="center"/>
          </w:tcPr>
          <w:p w14:paraId="14318C3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2B206B5A" w14:textId="77777777" w:rsidTr="00672225">
        <w:trPr>
          <w:cantSplit/>
          <w:trHeight w:hRule="exact" w:val="360"/>
        </w:trPr>
        <w:tc>
          <w:tcPr>
            <w:tcW w:w="1727" w:type="pct"/>
            <w:vAlign w:val="center"/>
          </w:tcPr>
          <w:p w14:paraId="0699B7A4" w14:textId="77777777" w:rsidR="006253D4" w:rsidRPr="006253D4" w:rsidRDefault="006253D4" w:rsidP="0067222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contextualSpacing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746" w:type="pct"/>
            <w:vAlign w:val="center"/>
          </w:tcPr>
          <w:p w14:paraId="5226C41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746" w:type="pct"/>
            <w:vAlign w:val="center"/>
          </w:tcPr>
          <w:p w14:paraId="343D0144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781" w:type="pct"/>
            <w:vAlign w:val="center"/>
          </w:tcPr>
          <w:p w14:paraId="23666AE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  <w:tr w:rsidR="006253D4" w:rsidRPr="00BE47AC" w14:paraId="06D0DBC6" w14:textId="77777777" w:rsidTr="00672225">
        <w:trPr>
          <w:cantSplit/>
          <w:trHeight w:hRule="exact" w:val="360"/>
        </w:trPr>
        <w:tc>
          <w:tcPr>
            <w:tcW w:w="1727" w:type="pct"/>
            <w:vAlign w:val="center"/>
          </w:tcPr>
          <w:p w14:paraId="15C31518" w14:textId="77777777" w:rsidR="006253D4" w:rsidRPr="006253D4" w:rsidRDefault="006253D4" w:rsidP="0067222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20" w:line="0" w:lineRule="atLeast"/>
              <w:contextualSpacing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746" w:type="pct"/>
            <w:vAlign w:val="center"/>
          </w:tcPr>
          <w:p w14:paraId="780CF27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746" w:type="pct"/>
            <w:vAlign w:val="center"/>
          </w:tcPr>
          <w:p w14:paraId="23BD9FC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  <w:tc>
          <w:tcPr>
            <w:tcW w:w="1781" w:type="pct"/>
            <w:vAlign w:val="center"/>
          </w:tcPr>
          <w:p w14:paraId="3CA7A77B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158BF65A" w14:textId="77777777" w:rsidR="006253D4" w:rsidRPr="006253D4" w:rsidRDefault="006253D4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 w:rsidRPr="006253D4">
        <w:rPr>
          <w:rFonts w:asciiTheme="majorHAnsi" w:hAnsiTheme="majorHAnsi" w:cstheme="majorHAnsi"/>
          <w:b/>
          <w:lang w:val="ru-RU"/>
        </w:rPr>
        <w:t>Увлечения</w:t>
      </w:r>
    </w:p>
    <w:p w14:paraId="35768FBF" w14:textId="082331B6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color w:val="0072BC"/>
          <w:lang w:val="ru-RU"/>
        </w:rPr>
      </w:pPr>
      <w:r w:rsidRPr="006253D4">
        <w:rPr>
          <w:rFonts w:asciiTheme="majorHAnsi" w:hAnsiTheme="majorHAnsi" w:cstheme="majorHAnsi"/>
          <w:i/>
          <w:color w:val="0072BC"/>
          <w:lang w:val="ru-RU"/>
        </w:rPr>
        <w:t xml:space="preserve">Опишите свои интересы и увлечения (чтение, </w:t>
      </w:r>
      <w:r w:rsidR="00D43D79">
        <w:rPr>
          <w:rFonts w:asciiTheme="majorHAnsi" w:hAnsiTheme="majorHAnsi" w:cstheme="majorHAnsi"/>
          <w:i/>
          <w:color w:val="0072BC"/>
          <w:lang w:val="ru-RU"/>
        </w:rPr>
        <w:t>общественные</w:t>
      </w:r>
      <w:r w:rsidRPr="006253D4">
        <w:rPr>
          <w:rFonts w:asciiTheme="majorHAnsi" w:hAnsiTheme="majorHAnsi" w:cstheme="majorHAnsi"/>
          <w:i/>
          <w:color w:val="0072BC"/>
          <w:lang w:val="ru-RU"/>
        </w:rPr>
        <w:t xml:space="preserve"> мероприятия, искусство, спорт и т.п.). Не более 200 слов. 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10440"/>
      </w:tblGrid>
      <w:tr w:rsidR="006253D4" w:rsidRPr="00D43D79" w14:paraId="588C7FF4" w14:textId="77777777" w:rsidTr="00672225">
        <w:trPr>
          <w:trHeight w:val="2329"/>
        </w:trPr>
        <w:tc>
          <w:tcPr>
            <w:tcW w:w="5000" w:type="pct"/>
          </w:tcPr>
          <w:p w14:paraId="20755CF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517B5920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0416F6B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0003BF5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2AD160C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3D7A6DC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  <w:p w14:paraId="1CD2A83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</w:p>
        </w:tc>
      </w:tr>
    </w:tbl>
    <w:p w14:paraId="51EA447A" w14:textId="050DB868" w:rsidR="006253D4" w:rsidRPr="006253D4" w:rsidRDefault="006253D4" w:rsidP="006253D4">
      <w:pPr>
        <w:pStyle w:val="1"/>
        <w:spacing w:before="100" w:beforeAutospacing="1" w:after="120" w:line="0" w:lineRule="atLeast"/>
        <w:jc w:val="both"/>
        <w:rPr>
          <w:rFonts w:asciiTheme="majorHAnsi" w:hAnsiTheme="majorHAnsi" w:cstheme="majorHAnsi"/>
          <w:sz w:val="28"/>
          <w:szCs w:val="28"/>
          <w:lang w:val="ru-RU"/>
        </w:rPr>
      </w:pPr>
      <w:r w:rsidRPr="006253D4">
        <w:rPr>
          <w:rFonts w:asciiTheme="majorHAnsi" w:hAnsiTheme="majorHAnsi" w:cstheme="majorHAnsi"/>
          <w:sz w:val="28"/>
          <w:lang w:val="ru-RU"/>
        </w:rPr>
        <w:t xml:space="preserve">Часть V - Ваши планы на обучение </w:t>
      </w:r>
      <w:r w:rsidR="00C4248A">
        <w:rPr>
          <w:rFonts w:asciiTheme="majorHAnsi" w:hAnsiTheme="majorHAnsi" w:cstheme="majorHAnsi"/>
          <w:sz w:val="28"/>
          <w:lang w:val="ru-RU"/>
        </w:rPr>
        <w:t xml:space="preserve">при поддержке программы </w:t>
      </w:r>
      <w:r w:rsidR="00052943">
        <w:rPr>
          <w:rFonts w:asciiTheme="majorHAnsi" w:hAnsiTheme="majorHAnsi" w:cstheme="majorHAnsi"/>
          <w:sz w:val="28"/>
          <w:lang w:val="ru-RU"/>
        </w:rPr>
        <w:t>ДАФИ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3305"/>
        <w:gridCol w:w="7135"/>
      </w:tblGrid>
      <w:tr w:rsidR="006253D4" w:rsidRPr="006253D4" w14:paraId="15D03BFA" w14:textId="77777777" w:rsidTr="00672225">
        <w:tc>
          <w:tcPr>
            <w:tcW w:w="1583" w:type="pct"/>
            <w:shd w:val="clear" w:color="auto" w:fill="D9D9D9"/>
          </w:tcPr>
          <w:p w14:paraId="2351DEDA" w14:textId="77777777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Какой предмет вы хотели бы изучать? Укажите три варианта в порядке предпочтения. </w:t>
            </w:r>
          </w:p>
        </w:tc>
        <w:tc>
          <w:tcPr>
            <w:tcW w:w="3417" w:type="pct"/>
          </w:tcPr>
          <w:p w14:paraId="16DF259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ариант 1:</w:t>
            </w:r>
          </w:p>
          <w:p w14:paraId="09B0F36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ариант 2:</w:t>
            </w:r>
          </w:p>
          <w:p w14:paraId="6475C9E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ариант 3:</w:t>
            </w:r>
            <w:r w:rsidRPr="006253D4">
              <w:rPr>
                <w:rFonts w:asciiTheme="majorHAnsi" w:hAnsiTheme="majorHAnsi" w:cstheme="majorHAnsi"/>
                <w:b/>
                <w:lang w:val="ru-RU"/>
              </w:rPr>
              <w:t xml:space="preserve"> </w:t>
            </w:r>
          </w:p>
        </w:tc>
      </w:tr>
      <w:tr w:rsidR="006253D4" w:rsidRPr="006253D4" w14:paraId="259E4FBC" w14:textId="77777777" w:rsidTr="00672225">
        <w:tc>
          <w:tcPr>
            <w:tcW w:w="1583" w:type="pct"/>
            <w:shd w:val="clear" w:color="auto" w:fill="D9D9D9"/>
          </w:tcPr>
          <w:p w14:paraId="7099A61B" w14:textId="7A427B17" w:rsidR="006253D4" w:rsidRPr="006253D4" w:rsidRDefault="006253D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 каком вузе</w:t>
            </w:r>
            <w:r w:rsidR="00052943">
              <w:rPr>
                <w:rFonts w:asciiTheme="majorHAnsi" w:hAnsiTheme="majorHAnsi" w:cstheme="majorHAnsi"/>
                <w:lang w:val="ru-RU"/>
              </w:rPr>
              <w:t>/</w:t>
            </w:r>
            <w:r w:rsidR="00D43D79">
              <w:rPr>
                <w:rFonts w:asciiTheme="majorHAnsi" w:hAnsiTheme="majorHAnsi" w:cstheme="majorHAnsi"/>
                <w:lang w:val="ru-RU"/>
              </w:rPr>
              <w:t>колледже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вы хотели бы учиться? </w:t>
            </w:r>
          </w:p>
        </w:tc>
        <w:tc>
          <w:tcPr>
            <w:tcW w:w="3417" w:type="pct"/>
          </w:tcPr>
          <w:p w14:paraId="5186542A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ариант 1:</w:t>
            </w:r>
          </w:p>
          <w:p w14:paraId="2957C0ED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ариант 2:</w:t>
            </w:r>
          </w:p>
          <w:p w14:paraId="26910CA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Вариант 3:</w:t>
            </w:r>
          </w:p>
        </w:tc>
      </w:tr>
      <w:tr w:rsidR="006253D4" w:rsidRPr="00BE47AC" w14:paraId="1DD27D26" w14:textId="77777777" w:rsidTr="00672225">
        <w:tc>
          <w:tcPr>
            <w:tcW w:w="1583" w:type="pct"/>
            <w:shd w:val="clear" w:color="auto" w:fill="D9D9D9"/>
          </w:tcPr>
          <w:p w14:paraId="4565B191" w14:textId="6F829D1C" w:rsidR="006253D4" w:rsidRPr="006253D4" w:rsidRDefault="006253D4" w:rsidP="00052943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Вы уже подали заявление на поступление или </w:t>
            </w:r>
            <w:r w:rsidR="00052943">
              <w:rPr>
                <w:rFonts w:asciiTheme="majorHAnsi" w:hAnsiTheme="majorHAnsi" w:cstheme="majorHAnsi"/>
                <w:lang w:val="ru-RU"/>
              </w:rPr>
              <w:t xml:space="preserve">уже были 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зачислены в одно из указанных выше учебных заведений на текущий или следующий учебный год? Если да, приложите </w:t>
            </w:r>
            <w:r w:rsidR="00052943">
              <w:rPr>
                <w:rFonts w:asciiTheme="majorHAnsi" w:hAnsiTheme="majorHAnsi" w:cstheme="majorHAnsi"/>
                <w:lang w:val="ru-RU"/>
              </w:rPr>
              <w:t xml:space="preserve">любое имеющееся 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подтверждение о зачислении (при наличии) </w:t>
            </w:r>
          </w:p>
        </w:tc>
        <w:tc>
          <w:tcPr>
            <w:tcW w:w="3417" w:type="pct"/>
          </w:tcPr>
          <w:p w14:paraId="6959F272" w14:textId="77777777" w:rsidR="006253D4" w:rsidRPr="006253D4" w:rsidRDefault="006253D4" w:rsidP="006253D4">
            <w:pPr>
              <w:pStyle w:val="aff7"/>
              <w:numPr>
                <w:ilvl w:val="0"/>
                <w:numId w:val="9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3AB6F966" w14:textId="77777777" w:rsidR="006253D4" w:rsidRPr="006253D4" w:rsidRDefault="006253D4" w:rsidP="006253D4">
            <w:pPr>
              <w:pStyle w:val="aff7"/>
              <w:numPr>
                <w:ilvl w:val="0"/>
                <w:numId w:val="9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</w:t>
            </w:r>
          </w:p>
          <w:p w14:paraId="188A8CCF" w14:textId="06AD9C7C" w:rsidR="006253D4" w:rsidRPr="006253D4" w:rsidRDefault="006253D4" w:rsidP="00672225">
            <w:pPr>
              <w:spacing w:before="100" w:beforeAutospacing="1" w:after="120" w:line="0" w:lineRule="atLeast"/>
              <w:ind w:left="36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Я подал заявление о поступлении в следующ</w:t>
            </w:r>
            <w:r w:rsidR="00D43D79">
              <w:rPr>
                <w:rFonts w:asciiTheme="majorHAnsi" w:hAnsiTheme="majorHAnsi" w:cstheme="majorHAnsi"/>
                <w:lang w:val="ru-RU"/>
              </w:rPr>
              <w:t>е</w:t>
            </w:r>
            <w:r w:rsidR="00052943">
              <w:rPr>
                <w:rFonts w:asciiTheme="majorHAnsi" w:hAnsiTheme="majorHAnsi" w:cstheme="majorHAnsi"/>
                <w:lang w:val="ru-RU"/>
              </w:rPr>
              <w:t>е учебное заведение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: </w:t>
            </w:r>
          </w:p>
          <w:p w14:paraId="16489102" w14:textId="77777777" w:rsidR="006253D4" w:rsidRPr="006253D4" w:rsidRDefault="006253D4" w:rsidP="00672225">
            <w:pPr>
              <w:spacing w:before="100" w:beforeAutospacing="1" w:after="120" w:line="0" w:lineRule="atLeast"/>
              <w:ind w:left="36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______________________________________________________</w:t>
            </w:r>
          </w:p>
          <w:p w14:paraId="78EFA8DA" w14:textId="237379F9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       </w:t>
            </w:r>
            <w:r w:rsidR="00D43D79">
              <w:rPr>
                <w:rFonts w:asciiTheme="majorHAnsi" w:hAnsiTheme="majorHAnsi" w:cstheme="majorHAnsi"/>
                <w:lang w:val="ru-RU"/>
              </w:rPr>
              <w:t>Подтверждение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о зачислении прилагаю:</w:t>
            </w:r>
          </w:p>
          <w:p w14:paraId="1D2DBD11" w14:textId="77777777" w:rsidR="006253D4" w:rsidRPr="006253D4" w:rsidRDefault="006253D4" w:rsidP="006253D4">
            <w:pPr>
              <w:pStyle w:val="aff7"/>
              <w:numPr>
                <w:ilvl w:val="0"/>
                <w:numId w:val="23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Да  </w:t>
            </w:r>
          </w:p>
          <w:p w14:paraId="7EBAF10A" w14:textId="77777777" w:rsidR="006253D4" w:rsidRPr="006253D4" w:rsidRDefault="006253D4" w:rsidP="006253D4">
            <w:pPr>
              <w:pStyle w:val="aff7"/>
              <w:numPr>
                <w:ilvl w:val="0"/>
                <w:numId w:val="23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64BE11DA" w14:textId="0D80709E" w:rsidR="006253D4" w:rsidRPr="006253D4" w:rsidRDefault="006253D4" w:rsidP="00672225">
            <w:pPr>
              <w:spacing w:before="100" w:beforeAutospacing="1" w:after="120" w:line="0" w:lineRule="atLeast"/>
              <w:ind w:left="36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lastRenderedPageBreak/>
              <w:t xml:space="preserve">Если нет, </w:t>
            </w:r>
            <w:r w:rsidR="00052943">
              <w:rPr>
                <w:rFonts w:asciiTheme="majorHAnsi" w:hAnsiTheme="majorHAnsi" w:cstheme="majorHAnsi"/>
                <w:lang w:val="ru-RU"/>
              </w:rPr>
              <w:t>поясните почему нет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  <w:p w14:paraId="6ABFD6E6" w14:textId="77777777" w:rsidR="006253D4" w:rsidRPr="006253D4" w:rsidRDefault="006253D4" w:rsidP="006253D4">
            <w:pPr>
              <w:pStyle w:val="aff7"/>
              <w:numPr>
                <w:ilvl w:val="0"/>
                <w:numId w:val="24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Ожидаю ответ</w:t>
            </w:r>
          </w:p>
          <w:p w14:paraId="5CA41550" w14:textId="77777777" w:rsidR="006253D4" w:rsidRPr="006253D4" w:rsidRDefault="006253D4" w:rsidP="006253D4">
            <w:pPr>
              <w:pStyle w:val="aff7"/>
              <w:numPr>
                <w:ilvl w:val="0"/>
                <w:numId w:val="24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По заявлению принято отрицательное решение</w:t>
            </w:r>
          </w:p>
        </w:tc>
      </w:tr>
      <w:tr w:rsidR="006253D4" w:rsidRPr="00BE47AC" w14:paraId="6738F94E" w14:textId="77777777" w:rsidTr="00672225">
        <w:tc>
          <w:tcPr>
            <w:tcW w:w="1583" w:type="pct"/>
            <w:shd w:val="clear" w:color="auto" w:fill="D9D9D9"/>
          </w:tcPr>
          <w:p w14:paraId="2F17E18A" w14:textId="6BFABBCD" w:rsidR="006253D4" w:rsidRPr="006253D4" w:rsidRDefault="009426F4" w:rsidP="006253D4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lastRenderedPageBreak/>
              <w:t>П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редполагаемая продо</w:t>
            </w:r>
            <w:r>
              <w:rPr>
                <w:rFonts w:asciiTheme="majorHAnsi" w:hAnsiTheme="majorHAnsi" w:cstheme="majorHAnsi"/>
                <w:lang w:val="ru-RU"/>
              </w:rPr>
              <w:t>лжительность программы обучения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(количество лет обучения или семестров)</w:t>
            </w:r>
            <w:r>
              <w:rPr>
                <w:rFonts w:asciiTheme="majorHAnsi" w:hAnsiTheme="majorHAnsi" w:cstheme="majorHAnsi"/>
                <w:lang w:val="ru-RU"/>
              </w:rPr>
              <w:t>?</w:t>
            </w:r>
          </w:p>
        </w:tc>
        <w:tc>
          <w:tcPr>
            <w:tcW w:w="3417" w:type="pct"/>
          </w:tcPr>
          <w:p w14:paraId="4234309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  <w:tr w:rsidR="006253D4" w:rsidRPr="001F73C8" w14:paraId="27549CC3" w14:textId="77777777" w:rsidTr="00672225">
        <w:trPr>
          <w:trHeight w:val="1600"/>
        </w:trPr>
        <w:tc>
          <w:tcPr>
            <w:tcW w:w="5000" w:type="pct"/>
            <w:gridSpan w:val="2"/>
          </w:tcPr>
          <w:p w14:paraId="0FC1071F" w14:textId="74378874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Пожалуйста, </w:t>
            </w:r>
            <w:r w:rsidR="001F73C8">
              <w:rPr>
                <w:rFonts w:asciiTheme="majorHAnsi" w:hAnsiTheme="majorHAnsi" w:cstheme="majorHAnsi"/>
                <w:i/>
                <w:lang w:val="ru-RU"/>
              </w:rPr>
              <w:t>поясните вашу личную и профессиональную мотивацию</w:t>
            </w: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 выбора</w:t>
            </w:r>
            <w:r>
              <w:rPr>
                <w:rFonts w:asciiTheme="majorHAnsi" w:hAnsiTheme="majorHAnsi" w:cstheme="majorHAnsi"/>
                <w:i/>
                <w:lang w:val="ru-RU"/>
              </w:rPr>
              <w:t xml:space="preserve"> </w:t>
            </w:r>
            <w:r w:rsidRPr="006253D4">
              <w:rPr>
                <w:rFonts w:asciiTheme="majorHAnsi" w:hAnsiTheme="majorHAnsi" w:cstheme="majorHAnsi"/>
                <w:i/>
                <w:u w:val="single"/>
                <w:lang w:val="ru-RU"/>
              </w:rPr>
              <w:t>предпочтительного</w:t>
            </w:r>
            <w:r w:rsidR="001F73C8">
              <w:rPr>
                <w:rFonts w:asciiTheme="majorHAnsi" w:hAnsiTheme="majorHAnsi" w:cstheme="majorHAnsi"/>
                <w:i/>
                <w:u w:val="single"/>
                <w:lang w:val="ru-RU"/>
              </w:rPr>
              <w:t xml:space="preserve"> для вас</w:t>
            </w: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 направления обучения. Укажите </w:t>
            </w:r>
            <w:r w:rsidR="00D43D79">
              <w:rPr>
                <w:rFonts w:asciiTheme="majorHAnsi" w:hAnsiTheme="majorHAnsi" w:cstheme="majorHAnsi"/>
                <w:i/>
                <w:lang w:val="ru-RU"/>
              </w:rPr>
              <w:t>перспективы</w:t>
            </w: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 трудоустройства,</w:t>
            </w:r>
            <w:r w:rsidR="00D43D79">
              <w:rPr>
                <w:rFonts w:asciiTheme="majorHAnsi" w:hAnsiTheme="majorHAnsi" w:cstheme="majorHAnsi"/>
                <w:i/>
                <w:lang w:val="ru-RU"/>
              </w:rPr>
              <w:t xml:space="preserve"> как</w:t>
            </w:r>
            <w:r w:rsidR="004E2F67" w:rsidRPr="004E2F67">
              <w:rPr>
                <w:rFonts w:asciiTheme="majorHAnsi" w:hAnsiTheme="majorHAnsi" w:cstheme="majorHAnsi"/>
                <w:i/>
                <w:lang w:val="ru-RU"/>
              </w:rPr>
              <w:t xml:space="preserve"> </w:t>
            </w:r>
            <w:r w:rsidR="004E2F67">
              <w:rPr>
                <w:rFonts w:asciiTheme="majorHAnsi" w:hAnsiTheme="majorHAnsi" w:cstheme="majorHAnsi"/>
                <w:i/>
                <w:lang w:val="ru-RU"/>
              </w:rPr>
              <w:t xml:space="preserve">это </w:t>
            </w:r>
            <w:r w:rsidR="001F73C8">
              <w:rPr>
                <w:rFonts w:asciiTheme="majorHAnsi" w:hAnsiTheme="majorHAnsi" w:cstheme="majorHAnsi"/>
                <w:i/>
                <w:lang w:val="ru-RU"/>
              </w:rPr>
              <w:t>по</w:t>
            </w:r>
            <w:r w:rsidR="004E2F67">
              <w:rPr>
                <w:rFonts w:asciiTheme="majorHAnsi" w:hAnsiTheme="majorHAnsi" w:cstheme="majorHAnsi"/>
                <w:i/>
                <w:lang w:val="ru-RU"/>
              </w:rPr>
              <w:t>влияет на ваше дальнейшее личное развитие или общественное служение,</w:t>
            </w:r>
            <w:r w:rsidRPr="006253D4">
              <w:rPr>
                <w:rFonts w:asciiTheme="majorHAnsi" w:hAnsiTheme="majorHAnsi" w:cstheme="majorHAnsi"/>
                <w:i/>
                <w:lang w:val="ru-RU"/>
              </w:rPr>
              <w:t xml:space="preserve"> другие факторы, влияющие на ваш выбор? (не более 200 слов)</w:t>
            </w:r>
          </w:p>
          <w:p w14:paraId="7B3AE54F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</w:p>
          <w:p w14:paraId="1D7BF89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</w:p>
          <w:p w14:paraId="37FD950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</w:p>
          <w:p w14:paraId="164BCA6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</w:p>
          <w:p w14:paraId="74A15BA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color w:val="0070C0"/>
                <w:lang w:val="ru-RU"/>
              </w:rPr>
            </w:pPr>
          </w:p>
          <w:p w14:paraId="6D456436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color w:val="0070C0"/>
                <w:lang w:val="ru-RU"/>
              </w:rPr>
            </w:pPr>
          </w:p>
          <w:p w14:paraId="1A227051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color w:val="0070C0"/>
                <w:lang w:val="ru-RU"/>
              </w:rPr>
            </w:pPr>
          </w:p>
          <w:p w14:paraId="363BA14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color w:val="0070C0"/>
                <w:lang w:val="ru-RU"/>
              </w:rPr>
            </w:pPr>
          </w:p>
          <w:p w14:paraId="28A6F01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i/>
                <w:lang w:val="ru-RU"/>
              </w:rPr>
            </w:pPr>
          </w:p>
        </w:tc>
      </w:tr>
    </w:tbl>
    <w:p w14:paraId="6FBC842C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72BC"/>
          <w:sz w:val="28"/>
          <w:szCs w:val="28"/>
          <w:lang w:val="ru-RU"/>
        </w:rPr>
      </w:pPr>
      <w:r w:rsidRPr="006253D4">
        <w:rPr>
          <w:rFonts w:asciiTheme="majorHAnsi" w:hAnsiTheme="majorHAnsi" w:cstheme="majorHAnsi"/>
          <w:color w:val="0072BC"/>
          <w:sz w:val="28"/>
          <w:lang w:val="ru-RU"/>
        </w:rPr>
        <w:t>Часть VI - Дополнительная информация</w:t>
      </w:r>
    </w:p>
    <w:tbl>
      <w:tblPr>
        <w:tblW w:w="5000" w:type="pct"/>
        <w:tblInd w:w="-118" w:type="dxa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2881"/>
        <w:gridCol w:w="7559"/>
      </w:tblGrid>
      <w:tr w:rsidR="006253D4" w:rsidRPr="00BE47AC" w14:paraId="63A2A738" w14:textId="77777777" w:rsidTr="00672225">
        <w:tc>
          <w:tcPr>
            <w:tcW w:w="1380" w:type="pct"/>
            <w:shd w:val="clear" w:color="auto" w:fill="D9D9D9"/>
          </w:tcPr>
          <w:p w14:paraId="2E277C01" w14:textId="3ED4F9A6" w:rsidR="006253D4" w:rsidRPr="006253D4" w:rsidRDefault="006253D4" w:rsidP="001F73C8">
            <w:pPr>
              <w:pStyle w:val="aff7"/>
              <w:numPr>
                <w:ilvl w:val="0"/>
                <w:numId w:val="21"/>
              </w:num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D03297">
              <w:rPr>
                <w:rFonts w:asciiTheme="majorHAnsi" w:hAnsiTheme="majorHAnsi" w:cstheme="majorHAnsi"/>
                <w:lang w:val="ru-RU"/>
              </w:rPr>
              <w:t>Получали ли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вы </w:t>
            </w:r>
            <w:r w:rsidR="00D03297">
              <w:rPr>
                <w:rFonts w:asciiTheme="majorHAnsi" w:hAnsiTheme="majorHAnsi" w:cstheme="majorHAnsi"/>
                <w:lang w:val="ru-RU"/>
              </w:rPr>
              <w:t>ранее грант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на </w:t>
            </w:r>
            <w:r w:rsidR="00D03297">
              <w:rPr>
                <w:rFonts w:asciiTheme="majorHAnsi" w:hAnsiTheme="majorHAnsi" w:cstheme="majorHAnsi"/>
                <w:lang w:val="ru-RU"/>
              </w:rPr>
              <w:t>обучение</w:t>
            </w:r>
            <w:r w:rsidR="00C4248A">
              <w:rPr>
                <w:rFonts w:asciiTheme="majorHAnsi" w:hAnsiTheme="majorHAnsi" w:cstheme="majorHAnsi"/>
                <w:lang w:val="ru-RU"/>
              </w:rPr>
              <w:t xml:space="preserve"> по программе </w:t>
            </w:r>
            <w:r w:rsidR="001F73C8">
              <w:rPr>
                <w:rFonts w:asciiTheme="majorHAnsi" w:hAnsiTheme="majorHAnsi" w:cstheme="majorHAnsi"/>
                <w:lang w:val="ru-RU"/>
              </w:rPr>
              <w:t xml:space="preserve">среднего </w:t>
            </w:r>
            <w:r w:rsidR="00C4248A">
              <w:rPr>
                <w:rFonts w:asciiTheme="majorHAnsi" w:hAnsiTheme="majorHAnsi" w:cstheme="majorHAnsi"/>
                <w:lang w:val="ru-RU"/>
              </w:rPr>
              <w:t xml:space="preserve">профессионального </w:t>
            </w:r>
            <w:r w:rsidR="001F73C8">
              <w:rPr>
                <w:rFonts w:asciiTheme="majorHAnsi" w:hAnsiTheme="majorHAnsi" w:cstheme="majorHAnsi"/>
                <w:lang w:val="ru-RU"/>
              </w:rPr>
              <w:t xml:space="preserve">или высшего </w:t>
            </w:r>
            <w:r w:rsidR="00C4248A">
              <w:rPr>
                <w:rFonts w:asciiTheme="majorHAnsi" w:hAnsiTheme="majorHAnsi" w:cstheme="majorHAnsi"/>
                <w:lang w:val="ru-RU"/>
              </w:rPr>
              <w:t>образования</w:t>
            </w:r>
            <w:r w:rsidRPr="006253D4">
              <w:rPr>
                <w:rFonts w:asciiTheme="majorHAnsi" w:hAnsiTheme="majorHAnsi" w:cstheme="majorHAnsi"/>
                <w:lang w:val="ru-RU"/>
              </w:rPr>
              <w:t>?</w:t>
            </w:r>
          </w:p>
        </w:tc>
        <w:tc>
          <w:tcPr>
            <w:tcW w:w="3620" w:type="pct"/>
          </w:tcPr>
          <w:p w14:paraId="3BCCFB1F" w14:textId="77777777" w:rsidR="006253D4" w:rsidRPr="006253D4" w:rsidRDefault="006253D4" w:rsidP="006253D4">
            <w:pPr>
              <w:pStyle w:val="aff7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ет</w:t>
            </w:r>
          </w:p>
          <w:p w14:paraId="41CA960D" w14:textId="77777777" w:rsidR="006253D4" w:rsidRPr="006253D4" w:rsidRDefault="006253D4" w:rsidP="006253D4">
            <w:pPr>
              <w:pStyle w:val="aff7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Да</w:t>
            </w:r>
          </w:p>
          <w:p w14:paraId="13EB36A2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Если да: </w:t>
            </w:r>
          </w:p>
          <w:p w14:paraId="419BAA63" w14:textId="3413BF02" w:rsidR="006253D4" w:rsidRPr="006253D4" w:rsidRDefault="006253D4" w:rsidP="006253D4">
            <w:pPr>
              <w:pStyle w:val="aff7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Наименова</w:t>
            </w:r>
            <w:r w:rsidR="001F73C8">
              <w:rPr>
                <w:rFonts w:asciiTheme="majorHAnsi" w:hAnsiTheme="majorHAnsi" w:cstheme="majorHAnsi"/>
                <w:lang w:val="ru-RU"/>
              </w:rPr>
              <w:t>ние организации, предоставившей</w:t>
            </w:r>
            <w:r w:rsidRPr="006253D4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D03297">
              <w:rPr>
                <w:rFonts w:asciiTheme="majorHAnsi" w:hAnsiTheme="majorHAnsi" w:cstheme="majorHAnsi"/>
                <w:lang w:val="ru-RU"/>
              </w:rPr>
              <w:t>грант</w:t>
            </w:r>
            <w:r w:rsidR="00C4248A">
              <w:rPr>
                <w:rFonts w:asciiTheme="majorHAnsi" w:hAnsiTheme="majorHAnsi" w:cstheme="majorHAnsi"/>
                <w:lang w:val="ru-RU"/>
              </w:rPr>
              <w:t xml:space="preserve"> на обучение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  <w:p w14:paraId="0BE46106" w14:textId="2F3A24FD" w:rsidR="006253D4" w:rsidRPr="006253D4" w:rsidRDefault="006253D4" w:rsidP="006253D4">
            <w:pPr>
              <w:pStyle w:val="aff7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 xml:space="preserve">Срок, на который был предоставлен </w:t>
            </w:r>
            <w:r w:rsidR="00D03297">
              <w:rPr>
                <w:rFonts w:asciiTheme="majorHAnsi" w:hAnsiTheme="majorHAnsi" w:cstheme="majorHAnsi"/>
                <w:lang w:val="ru-RU"/>
              </w:rPr>
              <w:t>грант</w:t>
            </w:r>
            <w:r w:rsidR="00C4248A">
              <w:rPr>
                <w:rFonts w:asciiTheme="majorHAnsi" w:hAnsiTheme="majorHAnsi" w:cstheme="majorHAnsi"/>
                <w:lang w:val="ru-RU"/>
              </w:rPr>
              <w:t xml:space="preserve"> на обучение</w:t>
            </w:r>
            <w:r w:rsidRPr="006253D4">
              <w:rPr>
                <w:rFonts w:asciiTheme="majorHAnsi" w:hAnsiTheme="majorHAnsi" w:cstheme="majorHAnsi"/>
                <w:lang w:val="ru-RU"/>
              </w:rPr>
              <w:t>: (мм/гггг) до (мм/гггг)</w:t>
            </w:r>
          </w:p>
          <w:p w14:paraId="536ADA7A" w14:textId="3C256296" w:rsidR="006253D4" w:rsidRPr="006253D4" w:rsidRDefault="006253D4" w:rsidP="006253D4">
            <w:pPr>
              <w:pStyle w:val="aff7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 w:rsidRPr="006253D4">
              <w:rPr>
                <w:rFonts w:asciiTheme="majorHAnsi" w:hAnsiTheme="majorHAnsi" w:cstheme="majorHAnsi"/>
                <w:lang w:val="ru-RU"/>
              </w:rPr>
              <w:t>Страна</w:t>
            </w:r>
            <w:r w:rsidR="00C4248A">
              <w:rPr>
                <w:rFonts w:asciiTheme="majorHAnsi" w:hAnsiTheme="majorHAnsi" w:cstheme="majorHAnsi"/>
                <w:lang w:val="ru-RU"/>
              </w:rPr>
              <w:t>, где был получен грант на обучение</w:t>
            </w:r>
            <w:r w:rsidRPr="006253D4">
              <w:rPr>
                <w:rFonts w:asciiTheme="majorHAnsi" w:hAnsiTheme="majorHAnsi" w:cstheme="majorHAnsi"/>
                <w:lang w:val="ru-RU"/>
              </w:rPr>
              <w:t>:</w:t>
            </w:r>
          </w:p>
          <w:p w14:paraId="454C561C" w14:textId="474C3CEF" w:rsidR="006253D4" w:rsidRPr="00C4248A" w:rsidRDefault="00C4248A" w:rsidP="00C4248A">
            <w:pPr>
              <w:pStyle w:val="aff7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Направление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 или </w:t>
            </w:r>
            <w:r w:rsidR="001F73C8" w:rsidRPr="001F73C8">
              <w:rPr>
                <w:rFonts w:asciiTheme="majorHAnsi" w:hAnsiTheme="majorHAnsi" w:cstheme="majorHAnsi"/>
                <w:lang w:val="ru-RU"/>
              </w:rPr>
              <w:t>уровень</w:t>
            </w:r>
            <w:r w:rsidR="006253D4" w:rsidRPr="00C4248A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D70AAD">
              <w:rPr>
                <w:rFonts w:asciiTheme="majorHAnsi" w:hAnsiTheme="majorHAnsi" w:cstheme="majorHAnsi"/>
                <w:lang w:val="ru-RU"/>
              </w:rPr>
              <w:t>образования, получаемые при поддержке данного гранта</w:t>
            </w:r>
            <w:r w:rsidR="006253D4" w:rsidRPr="00C4248A">
              <w:rPr>
                <w:rFonts w:asciiTheme="majorHAnsi" w:hAnsiTheme="majorHAnsi" w:cstheme="majorHAnsi"/>
                <w:lang w:val="ru-RU"/>
              </w:rPr>
              <w:t>:</w:t>
            </w:r>
          </w:p>
          <w:p w14:paraId="1C903735" w14:textId="110B5D0E" w:rsidR="006253D4" w:rsidRPr="006253D4" w:rsidRDefault="00D70AAD" w:rsidP="006253D4">
            <w:pPr>
              <w:pStyle w:val="aff7"/>
              <w:numPr>
                <w:ilvl w:val="0"/>
                <w:numId w:val="7"/>
              </w:numPr>
              <w:spacing w:before="100" w:beforeAutospacing="1" w:after="120" w:line="0" w:lineRule="atLeast"/>
              <w:contextualSpacing w:val="0"/>
              <w:jc w:val="both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Обучение завершено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>/</w:t>
            </w:r>
            <w:r>
              <w:rPr>
                <w:rFonts w:asciiTheme="majorHAnsi" w:hAnsiTheme="majorHAnsi" w:cstheme="majorHAnsi"/>
                <w:lang w:val="ru-RU"/>
              </w:rPr>
              <w:t>уровень образования</w:t>
            </w:r>
            <w:r w:rsidR="00C4248A">
              <w:rPr>
                <w:rFonts w:asciiTheme="majorHAnsi" w:hAnsiTheme="majorHAnsi" w:cstheme="majorHAnsi"/>
                <w:lang w:val="ru-RU"/>
              </w:rPr>
              <w:t xml:space="preserve"> </w:t>
            </w:r>
            <w:r w:rsidR="006253D4" w:rsidRPr="006253D4">
              <w:rPr>
                <w:rFonts w:asciiTheme="majorHAnsi" w:hAnsiTheme="majorHAnsi" w:cstheme="majorHAnsi"/>
                <w:lang w:val="ru-RU"/>
              </w:rPr>
              <w:t xml:space="preserve">получен: да / нет </w:t>
            </w:r>
          </w:p>
        </w:tc>
      </w:tr>
    </w:tbl>
    <w:p w14:paraId="71F60DAC" w14:textId="6BF247AF" w:rsidR="006253D4" w:rsidRPr="006253D4" w:rsidRDefault="00D70AAD" w:rsidP="006253D4">
      <w:pPr>
        <w:pStyle w:val="aff7"/>
        <w:numPr>
          <w:ilvl w:val="0"/>
          <w:numId w:val="21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lang w:val="ru-RU"/>
        </w:rPr>
      </w:pPr>
      <w:r>
        <w:rPr>
          <w:rFonts w:asciiTheme="majorHAnsi" w:hAnsiTheme="majorHAnsi" w:cstheme="majorHAnsi"/>
          <w:b/>
          <w:lang w:val="ru-RU"/>
        </w:rPr>
        <w:t>Если вам будет одобрена</w:t>
      </w:r>
      <w:r w:rsidR="006253D4" w:rsidRPr="006253D4">
        <w:rPr>
          <w:rFonts w:asciiTheme="majorHAnsi" w:hAnsiTheme="majorHAnsi" w:cstheme="majorHAnsi"/>
          <w:b/>
          <w:lang w:val="ru-RU"/>
        </w:rPr>
        <w:t xml:space="preserve"> стипендия ДАФИ, </w:t>
      </w:r>
      <w:r w:rsidR="00C4248A">
        <w:rPr>
          <w:rFonts w:asciiTheme="majorHAnsi" w:hAnsiTheme="majorHAnsi" w:cstheme="majorHAnsi"/>
          <w:b/>
          <w:lang w:val="ru-RU"/>
        </w:rPr>
        <w:t>что ожидается от вас в</w:t>
      </w:r>
      <w:r w:rsidR="006253D4" w:rsidRPr="006253D4">
        <w:rPr>
          <w:rFonts w:asciiTheme="majorHAnsi" w:hAnsiTheme="majorHAnsi" w:cstheme="majorHAnsi"/>
          <w:b/>
          <w:lang w:val="ru-RU"/>
        </w:rPr>
        <w:t xml:space="preserve"> пла</w:t>
      </w:r>
      <w:r w:rsidR="00C4248A">
        <w:rPr>
          <w:rFonts w:asciiTheme="majorHAnsi" w:hAnsiTheme="majorHAnsi" w:cstheme="majorHAnsi"/>
          <w:b/>
          <w:lang w:val="ru-RU"/>
        </w:rPr>
        <w:t xml:space="preserve">не </w:t>
      </w:r>
      <w:r w:rsidR="006253D4" w:rsidRPr="006253D4">
        <w:rPr>
          <w:rFonts w:asciiTheme="majorHAnsi" w:hAnsiTheme="majorHAnsi" w:cstheme="majorHAnsi"/>
          <w:b/>
          <w:lang w:val="ru-RU"/>
        </w:rPr>
        <w:t xml:space="preserve">оказания помощи </w:t>
      </w:r>
      <w:r w:rsidR="00C4248A">
        <w:rPr>
          <w:rFonts w:asciiTheme="majorHAnsi" w:hAnsiTheme="majorHAnsi" w:cstheme="majorHAnsi"/>
          <w:b/>
          <w:lang w:val="ru-RU"/>
        </w:rPr>
        <w:t>вашей</w:t>
      </w:r>
      <w:r w:rsidR="006253D4" w:rsidRPr="006253D4">
        <w:rPr>
          <w:rFonts w:asciiTheme="majorHAnsi" w:hAnsiTheme="majorHAnsi" w:cstheme="majorHAnsi"/>
          <w:b/>
          <w:lang w:val="ru-RU"/>
        </w:rPr>
        <w:t xml:space="preserve"> семье/ иждивенцам во время учебы? (не более 200 слов)</w:t>
      </w:r>
    </w:p>
    <w:p w14:paraId="077762C5" w14:textId="77777777" w:rsidR="006253D4" w:rsidRPr="006253D4" w:rsidRDefault="006253D4" w:rsidP="006253D4">
      <w:pPr>
        <w:pStyle w:val="aff7"/>
        <w:spacing w:before="100" w:beforeAutospacing="1" w:after="120" w:line="0" w:lineRule="atLeast"/>
        <w:ind w:left="360"/>
        <w:jc w:val="both"/>
        <w:rPr>
          <w:rFonts w:asciiTheme="majorHAnsi" w:hAnsiTheme="majorHAnsi" w:cstheme="majorHAnsi"/>
          <w:b/>
          <w:lang w:val="ru-RU"/>
        </w:rPr>
      </w:pPr>
    </w:p>
    <w:p w14:paraId="0A14C69C" w14:textId="533F806A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У меня нет обяза</w:t>
      </w:r>
      <w:r w:rsidR="00C4248A">
        <w:rPr>
          <w:rFonts w:asciiTheme="majorHAnsi" w:hAnsiTheme="majorHAnsi" w:cstheme="majorHAnsi"/>
          <w:lang w:val="ru-RU"/>
        </w:rPr>
        <w:t>тельств</w:t>
      </w:r>
      <w:r w:rsidRPr="006253D4">
        <w:rPr>
          <w:rFonts w:asciiTheme="majorHAnsi" w:hAnsiTheme="majorHAnsi" w:cstheme="majorHAnsi"/>
          <w:lang w:val="ru-RU"/>
        </w:rPr>
        <w:t xml:space="preserve"> заботиться о</w:t>
      </w:r>
      <w:r w:rsidR="00C4248A">
        <w:rPr>
          <w:rFonts w:asciiTheme="majorHAnsi" w:hAnsiTheme="majorHAnsi" w:cstheme="majorHAnsi"/>
          <w:lang w:val="ru-RU"/>
        </w:rPr>
        <w:t>б</w:t>
      </w:r>
      <w:r w:rsidRPr="006253D4">
        <w:rPr>
          <w:rFonts w:asciiTheme="majorHAnsi" w:hAnsiTheme="majorHAnsi" w:cstheme="majorHAnsi"/>
          <w:lang w:val="ru-RU"/>
        </w:rPr>
        <w:t xml:space="preserve"> иждивенцах или членах семьи; не</w:t>
      </w:r>
      <w:r w:rsidR="00C4248A">
        <w:rPr>
          <w:rFonts w:asciiTheme="majorHAnsi" w:hAnsiTheme="majorHAnsi" w:cstheme="majorHAnsi"/>
          <w:lang w:val="ru-RU"/>
        </w:rPr>
        <w:t xml:space="preserve"> </w:t>
      </w:r>
      <w:r w:rsidRPr="006253D4">
        <w:rPr>
          <w:rFonts w:asciiTheme="majorHAnsi" w:hAnsiTheme="majorHAnsi" w:cstheme="majorHAnsi"/>
          <w:lang w:val="ru-RU"/>
        </w:rPr>
        <w:t xml:space="preserve">применимо </w:t>
      </w:r>
    </w:p>
    <w:p w14:paraId="5A13F422" w14:textId="3AFA8911" w:rsidR="006253D4" w:rsidRPr="006253D4" w:rsidRDefault="006253D4" w:rsidP="006253D4">
      <w:pPr>
        <w:pStyle w:val="aff7"/>
        <w:numPr>
          <w:ilvl w:val="0"/>
          <w:numId w:val="7"/>
        </w:num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Если </w:t>
      </w:r>
      <w:r w:rsidR="00C4248A">
        <w:rPr>
          <w:rFonts w:asciiTheme="majorHAnsi" w:hAnsiTheme="majorHAnsi" w:cstheme="majorHAnsi"/>
          <w:lang w:val="ru-RU"/>
        </w:rPr>
        <w:t>применимо</w:t>
      </w:r>
      <w:r w:rsidR="00D70AAD">
        <w:rPr>
          <w:rFonts w:asciiTheme="majorHAnsi" w:hAnsiTheme="majorHAnsi" w:cstheme="majorHAnsi"/>
          <w:lang w:val="ru-RU"/>
        </w:rPr>
        <w:t>, дать</w:t>
      </w:r>
      <w:r w:rsidRPr="006253D4">
        <w:rPr>
          <w:rFonts w:asciiTheme="majorHAnsi" w:hAnsiTheme="majorHAnsi" w:cstheme="majorHAnsi"/>
          <w:lang w:val="ru-RU"/>
        </w:rPr>
        <w:t xml:space="preserve"> пояснения:</w:t>
      </w:r>
    </w:p>
    <w:tbl>
      <w:tblPr>
        <w:tblW w:w="5000" w:type="pct"/>
        <w:tblBorders>
          <w:top w:val="single" w:sz="8" w:space="0" w:color="0072BC"/>
          <w:left w:val="single" w:sz="8" w:space="0" w:color="0072BC"/>
          <w:bottom w:val="single" w:sz="8" w:space="0" w:color="0072BC"/>
          <w:right w:val="single" w:sz="8" w:space="0" w:color="0072BC"/>
          <w:insideH w:val="single" w:sz="4" w:space="0" w:color="0072BC"/>
          <w:insideV w:val="single" w:sz="4" w:space="0" w:color="0072BC"/>
        </w:tblBorders>
        <w:tblLook w:val="0400" w:firstRow="0" w:lastRow="0" w:firstColumn="0" w:lastColumn="0" w:noHBand="0" w:noVBand="1"/>
      </w:tblPr>
      <w:tblGrid>
        <w:gridCol w:w="10440"/>
      </w:tblGrid>
      <w:tr w:rsidR="006253D4" w:rsidRPr="006253D4" w14:paraId="03CA5222" w14:textId="77777777" w:rsidTr="00672225">
        <w:tc>
          <w:tcPr>
            <w:tcW w:w="5000" w:type="pct"/>
          </w:tcPr>
          <w:p w14:paraId="4A89B5A9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  <w:p w14:paraId="200AF12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  <w:p w14:paraId="5ED2606C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  <w:p w14:paraId="47CA07B8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  <w:p w14:paraId="2C96FAAE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  <w:p w14:paraId="371BC113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  <w:p w14:paraId="3ECAC3E7" w14:textId="77777777" w:rsidR="006253D4" w:rsidRPr="006253D4" w:rsidRDefault="006253D4" w:rsidP="00672225">
            <w:pPr>
              <w:spacing w:before="100" w:beforeAutospacing="1" w:after="120" w:line="0" w:lineRule="atLeast"/>
              <w:jc w:val="both"/>
              <w:rPr>
                <w:rFonts w:asciiTheme="majorHAnsi" w:hAnsiTheme="majorHAnsi" w:cstheme="majorHAnsi"/>
                <w:b/>
                <w:lang w:val="ru-RU"/>
              </w:rPr>
            </w:pPr>
          </w:p>
        </w:tc>
      </w:tr>
    </w:tbl>
    <w:p w14:paraId="1AF03A47" w14:textId="2AD59705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72BC"/>
          <w:sz w:val="28"/>
          <w:szCs w:val="28"/>
          <w:lang w:val="ru-RU"/>
        </w:rPr>
      </w:pPr>
      <w:r w:rsidRPr="006253D4">
        <w:rPr>
          <w:rFonts w:asciiTheme="majorHAnsi" w:hAnsiTheme="majorHAnsi" w:cstheme="majorHAnsi"/>
          <w:color w:val="0072BC"/>
          <w:sz w:val="28"/>
          <w:lang w:val="ru-RU"/>
        </w:rPr>
        <w:t>Часть V</w:t>
      </w:r>
      <w:r w:rsidR="00C4248A">
        <w:rPr>
          <w:rFonts w:asciiTheme="majorHAnsi" w:hAnsiTheme="majorHAnsi" w:cstheme="majorHAnsi"/>
          <w:color w:val="0072BC"/>
          <w:sz w:val="28"/>
        </w:rPr>
        <w:t>II</w:t>
      </w:r>
      <w:r w:rsidRPr="006253D4">
        <w:rPr>
          <w:rFonts w:asciiTheme="majorHAnsi" w:hAnsiTheme="majorHAnsi" w:cstheme="majorHAnsi"/>
          <w:color w:val="0072BC"/>
          <w:sz w:val="28"/>
          <w:lang w:val="ru-RU"/>
        </w:rPr>
        <w:t xml:space="preserve"> - подтверждение сведений</w:t>
      </w:r>
    </w:p>
    <w:p w14:paraId="0CF86E84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Я, ____________________________________, настоящим подтверждаю, что мои ответы на вышеуказанные вопросы являются достоверными, полными и точными. Я понимаю, что любые ложные сведения, указанные в настоящем заявлении, повлияют на решение о моем отборе в качестве кандидата. Я обязуюсь незамедлительно уведомить УВКБ ООН о любых существенных изменениях в моих обстоятельствах.</w:t>
      </w:r>
    </w:p>
    <w:p w14:paraId="31B484B0" w14:textId="659C748C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Я подтверждаю, что </w:t>
      </w:r>
      <w:r w:rsidR="007922B1">
        <w:rPr>
          <w:rFonts w:asciiTheme="majorHAnsi" w:hAnsiTheme="majorHAnsi" w:cstheme="majorHAnsi"/>
          <w:color w:val="000000"/>
          <w:lang w:val="ru-RU"/>
        </w:rPr>
        <w:t xml:space="preserve">в настоящее время </w:t>
      </w:r>
      <w:r w:rsidRPr="006253D4">
        <w:rPr>
          <w:rFonts w:asciiTheme="majorHAnsi" w:hAnsiTheme="majorHAnsi" w:cstheme="majorHAnsi"/>
          <w:color w:val="000000"/>
          <w:lang w:val="ru-RU"/>
        </w:rPr>
        <w:t>не получаю финансирование/стипендию от какой-либо другой органи</w:t>
      </w:r>
      <w:r w:rsidR="007922B1">
        <w:rPr>
          <w:rFonts w:asciiTheme="majorHAnsi" w:hAnsiTheme="majorHAnsi" w:cstheme="majorHAnsi"/>
          <w:color w:val="000000"/>
          <w:lang w:val="ru-RU"/>
        </w:rPr>
        <w:t xml:space="preserve">зации или спонсора, чтобы получить профессиональное </w:t>
      </w:r>
      <w:r w:rsidR="00EE0CED">
        <w:rPr>
          <w:rFonts w:asciiTheme="majorHAnsi" w:hAnsiTheme="majorHAnsi" w:cstheme="majorHAnsi"/>
          <w:color w:val="000000"/>
          <w:lang w:val="ru-RU"/>
        </w:rPr>
        <w:t>образование</w:t>
      </w:r>
      <w:r w:rsidRPr="006253D4">
        <w:rPr>
          <w:rFonts w:asciiTheme="majorHAnsi" w:hAnsiTheme="majorHAnsi" w:cstheme="majorHAnsi"/>
          <w:color w:val="000000"/>
          <w:lang w:val="ru-RU"/>
        </w:rPr>
        <w:t>.</w:t>
      </w:r>
    </w:p>
    <w:p w14:paraId="75531965" w14:textId="71965C8D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Я понимаю, что настоящее заявление не гарантирует, что меня выберут </w:t>
      </w:r>
      <w:r w:rsidR="00C4248A">
        <w:rPr>
          <w:rFonts w:asciiTheme="majorHAnsi" w:hAnsiTheme="majorHAnsi" w:cstheme="majorHAnsi"/>
          <w:color w:val="000000"/>
          <w:lang w:val="ru-RU"/>
        </w:rPr>
        <w:t>в программу Д</w:t>
      </w:r>
      <w:r w:rsidR="000F459B">
        <w:rPr>
          <w:rFonts w:asciiTheme="majorHAnsi" w:hAnsiTheme="majorHAnsi" w:cstheme="majorHAnsi"/>
          <w:color w:val="000000"/>
          <w:lang w:val="ru-RU"/>
        </w:rPr>
        <w:t>АФИ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. В случае если я буду </w:t>
      </w:r>
      <w:r w:rsidR="00C4248A">
        <w:rPr>
          <w:rFonts w:asciiTheme="majorHAnsi" w:hAnsiTheme="majorHAnsi" w:cstheme="majorHAnsi"/>
          <w:color w:val="000000"/>
          <w:lang w:val="ru-RU"/>
        </w:rPr>
        <w:t xml:space="preserve">приглашен(а) </w:t>
      </w:r>
      <w:r w:rsidR="000F459B">
        <w:rPr>
          <w:rFonts w:asciiTheme="majorHAnsi" w:hAnsiTheme="majorHAnsi" w:cstheme="majorHAnsi"/>
          <w:color w:val="000000"/>
          <w:lang w:val="ru-RU"/>
        </w:rPr>
        <w:t>на интервью,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я </w:t>
      </w:r>
      <w:r w:rsidR="000F459B">
        <w:rPr>
          <w:rFonts w:asciiTheme="majorHAnsi" w:hAnsiTheme="majorHAnsi" w:cstheme="majorHAnsi"/>
          <w:color w:val="000000"/>
          <w:lang w:val="ru-RU"/>
        </w:rPr>
        <w:t xml:space="preserve">готов(а) пройти </w:t>
      </w:r>
      <w:r w:rsidR="00EE0CED">
        <w:rPr>
          <w:rFonts w:asciiTheme="majorHAnsi" w:hAnsiTheme="majorHAnsi" w:cstheme="majorHAnsi"/>
          <w:color w:val="000000"/>
          <w:lang w:val="ru-RU"/>
        </w:rPr>
        <w:t>собеседование и предоставить любую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дополнительную информацию.</w:t>
      </w:r>
    </w:p>
    <w:p w14:paraId="10022025" w14:textId="357339AA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Подтверждаю, что </w:t>
      </w:r>
      <w:r w:rsidR="00C4248A">
        <w:rPr>
          <w:rFonts w:asciiTheme="majorHAnsi" w:hAnsiTheme="majorHAnsi" w:cstheme="majorHAnsi"/>
          <w:lang w:val="ru-RU"/>
        </w:rPr>
        <w:t>я</w:t>
      </w:r>
      <w:r w:rsidR="000F459B">
        <w:rPr>
          <w:rFonts w:asciiTheme="majorHAnsi" w:hAnsiTheme="majorHAnsi" w:cstheme="majorHAnsi"/>
          <w:lang w:val="ru-RU"/>
        </w:rPr>
        <w:t xml:space="preserve"> ознакомился</w:t>
      </w:r>
      <w:r w:rsidR="00EE0CED">
        <w:rPr>
          <w:rFonts w:asciiTheme="majorHAnsi" w:hAnsiTheme="majorHAnsi" w:cstheme="majorHAnsi"/>
          <w:lang w:val="ru-RU"/>
        </w:rPr>
        <w:t>(лась)</w:t>
      </w:r>
      <w:r w:rsidR="000F459B">
        <w:rPr>
          <w:rFonts w:asciiTheme="majorHAnsi" w:hAnsiTheme="majorHAnsi" w:cstheme="majorHAnsi"/>
          <w:lang w:val="ru-RU"/>
        </w:rPr>
        <w:t xml:space="preserve"> с условиями </w:t>
      </w:r>
      <w:r w:rsidRPr="006253D4">
        <w:rPr>
          <w:rFonts w:asciiTheme="majorHAnsi" w:hAnsiTheme="majorHAnsi" w:cstheme="majorHAnsi"/>
          <w:lang w:val="ru-RU"/>
        </w:rPr>
        <w:t>участия в стипендиальной программе ДАФ</w:t>
      </w:r>
      <w:r w:rsidR="000F459B">
        <w:rPr>
          <w:rFonts w:asciiTheme="majorHAnsi" w:hAnsiTheme="majorHAnsi" w:cstheme="majorHAnsi"/>
          <w:lang w:val="ru-RU"/>
        </w:rPr>
        <w:t>И</w:t>
      </w:r>
      <w:r w:rsidRPr="006253D4">
        <w:rPr>
          <w:rFonts w:asciiTheme="majorHAnsi" w:hAnsiTheme="majorHAnsi" w:cstheme="majorHAnsi"/>
          <w:lang w:val="ru-RU"/>
        </w:rPr>
        <w:t xml:space="preserve">. </w:t>
      </w:r>
    </w:p>
    <w:p w14:paraId="3C97E703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0072BC"/>
          <w:lang w:val="ru-RU"/>
        </w:rPr>
      </w:pPr>
    </w:p>
    <w:p w14:paraId="2A862114" w14:textId="77777777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eastAsia="Times New Roman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 xml:space="preserve">___________________________________________ </w:t>
      </w:r>
    </w:p>
    <w:p w14:paraId="76AFBE93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>Подпись</w:t>
      </w:r>
    </w:p>
    <w:p w14:paraId="4F2F0417" w14:textId="77777777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eastAsia="Times New Roman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>___________________________________________                __________________________</w:t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color w:val="000000"/>
          <w:lang w:val="ru-RU"/>
        </w:rPr>
        <w:t>______________</w:t>
      </w:r>
    </w:p>
    <w:p w14:paraId="59BCB567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Полное имя                                                                                       </w:t>
      </w:r>
      <w:r w:rsidRPr="006253D4">
        <w:rPr>
          <w:rFonts w:asciiTheme="majorHAnsi" w:hAnsiTheme="majorHAnsi" w:cstheme="majorHAnsi"/>
          <w:lang w:val="ru-RU"/>
        </w:rPr>
        <w:tab/>
      </w:r>
      <w:r w:rsidRPr="006253D4">
        <w:rPr>
          <w:rFonts w:asciiTheme="majorHAnsi" w:hAnsiTheme="majorHAnsi" w:cstheme="majorHAnsi"/>
          <w:i/>
          <w:lang w:val="ru-RU"/>
        </w:rPr>
        <w:t>Место и дата</w:t>
      </w:r>
    </w:p>
    <w:p w14:paraId="37882276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b/>
          <w:color w:val="0072BC"/>
          <w:lang w:val="ru-RU"/>
        </w:rPr>
      </w:pPr>
    </w:p>
    <w:p w14:paraId="7C9ECDDF" w14:textId="781EA3FE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0072BC"/>
          <w:sz w:val="28"/>
          <w:szCs w:val="28"/>
          <w:lang w:val="ru-RU"/>
        </w:rPr>
      </w:pPr>
      <w:r w:rsidRPr="00EE0CED">
        <w:rPr>
          <w:rFonts w:asciiTheme="majorHAnsi" w:hAnsiTheme="majorHAnsi" w:cstheme="majorHAnsi"/>
          <w:color w:val="0072BC"/>
          <w:sz w:val="28"/>
          <w:lang w:val="ru-RU"/>
        </w:rPr>
        <w:t>Часть VII</w:t>
      </w:r>
      <w:r w:rsidR="000F459B" w:rsidRPr="00EE0CED">
        <w:rPr>
          <w:rFonts w:asciiTheme="majorHAnsi" w:hAnsiTheme="majorHAnsi" w:cstheme="majorHAnsi"/>
          <w:color w:val="0072BC"/>
          <w:sz w:val="28"/>
        </w:rPr>
        <w:t>I</w:t>
      </w:r>
      <w:r w:rsidRPr="00EE0CED">
        <w:rPr>
          <w:rFonts w:asciiTheme="majorHAnsi" w:hAnsiTheme="majorHAnsi" w:cstheme="majorHAnsi"/>
          <w:color w:val="0072BC"/>
          <w:sz w:val="28"/>
          <w:lang w:val="ru-RU"/>
        </w:rPr>
        <w:t xml:space="preserve"> - Подтверждение согласия</w:t>
      </w:r>
    </w:p>
    <w:p w14:paraId="734CEF60" w14:textId="77777777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>Я, ____________________________, понимаю нижеуказанное и выражаю согласие с ним:</w:t>
      </w:r>
    </w:p>
    <w:p w14:paraId="69883061" w14:textId="1D06C1F5" w:rsidR="006253D4" w:rsidRPr="006253D4" w:rsidRDefault="00E74DE7" w:rsidP="006253D4">
      <w:pPr>
        <w:pStyle w:val="aff7"/>
        <w:numPr>
          <w:ilvl w:val="0"/>
          <w:numId w:val="8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>
        <w:rPr>
          <w:rFonts w:asciiTheme="majorHAnsi" w:hAnsiTheme="majorHAnsi" w:cstheme="majorHAnsi"/>
          <w:lang w:val="ru-RU"/>
        </w:rPr>
        <w:t xml:space="preserve">УВКБ ООН предоставит </w:t>
      </w:r>
      <w:r w:rsidR="000F459B">
        <w:rPr>
          <w:rFonts w:asciiTheme="majorHAnsi" w:hAnsiTheme="majorHAnsi" w:cstheme="majorHAnsi"/>
          <w:lang w:val="ru-RU"/>
        </w:rPr>
        <w:t xml:space="preserve">мои </w:t>
      </w:r>
      <w:r w:rsidR="006253D4" w:rsidRPr="006253D4">
        <w:rPr>
          <w:rFonts w:asciiTheme="majorHAnsi" w:hAnsiTheme="majorHAnsi" w:cstheme="majorHAnsi"/>
          <w:lang w:val="ru-RU"/>
        </w:rPr>
        <w:t xml:space="preserve">персональные данные, содержащиеся в настоящем заявлении, Отборочной комиссии ДАФИ. Отборочная комиссия </w:t>
      </w:r>
      <w:r w:rsidR="00E56C9F">
        <w:rPr>
          <w:rFonts w:asciiTheme="majorHAnsi" w:hAnsiTheme="majorHAnsi" w:cstheme="majorHAnsi"/>
          <w:lang w:val="ru-RU"/>
        </w:rPr>
        <w:t xml:space="preserve">ДАФИ </w:t>
      </w:r>
      <w:r w:rsidR="006253D4" w:rsidRPr="006253D4">
        <w:rPr>
          <w:rFonts w:asciiTheme="majorHAnsi" w:hAnsiTheme="majorHAnsi" w:cstheme="majorHAnsi"/>
          <w:lang w:val="ru-RU"/>
        </w:rPr>
        <w:t xml:space="preserve">будет использовать </w:t>
      </w:r>
      <w:r>
        <w:rPr>
          <w:rFonts w:asciiTheme="majorHAnsi" w:hAnsiTheme="majorHAnsi" w:cstheme="majorHAnsi"/>
          <w:lang w:val="ru-RU"/>
        </w:rPr>
        <w:t xml:space="preserve">эти </w:t>
      </w:r>
      <w:r w:rsidR="006253D4" w:rsidRPr="006253D4">
        <w:rPr>
          <w:rFonts w:asciiTheme="majorHAnsi" w:hAnsiTheme="majorHAnsi" w:cstheme="majorHAnsi"/>
          <w:lang w:val="ru-RU"/>
        </w:rPr>
        <w:t>данные для подготовки и проведения собес</w:t>
      </w:r>
      <w:r w:rsidR="00E56C9F">
        <w:rPr>
          <w:rFonts w:asciiTheme="majorHAnsi" w:hAnsiTheme="majorHAnsi" w:cstheme="majorHAnsi"/>
          <w:lang w:val="ru-RU"/>
        </w:rPr>
        <w:t xml:space="preserve">едований и отбора кандидатов в программу </w:t>
      </w:r>
      <w:r w:rsidR="006253D4" w:rsidRPr="006253D4">
        <w:rPr>
          <w:rFonts w:asciiTheme="majorHAnsi" w:hAnsiTheme="majorHAnsi" w:cstheme="majorHAnsi"/>
          <w:lang w:val="ru-RU"/>
        </w:rPr>
        <w:t>ДАФИ.</w:t>
      </w:r>
    </w:p>
    <w:p w14:paraId="28B4F8D8" w14:textId="3E64517A" w:rsidR="006253D4" w:rsidRPr="006253D4" w:rsidRDefault="006253D4" w:rsidP="006253D4">
      <w:pPr>
        <w:pStyle w:val="aff7"/>
        <w:numPr>
          <w:ilvl w:val="0"/>
          <w:numId w:val="8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Членами Отборочной комиссии ДАФИ являются представители различных организаций, </w:t>
      </w:r>
      <w:r w:rsidR="00E74DE7">
        <w:rPr>
          <w:rFonts w:asciiTheme="majorHAnsi" w:hAnsiTheme="majorHAnsi" w:cstheme="majorHAnsi"/>
          <w:lang w:val="ru-RU"/>
        </w:rPr>
        <w:t xml:space="preserve">включая УВКБ ООН, посольство Германии, общественные, государственные и неправительственные организации, </w:t>
      </w:r>
      <w:r w:rsidRPr="006253D4">
        <w:rPr>
          <w:rFonts w:asciiTheme="majorHAnsi" w:hAnsiTheme="majorHAnsi" w:cstheme="majorHAnsi"/>
          <w:lang w:val="ru-RU"/>
        </w:rPr>
        <w:t xml:space="preserve">работающие в сфере образования, занимающиеся делами молодежи и вопросами занятости населения, представители частного и государственного секторов, а также прочие </w:t>
      </w:r>
      <w:r w:rsidR="00E74DE7">
        <w:rPr>
          <w:rFonts w:asciiTheme="majorHAnsi" w:hAnsiTheme="majorHAnsi" w:cstheme="majorHAnsi"/>
          <w:lang w:val="ru-RU"/>
        </w:rPr>
        <w:t>агентства</w:t>
      </w:r>
      <w:r w:rsidRPr="006253D4">
        <w:rPr>
          <w:rFonts w:asciiTheme="majorHAnsi" w:hAnsiTheme="majorHAnsi" w:cstheme="majorHAnsi"/>
          <w:lang w:val="ru-RU"/>
        </w:rPr>
        <w:t xml:space="preserve"> </w:t>
      </w:r>
      <w:r w:rsidR="00E74DE7">
        <w:rPr>
          <w:rFonts w:asciiTheme="majorHAnsi" w:hAnsiTheme="majorHAnsi" w:cstheme="majorHAnsi"/>
          <w:lang w:val="ru-RU"/>
        </w:rPr>
        <w:t>ООН и иные организации в области</w:t>
      </w:r>
      <w:r w:rsidRPr="006253D4">
        <w:rPr>
          <w:rFonts w:asciiTheme="majorHAnsi" w:hAnsiTheme="majorHAnsi" w:cstheme="majorHAnsi"/>
          <w:lang w:val="ru-RU"/>
        </w:rPr>
        <w:t xml:space="preserve"> высшего образования. Все члены Отборочной комиссии ДАФИ обязуются </w:t>
      </w:r>
      <w:r w:rsidR="00E74DE7">
        <w:rPr>
          <w:rFonts w:asciiTheme="majorHAnsi" w:hAnsiTheme="majorHAnsi" w:cstheme="majorHAnsi"/>
          <w:lang w:val="ru-RU"/>
        </w:rPr>
        <w:t>хранить</w:t>
      </w:r>
      <w:r w:rsidRPr="006253D4">
        <w:rPr>
          <w:rFonts w:asciiTheme="majorHAnsi" w:hAnsiTheme="majorHAnsi" w:cstheme="majorHAnsi"/>
          <w:lang w:val="ru-RU"/>
        </w:rPr>
        <w:t xml:space="preserve"> </w:t>
      </w:r>
      <w:r w:rsidR="00015AA6">
        <w:rPr>
          <w:rFonts w:asciiTheme="majorHAnsi" w:hAnsiTheme="majorHAnsi" w:cstheme="majorHAnsi"/>
          <w:lang w:val="ru-RU"/>
        </w:rPr>
        <w:t xml:space="preserve">в тайне </w:t>
      </w:r>
      <w:r w:rsidRPr="006253D4">
        <w:rPr>
          <w:rFonts w:asciiTheme="majorHAnsi" w:hAnsiTheme="majorHAnsi" w:cstheme="majorHAnsi"/>
          <w:lang w:val="ru-RU"/>
        </w:rPr>
        <w:t>персональные данные, содержащиеся в настоящем</w:t>
      </w:r>
      <w:r w:rsidR="00015AA6">
        <w:rPr>
          <w:rFonts w:asciiTheme="majorHAnsi" w:hAnsiTheme="majorHAnsi" w:cstheme="majorHAnsi"/>
          <w:lang w:val="ru-RU"/>
        </w:rPr>
        <w:t xml:space="preserve"> заявлении</w:t>
      </w:r>
      <w:r w:rsidRPr="006253D4">
        <w:rPr>
          <w:rFonts w:asciiTheme="majorHAnsi" w:hAnsiTheme="majorHAnsi" w:cstheme="majorHAnsi"/>
          <w:lang w:val="ru-RU"/>
        </w:rPr>
        <w:t>.</w:t>
      </w:r>
    </w:p>
    <w:p w14:paraId="41BB36C2" w14:textId="025AF28E" w:rsidR="006253D4" w:rsidRPr="006253D4" w:rsidRDefault="006253D4" w:rsidP="006253D4">
      <w:pPr>
        <w:pStyle w:val="aff7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lastRenderedPageBreak/>
        <w:t xml:space="preserve">УВКБ ООН </w:t>
      </w:r>
      <w:r w:rsidR="00E74DE7">
        <w:rPr>
          <w:rFonts w:asciiTheme="majorHAnsi" w:hAnsiTheme="majorHAnsi" w:cstheme="majorHAnsi"/>
          <w:color w:val="000000"/>
          <w:lang w:val="ru-RU"/>
        </w:rPr>
        <w:t xml:space="preserve">или его уполномоченному 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партнеру </w:t>
      </w:r>
      <w:r w:rsidR="00E74DE7">
        <w:rPr>
          <w:rFonts w:asciiTheme="majorHAnsi" w:hAnsiTheme="majorHAnsi" w:cstheme="majorHAnsi"/>
          <w:color w:val="000000"/>
          <w:lang w:val="ru-RU"/>
        </w:rPr>
        <w:t>может потребоваться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предоставить данные, содержащиеся в настоящем заявлении, высшим учебным з</w:t>
      </w:r>
      <w:r w:rsidR="00E74DE7">
        <w:rPr>
          <w:rFonts w:asciiTheme="majorHAnsi" w:hAnsiTheme="majorHAnsi" w:cstheme="majorHAnsi"/>
          <w:color w:val="000000"/>
          <w:lang w:val="ru-RU"/>
        </w:rPr>
        <w:t>аведениям и</w:t>
      </w:r>
      <w:r w:rsidR="00015AA6">
        <w:rPr>
          <w:rFonts w:asciiTheme="majorHAnsi" w:hAnsiTheme="majorHAnsi" w:cstheme="majorHAnsi"/>
          <w:color w:val="000000"/>
          <w:lang w:val="ru-RU"/>
        </w:rPr>
        <w:t>ли</w:t>
      </w:r>
      <w:r w:rsidR="00E74DE7">
        <w:rPr>
          <w:rFonts w:asciiTheme="majorHAnsi" w:hAnsiTheme="majorHAnsi" w:cstheme="majorHAnsi"/>
          <w:color w:val="000000"/>
          <w:lang w:val="ru-RU"/>
        </w:rPr>
        <w:t xml:space="preserve"> иным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 организациям, </w:t>
      </w:r>
      <w:r w:rsidR="00015AA6">
        <w:rPr>
          <w:rFonts w:asciiTheme="majorHAnsi" w:hAnsiTheme="majorHAnsi" w:cstheme="majorHAnsi"/>
          <w:color w:val="000000"/>
          <w:lang w:val="ru-RU"/>
        </w:rPr>
        <w:t>предоставляющим стипендиальную поддержку</w:t>
      </w:r>
      <w:r w:rsidRPr="006253D4">
        <w:rPr>
          <w:rFonts w:asciiTheme="majorHAnsi" w:hAnsiTheme="majorHAnsi" w:cstheme="majorHAnsi"/>
          <w:color w:val="000000"/>
          <w:lang w:val="ru-RU"/>
        </w:rPr>
        <w:t>, ограничиваясь исключительно данными, касающимися стипендии, и с собл</w:t>
      </w:r>
      <w:r w:rsidR="00015AA6">
        <w:rPr>
          <w:rFonts w:asciiTheme="majorHAnsi" w:hAnsiTheme="majorHAnsi" w:cstheme="majorHAnsi"/>
          <w:color w:val="000000"/>
          <w:lang w:val="ru-RU"/>
        </w:rPr>
        <w:t xml:space="preserve">юдением соответствующих требований </w:t>
      </w:r>
      <w:r w:rsidRPr="006253D4">
        <w:rPr>
          <w:rFonts w:asciiTheme="majorHAnsi" w:hAnsiTheme="majorHAnsi" w:cstheme="majorHAnsi"/>
          <w:color w:val="000000"/>
          <w:lang w:val="ru-RU"/>
        </w:rPr>
        <w:t xml:space="preserve">конфиденциальности.  </w:t>
      </w:r>
    </w:p>
    <w:p w14:paraId="46308479" w14:textId="6C93CDDC" w:rsidR="006253D4" w:rsidRPr="006253D4" w:rsidRDefault="006253D4" w:rsidP="006253D4">
      <w:pPr>
        <w:pStyle w:val="aff7"/>
        <w:numPr>
          <w:ilvl w:val="0"/>
          <w:numId w:val="8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За исключением случаев, указанных выше, УВКБ ООН </w:t>
      </w:r>
      <w:r w:rsidR="00015AA6">
        <w:rPr>
          <w:rFonts w:asciiTheme="majorHAnsi" w:hAnsiTheme="majorHAnsi" w:cstheme="majorHAnsi"/>
          <w:lang w:val="ru-RU"/>
        </w:rPr>
        <w:t>обязуется хранить в тайне</w:t>
      </w:r>
      <w:r w:rsidRPr="006253D4">
        <w:rPr>
          <w:rFonts w:asciiTheme="majorHAnsi" w:hAnsiTheme="majorHAnsi" w:cstheme="majorHAnsi"/>
          <w:lang w:val="ru-RU"/>
        </w:rPr>
        <w:t xml:space="preserve"> мои персональн</w:t>
      </w:r>
      <w:r w:rsidR="00015AA6">
        <w:rPr>
          <w:rFonts w:asciiTheme="majorHAnsi" w:hAnsiTheme="majorHAnsi" w:cstheme="majorHAnsi"/>
          <w:lang w:val="ru-RU"/>
        </w:rPr>
        <w:t xml:space="preserve">ые данные. </w:t>
      </w:r>
    </w:p>
    <w:p w14:paraId="4E56E12F" w14:textId="33BD7AA7" w:rsidR="006253D4" w:rsidRPr="0087065A" w:rsidRDefault="006253D4" w:rsidP="006253D4">
      <w:pPr>
        <w:pStyle w:val="aff7"/>
        <w:numPr>
          <w:ilvl w:val="0"/>
          <w:numId w:val="8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color w:val="17365D" w:themeColor="text2" w:themeShade="BF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Я </w:t>
      </w:r>
      <w:r w:rsidR="00015AA6">
        <w:rPr>
          <w:rFonts w:asciiTheme="majorHAnsi" w:hAnsiTheme="majorHAnsi" w:cstheme="majorHAnsi"/>
          <w:lang w:val="ru-RU"/>
        </w:rPr>
        <w:t>могу</w:t>
      </w:r>
      <w:r w:rsidRPr="006253D4">
        <w:rPr>
          <w:rFonts w:asciiTheme="majorHAnsi" w:hAnsiTheme="majorHAnsi" w:cstheme="majorHAnsi"/>
          <w:lang w:val="ru-RU"/>
        </w:rPr>
        <w:t xml:space="preserve"> запрашивать доступ к своим персональным данным, исправлять и удалять их, а также возражать </w:t>
      </w:r>
      <w:r w:rsidR="00015AA6">
        <w:rPr>
          <w:rFonts w:asciiTheme="majorHAnsi" w:hAnsiTheme="majorHAnsi" w:cstheme="majorHAnsi"/>
          <w:lang w:val="ru-RU"/>
        </w:rPr>
        <w:t>против</w:t>
      </w:r>
      <w:r w:rsidRPr="006253D4">
        <w:rPr>
          <w:rFonts w:asciiTheme="majorHAnsi" w:hAnsiTheme="majorHAnsi" w:cstheme="majorHAnsi"/>
          <w:lang w:val="ru-RU"/>
        </w:rPr>
        <w:t xml:space="preserve"> возможности их дальнейшей обработки. Я понимаю, что в случае </w:t>
      </w:r>
      <w:r w:rsidR="00015AA6">
        <w:rPr>
          <w:rFonts w:asciiTheme="majorHAnsi" w:hAnsiTheme="majorHAnsi" w:cstheme="majorHAnsi"/>
          <w:lang w:val="ru-RU"/>
        </w:rPr>
        <w:t xml:space="preserve">моего </w:t>
      </w:r>
      <w:r w:rsidRPr="006253D4">
        <w:rPr>
          <w:rFonts w:asciiTheme="majorHAnsi" w:hAnsiTheme="majorHAnsi" w:cstheme="majorHAnsi"/>
          <w:lang w:val="ru-RU"/>
        </w:rPr>
        <w:t xml:space="preserve">возражения </w:t>
      </w:r>
      <w:r w:rsidR="00015AA6">
        <w:rPr>
          <w:rFonts w:asciiTheme="majorHAnsi" w:hAnsiTheme="majorHAnsi" w:cstheme="majorHAnsi"/>
          <w:lang w:val="ru-RU"/>
        </w:rPr>
        <w:t xml:space="preserve">против </w:t>
      </w:r>
      <w:r w:rsidRPr="006253D4">
        <w:rPr>
          <w:rFonts w:asciiTheme="majorHAnsi" w:hAnsiTheme="majorHAnsi" w:cstheme="majorHAnsi"/>
          <w:lang w:val="ru-RU"/>
        </w:rPr>
        <w:t>дальне</w:t>
      </w:r>
      <w:r w:rsidR="00015AA6">
        <w:rPr>
          <w:rFonts w:asciiTheme="majorHAnsi" w:hAnsiTheme="majorHAnsi" w:cstheme="majorHAnsi"/>
          <w:lang w:val="ru-RU"/>
        </w:rPr>
        <w:t>йшей обработки данных в ходе</w:t>
      </w:r>
      <w:r w:rsidRPr="006253D4">
        <w:rPr>
          <w:rFonts w:asciiTheme="majorHAnsi" w:hAnsiTheme="majorHAnsi" w:cstheme="majorHAnsi"/>
          <w:lang w:val="ru-RU"/>
        </w:rPr>
        <w:t xml:space="preserve"> отбора кандидатов, это может повлиять на мое участие в процессе отбора кандидатов на получение стипендии Д</w:t>
      </w:r>
      <w:r w:rsidR="00015AA6">
        <w:rPr>
          <w:rFonts w:asciiTheme="majorHAnsi" w:hAnsiTheme="majorHAnsi" w:cstheme="majorHAnsi"/>
          <w:lang w:val="ru-RU"/>
        </w:rPr>
        <w:t>АФИ. Я могу направлять запросы по адресу электронной почты:</w:t>
      </w:r>
      <w:r w:rsidR="0087065A" w:rsidRPr="0087065A">
        <w:rPr>
          <w:lang w:val="ru-RU"/>
        </w:rPr>
        <w:t xml:space="preserve"> </w:t>
      </w:r>
      <w:r w:rsidR="00F24086" w:rsidRPr="00BE47AC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>kogay@unhcr.org</w:t>
      </w:r>
      <w:r w:rsidR="0087065A" w:rsidRPr="00BE47AC">
        <w:rPr>
          <w:rFonts w:asciiTheme="majorHAnsi" w:hAnsiTheme="majorHAnsi" w:cstheme="majorHAnsi"/>
          <w:b/>
          <w:bCs/>
          <w:color w:val="17365D" w:themeColor="text2" w:themeShade="BF"/>
          <w:u w:val="single"/>
          <w:lang w:val="ru-RU"/>
        </w:rPr>
        <w:t>.</w:t>
      </w:r>
    </w:p>
    <w:p w14:paraId="7609AFFF" w14:textId="24C80918" w:rsidR="006253D4" w:rsidRPr="006253D4" w:rsidRDefault="006253D4" w:rsidP="006253D4">
      <w:pPr>
        <w:pStyle w:val="aff7"/>
        <w:numPr>
          <w:ilvl w:val="0"/>
          <w:numId w:val="8"/>
        </w:numPr>
        <w:spacing w:before="100" w:beforeAutospacing="1" w:after="120" w:line="0" w:lineRule="atLeast"/>
        <w:contextualSpacing w:val="0"/>
        <w:jc w:val="both"/>
        <w:rPr>
          <w:rFonts w:asciiTheme="majorHAnsi" w:hAnsiTheme="majorHAnsi" w:cstheme="majorHAnsi"/>
          <w:lang w:val="ru-RU"/>
        </w:rPr>
      </w:pPr>
      <w:r w:rsidRPr="006253D4">
        <w:rPr>
          <w:rFonts w:asciiTheme="majorHAnsi" w:hAnsiTheme="majorHAnsi" w:cstheme="majorHAnsi"/>
          <w:lang w:val="ru-RU"/>
        </w:rPr>
        <w:t xml:space="preserve">Я понимаю, </w:t>
      </w:r>
      <w:r w:rsidR="00FA4BEE">
        <w:rPr>
          <w:rFonts w:asciiTheme="majorHAnsi" w:hAnsiTheme="majorHAnsi" w:cstheme="majorHAnsi"/>
          <w:lang w:val="ru-RU"/>
        </w:rPr>
        <w:t>что в случае, если я буду включен(а) в программе</w:t>
      </w:r>
      <w:r w:rsidRPr="006253D4">
        <w:rPr>
          <w:rFonts w:asciiTheme="majorHAnsi" w:hAnsiTheme="majorHAnsi" w:cstheme="majorHAnsi"/>
          <w:lang w:val="ru-RU"/>
        </w:rPr>
        <w:t xml:space="preserve"> ДАФИ, УВКБ ООН вправе отказать в </w:t>
      </w:r>
      <w:r w:rsidR="00FA4BEE">
        <w:rPr>
          <w:rFonts w:asciiTheme="majorHAnsi" w:hAnsiTheme="majorHAnsi" w:cstheme="majorHAnsi"/>
          <w:lang w:val="ru-RU"/>
        </w:rPr>
        <w:t>запросе на удаление</w:t>
      </w:r>
      <w:r w:rsidRPr="006253D4">
        <w:rPr>
          <w:rFonts w:asciiTheme="majorHAnsi" w:hAnsiTheme="majorHAnsi" w:cstheme="majorHAnsi"/>
          <w:lang w:val="ru-RU"/>
        </w:rPr>
        <w:t xml:space="preserve"> моих персональных данных для целей контроля и </w:t>
      </w:r>
      <w:r w:rsidR="00FA4BEE">
        <w:rPr>
          <w:rFonts w:asciiTheme="majorHAnsi" w:hAnsiTheme="majorHAnsi" w:cstheme="majorHAnsi"/>
          <w:lang w:val="ru-RU"/>
        </w:rPr>
        <w:t xml:space="preserve">отчетности. </w:t>
      </w:r>
      <w:r w:rsidRPr="006253D4">
        <w:rPr>
          <w:rFonts w:asciiTheme="majorHAnsi" w:hAnsiTheme="majorHAnsi" w:cstheme="majorHAnsi"/>
          <w:lang w:val="ru-RU"/>
        </w:rPr>
        <w:t xml:space="preserve"> </w:t>
      </w:r>
    </w:p>
    <w:p w14:paraId="6CB1C75D" w14:textId="2D034BC8" w:rsidR="006253D4" w:rsidRPr="00FA4BEE" w:rsidRDefault="00FA4BEE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color w:val="000000"/>
          <w:lang w:val="ru-RU"/>
        </w:rPr>
      </w:pPr>
      <w:r>
        <w:rPr>
          <w:rFonts w:asciiTheme="majorHAnsi" w:hAnsiTheme="majorHAnsi" w:cstheme="majorHAnsi"/>
          <w:color w:val="000000"/>
          <w:lang w:val="ru-RU"/>
        </w:rPr>
        <w:t>_____________________________</w:t>
      </w:r>
      <w:r w:rsidR="006253D4" w:rsidRPr="006253D4">
        <w:rPr>
          <w:rFonts w:asciiTheme="majorHAnsi" w:hAnsiTheme="majorHAnsi" w:cstheme="majorHAnsi"/>
          <w:color w:val="000000"/>
          <w:lang w:val="ru-RU"/>
        </w:rPr>
        <w:t xml:space="preserve">_________ </w:t>
      </w:r>
    </w:p>
    <w:p w14:paraId="7B3A3331" w14:textId="77777777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Подпись заявителя </w:t>
      </w:r>
    </w:p>
    <w:p w14:paraId="02CADB1C" w14:textId="77777777" w:rsidR="006253D4" w:rsidRPr="006253D4" w:rsidRDefault="006253D4" w:rsidP="006253D4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 w:line="0" w:lineRule="atLeast"/>
        <w:jc w:val="both"/>
        <w:rPr>
          <w:rFonts w:asciiTheme="majorHAnsi" w:eastAsia="Times New Roman" w:hAnsiTheme="majorHAnsi" w:cstheme="majorHAnsi"/>
          <w:color w:val="000000"/>
          <w:lang w:val="ru-RU"/>
        </w:rPr>
      </w:pPr>
      <w:r w:rsidRPr="006253D4">
        <w:rPr>
          <w:rFonts w:asciiTheme="majorHAnsi" w:hAnsiTheme="majorHAnsi" w:cstheme="majorHAnsi"/>
          <w:color w:val="000000"/>
          <w:lang w:val="ru-RU"/>
        </w:rPr>
        <w:t>_______________________</w:t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lang w:val="ru-RU"/>
        </w:rPr>
        <w:softHyphen/>
      </w:r>
      <w:r w:rsidRPr="006253D4">
        <w:rPr>
          <w:rFonts w:asciiTheme="majorHAnsi" w:hAnsiTheme="majorHAnsi" w:cstheme="majorHAnsi"/>
          <w:color w:val="000000"/>
          <w:lang w:val="ru-RU"/>
        </w:rPr>
        <w:t>________________            ____________________________________________</w:t>
      </w:r>
    </w:p>
    <w:p w14:paraId="3B4481D6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lang w:val="ru-RU"/>
        </w:rPr>
      </w:pPr>
      <w:r w:rsidRPr="006253D4">
        <w:rPr>
          <w:rFonts w:asciiTheme="majorHAnsi" w:hAnsiTheme="majorHAnsi" w:cstheme="majorHAnsi"/>
          <w:i/>
          <w:lang w:val="ru-RU"/>
        </w:rPr>
        <w:t xml:space="preserve">Полное имя                                                                                       </w:t>
      </w:r>
      <w:r w:rsidRPr="006253D4">
        <w:rPr>
          <w:rFonts w:asciiTheme="majorHAnsi" w:hAnsiTheme="majorHAnsi" w:cstheme="majorHAnsi"/>
          <w:lang w:val="ru-RU"/>
        </w:rPr>
        <w:tab/>
      </w:r>
      <w:r w:rsidRPr="006253D4">
        <w:rPr>
          <w:rFonts w:asciiTheme="majorHAnsi" w:hAnsiTheme="majorHAnsi" w:cstheme="majorHAnsi"/>
          <w:i/>
          <w:lang w:val="ru-RU"/>
        </w:rPr>
        <w:t>Место и дата</w:t>
      </w:r>
    </w:p>
    <w:p w14:paraId="4E35BF38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i/>
          <w:lang w:val="ru-RU"/>
        </w:rPr>
      </w:pPr>
    </w:p>
    <w:p w14:paraId="7EF594F7" w14:textId="77777777" w:rsidR="006253D4" w:rsidRPr="006253D4" w:rsidRDefault="006253D4" w:rsidP="006253D4">
      <w:pPr>
        <w:rPr>
          <w:rFonts w:asciiTheme="majorHAnsi" w:hAnsiTheme="majorHAnsi" w:cstheme="majorHAnsi"/>
          <w:lang w:val="ru-RU"/>
        </w:rPr>
      </w:pPr>
    </w:p>
    <w:p w14:paraId="53B1DB4E" w14:textId="77777777" w:rsidR="006253D4" w:rsidRPr="006253D4" w:rsidRDefault="006253D4" w:rsidP="006253D4">
      <w:pPr>
        <w:rPr>
          <w:rFonts w:asciiTheme="majorHAnsi" w:hAnsiTheme="majorHAnsi" w:cstheme="majorHAnsi"/>
          <w:lang w:val="ru-RU"/>
        </w:rPr>
      </w:pPr>
    </w:p>
    <w:p w14:paraId="225CD07A" w14:textId="77777777" w:rsidR="006253D4" w:rsidRPr="006253D4" w:rsidRDefault="006253D4" w:rsidP="006253D4">
      <w:pPr>
        <w:spacing w:before="100" w:beforeAutospacing="1" w:after="120" w:line="0" w:lineRule="atLeast"/>
        <w:jc w:val="both"/>
        <w:rPr>
          <w:rFonts w:asciiTheme="majorHAnsi" w:hAnsiTheme="majorHAnsi" w:cstheme="majorHAnsi"/>
          <w:color w:val="A6A6A6" w:themeColor="background1" w:themeShade="A6"/>
          <w:lang w:val="ru-RU"/>
        </w:rPr>
      </w:pPr>
    </w:p>
    <w:sectPr w:rsidR="006253D4" w:rsidRPr="006253D4" w:rsidSect="005F242D">
      <w:headerReference w:type="default" r:id="rId13"/>
      <w:footerReference w:type="even" r:id="rId14"/>
      <w:footerReference w:type="default" r:id="rId15"/>
      <w:headerReference w:type="first" r:id="rId16"/>
      <w:pgSz w:w="11900" w:h="16840"/>
      <w:pgMar w:top="720" w:right="720" w:bottom="720" w:left="720" w:header="708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9701E" w14:textId="77777777" w:rsidR="00015AA6" w:rsidRDefault="00015AA6">
      <w:pPr>
        <w:spacing w:after="0" w:line="240" w:lineRule="auto"/>
      </w:pPr>
      <w:r>
        <w:separator/>
      </w:r>
    </w:p>
  </w:endnote>
  <w:endnote w:type="continuationSeparator" w:id="0">
    <w:p w14:paraId="4A2A6AB5" w14:textId="77777777" w:rsidR="00015AA6" w:rsidRDefault="00015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Times New Roman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"/>
      </w:rPr>
      <w:id w:val="1181541185"/>
      <w:docPartObj>
        <w:docPartGallery w:val="Page Numbers (Bottom of Page)"/>
        <w:docPartUnique/>
      </w:docPartObj>
    </w:sdtPr>
    <w:sdtEndPr>
      <w:rPr>
        <w:rStyle w:val="afff"/>
      </w:rPr>
    </w:sdtEndPr>
    <w:sdtContent>
      <w:p w14:paraId="654DEF3A" w14:textId="0D473599" w:rsidR="00015AA6" w:rsidRDefault="00015AA6" w:rsidP="00124476">
        <w:pPr>
          <w:pStyle w:val="aff5"/>
          <w:framePr w:wrap="none" w:vAnchor="text" w:hAnchor="margin" w:xAlign="center" w:y="1"/>
          <w:rPr>
            <w:rStyle w:val="afff"/>
          </w:rPr>
        </w:pPr>
        <w:r>
          <w:rPr>
            <w:rStyle w:val="afff"/>
          </w:rPr>
          <w:fldChar w:fldCharType="begin"/>
        </w:r>
        <w:r>
          <w:rPr>
            <w:rStyle w:val="afff"/>
          </w:rPr>
          <w:instrText xml:space="preserve"> PAGE </w:instrText>
        </w:r>
        <w:r>
          <w:rPr>
            <w:rStyle w:val="afff"/>
          </w:rPr>
          <w:fldChar w:fldCharType="end"/>
        </w:r>
      </w:p>
    </w:sdtContent>
  </w:sdt>
  <w:p w14:paraId="4D12CCF7" w14:textId="77777777" w:rsidR="00015AA6" w:rsidRDefault="00015AA6">
    <w:pPr>
      <w:pStyle w:val="aff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ff"/>
      </w:rPr>
      <w:id w:val="1475876084"/>
      <w:docPartObj>
        <w:docPartGallery w:val="Page Numbers (Bottom of Page)"/>
        <w:docPartUnique/>
      </w:docPartObj>
    </w:sdtPr>
    <w:sdtEndPr>
      <w:rPr>
        <w:rStyle w:val="afff"/>
      </w:rPr>
    </w:sdtEndPr>
    <w:sdtContent>
      <w:p w14:paraId="065B19DE" w14:textId="25D8B877" w:rsidR="00015AA6" w:rsidRDefault="00015AA6" w:rsidP="00124476">
        <w:pPr>
          <w:pStyle w:val="aff5"/>
          <w:framePr w:wrap="none" w:vAnchor="text" w:hAnchor="margin" w:xAlign="center" w:y="1"/>
          <w:rPr>
            <w:rStyle w:val="afff"/>
          </w:rPr>
        </w:pPr>
        <w:r>
          <w:rPr>
            <w:rStyle w:val="afff"/>
          </w:rPr>
          <w:fldChar w:fldCharType="begin"/>
        </w:r>
        <w:r>
          <w:rPr>
            <w:rStyle w:val="afff"/>
          </w:rPr>
          <w:instrText xml:space="preserve"> PAGE </w:instrText>
        </w:r>
        <w:r>
          <w:rPr>
            <w:rStyle w:val="afff"/>
          </w:rPr>
          <w:fldChar w:fldCharType="separate"/>
        </w:r>
        <w:r w:rsidR="00FA4BEE">
          <w:rPr>
            <w:rStyle w:val="afff"/>
            <w:noProof/>
          </w:rPr>
          <w:t>13</w:t>
        </w:r>
        <w:r>
          <w:rPr>
            <w:rStyle w:val="afff"/>
          </w:rPr>
          <w:fldChar w:fldCharType="end"/>
        </w:r>
      </w:p>
    </w:sdtContent>
  </w:sdt>
  <w:p w14:paraId="4F1C28EE" w14:textId="77777777" w:rsidR="00015AA6" w:rsidRDefault="00015AA6">
    <w:pPr>
      <w:pStyle w:val="af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20002" w14:textId="77777777" w:rsidR="00015AA6" w:rsidRDefault="00015AA6">
      <w:pPr>
        <w:spacing w:after="0" w:line="240" w:lineRule="auto"/>
      </w:pPr>
      <w:r>
        <w:separator/>
      </w:r>
    </w:p>
  </w:footnote>
  <w:footnote w:type="continuationSeparator" w:id="0">
    <w:p w14:paraId="7B3D6494" w14:textId="77777777" w:rsidR="00015AA6" w:rsidRDefault="00015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58868" w14:textId="72E64FC2" w:rsidR="00015AA6" w:rsidRPr="001D0F9A" w:rsidRDefault="00015AA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240" w:after="0" w:line="240" w:lineRule="auto"/>
      <w:rPr>
        <w:color w:val="262626" w:themeColor="text1" w:themeTint="D9"/>
        <w:sz w:val="18"/>
        <w:lang w:val="ru-RU"/>
      </w:rPr>
    </w:pPr>
    <w:r w:rsidRPr="002E6F38">
      <w:rPr>
        <w:noProof/>
        <w:color w:val="262626" w:themeColor="text1" w:themeTint="D9"/>
        <w:sz w:val="18"/>
        <w:lang w:val="ru-RU" w:eastAsia="ru-RU"/>
      </w:rPr>
      <w:drawing>
        <wp:anchor distT="0" distB="0" distL="114300" distR="114300" simplePos="0" relativeHeight="251664384" behindDoc="0" locked="0" layoutInCell="1" hidden="0" allowOverlap="1" wp14:anchorId="7DDB8414" wp14:editId="68BBB5F7">
          <wp:simplePos x="0" y="0"/>
          <wp:positionH relativeFrom="margin">
            <wp:posOffset>5316855</wp:posOffset>
          </wp:positionH>
          <wp:positionV relativeFrom="paragraph">
            <wp:posOffset>-136525</wp:posOffset>
          </wp:positionV>
          <wp:extent cx="1295400" cy="504190"/>
          <wp:effectExtent l="0" t="0" r="0" b="3810"/>
          <wp:wrapSquare wrapText="bothSides" distT="0" distB="0" distL="114300" distR="114300"/>
          <wp:docPr id="4" name="image6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95400" cy="50419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E6F38">
      <w:rPr>
        <w:noProof/>
        <w:color w:val="262626" w:themeColor="text1" w:themeTint="D9"/>
        <w:sz w:val="18"/>
        <w:lang w:val="ru-RU" w:eastAsia="ru-R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E9408F6" wp14:editId="53BC5914">
              <wp:simplePos x="0" y="0"/>
              <wp:positionH relativeFrom="column">
                <wp:posOffset>5291455</wp:posOffset>
              </wp:positionH>
              <wp:positionV relativeFrom="paragraph">
                <wp:posOffset>-135678</wp:posOffset>
              </wp:positionV>
              <wp:extent cx="0" cy="550545"/>
              <wp:effectExtent l="0" t="0" r="12700" b="8255"/>
              <wp:wrapNone/>
              <wp:docPr id="2" name="Connecteur droit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550545"/>
                      </a:xfrm>
                      <a:prstGeom prst="line">
                        <a:avLst/>
                      </a:prstGeom>
                      <a:ln w="3175"/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F140530" id="Connecteur droit 10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6.65pt,-10.7pt" to="416.65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" strokecolor="#4f81bd [3204]" strokeweight=".25pt"/>
          </w:pict>
        </mc:Fallback>
      </mc:AlternateContent>
    </w:r>
    <w:r w:rsidRPr="002E6F38">
      <w:rPr>
        <w:noProof/>
        <w:color w:val="262626" w:themeColor="text1" w:themeTint="D9"/>
        <w:sz w:val="18"/>
        <w:lang w:val="ru-RU" w:eastAsia="ru-RU"/>
      </w:rPr>
      <w:drawing>
        <wp:anchor distT="0" distB="0" distL="114300" distR="114300" simplePos="0" relativeHeight="251663360" behindDoc="0" locked="0" layoutInCell="1" hidden="0" allowOverlap="1" wp14:anchorId="4C10FB48" wp14:editId="4B2B238B">
          <wp:simplePos x="0" y="0"/>
          <wp:positionH relativeFrom="margin">
            <wp:posOffset>4791710</wp:posOffset>
          </wp:positionH>
          <wp:positionV relativeFrom="paragraph">
            <wp:posOffset>-128270</wp:posOffset>
          </wp:positionV>
          <wp:extent cx="438150" cy="560070"/>
          <wp:effectExtent l="0" t="0" r="0" b="0"/>
          <wp:wrapSquare wrapText="bothSides" distT="0" distB="0" distL="114300" distR="114300"/>
          <wp:docPr id="3" name="image5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8150" cy="56007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262626" w:themeColor="text1" w:themeTint="D9"/>
        <w:sz w:val="18"/>
        <w:lang w:val="ru-RU"/>
      </w:rPr>
      <w:t>Укажите свое имя на каждой странице</w:t>
    </w:r>
    <w:r w:rsidRPr="001D0F9A">
      <w:rPr>
        <w:color w:val="262626" w:themeColor="text1" w:themeTint="D9"/>
        <w:sz w:val="18"/>
        <w:lang w:val="ru-RU"/>
      </w:rPr>
      <w:t xml:space="preserve">: ______________________________    </w:t>
    </w:r>
  </w:p>
  <w:p w14:paraId="37B811FA" w14:textId="77777777" w:rsidR="00015AA6" w:rsidRPr="001D0F9A" w:rsidRDefault="00015AA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240" w:after="0" w:line="240" w:lineRule="auto"/>
      <w:rPr>
        <w:color w:val="262626" w:themeColor="text1" w:themeTint="D9"/>
        <w:sz w:val="18"/>
        <w:lang w:val="ru-RU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BDB71" w14:textId="042231CA" w:rsidR="00015AA6" w:rsidRDefault="00015AA6">
    <w:pPr>
      <w:pStyle w:val="aff3"/>
    </w:pPr>
    <w:r w:rsidRPr="002E6F38">
      <w:rPr>
        <w:noProof/>
        <w:lang w:val="ru-RU" w:eastAsia="ru-RU"/>
      </w:rPr>
      <w:drawing>
        <wp:anchor distT="0" distB="0" distL="114300" distR="114300" simplePos="0" relativeHeight="251660288" behindDoc="0" locked="0" layoutInCell="1" hidden="0" allowOverlap="1" wp14:anchorId="7492A8CA" wp14:editId="21A9397D">
          <wp:simplePos x="0" y="0"/>
          <wp:positionH relativeFrom="margin">
            <wp:posOffset>5331671</wp:posOffset>
          </wp:positionH>
          <wp:positionV relativeFrom="paragraph">
            <wp:posOffset>-106680</wp:posOffset>
          </wp:positionV>
          <wp:extent cx="1354455" cy="563245"/>
          <wp:effectExtent l="0" t="0" r="4445" b="0"/>
          <wp:wrapSquare wrapText="bothSides" distT="0" distB="0" distL="114300" distR="114300"/>
          <wp:docPr id="8" name="image6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54455" cy="56324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E6F38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9D755CC" wp14:editId="71ADFA2F">
              <wp:simplePos x="0" y="0"/>
              <wp:positionH relativeFrom="column">
                <wp:posOffset>5393055</wp:posOffset>
              </wp:positionH>
              <wp:positionV relativeFrom="paragraph">
                <wp:posOffset>-90593</wp:posOffset>
              </wp:positionV>
              <wp:extent cx="0" cy="550545"/>
              <wp:effectExtent l="0" t="0" r="12700" b="8255"/>
              <wp:wrapNone/>
              <wp:docPr id="10" name="Connecteur droit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550545"/>
                      </a:xfrm>
                      <a:prstGeom prst="line">
                        <a:avLst/>
                      </a:prstGeom>
                      <a:ln w="3175"/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EEF580B" id="Connecteur droit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4.65pt,-7.15pt" to="424.65pt,3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" strokecolor="#4f81bd [3204]" strokeweight=".25pt"/>
          </w:pict>
        </mc:Fallback>
      </mc:AlternateContent>
    </w:r>
    <w:r w:rsidRPr="002E6F38">
      <w:rPr>
        <w:noProof/>
        <w:lang w:val="ru-RU" w:eastAsia="ru-RU"/>
      </w:rPr>
      <w:drawing>
        <wp:anchor distT="0" distB="0" distL="114300" distR="114300" simplePos="0" relativeHeight="251659264" behindDoc="0" locked="0" layoutInCell="1" hidden="0" allowOverlap="1" wp14:anchorId="46923415" wp14:editId="5264690A">
          <wp:simplePos x="0" y="0"/>
          <wp:positionH relativeFrom="margin">
            <wp:posOffset>4893310</wp:posOffset>
          </wp:positionH>
          <wp:positionV relativeFrom="paragraph">
            <wp:posOffset>-102235</wp:posOffset>
          </wp:positionV>
          <wp:extent cx="438150" cy="560070"/>
          <wp:effectExtent l="0" t="0" r="0" b="0"/>
          <wp:wrapSquare wrapText="bothSides" distT="0" distB="0" distL="114300" distR="114300"/>
          <wp:docPr id="9" name="image5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8150" cy="56007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8D741AF" w14:textId="77777777" w:rsidR="00015AA6" w:rsidRDefault="00015AA6">
    <w:pPr>
      <w:pStyle w:val="aff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1514"/>
    <w:multiLevelType w:val="hybridMultilevel"/>
    <w:tmpl w:val="8D3C9D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C37BA"/>
    <w:multiLevelType w:val="hybridMultilevel"/>
    <w:tmpl w:val="46FA526A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703B51"/>
    <w:multiLevelType w:val="hybridMultilevel"/>
    <w:tmpl w:val="B49E8418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E2159"/>
    <w:multiLevelType w:val="multilevel"/>
    <w:tmpl w:val="06B6EA66"/>
    <w:lvl w:ilvl="0">
      <w:start w:val="1"/>
      <w:numFmt w:val="decimal"/>
      <w:lvlText w:val="%1."/>
      <w:lvlJc w:val="left"/>
      <w:pPr>
        <w:ind w:left="360" w:hanging="360"/>
      </w:pPr>
      <w:rPr>
        <w:sz w:val="16"/>
        <w:szCs w:val="16"/>
      </w:rPr>
    </w:lvl>
    <w:lvl w:ilvl="1">
      <w:start w:val="1"/>
      <w:numFmt w:val="bullet"/>
      <w:lvlText w:val="o"/>
      <w:lvlJc w:val="left"/>
      <w:pPr>
        <w:ind w:left="103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75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47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19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1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3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35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077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3EA269D"/>
    <w:multiLevelType w:val="hybridMultilevel"/>
    <w:tmpl w:val="0C543BF0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315AC"/>
    <w:multiLevelType w:val="hybridMultilevel"/>
    <w:tmpl w:val="159ECCC4"/>
    <w:lvl w:ilvl="0" w:tplc="376C9AF4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3B337A"/>
    <w:multiLevelType w:val="hybridMultilevel"/>
    <w:tmpl w:val="FF34F2B6"/>
    <w:lvl w:ilvl="0" w:tplc="DE00286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0D0D3F"/>
    <w:multiLevelType w:val="hybridMultilevel"/>
    <w:tmpl w:val="D84094E8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DA5506"/>
    <w:multiLevelType w:val="multilevel"/>
    <w:tmpl w:val="25687E2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AE67911"/>
    <w:multiLevelType w:val="hybridMultilevel"/>
    <w:tmpl w:val="C6C06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C5532E"/>
    <w:multiLevelType w:val="hybridMultilevel"/>
    <w:tmpl w:val="11F431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22E45"/>
    <w:multiLevelType w:val="hybridMultilevel"/>
    <w:tmpl w:val="AC6E70D8"/>
    <w:lvl w:ilvl="0" w:tplc="A7305A3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6F4491"/>
    <w:multiLevelType w:val="hybridMultilevel"/>
    <w:tmpl w:val="81FACD34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89607D6"/>
    <w:multiLevelType w:val="hybridMultilevel"/>
    <w:tmpl w:val="86F87A8A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FF3A67"/>
    <w:multiLevelType w:val="hybridMultilevel"/>
    <w:tmpl w:val="8EE801B0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DA5F86"/>
    <w:multiLevelType w:val="hybridMultilevel"/>
    <w:tmpl w:val="29D2AB76"/>
    <w:lvl w:ilvl="0" w:tplc="5A4A25A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B66C8A"/>
    <w:multiLevelType w:val="hybridMultilevel"/>
    <w:tmpl w:val="5A2C9EA4"/>
    <w:lvl w:ilvl="0" w:tplc="DE002866">
      <w:start w:val="1"/>
      <w:numFmt w:val="bullet"/>
      <w:lvlText w:val="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7" w15:restartNumberingAfterBreak="0">
    <w:nsid w:val="498115D6"/>
    <w:multiLevelType w:val="hybridMultilevel"/>
    <w:tmpl w:val="0CD6B60A"/>
    <w:lvl w:ilvl="0" w:tplc="159667B6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EA6CD2"/>
    <w:multiLevelType w:val="hybridMultilevel"/>
    <w:tmpl w:val="E2FC6608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5F5B2C"/>
    <w:multiLevelType w:val="hybridMultilevel"/>
    <w:tmpl w:val="D66A4D44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305382"/>
    <w:multiLevelType w:val="hybridMultilevel"/>
    <w:tmpl w:val="EAD0C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A01012"/>
    <w:multiLevelType w:val="hybridMultilevel"/>
    <w:tmpl w:val="70969BE8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13F6FE8"/>
    <w:multiLevelType w:val="hybridMultilevel"/>
    <w:tmpl w:val="B4AE22F6"/>
    <w:lvl w:ilvl="0" w:tplc="DE002866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A360AC"/>
    <w:multiLevelType w:val="multilevel"/>
    <w:tmpl w:val="F1E232B4"/>
    <w:lvl w:ilvl="0">
      <w:start w:val="1"/>
      <w:numFmt w:val="decimal"/>
      <w:lvlText w:val="%1."/>
      <w:lvlJc w:val="left"/>
      <w:pPr>
        <w:ind w:left="360" w:hanging="360"/>
      </w:pPr>
      <w:rPr>
        <w:sz w:val="16"/>
        <w:szCs w:val="16"/>
      </w:rPr>
    </w:lvl>
    <w:lvl w:ilvl="1">
      <w:start w:val="1"/>
      <w:numFmt w:val="bullet"/>
      <w:lvlText w:val="o"/>
      <w:lvlJc w:val="left"/>
      <w:pPr>
        <w:ind w:left="103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75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47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19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1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3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35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077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0B22B7F"/>
    <w:multiLevelType w:val="hybridMultilevel"/>
    <w:tmpl w:val="C39822C0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0F52BF"/>
    <w:multiLevelType w:val="hybridMultilevel"/>
    <w:tmpl w:val="822EB592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3E546D"/>
    <w:multiLevelType w:val="multilevel"/>
    <w:tmpl w:val="623C1CF8"/>
    <w:lvl w:ilvl="0">
      <w:start w:val="1"/>
      <w:numFmt w:val="decimal"/>
      <w:lvlText w:val="%1."/>
      <w:lvlJc w:val="left"/>
      <w:pPr>
        <w:ind w:left="360" w:hanging="360"/>
      </w:pPr>
      <w:rPr>
        <w:sz w:val="16"/>
        <w:szCs w:val="16"/>
      </w:rPr>
    </w:lvl>
    <w:lvl w:ilvl="1">
      <w:start w:val="1"/>
      <w:numFmt w:val="bullet"/>
      <w:lvlText w:val="o"/>
      <w:lvlJc w:val="left"/>
      <w:pPr>
        <w:ind w:left="103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75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47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19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1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3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35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077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7AB1EB6"/>
    <w:multiLevelType w:val="hybridMultilevel"/>
    <w:tmpl w:val="BAF4C0B6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0209C"/>
    <w:multiLevelType w:val="hybridMultilevel"/>
    <w:tmpl w:val="82EE6808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F663C3"/>
    <w:multiLevelType w:val="hybridMultilevel"/>
    <w:tmpl w:val="BB928816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1C0AE3"/>
    <w:multiLevelType w:val="hybridMultilevel"/>
    <w:tmpl w:val="C1A0CBD8"/>
    <w:lvl w:ilvl="0" w:tplc="DE00286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3629446">
    <w:abstractNumId w:val="3"/>
  </w:num>
  <w:num w:numId="2" w16cid:durableId="1427455748">
    <w:abstractNumId w:val="26"/>
  </w:num>
  <w:num w:numId="3" w16cid:durableId="1730613938">
    <w:abstractNumId w:val="23"/>
  </w:num>
  <w:num w:numId="4" w16cid:durableId="1528640952">
    <w:abstractNumId w:val="8"/>
  </w:num>
  <w:num w:numId="5" w16cid:durableId="35274225">
    <w:abstractNumId w:val="5"/>
  </w:num>
  <w:num w:numId="6" w16cid:durableId="1791582109">
    <w:abstractNumId w:val="22"/>
  </w:num>
  <w:num w:numId="7" w16cid:durableId="813454496">
    <w:abstractNumId w:val="29"/>
  </w:num>
  <w:num w:numId="8" w16cid:durableId="2080445736">
    <w:abstractNumId w:val="11"/>
  </w:num>
  <w:num w:numId="9" w16cid:durableId="1636444006">
    <w:abstractNumId w:val="7"/>
  </w:num>
  <w:num w:numId="10" w16cid:durableId="150871105">
    <w:abstractNumId w:val="25"/>
  </w:num>
  <w:num w:numId="11" w16cid:durableId="1197162281">
    <w:abstractNumId w:val="27"/>
  </w:num>
  <w:num w:numId="12" w16cid:durableId="1006399331">
    <w:abstractNumId w:val="13"/>
  </w:num>
  <w:num w:numId="13" w16cid:durableId="1990790776">
    <w:abstractNumId w:val="2"/>
  </w:num>
  <w:num w:numId="14" w16cid:durableId="434635064">
    <w:abstractNumId w:val="19"/>
  </w:num>
  <w:num w:numId="15" w16cid:durableId="32195810">
    <w:abstractNumId w:val="28"/>
  </w:num>
  <w:num w:numId="16" w16cid:durableId="1575428449">
    <w:abstractNumId w:val="24"/>
  </w:num>
  <w:num w:numId="17" w16cid:durableId="2018922899">
    <w:abstractNumId w:val="6"/>
  </w:num>
  <w:num w:numId="18" w16cid:durableId="487020607">
    <w:abstractNumId w:val="21"/>
  </w:num>
  <w:num w:numId="19" w16cid:durableId="1017661790">
    <w:abstractNumId w:val="14"/>
  </w:num>
  <w:num w:numId="20" w16cid:durableId="1321303684">
    <w:abstractNumId w:val="1"/>
  </w:num>
  <w:num w:numId="21" w16cid:durableId="2006123694">
    <w:abstractNumId w:val="15"/>
  </w:num>
  <w:num w:numId="22" w16cid:durableId="1110931775">
    <w:abstractNumId w:val="4"/>
  </w:num>
  <w:num w:numId="23" w16cid:durableId="1578594640">
    <w:abstractNumId w:val="18"/>
  </w:num>
  <w:num w:numId="24" w16cid:durableId="1945335034">
    <w:abstractNumId w:val="30"/>
  </w:num>
  <w:num w:numId="25" w16cid:durableId="1901331385">
    <w:abstractNumId w:val="12"/>
  </w:num>
  <w:num w:numId="26" w16cid:durableId="1543974750">
    <w:abstractNumId w:val="17"/>
  </w:num>
  <w:num w:numId="27" w16cid:durableId="576523918">
    <w:abstractNumId w:val="20"/>
  </w:num>
  <w:num w:numId="28" w16cid:durableId="1414358737">
    <w:abstractNumId w:val="9"/>
  </w:num>
  <w:num w:numId="29" w16cid:durableId="631713675">
    <w:abstractNumId w:val="10"/>
  </w:num>
  <w:num w:numId="30" w16cid:durableId="1431046272">
    <w:abstractNumId w:val="0"/>
  </w:num>
  <w:num w:numId="31" w16cid:durableId="1310407221">
    <w:abstractNumId w:val="16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mailMerge>
    <w:mainDocumentType w:val="email"/>
    <w:dataType w:val="textFile"/>
    <w:activeRecord w:val="-1"/>
  </w:mailMerge>
  <w:defaultTabStop w:val="720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3MjKwMDc2NrYwMTRT0lEKTi0uzszPAykwNKwFAI0msTItAAAA"/>
  </w:docVars>
  <w:rsids>
    <w:rsidRoot w:val="00C0769E"/>
    <w:rsid w:val="000027A3"/>
    <w:rsid w:val="00003EE2"/>
    <w:rsid w:val="00003FD8"/>
    <w:rsid w:val="00014B7F"/>
    <w:rsid w:val="00015AA6"/>
    <w:rsid w:val="00017828"/>
    <w:rsid w:val="00020729"/>
    <w:rsid w:val="00024634"/>
    <w:rsid w:val="0003529D"/>
    <w:rsid w:val="00035744"/>
    <w:rsid w:val="000379D9"/>
    <w:rsid w:val="00040894"/>
    <w:rsid w:val="00042EB0"/>
    <w:rsid w:val="00047233"/>
    <w:rsid w:val="00052943"/>
    <w:rsid w:val="00055DCD"/>
    <w:rsid w:val="000577B8"/>
    <w:rsid w:val="0006035D"/>
    <w:rsid w:val="00063378"/>
    <w:rsid w:val="00066B67"/>
    <w:rsid w:val="00071897"/>
    <w:rsid w:val="00094B7B"/>
    <w:rsid w:val="000A56D7"/>
    <w:rsid w:val="000A6276"/>
    <w:rsid w:val="000A7C0E"/>
    <w:rsid w:val="000C23F9"/>
    <w:rsid w:val="000D4E40"/>
    <w:rsid w:val="000D6555"/>
    <w:rsid w:val="000F459B"/>
    <w:rsid w:val="00103F3A"/>
    <w:rsid w:val="00113A54"/>
    <w:rsid w:val="00124476"/>
    <w:rsid w:val="0013273F"/>
    <w:rsid w:val="0013792C"/>
    <w:rsid w:val="00144CF3"/>
    <w:rsid w:val="00147447"/>
    <w:rsid w:val="00153BA6"/>
    <w:rsid w:val="00157081"/>
    <w:rsid w:val="001575B3"/>
    <w:rsid w:val="001770FF"/>
    <w:rsid w:val="00187342"/>
    <w:rsid w:val="001912B6"/>
    <w:rsid w:val="00197585"/>
    <w:rsid w:val="001A2CC2"/>
    <w:rsid w:val="001C5DAD"/>
    <w:rsid w:val="001D0F9A"/>
    <w:rsid w:val="001D2577"/>
    <w:rsid w:val="001E7357"/>
    <w:rsid w:val="001F73C8"/>
    <w:rsid w:val="001F7440"/>
    <w:rsid w:val="00200D81"/>
    <w:rsid w:val="00207608"/>
    <w:rsid w:val="00212422"/>
    <w:rsid w:val="00213E22"/>
    <w:rsid w:val="00221474"/>
    <w:rsid w:val="00231D56"/>
    <w:rsid w:val="00232D60"/>
    <w:rsid w:val="00236702"/>
    <w:rsid w:val="002377E1"/>
    <w:rsid w:val="00250057"/>
    <w:rsid w:val="00252449"/>
    <w:rsid w:val="002565C7"/>
    <w:rsid w:val="00265403"/>
    <w:rsid w:val="00265F29"/>
    <w:rsid w:val="00266F0A"/>
    <w:rsid w:val="00276108"/>
    <w:rsid w:val="00280236"/>
    <w:rsid w:val="00286231"/>
    <w:rsid w:val="00286B05"/>
    <w:rsid w:val="0029091F"/>
    <w:rsid w:val="0029369F"/>
    <w:rsid w:val="002A337A"/>
    <w:rsid w:val="002A5D11"/>
    <w:rsid w:val="002A66FF"/>
    <w:rsid w:val="002A6782"/>
    <w:rsid w:val="002A7358"/>
    <w:rsid w:val="002C0601"/>
    <w:rsid w:val="002C64CE"/>
    <w:rsid w:val="002C6F18"/>
    <w:rsid w:val="002E6917"/>
    <w:rsid w:val="002E6F38"/>
    <w:rsid w:val="002F3F73"/>
    <w:rsid w:val="00300D4E"/>
    <w:rsid w:val="00312E02"/>
    <w:rsid w:val="00320436"/>
    <w:rsid w:val="003228B8"/>
    <w:rsid w:val="00330F14"/>
    <w:rsid w:val="00337071"/>
    <w:rsid w:val="00340A83"/>
    <w:rsid w:val="003452B5"/>
    <w:rsid w:val="00352DB0"/>
    <w:rsid w:val="00360F2B"/>
    <w:rsid w:val="00377421"/>
    <w:rsid w:val="003849DD"/>
    <w:rsid w:val="003849E1"/>
    <w:rsid w:val="00385C4A"/>
    <w:rsid w:val="00395A30"/>
    <w:rsid w:val="003A498B"/>
    <w:rsid w:val="003B1050"/>
    <w:rsid w:val="003C4584"/>
    <w:rsid w:val="003C7157"/>
    <w:rsid w:val="003C7751"/>
    <w:rsid w:val="003D2167"/>
    <w:rsid w:val="003F5327"/>
    <w:rsid w:val="004025A0"/>
    <w:rsid w:val="004123BD"/>
    <w:rsid w:val="004178A6"/>
    <w:rsid w:val="0042569A"/>
    <w:rsid w:val="00427506"/>
    <w:rsid w:val="00440555"/>
    <w:rsid w:val="0044436F"/>
    <w:rsid w:val="00444B84"/>
    <w:rsid w:val="00444ECC"/>
    <w:rsid w:val="00445D58"/>
    <w:rsid w:val="00465CDA"/>
    <w:rsid w:val="00467416"/>
    <w:rsid w:val="00481C15"/>
    <w:rsid w:val="004857EF"/>
    <w:rsid w:val="00490336"/>
    <w:rsid w:val="004D6D9D"/>
    <w:rsid w:val="004E2F67"/>
    <w:rsid w:val="004E3E08"/>
    <w:rsid w:val="004E54C6"/>
    <w:rsid w:val="00500B2B"/>
    <w:rsid w:val="005130F1"/>
    <w:rsid w:val="0051616A"/>
    <w:rsid w:val="0052527C"/>
    <w:rsid w:val="005261B7"/>
    <w:rsid w:val="005363CE"/>
    <w:rsid w:val="00543809"/>
    <w:rsid w:val="00552695"/>
    <w:rsid w:val="0055559A"/>
    <w:rsid w:val="00567D4F"/>
    <w:rsid w:val="00571E07"/>
    <w:rsid w:val="005830B1"/>
    <w:rsid w:val="00593277"/>
    <w:rsid w:val="005937CF"/>
    <w:rsid w:val="00596764"/>
    <w:rsid w:val="005A062A"/>
    <w:rsid w:val="005A23D7"/>
    <w:rsid w:val="005C3FDC"/>
    <w:rsid w:val="005D56BD"/>
    <w:rsid w:val="005D6AD0"/>
    <w:rsid w:val="005F13FC"/>
    <w:rsid w:val="005F242D"/>
    <w:rsid w:val="006016E7"/>
    <w:rsid w:val="0060464C"/>
    <w:rsid w:val="006108C4"/>
    <w:rsid w:val="006222EA"/>
    <w:rsid w:val="00622AB1"/>
    <w:rsid w:val="006253D4"/>
    <w:rsid w:val="00636BB9"/>
    <w:rsid w:val="00641D84"/>
    <w:rsid w:val="00663F2E"/>
    <w:rsid w:val="006643F6"/>
    <w:rsid w:val="00670039"/>
    <w:rsid w:val="006707DD"/>
    <w:rsid w:val="00672225"/>
    <w:rsid w:val="006759A6"/>
    <w:rsid w:val="006B1ECE"/>
    <w:rsid w:val="006B7F76"/>
    <w:rsid w:val="006C1E78"/>
    <w:rsid w:val="006C759A"/>
    <w:rsid w:val="006D26F8"/>
    <w:rsid w:val="006D61BA"/>
    <w:rsid w:val="00700E8B"/>
    <w:rsid w:val="007137B0"/>
    <w:rsid w:val="0071742E"/>
    <w:rsid w:val="007274A5"/>
    <w:rsid w:val="00740D50"/>
    <w:rsid w:val="00741389"/>
    <w:rsid w:val="00760721"/>
    <w:rsid w:val="00774FED"/>
    <w:rsid w:val="007922B1"/>
    <w:rsid w:val="0079444D"/>
    <w:rsid w:val="007A4201"/>
    <w:rsid w:val="007B7FFA"/>
    <w:rsid w:val="007D36FD"/>
    <w:rsid w:val="007E3740"/>
    <w:rsid w:val="00814B88"/>
    <w:rsid w:val="0084434E"/>
    <w:rsid w:val="00846C86"/>
    <w:rsid w:val="00854D44"/>
    <w:rsid w:val="00864B80"/>
    <w:rsid w:val="0087065A"/>
    <w:rsid w:val="008A5B41"/>
    <w:rsid w:val="008B7E69"/>
    <w:rsid w:val="008D4F79"/>
    <w:rsid w:val="008E2171"/>
    <w:rsid w:val="008E2D78"/>
    <w:rsid w:val="008E65C9"/>
    <w:rsid w:val="008F1366"/>
    <w:rsid w:val="008F49DA"/>
    <w:rsid w:val="008F6E29"/>
    <w:rsid w:val="008F732E"/>
    <w:rsid w:val="00920CF0"/>
    <w:rsid w:val="009219F0"/>
    <w:rsid w:val="009328ED"/>
    <w:rsid w:val="0093669D"/>
    <w:rsid w:val="009426F4"/>
    <w:rsid w:val="009476B1"/>
    <w:rsid w:val="00952646"/>
    <w:rsid w:val="009625A1"/>
    <w:rsid w:val="00966088"/>
    <w:rsid w:val="009741F9"/>
    <w:rsid w:val="00976DE0"/>
    <w:rsid w:val="00980612"/>
    <w:rsid w:val="00995907"/>
    <w:rsid w:val="009A2649"/>
    <w:rsid w:val="009A36EA"/>
    <w:rsid w:val="009B2D26"/>
    <w:rsid w:val="009C764C"/>
    <w:rsid w:val="009D26CE"/>
    <w:rsid w:val="009D4843"/>
    <w:rsid w:val="009E0BDB"/>
    <w:rsid w:val="009E0D51"/>
    <w:rsid w:val="009E2624"/>
    <w:rsid w:val="009F4DB8"/>
    <w:rsid w:val="00A137F2"/>
    <w:rsid w:val="00A13DEF"/>
    <w:rsid w:val="00A14948"/>
    <w:rsid w:val="00A2447B"/>
    <w:rsid w:val="00A3019E"/>
    <w:rsid w:val="00A34D57"/>
    <w:rsid w:val="00A3789E"/>
    <w:rsid w:val="00A471A5"/>
    <w:rsid w:val="00A51C04"/>
    <w:rsid w:val="00A712CC"/>
    <w:rsid w:val="00A73BE5"/>
    <w:rsid w:val="00A845F5"/>
    <w:rsid w:val="00A86B6D"/>
    <w:rsid w:val="00AB51C7"/>
    <w:rsid w:val="00AD1C65"/>
    <w:rsid w:val="00B04002"/>
    <w:rsid w:val="00B0497E"/>
    <w:rsid w:val="00B1187C"/>
    <w:rsid w:val="00B2598D"/>
    <w:rsid w:val="00B33BC5"/>
    <w:rsid w:val="00B36629"/>
    <w:rsid w:val="00B41139"/>
    <w:rsid w:val="00B41F37"/>
    <w:rsid w:val="00B440F2"/>
    <w:rsid w:val="00B4731D"/>
    <w:rsid w:val="00B50B28"/>
    <w:rsid w:val="00B6083C"/>
    <w:rsid w:val="00B638FE"/>
    <w:rsid w:val="00B703CD"/>
    <w:rsid w:val="00B715C0"/>
    <w:rsid w:val="00B87000"/>
    <w:rsid w:val="00B9117E"/>
    <w:rsid w:val="00B91262"/>
    <w:rsid w:val="00B9130B"/>
    <w:rsid w:val="00BA3F97"/>
    <w:rsid w:val="00BB5C88"/>
    <w:rsid w:val="00BC31C1"/>
    <w:rsid w:val="00BD41F5"/>
    <w:rsid w:val="00BE47AC"/>
    <w:rsid w:val="00BE658B"/>
    <w:rsid w:val="00BF0392"/>
    <w:rsid w:val="00C009B1"/>
    <w:rsid w:val="00C03D40"/>
    <w:rsid w:val="00C06425"/>
    <w:rsid w:val="00C0769E"/>
    <w:rsid w:val="00C16EEA"/>
    <w:rsid w:val="00C23B20"/>
    <w:rsid w:val="00C27B9B"/>
    <w:rsid w:val="00C32F21"/>
    <w:rsid w:val="00C4248A"/>
    <w:rsid w:val="00C43565"/>
    <w:rsid w:val="00C56CBD"/>
    <w:rsid w:val="00C61AAB"/>
    <w:rsid w:val="00C63890"/>
    <w:rsid w:val="00C65640"/>
    <w:rsid w:val="00C73F56"/>
    <w:rsid w:val="00C8339A"/>
    <w:rsid w:val="00C94B6C"/>
    <w:rsid w:val="00CA2B6F"/>
    <w:rsid w:val="00CA4C4A"/>
    <w:rsid w:val="00CB1D85"/>
    <w:rsid w:val="00CB2BFE"/>
    <w:rsid w:val="00CC5322"/>
    <w:rsid w:val="00CC6C50"/>
    <w:rsid w:val="00CC7934"/>
    <w:rsid w:val="00CD427F"/>
    <w:rsid w:val="00D01671"/>
    <w:rsid w:val="00D03297"/>
    <w:rsid w:val="00D11381"/>
    <w:rsid w:val="00D17B36"/>
    <w:rsid w:val="00D22CB2"/>
    <w:rsid w:val="00D43D79"/>
    <w:rsid w:val="00D50B66"/>
    <w:rsid w:val="00D70AAD"/>
    <w:rsid w:val="00D7422D"/>
    <w:rsid w:val="00D96482"/>
    <w:rsid w:val="00D97FDE"/>
    <w:rsid w:val="00DA04C1"/>
    <w:rsid w:val="00DA1177"/>
    <w:rsid w:val="00DA2EE8"/>
    <w:rsid w:val="00DA5A9B"/>
    <w:rsid w:val="00DA6B0F"/>
    <w:rsid w:val="00DB618B"/>
    <w:rsid w:val="00DC1CE1"/>
    <w:rsid w:val="00E10F31"/>
    <w:rsid w:val="00E12BCC"/>
    <w:rsid w:val="00E151D8"/>
    <w:rsid w:val="00E302C5"/>
    <w:rsid w:val="00E32BF8"/>
    <w:rsid w:val="00E400CF"/>
    <w:rsid w:val="00E46681"/>
    <w:rsid w:val="00E56C9F"/>
    <w:rsid w:val="00E60022"/>
    <w:rsid w:val="00E64CC8"/>
    <w:rsid w:val="00E737FB"/>
    <w:rsid w:val="00E743E6"/>
    <w:rsid w:val="00E74DE7"/>
    <w:rsid w:val="00E817B4"/>
    <w:rsid w:val="00E905E9"/>
    <w:rsid w:val="00EB2147"/>
    <w:rsid w:val="00EB3E3E"/>
    <w:rsid w:val="00EC04DF"/>
    <w:rsid w:val="00EC69F5"/>
    <w:rsid w:val="00EE0CED"/>
    <w:rsid w:val="00EF6C8C"/>
    <w:rsid w:val="00F16F6C"/>
    <w:rsid w:val="00F23069"/>
    <w:rsid w:val="00F24086"/>
    <w:rsid w:val="00F270F3"/>
    <w:rsid w:val="00F30892"/>
    <w:rsid w:val="00F341CA"/>
    <w:rsid w:val="00F43CC0"/>
    <w:rsid w:val="00F62F7A"/>
    <w:rsid w:val="00F63EA2"/>
    <w:rsid w:val="00F844C6"/>
    <w:rsid w:val="00F863B1"/>
    <w:rsid w:val="00F959DB"/>
    <w:rsid w:val="00F95EFA"/>
    <w:rsid w:val="00FA4BEE"/>
    <w:rsid w:val="00FA6721"/>
    <w:rsid w:val="00FC299F"/>
    <w:rsid w:val="00FC4B28"/>
    <w:rsid w:val="00FC5E26"/>
    <w:rsid w:val="00FD3188"/>
    <w:rsid w:val="00FD3312"/>
    <w:rsid w:val="00FD55B6"/>
    <w:rsid w:val="00FD72A7"/>
    <w:rsid w:val="00FE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4211ACD0"/>
  <w15:docId w15:val="{305B8C98-2EAF-4563-BA25-EC95525F4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de-DE" w:bidi="ar-SA"/>
      </w:rPr>
    </w:rPrDefault>
    <w:pPrDefault>
      <w:pPr>
        <w:spacing w:after="2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line="264" w:lineRule="auto"/>
      <w:outlineLvl w:val="0"/>
    </w:pPr>
    <w:rPr>
      <w:color w:val="0072BC"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line="288" w:lineRule="auto"/>
      <w:outlineLvl w:val="1"/>
    </w:pPr>
    <w:rPr>
      <w:color w:val="0072BC"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after="140" w:line="288" w:lineRule="auto"/>
      <w:outlineLvl w:val="2"/>
    </w:pPr>
    <w:rPr>
      <w:color w:val="0072BC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after="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00" w:after="0"/>
      <w:outlineLvl w:val="4"/>
    </w:pPr>
    <w:rPr>
      <w:color w:val="00385D"/>
    </w:rPr>
  </w:style>
  <w:style w:type="paragraph" w:styleId="6">
    <w:name w:val="heading 6"/>
    <w:basedOn w:val="a"/>
    <w:next w:val="a"/>
    <w:pPr>
      <w:keepNext/>
      <w:keepLines/>
      <w:spacing w:before="200" w:after="0"/>
      <w:outlineLvl w:val="5"/>
    </w:pPr>
    <w:rPr>
      <w:i/>
      <w:color w:val="00385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spacing w:after="0" w:line="264" w:lineRule="auto"/>
      <w:contextualSpacing/>
    </w:pPr>
    <w:rPr>
      <w:b/>
      <w:color w:val="0072BC"/>
      <w:sz w:val="72"/>
      <w:szCs w:val="72"/>
    </w:rPr>
  </w:style>
  <w:style w:type="paragraph" w:styleId="a4">
    <w:name w:val="Subtitle"/>
    <w:basedOn w:val="a"/>
    <w:next w:val="a"/>
    <w:pPr>
      <w:spacing w:after="0" w:line="288" w:lineRule="auto"/>
    </w:pPr>
    <w:rPr>
      <w:sz w:val="40"/>
      <w:szCs w:val="40"/>
    </w:rPr>
  </w:style>
  <w:style w:type="table" w:customStyle="1" w:styleId="a5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6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7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8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9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b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c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d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e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0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2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3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4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5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6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7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8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9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table" w:customStyle="1" w:styleId="afb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auto"/>
    </w:tcPr>
  </w:style>
  <w:style w:type="character" w:styleId="afc">
    <w:name w:val="annotation reference"/>
    <w:basedOn w:val="a0"/>
    <w:uiPriority w:val="99"/>
    <w:semiHidden/>
    <w:unhideWhenUsed/>
    <w:rsid w:val="002C64CE"/>
    <w:rPr>
      <w:sz w:val="16"/>
      <w:szCs w:val="16"/>
    </w:rPr>
  </w:style>
  <w:style w:type="paragraph" w:styleId="afd">
    <w:name w:val="annotation text"/>
    <w:basedOn w:val="a"/>
    <w:link w:val="afe"/>
    <w:unhideWhenUsed/>
    <w:rsid w:val="002C64CE"/>
    <w:pPr>
      <w:spacing w:line="240" w:lineRule="auto"/>
    </w:pPr>
  </w:style>
  <w:style w:type="character" w:customStyle="1" w:styleId="afe">
    <w:name w:val="Текст примечания Знак"/>
    <w:basedOn w:val="a0"/>
    <w:link w:val="afd"/>
    <w:rsid w:val="002C64CE"/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2C64CE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2C64CE"/>
    <w:rPr>
      <w:b/>
      <w:bCs/>
    </w:rPr>
  </w:style>
  <w:style w:type="paragraph" w:styleId="aff1">
    <w:name w:val="Balloon Text"/>
    <w:basedOn w:val="a"/>
    <w:link w:val="aff2"/>
    <w:uiPriority w:val="99"/>
    <w:semiHidden/>
    <w:unhideWhenUsed/>
    <w:rsid w:val="002C6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2">
    <w:name w:val="Текст выноски Знак"/>
    <w:basedOn w:val="a0"/>
    <w:link w:val="aff1"/>
    <w:uiPriority w:val="99"/>
    <w:semiHidden/>
    <w:rsid w:val="002C64CE"/>
    <w:rPr>
      <w:rFonts w:ascii="Segoe UI" w:hAnsi="Segoe UI" w:cs="Segoe UI"/>
      <w:sz w:val="18"/>
      <w:szCs w:val="18"/>
    </w:rPr>
  </w:style>
  <w:style w:type="paragraph" w:styleId="aff3">
    <w:name w:val="header"/>
    <w:basedOn w:val="a"/>
    <w:link w:val="aff4"/>
    <w:uiPriority w:val="99"/>
    <w:unhideWhenUsed/>
    <w:rsid w:val="006222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f4">
    <w:name w:val="Верхний колонтитул Знак"/>
    <w:basedOn w:val="a0"/>
    <w:link w:val="aff3"/>
    <w:uiPriority w:val="99"/>
    <w:rsid w:val="006222EA"/>
  </w:style>
  <w:style w:type="paragraph" w:styleId="aff5">
    <w:name w:val="footer"/>
    <w:basedOn w:val="a"/>
    <w:link w:val="aff6"/>
    <w:uiPriority w:val="99"/>
    <w:unhideWhenUsed/>
    <w:rsid w:val="006222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f6">
    <w:name w:val="Нижний колонтитул Знак"/>
    <w:basedOn w:val="a0"/>
    <w:link w:val="aff5"/>
    <w:uiPriority w:val="99"/>
    <w:rsid w:val="006222EA"/>
  </w:style>
  <w:style w:type="paragraph" w:styleId="aff7">
    <w:name w:val="List Paragraph"/>
    <w:basedOn w:val="a"/>
    <w:uiPriority w:val="34"/>
    <w:qFormat/>
    <w:rsid w:val="00D01671"/>
    <w:pPr>
      <w:ind w:left="720"/>
      <w:contextualSpacing/>
    </w:pPr>
  </w:style>
  <w:style w:type="character" w:styleId="aff8">
    <w:name w:val="Hyperlink"/>
    <w:basedOn w:val="a0"/>
    <w:uiPriority w:val="99"/>
    <w:unhideWhenUsed/>
    <w:rsid w:val="007A4201"/>
    <w:rPr>
      <w:color w:val="0000FF" w:themeColor="hyperlink"/>
      <w:u w:val="single"/>
    </w:rPr>
  </w:style>
  <w:style w:type="paragraph" w:styleId="aff9">
    <w:name w:val="Revision"/>
    <w:hidden/>
    <w:uiPriority w:val="99"/>
    <w:semiHidden/>
    <w:rsid w:val="00E46681"/>
    <w:pPr>
      <w:spacing w:after="0" w:line="240" w:lineRule="auto"/>
    </w:pPr>
  </w:style>
  <w:style w:type="paragraph" w:styleId="affa">
    <w:name w:val="footnote text"/>
    <w:basedOn w:val="a"/>
    <w:link w:val="affb"/>
    <w:uiPriority w:val="99"/>
    <w:semiHidden/>
    <w:unhideWhenUsed/>
    <w:rsid w:val="00EC04DF"/>
    <w:pPr>
      <w:spacing w:after="0" w:line="240" w:lineRule="auto"/>
    </w:pPr>
  </w:style>
  <w:style w:type="character" w:customStyle="1" w:styleId="affb">
    <w:name w:val="Текст сноски Знак"/>
    <w:basedOn w:val="a0"/>
    <w:link w:val="affa"/>
    <w:uiPriority w:val="99"/>
    <w:semiHidden/>
    <w:rsid w:val="00EC04DF"/>
  </w:style>
  <w:style w:type="character" w:styleId="affc">
    <w:name w:val="footnote reference"/>
    <w:basedOn w:val="a0"/>
    <w:uiPriority w:val="99"/>
    <w:semiHidden/>
    <w:unhideWhenUsed/>
    <w:rsid w:val="00EC04DF"/>
    <w:rPr>
      <w:vertAlign w:val="superscript"/>
    </w:rPr>
  </w:style>
  <w:style w:type="paragraph" w:styleId="affd">
    <w:name w:val="No Spacing"/>
    <w:uiPriority w:val="1"/>
    <w:qFormat/>
    <w:rsid w:val="00FA6721"/>
    <w:pPr>
      <w:spacing w:after="0" w:line="240" w:lineRule="auto"/>
    </w:pPr>
  </w:style>
  <w:style w:type="paragraph" w:customStyle="1" w:styleId="xmsolistparagraph">
    <w:name w:val="x_msolistparagraph"/>
    <w:basedOn w:val="a"/>
    <w:rsid w:val="00017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/>
    </w:rPr>
  </w:style>
  <w:style w:type="character" w:styleId="affe">
    <w:name w:val="Intense Reference"/>
    <w:basedOn w:val="a0"/>
    <w:uiPriority w:val="32"/>
    <w:qFormat/>
    <w:rsid w:val="00103F3A"/>
    <w:rPr>
      <w:b/>
      <w:bCs/>
      <w:smallCaps/>
      <w:color w:val="4F81BD" w:themeColor="accent1"/>
      <w:spacing w:val="5"/>
    </w:rPr>
  </w:style>
  <w:style w:type="character" w:styleId="afff">
    <w:name w:val="page number"/>
    <w:basedOn w:val="a0"/>
    <w:uiPriority w:val="99"/>
    <w:semiHidden/>
    <w:unhideWhenUsed/>
    <w:rsid w:val="00385C4A"/>
  </w:style>
  <w:style w:type="character" w:styleId="afff0">
    <w:name w:val="Unresolved Mention"/>
    <w:basedOn w:val="a0"/>
    <w:uiPriority w:val="99"/>
    <w:semiHidden/>
    <w:unhideWhenUsed/>
    <w:rsid w:val="000A56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1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9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70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rozdova@unhcr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unhcr.org/%D0%94%D0%90%D0%A4%D0%98-scholarships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52C75E9F6EA4CBA9B0D5A657059BD" ma:contentTypeVersion="4" ma:contentTypeDescription="Create a new document." ma:contentTypeScope="" ma:versionID="10d12eb715818c7c4651aea2124bb445">
  <xsd:schema xmlns:xsd="http://www.w3.org/2001/XMLSchema" xmlns:xs="http://www.w3.org/2001/XMLSchema" xmlns:p="http://schemas.microsoft.com/office/2006/metadata/properties" xmlns:ns2="2a0de42b-7a4d-4c3c-bd0a-7eb14741c3a5" xmlns:ns3="aa5c6ea0-36a4-4e34-98c7-3326629d9399" targetNamespace="http://schemas.microsoft.com/office/2006/metadata/properties" ma:root="true" ma:fieldsID="868683ceb6ac32631e67f6dcba7cb5c9" ns2:_="" ns3:_="">
    <xsd:import namespace="2a0de42b-7a4d-4c3c-bd0a-7eb14741c3a5"/>
    <xsd:import namespace="aa5c6ea0-36a4-4e34-98c7-3326629d93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0de42b-7a4d-4c3c-bd0a-7eb14741c3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5c6ea0-36a4-4e34-98c7-3326629d93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D4A6A-18A1-4FA9-A813-0875897C21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058E5E-9AD5-4F04-9336-E57B88E999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0de42b-7a4d-4c3c-bd0a-7eb14741c3a5"/>
    <ds:schemaRef ds:uri="aa5c6ea0-36a4-4e34-98c7-3326629d93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E08861-A214-419E-847B-D0EB1BF5AF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46B94B4-29A7-453A-98D8-94A5930AE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3</Pages>
  <Words>3325</Words>
  <Characters>18956</Characters>
  <Application>Microsoft Office Word</Application>
  <DocSecurity>0</DocSecurity>
  <Lines>157</Lines>
  <Paragraphs>4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akov.net</Company>
  <LinksUpToDate>false</LinksUpToDate>
  <CharactersWithSpaces>2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Ksenia Kandalintseva</cp:lastModifiedBy>
  <cp:revision>6</cp:revision>
  <dcterms:created xsi:type="dcterms:W3CDTF">2022-05-13T07:39:00Z</dcterms:created>
  <dcterms:modified xsi:type="dcterms:W3CDTF">2022-05-13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52C75E9F6EA4CBA9B0D5A657059BD</vt:lpwstr>
  </property>
</Properties>
</file>